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67E07" w14:textId="77777777" w:rsidR="007761E4" w:rsidRPr="007761E4" w:rsidRDefault="007761E4" w:rsidP="007761E4">
      <w:pPr>
        <w:autoSpaceDE w:val="0"/>
        <w:autoSpaceDN w:val="0"/>
        <w:adjustRightInd w:val="0"/>
        <w:rPr>
          <w:rFonts w:ascii="Times New Roman" w:hAnsi="Times New Roman" w:cs="Times New Roman"/>
          <w:b/>
        </w:rPr>
      </w:pPr>
      <w:r w:rsidRPr="007761E4">
        <w:rPr>
          <w:rFonts w:ascii="Times New Roman" w:hAnsi="Times New Roman" w:cs="Times New Roman"/>
          <w:b/>
        </w:rPr>
        <w:t>Local students make Honor Roll at Oregon State University</w:t>
      </w:r>
    </w:p>
    <w:p w14:paraId="5CADA33D" w14:textId="77777777" w:rsidR="007761E4" w:rsidRPr="007761E4" w:rsidRDefault="007761E4" w:rsidP="007761E4">
      <w:pPr>
        <w:autoSpaceDE w:val="0"/>
        <w:autoSpaceDN w:val="0"/>
        <w:adjustRightInd w:val="0"/>
        <w:rPr>
          <w:rFonts w:ascii="Times New Roman" w:hAnsi="Times New Roman" w:cs="Times New Roman"/>
        </w:rPr>
      </w:pPr>
      <w:r w:rsidRPr="007761E4">
        <w:rPr>
          <w:rFonts w:ascii="Times New Roman" w:hAnsi="Times New Roman" w:cs="Times New Roman"/>
        </w:rPr>
        <w:t xml:space="preserve">By Oregon State University News, 541-737-4611, </w:t>
      </w:r>
      <w:hyperlink r:id="rId4" w:history="1">
        <w:r w:rsidRPr="007761E4">
          <w:rPr>
            <w:rStyle w:val="Hyperlink"/>
            <w:rFonts w:ascii="Times New Roman" w:hAnsi="Times New Roman" w:cs="Times New Roman"/>
          </w:rPr>
          <w:t>Oregonstateuniversitynews@oregonstate.edu</w:t>
        </w:r>
      </w:hyperlink>
      <w:r w:rsidRPr="007761E4">
        <w:rPr>
          <w:rFonts w:ascii="Times New Roman" w:hAnsi="Times New Roman" w:cs="Times New Roman"/>
        </w:rPr>
        <w:t xml:space="preserve">  </w:t>
      </w:r>
    </w:p>
    <w:p w14:paraId="0C5C4D0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Photos of Oregon State University: </w:t>
      </w:r>
      <w:hyperlink r:id="rId5" w:history="1">
        <w:r w:rsidRPr="007761E4">
          <w:rPr>
            <w:rStyle w:val="Hyperlink"/>
            <w:rFonts w:ascii="Times New Roman" w:hAnsi="Times New Roman" w:cs="Times New Roman"/>
          </w:rPr>
          <w:t>https://flic.kr/p/23DoLpP</w:t>
        </w:r>
      </w:hyperlink>
      <w:r w:rsidRPr="007761E4">
        <w:rPr>
          <w:rFonts w:ascii="Times New Roman" w:hAnsi="Times New Roman" w:cs="Times New Roman"/>
        </w:rPr>
        <w:t xml:space="preserve">, </w:t>
      </w:r>
      <w:hyperlink r:id="rId6" w:history="1">
        <w:r w:rsidRPr="007761E4">
          <w:rPr>
            <w:rStyle w:val="Hyperlink"/>
            <w:rFonts w:ascii="Times New Roman" w:hAnsi="Times New Roman" w:cs="Times New Roman"/>
          </w:rPr>
          <w:t>https://flic.kr/p/fzaK1K</w:t>
        </w:r>
      </w:hyperlink>
      <w:r w:rsidRPr="007761E4">
        <w:rPr>
          <w:rFonts w:ascii="Times New Roman" w:hAnsi="Times New Roman" w:cs="Times New Roman"/>
        </w:rPr>
        <w:t xml:space="preserve"> and </w:t>
      </w:r>
      <w:hyperlink r:id="rId7" w:history="1">
        <w:r w:rsidRPr="007761E4">
          <w:rPr>
            <w:rStyle w:val="Hyperlink"/>
            <w:rFonts w:ascii="Times New Roman" w:hAnsi="Times New Roman" w:cs="Times New Roman"/>
          </w:rPr>
          <w:t>https://flic.kr/p/WqWwCf</w:t>
        </w:r>
      </w:hyperlink>
      <w:r w:rsidRPr="007761E4">
        <w:rPr>
          <w:rStyle w:val="Hyperlink"/>
          <w:rFonts w:ascii="Times New Roman" w:hAnsi="Times New Roman" w:cs="Times New Roman"/>
        </w:rPr>
        <w:t xml:space="preserve">. </w:t>
      </w:r>
      <w:r w:rsidRPr="007761E4">
        <w:rPr>
          <w:rFonts w:ascii="Times New Roman" w:hAnsi="Times New Roman" w:cs="Times New Roman"/>
        </w:rPr>
        <w:t xml:space="preserve">  </w:t>
      </w:r>
    </w:p>
    <w:p w14:paraId="4C04C928" w14:textId="77777777" w:rsidR="007761E4" w:rsidRPr="007761E4" w:rsidRDefault="007761E4" w:rsidP="007761E4">
      <w:pPr>
        <w:autoSpaceDE w:val="0"/>
        <w:autoSpaceDN w:val="0"/>
        <w:adjustRightInd w:val="0"/>
        <w:spacing w:after="200" w:line="276" w:lineRule="auto"/>
        <w:rPr>
          <w:rFonts w:ascii="Times New Roman" w:hAnsi="Times New Roman" w:cs="Times New Roman"/>
          <w:lang w:val="en"/>
        </w:rPr>
      </w:pPr>
      <w:r w:rsidRPr="007761E4">
        <w:rPr>
          <w:rFonts w:ascii="Times New Roman" w:hAnsi="Times New Roman" w:cs="Times New Roman"/>
          <w:bCs/>
          <w:color w:val="000000"/>
        </w:rPr>
        <w:t>CORVALLIS, Ore</w:t>
      </w:r>
      <w:r w:rsidRPr="007761E4">
        <w:rPr>
          <w:rFonts w:ascii="Times New Roman" w:hAnsi="Times New Roman" w:cs="Times New Roman"/>
          <w:color w:val="000000"/>
        </w:rPr>
        <w:t xml:space="preserve">. – </w:t>
      </w:r>
      <w:r w:rsidRPr="007761E4">
        <w:rPr>
          <w:rFonts w:ascii="Times New Roman" w:hAnsi="Times New Roman" w:cs="Times New Roman"/>
          <w:lang w:val="en"/>
        </w:rPr>
        <w:t>Names of students who have made the Scholastic Honor Roll Fall 2021 have been announced by Oregon State University.</w:t>
      </w:r>
    </w:p>
    <w:p w14:paraId="6EA5F0C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 total of 8,043 students earned a B-plus (3.5) or better to make the listing. To be on the Honor Roll, students must carry at least 12 graded hours of course work.</w:t>
      </w:r>
    </w:p>
    <w:p w14:paraId="6F12D5B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Students on the Honor Roll included:</w:t>
      </w:r>
    </w:p>
    <w:p w14:paraId="409CA138" w14:textId="77777777" w:rsidR="007761E4" w:rsidRPr="007761E4" w:rsidRDefault="007761E4" w:rsidP="007761E4">
      <w:pPr>
        <w:rPr>
          <w:rFonts w:ascii="Times New Roman" w:hAnsi="Times New Roman" w:cs="Times New Roman"/>
        </w:rPr>
      </w:pPr>
    </w:p>
    <w:p w14:paraId="53E1CAEB" w14:textId="7A09D22F"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INTERNATIONAL</w:t>
      </w:r>
    </w:p>
    <w:p w14:paraId="18327097" w14:textId="2893AFA1"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Afghanistan</w:t>
      </w:r>
    </w:p>
    <w:p w14:paraId="621614D0" w14:textId="77777777" w:rsidR="007761E4" w:rsidRPr="007761E4" w:rsidRDefault="007761E4" w:rsidP="007761E4">
      <w:pPr>
        <w:rPr>
          <w:rFonts w:ascii="Times New Roman" w:hAnsi="Times New Roman" w:cs="Times New Roman"/>
        </w:rPr>
      </w:pPr>
    </w:p>
    <w:p w14:paraId="0429661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Pleasant Hill</w:t>
      </w:r>
    </w:p>
    <w:p w14:paraId="433EB48F" w14:textId="77777777" w:rsidR="007761E4" w:rsidRPr="007761E4" w:rsidRDefault="007761E4" w:rsidP="007761E4">
      <w:pPr>
        <w:rPr>
          <w:rFonts w:ascii="Times New Roman" w:hAnsi="Times New Roman" w:cs="Times New Roman"/>
        </w:rPr>
      </w:pPr>
    </w:p>
    <w:p w14:paraId="57A1A5D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Emily M. Dye, Freshman, Environmental Sciences.</w:t>
      </w:r>
    </w:p>
    <w:p w14:paraId="6F652045" w14:textId="77777777" w:rsidR="007761E4" w:rsidRPr="007761E4" w:rsidRDefault="007761E4" w:rsidP="007761E4">
      <w:pPr>
        <w:rPr>
          <w:rFonts w:ascii="Times New Roman" w:hAnsi="Times New Roman" w:cs="Times New Roman"/>
        </w:rPr>
      </w:pPr>
    </w:p>
    <w:p w14:paraId="1593E31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Pleasanton</w:t>
      </w:r>
    </w:p>
    <w:p w14:paraId="657CA6AD" w14:textId="77777777" w:rsidR="007761E4" w:rsidRPr="007761E4" w:rsidRDefault="007761E4" w:rsidP="007761E4">
      <w:pPr>
        <w:rPr>
          <w:rFonts w:ascii="Times New Roman" w:hAnsi="Times New Roman" w:cs="Times New Roman"/>
        </w:rPr>
      </w:pPr>
    </w:p>
    <w:p w14:paraId="7A131E3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illiam S. </w:t>
      </w:r>
      <w:proofErr w:type="spellStart"/>
      <w:r w:rsidRPr="007761E4">
        <w:rPr>
          <w:rFonts w:ascii="Times New Roman" w:hAnsi="Times New Roman" w:cs="Times New Roman"/>
        </w:rPr>
        <w:t>Rehor</w:t>
      </w:r>
      <w:proofErr w:type="spellEnd"/>
      <w:r w:rsidRPr="007761E4">
        <w:rPr>
          <w:rFonts w:ascii="Times New Roman" w:hAnsi="Times New Roman" w:cs="Times New Roman"/>
        </w:rPr>
        <w:t>, Freshman, Zoology.</w:t>
      </w:r>
    </w:p>
    <w:p w14:paraId="4A7A852F" w14:textId="69DA008A"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Argentina</w:t>
      </w:r>
    </w:p>
    <w:p w14:paraId="59544340" w14:textId="77777777" w:rsidR="007761E4" w:rsidRPr="007761E4" w:rsidRDefault="007761E4" w:rsidP="007761E4">
      <w:pPr>
        <w:rPr>
          <w:rFonts w:ascii="Times New Roman" w:hAnsi="Times New Roman" w:cs="Times New Roman"/>
        </w:rPr>
      </w:pPr>
    </w:p>
    <w:p w14:paraId="10A4CCA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Villa Maria</w:t>
      </w:r>
    </w:p>
    <w:p w14:paraId="1D4C4424" w14:textId="77777777" w:rsidR="007761E4" w:rsidRPr="007761E4" w:rsidRDefault="007761E4" w:rsidP="007761E4">
      <w:pPr>
        <w:rPr>
          <w:rFonts w:ascii="Times New Roman" w:hAnsi="Times New Roman" w:cs="Times New Roman"/>
        </w:rPr>
      </w:pPr>
    </w:p>
    <w:p w14:paraId="11DEDD4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Lucia </w:t>
      </w:r>
      <w:proofErr w:type="spellStart"/>
      <w:r w:rsidRPr="007761E4">
        <w:rPr>
          <w:rFonts w:ascii="Times New Roman" w:hAnsi="Times New Roman" w:cs="Times New Roman"/>
        </w:rPr>
        <w:t>Pigni</w:t>
      </w:r>
      <w:proofErr w:type="spellEnd"/>
      <w:r w:rsidRPr="007761E4">
        <w:rPr>
          <w:rFonts w:ascii="Times New Roman" w:hAnsi="Times New Roman" w:cs="Times New Roman"/>
        </w:rPr>
        <w:t>, Sophomore, Hospitality Management.</w:t>
      </w:r>
    </w:p>
    <w:p w14:paraId="2DDB386B" w14:textId="012C2F42"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Australia</w:t>
      </w:r>
    </w:p>
    <w:p w14:paraId="4E103BFC" w14:textId="77777777" w:rsidR="007761E4" w:rsidRPr="007761E4" w:rsidRDefault="007761E4" w:rsidP="007761E4">
      <w:pPr>
        <w:rPr>
          <w:rFonts w:ascii="Times New Roman" w:hAnsi="Times New Roman" w:cs="Times New Roman"/>
        </w:rPr>
      </w:pPr>
    </w:p>
    <w:p w14:paraId="5FDA0797"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Merriwa</w:t>
      </w:r>
      <w:proofErr w:type="spellEnd"/>
    </w:p>
    <w:p w14:paraId="4A620BEA" w14:textId="77777777" w:rsidR="007761E4" w:rsidRPr="007761E4" w:rsidRDefault="007761E4" w:rsidP="007761E4">
      <w:pPr>
        <w:rPr>
          <w:rFonts w:ascii="Times New Roman" w:hAnsi="Times New Roman" w:cs="Times New Roman"/>
        </w:rPr>
      </w:pPr>
    </w:p>
    <w:p w14:paraId="2E6FE49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Chol B. Marial, Freshman, Sociology.</w:t>
      </w:r>
    </w:p>
    <w:p w14:paraId="15A1C48F" w14:textId="77777777" w:rsidR="007761E4" w:rsidRPr="007761E4" w:rsidRDefault="007761E4" w:rsidP="007761E4">
      <w:pPr>
        <w:rPr>
          <w:rFonts w:ascii="Times New Roman" w:hAnsi="Times New Roman" w:cs="Times New Roman"/>
        </w:rPr>
      </w:pPr>
    </w:p>
    <w:p w14:paraId="79FE68E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anctuary Cove</w:t>
      </w:r>
    </w:p>
    <w:p w14:paraId="300B66A5" w14:textId="77777777" w:rsidR="007761E4" w:rsidRPr="007761E4" w:rsidRDefault="007761E4" w:rsidP="007761E4">
      <w:pPr>
        <w:rPr>
          <w:rFonts w:ascii="Times New Roman" w:hAnsi="Times New Roman" w:cs="Times New Roman"/>
        </w:rPr>
      </w:pPr>
    </w:p>
    <w:p w14:paraId="406DA42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Isabelle R. Taylor, Junior, Digital Communication Arts.</w:t>
      </w:r>
    </w:p>
    <w:p w14:paraId="49404330" w14:textId="6923AA2C"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Austria</w:t>
      </w:r>
    </w:p>
    <w:p w14:paraId="415E7768" w14:textId="77777777" w:rsidR="007761E4" w:rsidRPr="007761E4" w:rsidRDefault="007761E4" w:rsidP="007761E4">
      <w:pPr>
        <w:rPr>
          <w:rFonts w:ascii="Times New Roman" w:hAnsi="Times New Roman" w:cs="Times New Roman"/>
        </w:rPr>
      </w:pPr>
    </w:p>
    <w:p w14:paraId="6017AAFE"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Reifnitz</w:t>
      </w:r>
      <w:proofErr w:type="spellEnd"/>
    </w:p>
    <w:p w14:paraId="0707C6CA" w14:textId="77777777" w:rsidR="007761E4" w:rsidRPr="007761E4" w:rsidRDefault="007761E4" w:rsidP="007761E4">
      <w:pPr>
        <w:rPr>
          <w:rFonts w:ascii="Times New Roman" w:hAnsi="Times New Roman" w:cs="Times New Roman"/>
        </w:rPr>
      </w:pPr>
    </w:p>
    <w:p w14:paraId="5061F82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Daniel </w:t>
      </w:r>
      <w:proofErr w:type="spellStart"/>
      <w:r w:rsidRPr="007761E4">
        <w:rPr>
          <w:rFonts w:ascii="Times New Roman" w:hAnsi="Times New Roman" w:cs="Times New Roman"/>
        </w:rPr>
        <w:t>Scheucher</w:t>
      </w:r>
      <w:proofErr w:type="spellEnd"/>
      <w:r w:rsidRPr="007761E4">
        <w:rPr>
          <w:rFonts w:ascii="Times New Roman" w:hAnsi="Times New Roman" w:cs="Times New Roman"/>
        </w:rPr>
        <w:t xml:space="preserve">,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Business.</w:t>
      </w:r>
    </w:p>
    <w:p w14:paraId="597A59B8" w14:textId="77777777" w:rsidR="007761E4" w:rsidRPr="007761E4" w:rsidRDefault="007761E4" w:rsidP="007761E4">
      <w:pPr>
        <w:rPr>
          <w:rFonts w:ascii="Times New Roman" w:hAnsi="Times New Roman" w:cs="Times New Roman"/>
        </w:rPr>
      </w:pPr>
    </w:p>
    <w:p w14:paraId="45D0C85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Vienna</w:t>
      </w:r>
    </w:p>
    <w:p w14:paraId="75A2FCBC" w14:textId="77777777" w:rsidR="007761E4" w:rsidRPr="007761E4" w:rsidRDefault="007761E4" w:rsidP="007761E4">
      <w:pPr>
        <w:rPr>
          <w:rFonts w:ascii="Times New Roman" w:hAnsi="Times New Roman" w:cs="Times New Roman"/>
        </w:rPr>
      </w:pPr>
    </w:p>
    <w:p w14:paraId="08C6A28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David A. </w:t>
      </w:r>
      <w:proofErr w:type="spellStart"/>
      <w:r w:rsidRPr="007761E4">
        <w:rPr>
          <w:rFonts w:ascii="Times New Roman" w:hAnsi="Times New Roman" w:cs="Times New Roman"/>
        </w:rPr>
        <w:t>Geroldinger</w:t>
      </w:r>
      <w:proofErr w:type="spellEnd"/>
      <w:r w:rsidRPr="007761E4">
        <w:rPr>
          <w:rFonts w:ascii="Times New Roman" w:hAnsi="Times New Roman" w:cs="Times New Roman"/>
        </w:rPr>
        <w:t xml:space="preserve">,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xml:space="preserve">, Non-Degree Business; Adrian R. </w:t>
      </w:r>
      <w:proofErr w:type="spellStart"/>
      <w:r w:rsidRPr="007761E4">
        <w:rPr>
          <w:rFonts w:ascii="Times New Roman" w:hAnsi="Times New Roman" w:cs="Times New Roman"/>
        </w:rPr>
        <w:t>Rabenstein</w:t>
      </w:r>
      <w:proofErr w:type="spellEnd"/>
      <w:r w:rsidRPr="007761E4">
        <w:rPr>
          <w:rFonts w:ascii="Times New Roman" w:hAnsi="Times New Roman" w:cs="Times New Roman"/>
        </w:rPr>
        <w:t xml:space="preserve">,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xml:space="preserve">, Non-Degree Business; Julia Z. </w:t>
      </w:r>
      <w:proofErr w:type="spellStart"/>
      <w:r w:rsidRPr="007761E4">
        <w:rPr>
          <w:rFonts w:ascii="Times New Roman" w:hAnsi="Times New Roman" w:cs="Times New Roman"/>
        </w:rPr>
        <w:t>Sauerzopf</w:t>
      </w:r>
      <w:proofErr w:type="spellEnd"/>
      <w:r w:rsidRPr="007761E4">
        <w:rPr>
          <w:rFonts w:ascii="Times New Roman" w:hAnsi="Times New Roman" w:cs="Times New Roman"/>
        </w:rPr>
        <w:t xml:space="preserve">,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Business.</w:t>
      </w:r>
    </w:p>
    <w:p w14:paraId="47569E37" w14:textId="0F159E4E"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Azerbaijan</w:t>
      </w:r>
    </w:p>
    <w:p w14:paraId="61007726" w14:textId="77777777" w:rsidR="007761E4" w:rsidRPr="007761E4" w:rsidRDefault="007761E4" w:rsidP="007761E4">
      <w:pPr>
        <w:rPr>
          <w:rFonts w:ascii="Times New Roman" w:hAnsi="Times New Roman" w:cs="Times New Roman"/>
        </w:rPr>
      </w:pPr>
    </w:p>
    <w:p w14:paraId="69E7DE7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aku</w:t>
      </w:r>
    </w:p>
    <w:p w14:paraId="7F4E907C" w14:textId="77777777" w:rsidR="007761E4" w:rsidRPr="007761E4" w:rsidRDefault="007761E4" w:rsidP="007761E4">
      <w:pPr>
        <w:rPr>
          <w:rFonts w:ascii="Times New Roman" w:hAnsi="Times New Roman" w:cs="Times New Roman"/>
        </w:rPr>
      </w:pPr>
    </w:p>
    <w:p w14:paraId="0409DEA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Ibrahim </w:t>
      </w:r>
      <w:proofErr w:type="spellStart"/>
      <w:r w:rsidRPr="007761E4">
        <w:rPr>
          <w:rFonts w:ascii="Times New Roman" w:hAnsi="Times New Roman" w:cs="Times New Roman"/>
        </w:rPr>
        <w:t>Baghirov</w:t>
      </w:r>
      <w:proofErr w:type="spellEnd"/>
      <w:r w:rsidRPr="007761E4">
        <w:rPr>
          <w:rFonts w:ascii="Times New Roman" w:hAnsi="Times New Roman" w:cs="Times New Roman"/>
        </w:rPr>
        <w:t>, Freshman, Agricultural Sciences.</w:t>
      </w:r>
    </w:p>
    <w:p w14:paraId="09AFA562" w14:textId="4130C40C"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Bangladesh</w:t>
      </w:r>
    </w:p>
    <w:p w14:paraId="3268459E" w14:textId="77777777" w:rsidR="007761E4" w:rsidRPr="007761E4" w:rsidRDefault="007761E4" w:rsidP="007761E4">
      <w:pPr>
        <w:rPr>
          <w:rFonts w:ascii="Times New Roman" w:hAnsi="Times New Roman" w:cs="Times New Roman"/>
        </w:rPr>
      </w:pPr>
    </w:p>
    <w:p w14:paraId="65438DE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Dhaka</w:t>
      </w:r>
    </w:p>
    <w:p w14:paraId="6BA77FAD" w14:textId="77777777" w:rsidR="007761E4" w:rsidRPr="007761E4" w:rsidRDefault="007761E4" w:rsidP="007761E4">
      <w:pPr>
        <w:rPr>
          <w:rFonts w:ascii="Times New Roman" w:hAnsi="Times New Roman" w:cs="Times New Roman"/>
        </w:rPr>
      </w:pPr>
    </w:p>
    <w:p w14:paraId="13DA08D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Rafsan</w:t>
      </w:r>
      <w:proofErr w:type="spellEnd"/>
      <w:r w:rsidRPr="007761E4">
        <w:rPr>
          <w:rFonts w:ascii="Times New Roman" w:hAnsi="Times New Roman" w:cs="Times New Roman"/>
        </w:rPr>
        <w:t xml:space="preserve"> Bin Bashir, Senior, Food Science and Technology.</w:t>
      </w:r>
    </w:p>
    <w:p w14:paraId="2E92A0E3" w14:textId="051D49D4"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Belarus</w:t>
      </w:r>
    </w:p>
    <w:p w14:paraId="4A32EA73" w14:textId="77777777" w:rsidR="007761E4" w:rsidRPr="007761E4" w:rsidRDefault="007761E4" w:rsidP="007761E4">
      <w:pPr>
        <w:rPr>
          <w:rFonts w:ascii="Times New Roman" w:hAnsi="Times New Roman" w:cs="Times New Roman"/>
        </w:rPr>
      </w:pPr>
    </w:p>
    <w:p w14:paraId="1E590A4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Mogilev</w:t>
      </w:r>
    </w:p>
    <w:p w14:paraId="58EC3117" w14:textId="77777777" w:rsidR="007761E4" w:rsidRPr="007761E4" w:rsidRDefault="007761E4" w:rsidP="007761E4">
      <w:pPr>
        <w:rPr>
          <w:rFonts w:ascii="Times New Roman" w:hAnsi="Times New Roman" w:cs="Times New Roman"/>
        </w:rPr>
      </w:pPr>
    </w:p>
    <w:p w14:paraId="78241D6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Pavel </w:t>
      </w:r>
      <w:proofErr w:type="spellStart"/>
      <w:r w:rsidRPr="007761E4">
        <w:rPr>
          <w:rFonts w:ascii="Times New Roman" w:hAnsi="Times New Roman" w:cs="Times New Roman"/>
        </w:rPr>
        <w:t>Matyukhin</w:t>
      </w:r>
      <w:proofErr w:type="spellEnd"/>
      <w:r w:rsidRPr="007761E4">
        <w:rPr>
          <w:rFonts w:ascii="Times New Roman" w:hAnsi="Times New Roman" w:cs="Times New Roman"/>
        </w:rPr>
        <w:t>, Sophomore, Mechanical Engineering.</w:t>
      </w:r>
    </w:p>
    <w:p w14:paraId="1C885D99" w14:textId="2D81E1E1"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Belgium</w:t>
      </w:r>
    </w:p>
    <w:p w14:paraId="367B6929" w14:textId="77777777" w:rsidR="007761E4" w:rsidRPr="007761E4" w:rsidRDefault="007761E4" w:rsidP="007761E4">
      <w:pPr>
        <w:rPr>
          <w:rFonts w:ascii="Times New Roman" w:hAnsi="Times New Roman" w:cs="Times New Roman"/>
        </w:rPr>
      </w:pPr>
    </w:p>
    <w:p w14:paraId="377E14AC"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Evere</w:t>
      </w:r>
      <w:proofErr w:type="spellEnd"/>
    </w:p>
    <w:p w14:paraId="7AEBEEF6" w14:textId="77777777" w:rsidR="007761E4" w:rsidRPr="007761E4" w:rsidRDefault="007761E4" w:rsidP="007761E4">
      <w:pPr>
        <w:rPr>
          <w:rFonts w:ascii="Times New Roman" w:hAnsi="Times New Roman" w:cs="Times New Roman"/>
        </w:rPr>
      </w:pPr>
    </w:p>
    <w:p w14:paraId="483B437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Mikayla J. Weber, Sophomore, Animal Sciences.</w:t>
      </w:r>
    </w:p>
    <w:p w14:paraId="2497D585" w14:textId="77777777" w:rsidR="007761E4" w:rsidRPr="007761E4" w:rsidRDefault="007761E4" w:rsidP="007761E4">
      <w:pPr>
        <w:rPr>
          <w:rFonts w:ascii="Times New Roman" w:hAnsi="Times New Roman" w:cs="Times New Roman"/>
        </w:rPr>
      </w:pPr>
    </w:p>
    <w:p w14:paraId="6FE70603"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Kraainem</w:t>
      </w:r>
      <w:proofErr w:type="spellEnd"/>
    </w:p>
    <w:p w14:paraId="0CDE91DC" w14:textId="77777777" w:rsidR="007761E4" w:rsidRPr="007761E4" w:rsidRDefault="007761E4" w:rsidP="007761E4">
      <w:pPr>
        <w:rPr>
          <w:rFonts w:ascii="Times New Roman" w:hAnsi="Times New Roman" w:cs="Times New Roman"/>
        </w:rPr>
      </w:pPr>
    </w:p>
    <w:p w14:paraId="518E66A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Franziska A. Herrmann,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Business.</w:t>
      </w:r>
    </w:p>
    <w:p w14:paraId="5F043A27" w14:textId="5ECA768B"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Brazil</w:t>
      </w:r>
    </w:p>
    <w:p w14:paraId="4037DA30" w14:textId="77777777" w:rsidR="007761E4" w:rsidRPr="007761E4" w:rsidRDefault="007761E4" w:rsidP="007761E4">
      <w:pPr>
        <w:rPr>
          <w:rFonts w:ascii="Times New Roman" w:hAnsi="Times New Roman" w:cs="Times New Roman"/>
        </w:rPr>
      </w:pPr>
    </w:p>
    <w:p w14:paraId="39BA2C1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Goiania</w:t>
      </w:r>
    </w:p>
    <w:p w14:paraId="363B5C15" w14:textId="77777777" w:rsidR="007761E4" w:rsidRPr="007761E4" w:rsidRDefault="007761E4" w:rsidP="007761E4">
      <w:pPr>
        <w:rPr>
          <w:rFonts w:ascii="Times New Roman" w:hAnsi="Times New Roman" w:cs="Times New Roman"/>
        </w:rPr>
      </w:pPr>
    </w:p>
    <w:p w14:paraId="1E485BA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Lara </w:t>
      </w:r>
      <w:proofErr w:type="spellStart"/>
      <w:r w:rsidRPr="007761E4">
        <w:rPr>
          <w:rFonts w:ascii="Times New Roman" w:hAnsi="Times New Roman" w:cs="Times New Roman"/>
        </w:rPr>
        <w:t>Pinho</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Hyczy</w:t>
      </w:r>
      <w:proofErr w:type="spellEnd"/>
      <w:r w:rsidRPr="007761E4">
        <w:rPr>
          <w:rFonts w:ascii="Times New Roman" w:hAnsi="Times New Roman" w:cs="Times New Roman"/>
        </w:rPr>
        <w:t xml:space="preserve"> Da Costa, Senior, Industrial Engineering.</w:t>
      </w:r>
    </w:p>
    <w:p w14:paraId="58F1278D" w14:textId="77777777" w:rsidR="007761E4" w:rsidRPr="007761E4" w:rsidRDefault="007761E4" w:rsidP="007761E4">
      <w:pPr>
        <w:rPr>
          <w:rFonts w:ascii="Times New Roman" w:hAnsi="Times New Roman" w:cs="Times New Roman"/>
        </w:rPr>
      </w:pPr>
    </w:p>
    <w:p w14:paraId="36873F2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Rio de Janeiro</w:t>
      </w:r>
    </w:p>
    <w:p w14:paraId="7D8EFA28" w14:textId="77777777" w:rsidR="007761E4" w:rsidRPr="007761E4" w:rsidRDefault="007761E4" w:rsidP="007761E4">
      <w:pPr>
        <w:rPr>
          <w:rFonts w:ascii="Times New Roman" w:hAnsi="Times New Roman" w:cs="Times New Roman"/>
        </w:rPr>
      </w:pPr>
    </w:p>
    <w:p w14:paraId="711FD0C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Gabriel R. </w:t>
      </w:r>
      <w:proofErr w:type="spellStart"/>
      <w:r w:rsidRPr="007761E4">
        <w:rPr>
          <w:rFonts w:ascii="Times New Roman" w:hAnsi="Times New Roman" w:cs="Times New Roman"/>
        </w:rPr>
        <w:t>Jochimek</w:t>
      </w:r>
      <w:proofErr w:type="spellEnd"/>
      <w:r w:rsidRPr="007761E4">
        <w:rPr>
          <w:rFonts w:ascii="Times New Roman" w:hAnsi="Times New Roman" w:cs="Times New Roman"/>
        </w:rPr>
        <w:t>, Junior, Mechanical Engineering.</w:t>
      </w:r>
    </w:p>
    <w:p w14:paraId="6C9A6DD6" w14:textId="77777777" w:rsidR="007761E4" w:rsidRPr="007761E4" w:rsidRDefault="007761E4" w:rsidP="007761E4">
      <w:pPr>
        <w:rPr>
          <w:rFonts w:ascii="Times New Roman" w:hAnsi="Times New Roman" w:cs="Times New Roman"/>
        </w:rPr>
      </w:pPr>
    </w:p>
    <w:p w14:paraId="7B74A67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ao Paulo</w:t>
      </w:r>
    </w:p>
    <w:p w14:paraId="45225F6C" w14:textId="77777777" w:rsidR="007761E4" w:rsidRPr="007761E4" w:rsidRDefault="007761E4" w:rsidP="007761E4">
      <w:pPr>
        <w:rPr>
          <w:rFonts w:ascii="Times New Roman" w:hAnsi="Times New Roman" w:cs="Times New Roman"/>
        </w:rPr>
      </w:pPr>
    </w:p>
    <w:p w14:paraId="52B37D6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Thomaz</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Tomiatti</w:t>
      </w:r>
      <w:proofErr w:type="spellEnd"/>
      <w:r w:rsidRPr="007761E4">
        <w:rPr>
          <w:rFonts w:ascii="Times New Roman" w:hAnsi="Times New Roman" w:cs="Times New Roman"/>
        </w:rPr>
        <w:t xml:space="preserve"> Moura E Sil, Freshman, Environmental Engineering.</w:t>
      </w:r>
    </w:p>
    <w:p w14:paraId="4ADE1FEC" w14:textId="690D3095"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Burkina Faso</w:t>
      </w:r>
    </w:p>
    <w:p w14:paraId="467B7C39" w14:textId="77777777" w:rsidR="007761E4" w:rsidRPr="007761E4" w:rsidRDefault="007761E4" w:rsidP="007761E4">
      <w:pPr>
        <w:rPr>
          <w:rFonts w:ascii="Times New Roman" w:hAnsi="Times New Roman" w:cs="Times New Roman"/>
        </w:rPr>
      </w:pPr>
    </w:p>
    <w:p w14:paraId="0A59683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Ouagadougou</w:t>
      </w:r>
    </w:p>
    <w:p w14:paraId="23006AE3" w14:textId="77777777" w:rsidR="007761E4" w:rsidRPr="007761E4" w:rsidRDefault="007761E4" w:rsidP="007761E4">
      <w:pPr>
        <w:rPr>
          <w:rFonts w:ascii="Times New Roman" w:hAnsi="Times New Roman" w:cs="Times New Roman"/>
        </w:rPr>
      </w:pPr>
    </w:p>
    <w:p w14:paraId="62115CE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Tongnoma</w:t>
      </w:r>
      <w:proofErr w:type="spellEnd"/>
      <w:r w:rsidRPr="007761E4">
        <w:rPr>
          <w:rFonts w:ascii="Times New Roman" w:hAnsi="Times New Roman" w:cs="Times New Roman"/>
        </w:rPr>
        <w:t xml:space="preserve"> A. </w:t>
      </w:r>
      <w:proofErr w:type="spellStart"/>
      <w:r w:rsidRPr="007761E4">
        <w:rPr>
          <w:rFonts w:ascii="Times New Roman" w:hAnsi="Times New Roman" w:cs="Times New Roman"/>
        </w:rPr>
        <w:t>Nacoulma</w:t>
      </w:r>
      <w:proofErr w:type="spellEnd"/>
      <w:r w:rsidRPr="007761E4">
        <w:rPr>
          <w:rFonts w:ascii="Times New Roman" w:hAnsi="Times New Roman" w:cs="Times New Roman"/>
        </w:rPr>
        <w:t>, Senior, Civil Engineering.</w:t>
      </w:r>
    </w:p>
    <w:p w14:paraId="4F2707D4" w14:textId="38357BF9"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Burma</w:t>
      </w:r>
    </w:p>
    <w:p w14:paraId="2764230A" w14:textId="77777777" w:rsidR="007761E4" w:rsidRPr="007761E4" w:rsidRDefault="007761E4" w:rsidP="007761E4">
      <w:pPr>
        <w:rPr>
          <w:rFonts w:ascii="Times New Roman" w:hAnsi="Times New Roman" w:cs="Times New Roman"/>
        </w:rPr>
      </w:pPr>
    </w:p>
    <w:p w14:paraId="47A0F40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Yangon</w:t>
      </w:r>
    </w:p>
    <w:p w14:paraId="04BD74C7" w14:textId="77777777" w:rsidR="007761E4" w:rsidRPr="007761E4" w:rsidRDefault="007761E4" w:rsidP="007761E4">
      <w:pPr>
        <w:rPr>
          <w:rFonts w:ascii="Times New Roman" w:hAnsi="Times New Roman" w:cs="Times New Roman"/>
        </w:rPr>
      </w:pPr>
    </w:p>
    <w:p w14:paraId="7335A26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Sai </w:t>
      </w:r>
      <w:proofErr w:type="spellStart"/>
      <w:r w:rsidRPr="007761E4">
        <w:rPr>
          <w:rFonts w:ascii="Times New Roman" w:hAnsi="Times New Roman" w:cs="Times New Roman"/>
        </w:rPr>
        <w:t>Khaung</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Hkam</w:t>
      </w:r>
      <w:proofErr w:type="spellEnd"/>
      <w:r w:rsidRPr="007761E4">
        <w:rPr>
          <w:rFonts w:ascii="Times New Roman" w:hAnsi="Times New Roman" w:cs="Times New Roman"/>
        </w:rPr>
        <w:t xml:space="preserve">, Senior, Architectural Engineering; Kyaw Saw </w:t>
      </w:r>
      <w:proofErr w:type="spellStart"/>
      <w:r w:rsidRPr="007761E4">
        <w:rPr>
          <w:rFonts w:ascii="Times New Roman" w:hAnsi="Times New Roman" w:cs="Times New Roman"/>
        </w:rPr>
        <w:t>Htut</w:t>
      </w:r>
      <w:proofErr w:type="spellEnd"/>
      <w:r w:rsidRPr="007761E4">
        <w:rPr>
          <w:rFonts w:ascii="Times New Roman" w:hAnsi="Times New Roman" w:cs="Times New Roman"/>
        </w:rPr>
        <w:t xml:space="preserve">, Senior, Architectural Engineering; Breanne </w:t>
      </w:r>
      <w:proofErr w:type="spellStart"/>
      <w:r w:rsidRPr="007761E4">
        <w:rPr>
          <w:rFonts w:ascii="Times New Roman" w:hAnsi="Times New Roman" w:cs="Times New Roman"/>
        </w:rPr>
        <w:t>Oo</w:t>
      </w:r>
      <w:proofErr w:type="spellEnd"/>
      <w:r w:rsidRPr="007761E4">
        <w:rPr>
          <w:rFonts w:ascii="Times New Roman" w:hAnsi="Times New Roman" w:cs="Times New Roman"/>
        </w:rPr>
        <w:t>, Senior, Computer Science.</w:t>
      </w:r>
    </w:p>
    <w:p w14:paraId="6BA508E9" w14:textId="4F885F3B"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Cambodia</w:t>
      </w:r>
    </w:p>
    <w:p w14:paraId="3553C044" w14:textId="77777777" w:rsidR="007761E4" w:rsidRPr="007761E4" w:rsidRDefault="007761E4" w:rsidP="007761E4">
      <w:pPr>
        <w:rPr>
          <w:rFonts w:ascii="Times New Roman" w:hAnsi="Times New Roman" w:cs="Times New Roman"/>
        </w:rPr>
      </w:pPr>
    </w:p>
    <w:p w14:paraId="6903C0A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Phnom Penh</w:t>
      </w:r>
    </w:p>
    <w:p w14:paraId="5002993D" w14:textId="77777777" w:rsidR="007761E4" w:rsidRPr="007761E4" w:rsidRDefault="007761E4" w:rsidP="007761E4">
      <w:pPr>
        <w:rPr>
          <w:rFonts w:ascii="Times New Roman" w:hAnsi="Times New Roman" w:cs="Times New Roman"/>
        </w:rPr>
      </w:pPr>
    </w:p>
    <w:p w14:paraId="0EBD997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Borilasonett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Khuon</w:t>
      </w:r>
      <w:proofErr w:type="spellEnd"/>
      <w:r w:rsidRPr="007761E4">
        <w:rPr>
          <w:rFonts w:ascii="Times New Roman" w:hAnsi="Times New Roman" w:cs="Times New Roman"/>
        </w:rPr>
        <w:t xml:space="preserve">, Junior, Computer Science; Chan </w:t>
      </w:r>
      <w:proofErr w:type="spellStart"/>
      <w:r w:rsidRPr="007761E4">
        <w:rPr>
          <w:rFonts w:ascii="Times New Roman" w:hAnsi="Times New Roman" w:cs="Times New Roman"/>
        </w:rPr>
        <w:t>Bopear</w:t>
      </w:r>
      <w:proofErr w:type="spellEnd"/>
      <w:r w:rsidRPr="007761E4">
        <w:rPr>
          <w:rFonts w:ascii="Times New Roman" w:hAnsi="Times New Roman" w:cs="Times New Roman"/>
        </w:rPr>
        <w:t xml:space="preserve"> Peng, Sophomore, Business Information Systems; </w:t>
      </w:r>
      <w:proofErr w:type="spellStart"/>
      <w:r w:rsidRPr="007761E4">
        <w:rPr>
          <w:rFonts w:ascii="Times New Roman" w:hAnsi="Times New Roman" w:cs="Times New Roman"/>
        </w:rPr>
        <w:t>Lyhong</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Peou</w:t>
      </w:r>
      <w:proofErr w:type="spellEnd"/>
      <w:r w:rsidRPr="007761E4">
        <w:rPr>
          <w:rFonts w:ascii="Times New Roman" w:hAnsi="Times New Roman" w:cs="Times New Roman"/>
        </w:rPr>
        <w:t xml:space="preserve">, Junior, Computer Science; </w:t>
      </w:r>
      <w:proofErr w:type="spellStart"/>
      <w:r w:rsidRPr="007761E4">
        <w:rPr>
          <w:rFonts w:ascii="Times New Roman" w:hAnsi="Times New Roman" w:cs="Times New Roman"/>
        </w:rPr>
        <w:t>Philenroz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Thavrin</w:t>
      </w:r>
      <w:proofErr w:type="spellEnd"/>
      <w:r w:rsidRPr="007761E4">
        <w:rPr>
          <w:rFonts w:ascii="Times New Roman" w:hAnsi="Times New Roman" w:cs="Times New Roman"/>
        </w:rPr>
        <w:t xml:space="preserve">, Junior, Biochemistry &amp; Molecular </w:t>
      </w:r>
      <w:proofErr w:type="spellStart"/>
      <w:r w:rsidRPr="007761E4">
        <w:rPr>
          <w:rFonts w:ascii="Times New Roman" w:hAnsi="Times New Roman" w:cs="Times New Roman"/>
        </w:rPr>
        <w:t>Biolo</w:t>
      </w:r>
      <w:proofErr w:type="spellEnd"/>
      <w:r w:rsidRPr="007761E4">
        <w:rPr>
          <w:rFonts w:ascii="Times New Roman" w:hAnsi="Times New Roman" w:cs="Times New Roman"/>
        </w:rPr>
        <w:t>.</w:t>
      </w:r>
    </w:p>
    <w:p w14:paraId="1AB46D8D" w14:textId="2DB3193D"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Cameroon</w:t>
      </w:r>
    </w:p>
    <w:p w14:paraId="16DB8A79" w14:textId="77777777" w:rsidR="007761E4" w:rsidRPr="007761E4" w:rsidRDefault="007761E4" w:rsidP="007761E4">
      <w:pPr>
        <w:rPr>
          <w:rFonts w:ascii="Times New Roman" w:hAnsi="Times New Roman" w:cs="Times New Roman"/>
        </w:rPr>
      </w:pPr>
    </w:p>
    <w:p w14:paraId="7F5C0C09"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Yaounde</w:t>
      </w:r>
      <w:proofErr w:type="spellEnd"/>
    </w:p>
    <w:p w14:paraId="0946AB6F" w14:textId="77777777" w:rsidR="007761E4" w:rsidRPr="007761E4" w:rsidRDefault="007761E4" w:rsidP="007761E4">
      <w:pPr>
        <w:rPr>
          <w:rFonts w:ascii="Times New Roman" w:hAnsi="Times New Roman" w:cs="Times New Roman"/>
        </w:rPr>
      </w:pPr>
    </w:p>
    <w:p w14:paraId="772B860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Dorice</w:t>
      </w:r>
      <w:proofErr w:type="spellEnd"/>
      <w:r w:rsidRPr="007761E4">
        <w:rPr>
          <w:rFonts w:ascii="Times New Roman" w:hAnsi="Times New Roman" w:cs="Times New Roman"/>
        </w:rPr>
        <w:t xml:space="preserve"> Laura </w:t>
      </w:r>
      <w:proofErr w:type="spellStart"/>
      <w:r w:rsidRPr="007761E4">
        <w:rPr>
          <w:rFonts w:ascii="Times New Roman" w:hAnsi="Times New Roman" w:cs="Times New Roman"/>
        </w:rPr>
        <w:t>Goune</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Goufack</w:t>
      </w:r>
      <w:proofErr w:type="spellEnd"/>
      <w:r w:rsidRPr="007761E4">
        <w:rPr>
          <w:rFonts w:ascii="Times New Roman" w:hAnsi="Times New Roman" w:cs="Times New Roman"/>
        </w:rPr>
        <w:t xml:space="preserve">, Senior, Biochemistry &amp; Molecular </w:t>
      </w:r>
      <w:proofErr w:type="spellStart"/>
      <w:r w:rsidRPr="007761E4">
        <w:rPr>
          <w:rFonts w:ascii="Times New Roman" w:hAnsi="Times New Roman" w:cs="Times New Roman"/>
        </w:rPr>
        <w:t>Biolo</w:t>
      </w:r>
      <w:proofErr w:type="spellEnd"/>
      <w:r w:rsidRPr="007761E4">
        <w:rPr>
          <w:rFonts w:ascii="Times New Roman" w:hAnsi="Times New Roman" w:cs="Times New Roman"/>
        </w:rPr>
        <w:t>.</w:t>
      </w:r>
    </w:p>
    <w:p w14:paraId="5BC1D066" w14:textId="74F79985"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Canada</w:t>
      </w:r>
    </w:p>
    <w:p w14:paraId="3564BDAF" w14:textId="77777777" w:rsidR="007761E4" w:rsidRPr="007761E4" w:rsidRDefault="007761E4" w:rsidP="007761E4">
      <w:pPr>
        <w:rPr>
          <w:rFonts w:ascii="Times New Roman" w:hAnsi="Times New Roman" w:cs="Times New Roman"/>
        </w:rPr>
      </w:pPr>
    </w:p>
    <w:p w14:paraId="74CDBA3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Don Mills</w:t>
      </w:r>
    </w:p>
    <w:p w14:paraId="136EA3EF" w14:textId="77777777" w:rsidR="007761E4" w:rsidRPr="007761E4" w:rsidRDefault="007761E4" w:rsidP="007761E4">
      <w:pPr>
        <w:rPr>
          <w:rFonts w:ascii="Times New Roman" w:hAnsi="Times New Roman" w:cs="Times New Roman"/>
        </w:rPr>
      </w:pPr>
    </w:p>
    <w:p w14:paraId="1693BF5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Jessica S. Nunn, Senior, Kinesiology.</w:t>
      </w:r>
    </w:p>
    <w:p w14:paraId="3D2083A9" w14:textId="77777777" w:rsidR="007761E4" w:rsidRPr="007761E4" w:rsidRDefault="007761E4" w:rsidP="007761E4">
      <w:pPr>
        <w:rPr>
          <w:rFonts w:ascii="Times New Roman" w:hAnsi="Times New Roman" w:cs="Times New Roman"/>
        </w:rPr>
      </w:pPr>
    </w:p>
    <w:p w14:paraId="2367CB6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eepawa</w:t>
      </w:r>
    </w:p>
    <w:p w14:paraId="5FF3F70D" w14:textId="77777777" w:rsidR="007761E4" w:rsidRPr="007761E4" w:rsidRDefault="007761E4" w:rsidP="007761E4">
      <w:pPr>
        <w:rPr>
          <w:rFonts w:ascii="Times New Roman" w:hAnsi="Times New Roman" w:cs="Times New Roman"/>
        </w:rPr>
      </w:pPr>
    </w:p>
    <w:p w14:paraId="2D59A17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Lara Jasmine </w:t>
      </w:r>
      <w:proofErr w:type="spellStart"/>
      <w:r w:rsidRPr="007761E4">
        <w:rPr>
          <w:rFonts w:ascii="Times New Roman" w:hAnsi="Times New Roman" w:cs="Times New Roman"/>
        </w:rPr>
        <w:t>Denbow</w:t>
      </w:r>
      <w:proofErr w:type="spellEnd"/>
      <w:r w:rsidRPr="007761E4">
        <w:rPr>
          <w:rFonts w:ascii="Times New Roman" w:hAnsi="Times New Roman" w:cs="Times New Roman"/>
        </w:rPr>
        <w:t>, Freshman, Kinesiology.</w:t>
      </w:r>
    </w:p>
    <w:p w14:paraId="6295043C" w14:textId="77777777" w:rsidR="007761E4" w:rsidRPr="007761E4" w:rsidRDefault="007761E4" w:rsidP="007761E4">
      <w:pPr>
        <w:rPr>
          <w:rFonts w:ascii="Times New Roman" w:hAnsi="Times New Roman" w:cs="Times New Roman"/>
        </w:rPr>
      </w:pPr>
    </w:p>
    <w:p w14:paraId="09D06B1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New </w:t>
      </w:r>
      <w:proofErr w:type="spellStart"/>
      <w:r w:rsidRPr="007761E4">
        <w:rPr>
          <w:rFonts w:ascii="Times New Roman" w:hAnsi="Times New Roman" w:cs="Times New Roman"/>
        </w:rPr>
        <w:t>Westminst</w:t>
      </w:r>
      <w:proofErr w:type="spellEnd"/>
    </w:p>
    <w:p w14:paraId="1BA9C793" w14:textId="77777777" w:rsidR="007761E4" w:rsidRPr="007761E4" w:rsidRDefault="007761E4" w:rsidP="007761E4">
      <w:pPr>
        <w:rPr>
          <w:rFonts w:ascii="Times New Roman" w:hAnsi="Times New Roman" w:cs="Times New Roman"/>
        </w:rPr>
      </w:pPr>
    </w:p>
    <w:p w14:paraId="5B5A00E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Grace K. </w:t>
      </w:r>
      <w:proofErr w:type="spellStart"/>
      <w:r w:rsidRPr="007761E4">
        <w:rPr>
          <w:rFonts w:ascii="Times New Roman" w:hAnsi="Times New Roman" w:cs="Times New Roman"/>
        </w:rPr>
        <w:t>Fetherstonhaugh</w:t>
      </w:r>
      <w:proofErr w:type="spellEnd"/>
      <w:r w:rsidRPr="007761E4">
        <w:rPr>
          <w:rFonts w:ascii="Times New Roman" w:hAnsi="Times New Roman" w:cs="Times New Roman"/>
        </w:rPr>
        <w:t>, Senior, Sociology.</w:t>
      </w:r>
    </w:p>
    <w:p w14:paraId="26E2A2F3" w14:textId="77777777" w:rsidR="007761E4" w:rsidRPr="007761E4" w:rsidRDefault="007761E4" w:rsidP="007761E4">
      <w:pPr>
        <w:rPr>
          <w:rFonts w:ascii="Times New Roman" w:hAnsi="Times New Roman" w:cs="Times New Roman"/>
        </w:rPr>
      </w:pPr>
    </w:p>
    <w:p w14:paraId="5F91FAC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orth Vancouver</w:t>
      </w:r>
    </w:p>
    <w:p w14:paraId="7E4D739C" w14:textId="77777777" w:rsidR="007761E4" w:rsidRPr="007761E4" w:rsidRDefault="007761E4" w:rsidP="007761E4">
      <w:pPr>
        <w:rPr>
          <w:rFonts w:ascii="Times New Roman" w:hAnsi="Times New Roman" w:cs="Times New Roman"/>
        </w:rPr>
      </w:pPr>
    </w:p>
    <w:p w14:paraId="7C591C0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Jack Harrison </w:t>
      </w:r>
      <w:proofErr w:type="spellStart"/>
      <w:r w:rsidRPr="007761E4">
        <w:rPr>
          <w:rFonts w:ascii="Times New Roman" w:hAnsi="Times New Roman" w:cs="Times New Roman"/>
        </w:rPr>
        <w:t>Donkers</w:t>
      </w:r>
      <w:proofErr w:type="spellEnd"/>
      <w:r w:rsidRPr="007761E4">
        <w:rPr>
          <w:rFonts w:ascii="Times New Roman" w:hAnsi="Times New Roman" w:cs="Times New Roman"/>
        </w:rPr>
        <w:t>, Post Baccalaureate, Computer Science.</w:t>
      </w:r>
    </w:p>
    <w:p w14:paraId="0195628F" w14:textId="77777777" w:rsidR="007761E4" w:rsidRPr="007761E4" w:rsidRDefault="007761E4" w:rsidP="007761E4">
      <w:pPr>
        <w:rPr>
          <w:rFonts w:ascii="Times New Roman" w:hAnsi="Times New Roman" w:cs="Times New Roman"/>
        </w:rPr>
      </w:pPr>
    </w:p>
    <w:p w14:paraId="5AF2C0F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Ottawa</w:t>
      </w:r>
    </w:p>
    <w:p w14:paraId="2DE1CCB4" w14:textId="77777777" w:rsidR="007761E4" w:rsidRPr="007761E4" w:rsidRDefault="007761E4" w:rsidP="007761E4">
      <w:pPr>
        <w:rPr>
          <w:rFonts w:ascii="Times New Roman" w:hAnsi="Times New Roman" w:cs="Times New Roman"/>
        </w:rPr>
      </w:pPr>
    </w:p>
    <w:p w14:paraId="4A76D5D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Ryan H. </w:t>
      </w:r>
      <w:proofErr w:type="spellStart"/>
      <w:r w:rsidRPr="007761E4">
        <w:rPr>
          <w:rFonts w:ascii="Times New Roman" w:hAnsi="Times New Roman" w:cs="Times New Roman"/>
        </w:rPr>
        <w:t>Grabe</w:t>
      </w:r>
      <w:proofErr w:type="spellEnd"/>
      <w:r w:rsidRPr="007761E4">
        <w:rPr>
          <w:rFonts w:ascii="Times New Roman" w:hAnsi="Times New Roman" w:cs="Times New Roman"/>
        </w:rPr>
        <w:t>, Sophomore, Anthropology.</w:t>
      </w:r>
    </w:p>
    <w:p w14:paraId="4BF607F2" w14:textId="77777777" w:rsidR="007761E4" w:rsidRPr="007761E4" w:rsidRDefault="007761E4" w:rsidP="007761E4">
      <w:pPr>
        <w:rPr>
          <w:rFonts w:ascii="Times New Roman" w:hAnsi="Times New Roman" w:cs="Times New Roman"/>
        </w:rPr>
      </w:pPr>
    </w:p>
    <w:p w14:paraId="389BB84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Oyen</w:t>
      </w:r>
    </w:p>
    <w:p w14:paraId="48F8CB04" w14:textId="77777777" w:rsidR="007761E4" w:rsidRPr="007761E4" w:rsidRDefault="007761E4" w:rsidP="007761E4">
      <w:pPr>
        <w:rPr>
          <w:rFonts w:ascii="Times New Roman" w:hAnsi="Times New Roman" w:cs="Times New Roman"/>
        </w:rPr>
      </w:pPr>
    </w:p>
    <w:p w14:paraId="0B9128C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Gavin E. Logan, Junior, Business Administration.</w:t>
      </w:r>
    </w:p>
    <w:p w14:paraId="5AD62957" w14:textId="77777777" w:rsidR="007761E4" w:rsidRPr="007761E4" w:rsidRDefault="007761E4" w:rsidP="007761E4">
      <w:pPr>
        <w:rPr>
          <w:rFonts w:ascii="Times New Roman" w:hAnsi="Times New Roman" w:cs="Times New Roman"/>
        </w:rPr>
      </w:pPr>
    </w:p>
    <w:p w14:paraId="64FCE0A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Port Moody</w:t>
      </w:r>
    </w:p>
    <w:p w14:paraId="54430550" w14:textId="77777777" w:rsidR="007761E4" w:rsidRPr="007761E4" w:rsidRDefault="007761E4" w:rsidP="007761E4">
      <w:pPr>
        <w:rPr>
          <w:rFonts w:ascii="Times New Roman" w:hAnsi="Times New Roman" w:cs="Times New Roman"/>
        </w:rPr>
      </w:pPr>
    </w:p>
    <w:p w14:paraId="2A2FB31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bigail D. Schwartz, Sophomore, Human Devel and Family Science.</w:t>
      </w:r>
    </w:p>
    <w:p w14:paraId="02F56753" w14:textId="77777777" w:rsidR="007761E4" w:rsidRPr="007761E4" w:rsidRDefault="007761E4" w:rsidP="007761E4">
      <w:pPr>
        <w:rPr>
          <w:rFonts w:ascii="Times New Roman" w:hAnsi="Times New Roman" w:cs="Times New Roman"/>
        </w:rPr>
      </w:pPr>
    </w:p>
    <w:p w14:paraId="1B898DF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Sherwood Park</w:t>
      </w:r>
    </w:p>
    <w:p w14:paraId="0717A955" w14:textId="77777777" w:rsidR="007761E4" w:rsidRPr="007761E4" w:rsidRDefault="007761E4" w:rsidP="007761E4">
      <w:pPr>
        <w:rPr>
          <w:rFonts w:ascii="Times New Roman" w:hAnsi="Times New Roman" w:cs="Times New Roman"/>
        </w:rPr>
      </w:pPr>
    </w:p>
    <w:p w14:paraId="31C7C44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Jillian A. Brown, Freshman, Psychology.</w:t>
      </w:r>
    </w:p>
    <w:p w14:paraId="57C17337" w14:textId="77777777" w:rsidR="007761E4" w:rsidRPr="007761E4" w:rsidRDefault="007761E4" w:rsidP="007761E4">
      <w:pPr>
        <w:rPr>
          <w:rFonts w:ascii="Times New Roman" w:hAnsi="Times New Roman" w:cs="Times New Roman"/>
        </w:rPr>
      </w:pPr>
    </w:p>
    <w:p w14:paraId="336DF14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oronto</w:t>
      </w:r>
    </w:p>
    <w:p w14:paraId="1BCD1026" w14:textId="77777777" w:rsidR="007761E4" w:rsidRPr="007761E4" w:rsidRDefault="007761E4" w:rsidP="007761E4">
      <w:pPr>
        <w:rPr>
          <w:rFonts w:ascii="Times New Roman" w:hAnsi="Times New Roman" w:cs="Times New Roman"/>
        </w:rPr>
      </w:pPr>
    </w:p>
    <w:p w14:paraId="24F14AD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Louis Lin, Post Baccalaureate, Computer Science; MacKenzie J. Sharp, Senior, Political Science.</w:t>
      </w:r>
    </w:p>
    <w:p w14:paraId="57D1B795" w14:textId="77777777" w:rsidR="007761E4" w:rsidRPr="007761E4" w:rsidRDefault="007761E4" w:rsidP="007761E4">
      <w:pPr>
        <w:rPr>
          <w:rFonts w:ascii="Times New Roman" w:hAnsi="Times New Roman" w:cs="Times New Roman"/>
        </w:rPr>
      </w:pPr>
    </w:p>
    <w:p w14:paraId="237CAAE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Victoria</w:t>
      </w:r>
    </w:p>
    <w:p w14:paraId="00B5C068" w14:textId="77777777" w:rsidR="007761E4" w:rsidRPr="007761E4" w:rsidRDefault="007761E4" w:rsidP="007761E4">
      <w:pPr>
        <w:rPr>
          <w:rFonts w:ascii="Times New Roman" w:hAnsi="Times New Roman" w:cs="Times New Roman"/>
        </w:rPr>
      </w:pPr>
    </w:p>
    <w:p w14:paraId="57A310C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Nolan Hamilton </w:t>
      </w:r>
      <w:proofErr w:type="spellStart"/>
      <w:r w:rsidRPr="007761E4">
        <w:rPr>
          <w:rFonts w:ascii="Times New Roman" w:hAnsi="Times New Roman" w:cs="Times New Roman"/>
        </w:rPr>
        <w:t>Thoroughgood</w:t>
      </w:r>
      <w:proofErr w:type="spellEnd"/>
      <w:r w:rsidRPr="007761E4">
        <w:rPr>
          <w:rFonts w:ascii="Times New Roman" w:hAnsi="Times New Roman" w:cs="Times New Roman"/>
        </w:rPr>
        <w:t>, Senior, Accountancy.</w:t>
      </w:r>
    </w:p>
    <w:p w14:paraId="25C66DB8" w14:textId="1E9A072D"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Czech Republic</w:t>
      </w:r>
    </w:p>
    <w:p w14:paraId="486BF439" w14:textId="77777777" w:rsidR="007761E4" w:rsidRPr="007761E4" w:rsidRDefault="007761E4" w:rsidP="007761E4">
      <w:pPr>
        <w:rPr>
          <w:rFonts w:ascii="Times New Roman" w:hAnsi="Times New Roman" w:cs="Times New Roman"/>
        </w:rPr>
      </w:pPr>
    </w:p>
    <w:p w14:paraId="70851A6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Praha</w:t>
      </w:r>
    </w:p>
    <w:p w14:paraId="3D51D5C1" w14:textId="77777777" w:rsidR="007761E4" w:rsidRPr="007761E4" w:rsidRDefault="007761E4" w:rsidP="007761E4">
      <w:pPr>
        <w:rPr>
          <w:rFonts w:ascii="Times New Roman" w:hAnsi="Times New Roman" w:cs="Times New Roman"/>
        </w:rPr>
      </w:pPr>
    </w:p>
    <w:p w14:paraId="078210C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Erin </w:t>
      </w:r>
      <w:proofErr w:type="spellStart"/>
      <w:r w:rsidRPr="007761E4">
        <w:rPr>
          <w:rFonts w:ascii="Times New Roman" w:hAnsi="Times New Roman" w:cs="Times New Roman"/>
        </w:rPr>
        <w:t>Naillon</w:t>
      </w:r>
      <w:proofErr w:type="spellEnd"/>
      <w:r w:rsidRPr="007761E4">
        <w:rPr>
          <w:rFonts w:ascii="Times New Roman" w:hAnsi="Times New Roman" w:cs="Times New Roman"/>
        </w:rPr>
        <w:t>, Junior, Liberal Studies.</w:t>
      </w:r>
    </w:p>
    <w:p w14:paraId="23CA5698" w14:textId="4BDD93A9"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Denmark</w:t>
      </w:r>
    </w:p>
    <w:p w14:paraId="2468D6D1" w14:textId="77777777" w:rsidR="007761E4" w:rsidRPr="007761E4" w:rsidRDefault="007761E4" w:rsidP="007761E4">
      <w:pPr>
        <w:rPr>
          <w:rFonts w:ascii="Times New Roman" w:hAnsi="Times New Roman" w:cs="Times New Roman"/>
        </w:rPr>
      </w:pPr>
    </w:p>
    <w:p w14:paraId="6505E258"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Nyborg</w:t>
      </w:r>
      <w:proofErr w:type="spellEnd"/>
    </w:p>
    <w:p w14:paraId="2DC942AE" w14:textId="77777777" w:rsidR="007761E4" w:rsidRPr="007761E4" w:rsidRDefault="007761E4" w:rsidP="007761E4">
      <w:pPr>
        <w:rPr>
          <w:rFonts w:ascii="Times New Roman" w:hAnsi="Times New Roman" w:cs="Times New Roman"/>
        </w:rPr>
      </w:pPr>
    </w:p>
    <w:p w14:paraId="1D0FD89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asper </w:t>
      </w:r>
      <w:proofErr w:type="spellStart"/>
      <w:r w:rsidRPr="007761E4">
        <w:rPr>
          <w:rFonts w:ascii="Times New Roman" w:hAnsi="Times New Roman" w:cs="Times New Roman"/>
        </w:rPr>
        <w:t>Skraep</w:t>
      </w:r>
      <w:proofErr w:type="spellEnd"/>
      <w:r w:rsidRPr="007761E4">
        <w:rPr>
          <w:rFonts w:ascii="Times New Roman" w:hAnsi="Times New Roman" w:cs="Times New Roman"/>
        </w:rPr>
        <w:t>, Junior, Psychology.</w:t>
      </w:r>
    </w:p>
    <w:p w14:paraId="03F4E85C" w14:textId="74EE014E"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Ecuador</w:t>
      </w:r>
    </w:p>
    <w:p w14:paraId="6582BA2E" w14:textId="77777777" w:rsidR="007761E4" w:rsidRPr="007761E4" w:rsidRDefault="007761E4" w:rsidP="007761E4">
      <w:pPr>
        <w:rPr>
          <w:rFonts w:ascii="Times New Roman" w:hAnsi="Times New Roman" w:cs="Times New Roman"/>
        </w:rPr>
      </w:pPr>
    </w:p>
    <w:p w14:paraId="632D6FB8"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Cumbaya</w:t>
      </w:r>
      <w:proofErr w:type="spellEnd"/>
    </w:p>
    <w:p w14:paraId="6123CD18" w14:textId="77777777" w:rsidR="007761E4" w:rsidRPr="007761E4" w:rsidRDefault="007761E4" w:rsidP="007761E4">
      <w:pPr>
        <w:rPr>
          <w:rFonts w:ascii="Times New Roman" w:hAnsi="Times New Roman" w:cs="Times New Roman"/>
        </w:rPr>
      </w:pPr>
    </w:p>
    <w:p w14:paraId="357FF71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Micaela Aurora Munoz Arroyo, Junior, Agricultural &amp; Food Bus Mgmt.</w:t>
      </w:r>
    </w:p>
    <w:p w14:paraId="09374AB5" w14:textId="77777777" w:rsidR="007761E4" w:rsidRPr="007761E4" w:rsidRDefault="007761E4" w:rsidP="007761E4">
      <w:pPr>
        <w:rPr>
          <w:rFonts w:ascii="Times New Roman" w:hAnsi="Times New Roman" w:cs="Times New Roman"/>
        </w:rPr>
      </w:pPr>
    </w:p>
    <w:p w14:paraId="2939C65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Quito</w:t>
      </w:r>
    </w:p>
    <w:p w14:paraId="2879CC9F" w14:textId="77777777" w:rsidR="007761E4" w:rsidRPr="007761E4" w:rsidRDefault="007761E4" w:rsidP="007761E4">
      <w:pPr>
        <w:rPr>
          <w:rFonts w:ascii="Times New Roman" w:hAnsi="Times New Roman" w:cs="Times New Roman"/>
        </w:rPr>
      </w:pPr>
    </w:p>
    <w:p w14:paraId="63ABB64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Felipe </w:t>
      </w:r>
      <w:proofErr w:type="spellStart"/>
      <w:r w:rsidRPr="007761E4">
        <w:rPr>
          <w:rFonts w:ascii="Times New Roman" w:hAnsi="Times New Roman" w:cs="Times New Roman"/>
        </w:rPr>
        <w:t>Alejandr</w:t>
      </w:r>
      <w:proofErr w:type="spellEnd"/>
      <w:r w:rsidRPr="007761E4">
        <w:rPr>
          <w:rFonts w:ascii="Times New Roman" w:hAnsi="Times New Roman" w:cs="Times New Roman"/>
        </w:rPr>
        <w:t xml:space="preserve"> Norton Fernandez Sal, Senior, Horticulture.</w:t>
      </w:r>
    </w:p>
    <w:p w14:paraId="4D7C4BFC" w14:textId="5EDB7B39"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Ethiopia</w:t>
      </w:r>
    </w:p>
    <w:p w14:paraId="347BD0FF" w14:textId="77777777" w:rsidR="007761E4" w:rsidRPr="007761E4" w:rsidRDefault="007761E4" w:rsidP="007761E4">
      <w:pPr>
        <w:rPr>
          <w:rFonts w:ascii="Times New Roman" w:hAnsi="Times New Roman" w:cs="Times New Roman"/>
        </w:rPr>
      </w:pPr>
    </w:p>
    <w:p w14:paraId="0D0DA74C"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Jimma</w:t>
      </w:r>
      <w:proofErr w:type="spellEnd"/>
    </w:p>
    <w:p w14:paraId="5FD7CE39" w14:textId="77777777" w:rsidR="007761E4" w:rsidRPr="007761E4" w:rsidRDefault="007761E4" w:rsidP="007761E4">
      <w:pPr>
        <w:rPr>
          <w:rFonts w:ascii="Times New Roman" w:hAnsi="Times New Roman" w:cs="Times New Roman"/>
        </w:rPr>
      </w:pPr>
    </w:p>
    <w:p w14:paraId="750F42B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Iman J. </w:t>
      </w:r>
      <w:proofErr w:type="spellStart"/>
      <w:r w:rsidRPr="007761E4">
        <w:rPr>
          <w:rFonts w:ascii="Times New Roman" w:hAnsi="Times New Roman" w:cs="Times New Roman"/>
        </w:rPr>
        <w:t>Adem</w:t>
      </w:r>
      <w:proofErr w:type="spellEnd"/>
      <w:r w:rsidRPr="007761E4">
        <w:rPr>
          <w:rFonts w:ascii="Times New Roman" w:hAnsi="Times New Roman" w:cs="Times New Roman"/>
        </w:rPr>
        <w:t>, Senior, Bioengineering.</w:t>
      </w:r>
    </w:p>
    <w:p w14:paraId="657F306F" w14:textId="6C961D57"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France</w:t>
      </w:r>
    </w:p>
    <w:p w14:paraId="5B71F6F4" w14:textId="77777777" w:rsidR="007761E4" w:rsidRPr="007761E4" w:rsidRDefault="007761E4" w:rsidP="007761E4">
      <w:pPr>
        <w:rPr>
          <w:rFonts w:ascii="Times New Roman" w:hAnsi="Times New Roman" w:cs="Times New Roman"/>
        </w:rPr>
      </w:pPr>
    </w:p>
    <w:p w14:paraId="3E1BC64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Lyon</w:t>
      </w:r>
    </w:p>
    <w:p w14:paraId="4A938C1B" w14:textId="77777777" w:rsidR="007761E4" w:rsidRPr="007761E4" w:rsidRDefault="007761E4" w:rsidP="007761E4">
      <w:pPr>
        <w:rPr>
          <w:rFonts w:ascii="Times New Roman" w:hAnsi="Times New Roman" w:cs="Times New Roman"/>
        </w:rPr>
      </w:pPr>
    </w:p>
    <w:p w14:paraId="1972C59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Dorine </w:t>
      </w:r>
      <w:proofErr w:type="spellStart"/>
      <w:r w:rsidRPr="007761E4">
        <w:rPr>
          <w:rFonts w:ascii="Times New Roman" w:hAnsi="Times New Roman" w:cs="Times New Roman"/>
        </w:rPr>
        <w:t>Broc</w:t>
      </w:r>
      <w:proofErr w:type="spellEnd"/>
      <w:r w:rsidRPr="007761E4">
        <w:rPr>
          <w:rFonts w:ascii="Times New Roman" w:hAnsi="Times New Roman" w:cs="Times New Roman"/>
        </w:rPr>
        <w:t xml:space="preserve">,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xml:space="preserve">, Non-Degree Business; Nathan T. Rousseau,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xml:space="preserve">, Non-Degree Business; Laura M. </w:t>
      </w:r>
      <w:proofErr w:type="spellStart"/>
      <w:r w:rsidRPr="007761E4">
        <w:rPr>
          <w:rFonts w:ascii="Times New Roman" w:hAnsi="Times New Roman" w:cs="Times New Roman"/>
        </w:rPr>
        <w:t>Sarh-Rouny</w:t>
      </w:r>
      <w:proofErr w:type="spellEnd"/>
      <w:r w:rsidRPr="007761E4">
        <w:rPr>
          <w:rFonts w:ascii="Times New Roman" w:hAnsi="Times New Roman" w:cs="Times New Roman"/>
        </w:rPr>
        <w:t xml:space="preserve">,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xml:space="preserve">, Non-Degree Liberal Arts; Gaspard J. de </w:t>
      </w:r>
      <w:proofErr w:type="spellStart"/>
      <w:r w:rsidRPr="007761E4">
        <w:rPr>
          <w:rFonts w:ascii="Times New Roman" w:hAnsi="Times New Roman" w:cs="Times New Roman"/>
        </w:rPr>
        <w:t>Montille</w:t>
      </w:r>
      <w:proofErr w:type="spellEnd"/>
      <w:r w:rsidRPr="007761E4">
        <w:rPr>
          <w:rFonts w:ascii="Times New Roman" w:hAnsi="Times New Roman" w:cs="Times New Roman"/>
        </w:rPr>
        <w:t xml:space="preserve">,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Liberal Arts.</w:t>
      </w:r>
    </w:p>
    <w:p w14:paraId="6314281F" w14:textId="77777777" w:rsidR="007761E4" w:rsidRPr="007761E4" w:rsidRDefault="007761E4" w:rsidP="007761E4">
      <w:pPr>
        <w:rPr>
          <w:rFonts w:ascii="Times New Roman" w:hAnsi="Times New Roman" w:cs="Times New Roman"/>
        </w:rPr>
      </w:pPr>
    </w:p>
    <w:p w14:paraId="1754126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arge-les-le Mans</w:t>
      </w:r>
    </w:p>
    <w:p w14:paraId="0F534E98" w14:textId="77777777" w:rsidR="007761E4" w:rsidRPr="007761E4" w:rsidRDefault="007761E4" w:rsidP="007761E4">
      <w:pPr>
        <w:rPr>
          <w:rFonts w:ascii="Times New Roman" w:hAnsi="Times New Roman" w:cs="Times New Roman"/>
        </w:rPr>
      </w:pPr>
    </w:p>
    <w:p w14:paraId="09FAC7C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Louise </w:t>
      </w:r>
      <w:proofErr w:type="spellStart"/>
      <w:r w:rsidRPr="007761E4">
        <w:rPr>
          <w:rFonts w:ascii="Times New Roman" w:hAnsi="Times New Roman" w:cs="Times New Roman"/>
        </w:rPr>
        <w:t>Arnoux</w:t>
      </w:r>
      <w:proofErr w:type="spellEnd"/>
      <w:r w:rsidRPr="007761E4">
        <w:rPr>
          <w:rFonts w:ascii="Times New Roman" w:hAnsi="Times New Roman" w:cs="Times New Roman"/>
        </w:rPr>
        <w:t xml:space="preserve">-Auber,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Liberal Arts.</w:t>
      </w:r>
    </w:p>
    <w:p w14:paraId="74CEFDB9" w14:textId="77777777" w:rsidR="007761E4" w:rsidRPr="007761E4" w:rsidRDefault="007761E4" w:rsidP="007761E4">
      <w:pPr>
        <w:rPr>
          <w:rFonts w:ascii="Times New Roman" w:hAnsi="Times New Roman" w:cs="Times New Roman"/>
        </w:rPr>
      </w:pPr>
    </w:p>
    <w:p w14:paraId="43E899A5"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Serezin</w:t>
      </w:r>
      <w:proofErr w:type="spellEnd"/>
      <w:r w:rsidRPr="007761E4">
        <w:rPr>
          <w:rFonts w:ascii="Times New Roman" w:hAnsi="Times New Roman" w:cs="Times New Roman"/>
        </w:rPr>
        <w:t xml:space="preserve"> Du Rhone</w:t>
      </w:r>
    </w:p>
    <w:p w14:paraId="4D5B1719" w14:textId="77777777" w:rsidR="007761E4" w:rsidRPr="007761E4" w:rsidRDefault="007761E4" w:rsidP="007761E4">
      <w:pPr>
        <w:rPr>
          <w:rFonts w:ascii="Times New Roman" w:hAnsi="Times New Roman" w:cs="Times New Roman"/>
        </w:rPr>
      </w:pPr>
    </w:p>
    <w:p w14:paraId="3A91F0D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Gaelle</w:t>
      </w:r>
      <w:proofErr w:type="spellEnd"/>
      <w:r w:rsidRPr="007761E4">
        <w:rPr>
          <w:rFonts w:ascii="Times New Roman" w:hAnsi="Times New Roman" w:cs="Times New Roman"/>
        </w:rPr>
        <w:t xml:space="preserve"> Florence </w:t>
      </w:r>
      <w:proofErr w:type="spellStart"/>
      <w:r w:rsidRPr="007761E4">
        <w:rPr>
          <w:rFonts w:ascii="Times New Roman" w:hAnsi="Times New Roman" w:cs="Times New Roman"/>
        </w:rPr>
        <w:t>Nigay</w:t>
      </w:r>
      <w:proofErr w:type="spellEnd"/>
      <w:r w:rsidRPr="007761E4">
        <w:rPr>
          <w:rFonts w:ascii="Times New Roman" w:hAnsi="Times New Roman" w:cs="Times New Roman"/>
        </w:rPr>
        <w:t xml:space="preserve">,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Agricultural Sci.</w:t>
      </w:r>
    </w:p>
    <w:p w14:paraId="0BD19BB6" w14:textId="77777777" w:rsidR="007761E4" w:rsidRPr="007761E4" w:rsidRDefault="007761E4" w:rsidP="007761E4">
      <w:pPr>
        <w:rPr>
          <w:rFonts w:ascii="Times New Roman" w:hAnsi="Times New Roman" w:cs="Times New Roman"/>
        </w:rPr>
      </w:pPr>
    </w:p>
    <w:p w14:paraId="034F57A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heirs</w:t>
      </w:r>
    </w:p>
    <w:p w14:paraId="15E286E6" w14:textId="77777777" w:rsidR="007761E4" w:rsidRPr="007761E4" w:rsidRDefault="007761E4" w:rsidP="007761E4">
      <w:pPr>
        <w:rPr>
          <w:rFonts w:ascii="Times New Roman" w:hAnsi="Times New Roman" w:cs="Times New Roman"/>
        </w:rPr>
      </w:pPr>
    </w:p>
    <w:p w14:paraId="2E5DE83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Gael T. </w:t>
      </w:r>
      <w:proofErr w:type="spellStart"/>
      <w:r w:rsidRPr="007761E4">
        <w:rPr>
          <w:rFonts w:ascii="Times New Roman" w:hAnsi="Times New Roman" w:cs="Times New Roman"/>
        </w:rPr>
        <w:t>Gibert</w:t>
      </w:r>
      <w:proofErr w:type="spellEnd"/>
      <w:r w:rsidRPr="007761E4">
        <w:rPr>
          <w:rFonts w:ascii="Times New Roman" w:hAnsi="Times New Roman" w:cs="Times New Roman"/>
        </w:rPr>
        <w:t>, Junior, Digital Communication Arts.</w:t>
      </w:r>
    </w:p>
    <w:p w14:paraId="63A37653" w14:textId="091D424C"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Georgia</w:t>
      </w:r>
    </w:p>
    <w:p w14:paraId="10FF4C43" w14:textId="77777777" w:rsidR="007761E4" w:rsidRPr="007761E4" w:rsidRDefault="007761E4" w:rsidP="007761E4">
      <w:pPr>
        <w:rPr>
          <w:rFonts w:ascii="Times New Roman" w:hAnsi="Times New Roman" w:cs="Times New Roman"/>
        </w:rPr>
      </w:pPr>
    </w:p>
    <w:p w14:paraId="2D1D4E5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Mansfield</w:t>
      </w:r>
    </w:p>
    <w:p w14:paraId="5853AC62" w14:textId="77777777" w:rsidR="007761E4" w:rsidRPr="007761E4" w:rsidRDefault="007761E4" w:rsidP="007761E4">
      <w:pPr>
        <w:rPr>
          <w:rFonts w:ascii="Times New Roman" w:hAnsi="Times New Roman" w:cs="Times New Roman"/>
        </w:rPr>
      </w:pPr>
    </w:p>
    <w:p w14:paraId="1D0915B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islinn R. Guerrero, Sophomore, French.</w:t>
      </w:r>
    </w:p>
    <w:p w14:paraId="009255AA" w14:textId="06E75F6B"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Germany</w:t>
      </w:r>
    </w:p>
    <w:p w14:paraId="08ED01E0" w14:textId="77777777" w:rsidR="007761E4" w:rsidRPr="007761E4" w:rsidRDefault="007761E4" w:rsidP="007761E4">
      <w:pPr>
        <w:rPr>
          <w:rFonts w:ascii="Times New Roman" w:hAnsi="Times New Roman" w:cs="Times New Roman"/>
        </w:rPr>
      </w:pPr>
    </w:p>
    <w:p w14:paraId="076D9AD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achen</w:t>
      </w:r>
    </w:p>
    <w:p w14:paraId="12D8D187" w14:textId="77777777" w:rsidR="007761E4" w:rsidRPr="007761E4" w:rsidRDefault="007761E4" w:rsidP="007761E4">
      <w:pPr>
        <w:rPr>
          <w:rFonts w:ascii="Times New Roman" w:hAnsi="Times New Roman" w:cs="Times New Roman"/>
        </w:rPr>
      </w:pPr>
    </w:p>
    <w:p w14:paraId="22EAED7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Fred </w:t>
      </w:r>
      <w:proofErr w:type="spellStart"/>
      <w:r w:rsidRPr="007761E4">
        <w:rPr>
          <w:rFonts w:ascii="Times New Roman" w:hAnsi="Times New Roman" w:cs="Times New Roman"/>
        </w:rPr>
        <w:t>Nahme</w:t>
      </w:r>
      <w:proofErr w:type="spellEnd"/>
      <w:r w:rsidRPr="007761E4">
        <w:rPr>
          <w:rFonts w:ascii="Times New Roman" w:hAnsi="Times New Roman" w:cs="Times New Roman"/>
        </w:rPr>
        <w:t>, Sophomore, Crop and Soil Science.</w:t>
      </w:r>
    </w:p>
    <w:p w14:paraId="29A4C004" w14:textId="77777777" w:rsidR="007761E4" w:rsidRPr="007761E4" w:rsidRDefault="007761E4" w:rsidP="007761E4">
      <w:pPr>
        <w:rPr>
          <w:rFonts w:ascii="Times New Roman" w:hAnsi="Times New Roman" w:cs="Times New Roman"/>
        </w:rPr>
      </w:pPr>
    </w:p>
    <w:p w14:paraId="30672A1D"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Boblingen</w:t>
      </w:r>
      <w:proofErr w:type="spellEnd"/>
    </w:p>
    <w:p w14:paraId="00C775C4" w14:textId="77777777" w:rsidR="007761E4" w:rsidRPr="007761E4" w:rsidRDefault="007761E4" w:rsidP="007761E4">
      <w:pPr>
        <w:rPr>
          <w:rFonts w:ascii="Times New Roman" w:hAnsi="Times New Roman" w:cs="Times New Roman"/>
        </w:rPr>
      </w:pPr>
    </w:p>
    <w:p w14:paraId="7EFD862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Elena Valentin,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Liberal Arts.</w:t>
      </w:r>
    </w:p>
    <w:p w14:paraId="5F10733A" w14:textId="77777777" w:rsidR="007761E4" w:rsidRPr="007761E4" w:rsidRDefault="007761E4" w:rsidP="007761E4">
      <w:pPr>
        <w:rPr>
          <w:rFonts w:ascii="Times New Roman" w:hAnsi="Times New Roman" w:cs="Times New Roman"/>
        </w:rPr>
      </w:pPr>
    </w:p>
    <w:p w14:paraId="152158C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uxtehude</w:t>
      </w:r>
    </w:p>
    <w:p w14:paraId="3B589D6B" w14:textId="77777777" w:rsidR="007761E4" w:rsidRPr="007761E4" w:rsidRDefault="007761E4" w:rsidP="007761E4">
      <w:pPr>
        <w:rPr>
          <w:rFonts w:ascii="Times New Roman" w:hAnsi="Times New Roman" w:cs="Times New Roman"/>
        </w:rPr>
      </w:pPr>
    </w:p>
    <w:p w14:paraId="519BEFC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Nicklas Lund, Freshman, Business Administration.</w:t>
      </w:r>
    </w:p>
    <w:p w14:paraId="6649AFCE" w14:textId="77777777" w:rsidR="007761E4" w:rsidRPr="007761E4" w:rsidRDefault="007761E4" w:rsidP="007761E4">
      <w:pPr>
        <w:rPr>
          <w:rFonts w:ascii="Times New Roman" w:hAnsi="Times New Roman" w:cs="Times New Roman"/>
        </w:rPr>
      </w:pPr>
    </w:p>
    <w:p w14:paraId="33EA52D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Cologne</w:t>
      </w:r>
    </w:p>
    <w:p w14:paraId="3F79F11B" w14:textId="77777777" w:rsidR="007761E4" w:rsidRPr="007761E4" w:rsidRDefault="007761E4" w:rsidP="007761E4">
      <w:pPr>
        <w:rPr>
          <w:rFonts w:ascii="Times New Roman" w:hAnsi="Times New Roman" w:cs="Times New Roman"/>
        </w:rPr>
      </w:pPr>
    </w:p>
    <w:p w14:paraId="4423663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Ndubuisi Obasi, Senior, Bioengineering.</w:t>
      </w:r>
    </w:p>
    <w:p w14:paraId="1D14F172" w14:textId="77777777" w:rsidR="007761E4" w:rsidRPr="007761E4" w:rsidRDefault="007761E4" w:rsidP="007761E4">
      <w:pPr>
        <w:rPr>
          <w:rFonts w:ascii="Times New Roman" w:hAnsi="Times New Roman" w:cs="Times New Roman"/>
        </w:rPr>
      </w:pPr>
    </w:p>
    <w:p w14:paraId="477F755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Friedrichshafen</w:t>
      </w:r>
    </w:p>
    <w:p w14:paraId="7FC6272E" w14:textId="77777777" w:rsidR="007761E4" w:rsidRPr="007761E4" w:rsidRDefault="007761E4" w:rsidP="007761E4">
      <w:pPr>
        <w:rPr>
          <w:rFonts w:ascii="Times New Roman" w:hAnsi="Times New Roman" w:cs="Times New Roman"/>
        </w:rPr>
      </w:pPr>
    </w:p>
    <w:p w14:paraId="6FDA0AF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Clemens T. </w:t>
      </w:r>
      <w:proofErr w:type="spellStart"/>
      <w:r w:rsidRPr="007761E4">
        <w:rPr>
          <w:rFonts w:ascii="Times New Roman" w:hAnsi="Times New Roman" w:cs="Times New Roman"/>
        </w:rPr>
        <w:t>Garmatter</w:t>
      </w:r>
      <w:proofErr w:type="spellEnd"/>
      <w:r w:rsidRPr="007761E4">
        <w:rPr>
          <w:rFonts w:ascii="Times New Roman" w:hAnsi="Times New Roman" w:cs="Times New Roman"/>
        </w:rPr>
        <w:t xml:space="preserve">,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Pre-Engineering.</w:t>
      </w:r>
    </w:p>
    <w:p w14:paraId="1AE39E4B" w14:textId="77777777" w:rsidR="007761E4" w:rsidRPr="007761E4" w:rsidRDefault="007761E4" w:rsidP="007761E4">
      <w:pPr>
        <w:rPr>
          <w:rFonts w:ascii="Times New Roman" w:hAnsi="Times New Roman" w:cs="Times New Roman"/>
        </w:rPr>
      </w:pPr>
    </w:p>
    <w:p w14:paraId="293C60C4"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Garmisch-Partenkirch</w:t>
      </w:r>
      <w:proofErr w:type="spellEnd"/>
    </w:p>
    <w:p w14:paraId="0C58F78D" w14:textId="77777777" w:rsidR="007761E4" w:rsidRPr="007761E4" w:rsidRDefault="007761E4" w:rsidP="007761E4">
      <w:pPr>
        <w:rPr>
          <w:rFonts w:ascii="Times New Roman" w:hAnsi="Times New Roman" w:cs="Times New Roman"/>
        </w:rPr>
      </w:pPr>
    </w:p>
    <w:p w14:paraId="4C1DA67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Elijah M. Hemmer, Freshman, Biochemistry &amp; Molecular </w:t>
      </w:r>
      <w:proofErr w:type="spellStart"/>
      <w:r w:rsidRPr="007761E4">
        <w:rPr>
          <w:rFonts w:ascii="Times New Roman" w:hAnsi="Times New Roman" w:cs="Times New Roman"/>
        </w:rPr>
        <w:t>Biolo</w:t>
      </w:r>
      <w:proofErr w:type="spellEnd"/>
      <w:r w:rsidRPr="007761E4">
        <w:rPr>
          <w:rFonts w:ascii="Times New Roman" w:hAnsi="Times New Roman" w:cs="Times New Roman"/>
        </w:rPr>
        <w:t>.</w:t>
      </w:r>
    </w:p>
    <w:p w14:paraId="28887063" w14:textId="77777777" w:rsidR="007761E4" w:rsidRPr="007761E4" w:rsidRDefault="007761E4" w:rsidP="007761E4">
      <w:pPr>
        <w:rPr>
          <w:rFonts w:ascii="Times New Roman" w:hAnsi="Times New Roman" w:cs="Times New Roman"/>
        </w:rPr>
      </w:pPr>
    </w:p>
    <w:p w14:paraId="154C462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Hamburg</w:t>
      </w:r>
    </w:p>
    <w:p w14:paraId="2A2D1FBD" w14:textId="77777777" w:rsidR="007761E4" w:rsidRPr="007761E4" w:rsidRDefault="007761E4" w:rsidP="007761E4">
      <w:pPr>
        <w:rPr>
          <w:rFonts w:ascii="Times New Roman" w:hAnsi="Times New Roman" w:cs="Times New Roman"/>
        </w:rPr>
      </w:pPr>
    </w:p>
    <w:p w14:paraId="2027650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David A. Greenberg, Junior, Environmental Sciences.</w:t>
      </w:r>
    </w:p>
    <w:p w14:paraId="225AE548" w14:textId="77777777" w:rsidR="007761E4" w:rsidRPr="007761E4" w:rsidRDefault="007761E4" w:rsidP="007761E4">
      <w:pPr>
        <w:rPr>
          <w:rFonts w:ascii="Times New Roman" w:hAnsi="Times New Roman" w:cs="Times New Roman"/>
        </w:rPr>
      </w:pPr>
    </w:p>
    <w:p w14:paraId="141AAFA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Homburg</w:t>
      </w:r>
    </w:p>
    <w:p w14:paraId="5ED28CB6" w14:textId="77777777" w:rsidR="007761E4" w:rsidRPr="007761E4" w:rsidRDefault="007761E4" w:rsidP="007761E4">
      <w:pPr>
        <w:rPr>
          <w:rFonts w:ascii="Times New Roman" w:hAnsi="Times New Roman" w:cs="Times New Roman"/>
        </w:rPr>
      </w:pPr>
    </w:p>
    <w:p w14:paraId="4E6D0E8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Benedikt</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Dillmann</w:t>
      </w:r>
      <w:proofErr w:type="spellEnd"/>
      <w:r w:rsidRPr="007761E4">
        <w:rPr>
          <w:rFonts w:ascii="Times New Roman" w:hAnsi="Times New Roman" w:cs="Times New Roman"/>
        </w:rPr>
        <w:t>, Senior, Mechanical Engineering.</w:t>
      </w:r>
    </w:p>
    <w:p w14:paraId="48D3979A" w14:textId="77777777" w:rsidR="007761E4" w:rsidRPr="007761E4" w:rsidRDefault="007761E4" w:rsidP="007761E4">
      <w:pPr>
        <w:rPr>
          <w:rFonts w:ascii="Times New Roman" w:hAnsi="Times New Roman" w:cs="Times New Roman"/>
        </w:rPr>
      </w:pPr>
    </w:p>
    <w:p w14:paraId="786BD61E"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Kirkel</w:t>
      </w:r>
      <w:proofErr w:type="spellEnd"/>
    </w:p>
    <w:p w14:paraId="5C0241AC" w14:textId="77777777" w:rsidR="007761E4" w:rsidRPr="007761E4" w:rsidRDefault="007761E4" w:rsidP="007761E4">
      <w:pPr>
        <w:rPr>
          <w:rFonts w:ascii="Times New Roman" w:hAnsi="Times New Roman" w:cs="Times New Roman"/>
        </w:rPr>
      </w:pPr>
    </w:p>
    <w:p w14:paraId="5D9E383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Lukas Daut, Senior, Mechanical Engineering.</w:t>
      </w:r>
    </w:p>
    <w:p w14:paraId="19DFF39F" w14:textId="77777777" w:rsidR="007761E4" w:rsidRPr="007761E4" w:rsidRDefault="007761E4" w:rsidP="007761E4">
      <w:pPr>
        <w:rPr>
          <w:rFonts w:ascii="Times New Roman" w:hAnsi="Times New Roman" w:cs="Times New Roman"/>
        </w:rPr>
      </w:pPr>
    </w:p>
    <w:p w14:paraId="3F91D97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Mainz</w:t>
      </w:r>
    </w:p>
    <w:p w14:paraId="5950F86F" w14:textId="77777777" w:rsidR="007761E4" w:rsidRPr="007761E4" w:rsidRDefault="007761E4" w:rsidP="007761E4">
      <w:pPr>
        <w:rPr>
          <w:rFonts w:ascii="Times New Roman" w:hAnsi="Times New Roman" w:cs="Times New Roman"/>
        </w:rPr>
      </w:pPr>
    </w:p>
    <w:p w14:paraId="12578F5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Frederike</w:t>
      </w:r>
      <w:proofErr w:type="spellEnd"/>
      <w:r w:rsidRPr="007761E4">
        <w:rPr>
          <w:rFonts w:ascii="Times New Roman" w:hAnsi="Times New Roman" w:cs="Times New Roman"/>
        </w:rPr>
        <w:t xml:space="preserve"> C. </w:t>
      </w:r>
      <w:proofErr w:type="spellStart"/>
      <w:r w:rsidRPr="007761E4">
        <w:rPr>
          <w:rFonts w:ascii="Times New Roman" w:hAnsi="Times New Roman" w:cs="Times New Roman"/>
        </w:rPr>
        <w:t>Scheiding</w:t>
      </w:r>
      <w:proofErr w:type="spellEnd"/>
      <w:r w:rsidRPr="007761E4">
        <w:rPr>
          <w:rFonts w:ascii="Times New Roman" w:hAnsi="Times New Roman" w:cs="Times New Roman"/>
        </w:rPr>
        <w:t xml:space="preserve">,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Business.</w:t>
      </w:r>
    </w:p>
    <w:p w14:paraId="4423E935" w14:textId="77777777" w:rsidR="007761E4" w:rsidRPr="007761E4" w:rsidRDefault="007761E4" w:rsidP="007761E4">
      <w:pPr>
        <w:rPr>
          <w:rFonts w:ascii="Times New Roman" w:hAnsi="Times New Roman" w:cs="Times New Roman"/>
        </w:rPr>
      </w:pPr>
    </w:p>
    <w:p w14:paraId="30B66AD9"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Marbach</w:t>
      </w:r>
      <w:proofErr w:type="spellEnd"/>
    </w:p>
    <w:p w14:paraId="612DE371" w14:textId="77777777" w:rsidR="007761E4" w:rsidRPr="007761E4" w:rsidRDefault="007761E4" w:rsidP="007761E4">
      <w:pPr>
        <w:rPr>
          <w:rFonts w:ascii="Times New Roman" w:hAnsi="Times New Roman" w:cs="Times New Roman"/>
        </w:rPr>
      </w:pPr>
    </w:p>
    <w:p w14:paraId="387B535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Claudia M. Scharff,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Business.</w:t>
      </w:r>
    </w:p>
    <w:p w14:paraId="6E3A3DDF" w14:textId="77777777" w:rsidR="007761E4" w:rsidRPr="007761E4" w:rsidRDefault="007761E4" w:rsidP="007761E4">
      <w:pPr>
        <w:rPr>
          <w:rFonts w:ascii="Times New Roman" w:hAnsi="Times New Roman" w:cs="Times New Roman"/>
        </w:rPr>
      </w:pPr>
    </w:p>
    <w:p w14:paraId="4B649676"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Pfullingen</w:t>
      </w:r>
      <w:proofErr w:type="spellEnd"/>
    </w:p>
    <w:p w14:paraId="6CED0FD8" w14:textId="77777777" w:rsidR="007761E4" w:rsidRPr="007761E4" w:rsidRDefault="007761E4" w:rsidP="007761E4">
      <w:pPr>
        <w:rPr>
          <w:rFonts w:ascii="Times New Roman" w:hAnsi="Times New Roman" w:cs="Times New Roman"/>
        </w:rPr>
      </w:pPr>
    </w:p>
    <w:p w14:paraId="5D85CFA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Manuel Bauer,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Liberal Arts.</w:t>
      </w:r>
    </w:p>
    <w:p w14:paraId="717BE8A5" w14:textId="77777777" w:rsidR="007761E4" w:rsidRPr="007761E4" w:rsidRDefault="007761E4" w:rsidP="007761E4">
      <w:pPr>
        <w:rPr>
          <w:rFonts w:ascii="Times New Roman" w:hAnsi="Times New Roman" w:cs="Times New Roman"/>
        </w:rPr>
      </w:pPr>
    </w:p>
    <w:p w14:paraId="3998FDE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Potsdam</w:t>
      </w:r>
    </w:p>
    <w:p w14:paraId="3D503EA3" w14:textId="77777777" w:rsidR="007761E4" w:rsidRPr="007761E4" w:rsidRDefault="007761E4" w:rsidP="007761E4">
      <w:pPr>
        <w:rPr>
          <w:rFonts w:ascii="Times New Roman" w:hAnsi="Times New Roman" w:cs="Times New Roman"/>
        </w:rPr>
      </w:pPr>
    </w:p>
    <w:p w14:paraId="4A7FB8E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yle Blevins, Senior, Horticulture.</w:t>
      </w:r>
    </w:p>
    <w:p w14:paraId="20E5268C" w14:textId="77777777" w:rsidR="007761E4" w:rsidRPr="007761E4" w:rsidRDefault="007761E4" w:rsidP="007761E4">
      <w:pPr>
        <w:rPr>
          <w:rFonts w:ascii="Times New Roman" w:hAnsi="Times New Roman" w:cs="Times New Roman"/>
        </w:rPr>
      </w:pPr>
    </w:p>
    <w:p w14:paraId="12049E48"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Stennweiler</w:t>
      </w:r>
      <w:proofErr w:type="spellEnd"/>
    </w:p>
    <w:p w14:paraId="5638E654" w14:textId="77777777" w:rsidR="007761E4" w:rsidRPr="007761E4" w:rsidRDefault="007761E4" w:rsidP="007761E4">
      <w:pPr>
        <w:rPr>
          <w:rFonts w:ascii="Times New Roman" w:hAnsi="Times New Roman" w:cs="Times New Roman"/>
        </w:rPr>
      </w:pPr>
    </w:p>
    <w:p w14:paraId="5FE90AD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Marco J. </w:t>
      </w:r>
      <w:proofErr w:type="spellStart"/>
      <w:r w:rsidRPr="007761E4">
        <w:rPr>
          <w:rFonts w:ascii="Times New Roman" w:hAnsi="Times New Roman" w:cs="Times New Roman"/>
        </w:rPr>
        <w:t>Jochum</w:t>
      </w:r>
      <w:proofErr w:type="spellEnd"/>
      <w:r w:rsidRPr="007761E4">
        <w:rPr>
          <w:rFonts w:ascii="Times New Roman" w:hAnsi="Times New Roman" w:cs="Times New Roman"/>
        </w:rPr>
        <w:t>, Senior, Mechanical Engineering.</w:t>
      </w:r>
    </w:p>
    <w:p w14:paraId="0A52C523" w14:textId="77777777" w:rsidR="007761E4" w:rsidRPr="007761E4" w:rsidRDefault="007761E4" w:rsidP="007761E4">
      <w:pPr>
        <w:rPr>
          <w:rFonts w:ascii="Times New Roman" w:hAnsi="Times New Roman" w:cs="Times New Roman"/>
        </w:rPr>
      </w:pPr>
    </w:p>
    <w:p w14:paraId="2461851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tromberg</w:t>
      </w:r>
    </w:p>
    <w:p w14:paraId="4C3A9D3D" w14:textId="77777777" w:rsidR="007761E4" w:rsidRPr="007761E4" w:rsidRDefault="007761E4" w:rsidP="007761E4">
      <w:pPr>
        <w:rPr>
          <w:rFonts w:ascii="Times New Roman" w:hAnsi="Times New Roman" w:cs="Times New Roman"/>
        </w:rPr>
      </w:pPr>
    </w:p>
    <w:p w14:paraId="7FAF129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 xml:space="preserve">        Leon A. Weber,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Business.</w:t>
      </w:r>
    </w:p>
    <w:p w14:paraId="7A69E8A0" w14:textId="77777777" w:rsidR="007761E4" w:rsidRPr="007761E4" w:rsidRDefault="007761E4" w:rsidP="007761E4">
      <w:pPr>
        <w:rPr>
          <w:rFonts w:ascii="Times New Roman" w:hAnsi="Times New Roman" w:cs="Times New Roman"/>
        </w:rPr>
      </w:pPr>
    </w:p>
    <w:p w14:paraId="4C0E290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tuttgart</w:t>
      </w:r>
    </w:p>
    <w:p w14:paraId="5647CDF9" w14:textId="77777777" w:rsidR="007761E4" w:rsidRPr="007761E4" w:rsidRDefault="007761E4" w:rsidP="007761E4">
      <w:pPr>
        <w:rPr>
          <w:rFonts w:ascii="Times New Roman" w:hAnsi="Times New Roman" w:cs="Times New Roman"/>
        </w:rPr>
      </w:pPr>
    </w:p>
    <w:p w14:paraId="1BB5B5A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Christoph H. Auer,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Pre-Engineering.</w:t>
      </w:r>
    </w:p>
    <w:p w14:paraId="2506AC99" w14:textId="77777777" w:rsidR="007761E4" w:rsidRPr="007761E4" w:rsidRDefault="007761E4" w:rsidP="007761E4">
      <w:pPr>
        <w:rPr>
          <w:rFonts w:ascii="Times New Roman" w:hAnsi="Times New Roman" w:cs="Times New Roman"/>
        </w:rPr>
      </w:pPr>
    </w:p>
    <w:p w14:paraId="0C1836C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Wangen </w:t>
      </w:r>
      <w:proofErr w:type="spellStart"/>
      <w:r w:rsidRPr="007761E4">
        <w:rPr>
          <w:rFonts w:ascii="Times New Roman" w:hAnsi="Times New Roman" w:cs="Times New Roman"/>
        </w:rPr>
        <w:t>im</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Allgaeu</w:t>
      </w:r>
      <w:proofErr w:type="spellEnd"/>
    </w:p>
    <w:p w14:paraId="17F98DC4" w14:textId="77777777" w:rsidR="007761E4" w:rsidRPr="007761E4" w:rsidRDefault="007761E4" w:rsidP="007761E4">
      <w:pPr>
        <w:rPr>
          <w:rFonts w:ascii="Times New Roman" w:hAnsi="Times New Roman" w:cs="Times New Roman"/>
        </w:rPr>
      </w:pPr>
    </w:p>
    <w:p w14:paraId="5BC0512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Laurin B. </w:t>
      </w:r>
      <w:proofErr w:type="spellStart"/>
      <w:r w:rsidRPr="007761E4">
        <w:rPr>
          <w:rFonts w:ascii="Times New Roman" w:hAnsi="Times New Roman" w:cs="Times New Roman"/>
        </w:rPr>
        <w:t>Rombach</w:t>
      </w:r>
      <w:proofErr w:type="spellEnd"/>
      <w:r w:rsidRPr="007761E4">
        <w:rPr>
          <w:rFonts w:ascii="Times New Roman" w:hAnsi="Times New Roman" w:cs="Times New Roman"/>
        </w:rPr>
        <w:t xml:space="preserve">,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Business.</w:t>
      </w:r>
    </w:p>
    <w:p w14:paraId="7BF5FA70" w14:textId="543102AB"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Ghana</w:t>
      </w:r>
    </w:p>
    <w:p w14:paraId="2695A083" w14:textId="77777777" w:rsidR="007761E4" w:rsidRPr="007761E4" w:rsidRDefault="007761E4" w:rsidP="007761E4">
      <w:pPr>
        <w:rPr>
          <w:rFonts w:ascii="Times New Roman" w:hAnsi="Times New Roman" w:cs="Times New Roman"/>
        </w:rPr>
      </w:pPr>
    </w:p>
    <w:p w14:paraId="553B84F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ccra</w:t>
      </w:r>
    </w:p>
    <w:p w14:paraId="6768436E" w14:textId="77777777" w:rsidR="007761E4" w:rsidRPr="007761E4" w:rsidRDefault="007761E4" w:rsidP="007761E4">
      <w:pPr>
        <w:rPr>
          <w:rFonts w:ascii="Times New Roman" w:hAnsi="Times New Roman" w:cs="Times New Roman"/>
        </w:rPr>
      </w:pPr>
    </w:p>
    <w:p w14:paraId="25EFB50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Vivienne </w:t>
      </w:r>
      <w:proofErr w:type="spellStart"/>
      <w:r w:rsidRPr="007761E4">
        <w:rPr>
          <w:rFonts w:ascii="Times New Roman" w:hAnsi="Times New Roman" w:cs="Times New Roman"/>
        </w:rPr>
        <w:t>Na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Af</w:t>
      </w:r>
      <w:proofErr w:type="spellEnd"/>
      <w:r w:rsidRPr="007761E4">
        <w:rPr>
          <w:rFonts w:ascii="Times New Roman" w:hAnsi="Times New Roman" w:cs="Times New Roman"/>
        </w:rPr>
        <w:t xml:space="preserve"> Quarshie, INTO OSU Undergrad, Undergraduate Pathway.</w:t>
      </w:r>
    </w:p>
    <w:p w14:paraId="780137EA" w14:textId="78D08B1A"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Hong Kong</w:t>
      </w:r>
    </w:p>
    <w:p w14:paraId="61CB12CD" w14:textId="77777777" w:rsidR="007761E4" w:rsidRPr="007761E4" w:rsidRDefault="007761E4" w:rsidP="007761E4">
      <w:pPr>
        <w:rPr>
          <w:rFonts w:ascii="Times New Roman" w:hAnsi="Times New Roman" w:cs="Times New Roman"/>
        </w:rPr>
      </w:pPr>
    </w:p>
    <w:p w14:paraId="469D39F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ew Territories</w:t>
      </w:r>
    </w:p>
    <w:p w14:paraId="18C64786" w14:textId="77777777" w:rsidR="007761E4" w:rsidRPr="007761E4" w:rsidRDefault="007761E4" w:rsidP="007761E4">
      <w:pPr>
        <w:rPr>
          <w:rFonts w:ascii="Times New Roman" w:hAnsi="Times New Roman" w:cs="Times New Roman"/>
        </w:rPr>
      </w:pPr>
    </w:p>
    <w:p w14:paraId="09B2A46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Sherman Shing-H Kong, Senior, Civil Engineering.</w:t>
      </w:r>
    </w:p>
    <w:p w14:paraId="25595976" w14:textId="77777777" w:rsidR="007761E4" w:rsidRPr="007761E4" w:rsidRDefault="007761E4" w:rsidP="007761E4">
      <w:pPr>
        <w:rPr>
          <w:rFonts w:ascii="Times New Roman" w:hAnsi="Times New Roman" w:cs="Times New Roman"/>
        </w:rPr>
      </w:pPr>
    </w:p>
    <w:p w14:paraId="6FC9C22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orth Point</w:t>
      </w:r>
    </w:p>
    <w:p w14:paraId="2A296A05" w14:textId="77777777" w:rsidR="007761E4" w:rsidRPr="007761E4" w:rsidRDefault="007761E4" w:rsidP="007761E4">
      <w:pPr>
        <w:rPr>
          <w:rFonts w:ascii="Times New Roman" w:hAnsi="Times New Roman" w:cs="Times New Roman"/>
        </w:rPr>
      </w:pPr>
    </w:p>
    <w:p w14:paraId="11D5096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Yiu</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Lun</w:t>
      </w:r>
      <w:proofErr w:type="spellEnd"/>
      <w:r w:rsidRPr="007761E4">
        <w:rPr>
          <w:rFonts w:ascii="Times New Roman" w:hAnsi="Times New Roman" w:cs="Times New Roman"/>
        </w:rPr>
        <w:t xml:space="preserve"> Bradley So, Junior, Accountancy.</w:t>
      </w:r>
    </w:p>
    <w:p w14:paraId="34D56D42" w14:textId="77777777" w:rsidR="007761E4" w:rsidRPr="007761E4" w:rsidRDefault="007761E4" w:rsidP="007761E4">
      <w:pPr>
        <w:rPr>
          <w:rFonts w:ascii="Times New Roman" w:hAnsi="Times New Roman" w:cs="Times New Roman"/>
        </w:rPr>
      </w:pPr>
    </w:p>
    <w:p w14:paraId="7ACD5E7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sing Yi</w:t>
      </w:r>
    </w:p>
    <w:p w14:paraId="33AD9468" w14:textId="77777777" w:rsidR="007761E4" w:rsidRPr="007761E4" w:rsidRDefault="007761E4" w:rsidP="007761E4">
      <w:pPr>
        <w:rPr>
          <w:rFonts w:ascii="Times New Roman" w:hAnsi="Times New Roman" w:cs="Times New Roman"/>
        </w:rPr>
      </w:pPr>
    </w:p>
    <w:p w14:paraId="252334D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Lok Yin Ho, Senior, Food Science and Technology.</w:t>
      </w:r>
    </w:p>
    <w:p w14:paraId="52AE2A5D" w14:textId="75C63289"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India</w:t>
      </w:r>
    </w:p>
    <w:p w14:paraId="7E9C15F6" w14:textId="77777777" w:rsidR="007761E4" w:rsidRPr="007761E4" w:rsidRDefault="007761E4" w:rsidP="007761E4">
      <w:pPr>
        <w:rPr>
          <w:rFonts w:ascii="Times New Roman" w:hAnsi="Times New Roman" w:cs="Times New Roman"/>
        </w:rPr>
      </w:pPr>
    </w:p>
    <w:p w14:paraId="450378F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angalore</w:t>
      </w:r>
    </w:p>
    <w:p w14:paraId="3143E269" w14:textId="77777777" w:rsidR="007761E4" w:rsidRPr="007761E4" w:rsidRDefault="007761E4" w:rsidP="007761E4">
      <w:pPr>
        <w:rPr>
          <w:rFonts w:ascii="Times New Roman" w:hAnsi="Times New Roman" w:cs="Times New Roman"/>
        </w:rPr>
      </w:pPr>
    </w:p>
    <w:p w14:paraId="1451B1B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Sabyatha</w:t>
      </w:r>
      <w:proofErr w:type="spellEnd"/>
      <w:r w:rsidRPr="007761E4">
        <w:rPr>
          <w:rFonts w:ascii="Times New Roman" w:hAnsi="Times New Roman" w:cs="Times New Roman"/>
        </w:rPr>
        <w:t xml:space="preserve"> Sathish Kumar, Freshman, Computer Science.</w:t>
      </w:r>
    </w:p>
    <w:p w14:paraId="1D1B453F" w14:textId="77777777" w:rsidR="007761E4" w:rsidRPr="007761E4" w:rsidRDefault="007761E4" w:rsidP="007761E4">
      <w:pPr>
        <w:rPr>
          <w:rFonts w:ascii="Times New Roman" w:hAnsi="Times New Roman" w:cs="Times New Roman"/>
        </w:rPr>
      </w:pPr>
    </w:p>
    <w:p w14:paraId="3A3C493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engaluru</w:t>
      </w:r>
    </w:p>
    <w:p w14:paraId="35D1C030" w14:textId="77777777" w:rsidR="007761E4" w:rsidRPr="007761E4" w:rsidRDefault="007761E4" w:rsidP="007761E4">
      <w:pPr>
        <w:rPr>
          <w:rFonts w:ascii="Times New Roman" w:hAnsi="Times New Roman" w:cs="Times New Roman"/>
        </w:rPr>
      </w:pPr>
    </w:p>
    <w:p w14:paraId="4AC6B8E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poorva </w:t>
      </w:r>
      <w:proofErr w:type="spellStart"/>
      <w:r w:rsidRPr="007761E4">
        <w:rPr>
          <w:rFonts w:ascii="Times New Roman" w:hAnsi="Times New Roman" w:cs="Times New Roman"/>
        </w:rPr>
        <w:t>Laxmik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Mahale</w:t>
      </w:r>
      <w:proofErr w:type="spellEnd"/>
      <w:r w:rsidRPr="007761E4">
        <w:rPr>
          <w:rFonts w:ascii="Times New Roman" w:hAnsi="Times New Roman" w:cs="Times New Roman"/>
        </w:rPr>
        <w:t>, INTO OSU Graduate, Graduate Pathway.</w:t>
      </w:r>
    </w:p>
    <w:p w14:paraId="44B0F426" w14:textId="77777777" w:rsidR="007761E4" w:rsidRPr="007761E4" w:rsidRDefault="007761E4" w:rsidP="007761E4">
      <w:pPr>
        <w:rPr>
          <w:rFonts w:ascii="Times New Roman" w:hAnsi="Times New Roman" w:cs="Times New Roman"/>
        </w:rPr>
      </w:pPr>
    </w:p>
    <w:p w14:paraId="53933B6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Chandigarh</w:t>
      </w:r>
    </w:p>
    <w:p w14:paraId="525AEA4F" w14:textId="77777777" w:rsidR="007761E4" w:rsidRPr="007761E4" w:rsidRDefault="007761E4" w:rsidP="007761E4">
      <w:pPr>
        <w:rPr>
          <w:rFonts w:ascii="Times New Roman" w:hAnsi="Times New Roman" w:cs="Times New Roman"/>
        </w:rPr>
      </w:pPr>
    </w:p>
    <w:p w14:paraId="04DBB74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Pratul</w:t>
      </w:r>
      <w:proofErr w:type="spellEnd"/>
      <w:r w:rsidRPr="007761E4">
        <w:rPr>
          <w:rFonts w:ascii="Times New Roman" w:hAnsi="Times New Roman" w:cs="Times New Roman"/>
        </w:rPr>
        <w:t xml:space="preserve"> Garg, Junior, Business Administration.</w:t>
      </w:r>
    </w:p>
    <w:p w14:paraId="7C1241A7" w14:textId="77777777" w:rsidR="007761E4" w:rsidRPr="007761E4" w:rsidRDefault="007761E4" w:rsidP="007761E4">
      <w:pPr>
        <w:rPr>
          <w:rFonts w:ascii="Times New Roman" w:hAnsi="Times New Roman" w:cs="Times New Roman"/>
        </w:rPr>
      </w:pPr>
    </w:p>
    <w:p w14:paraId="636DAC5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Hyderabad</w:t>
      </w:r>
    </w:p>
    <w:p w14:paraId="01794513" w14:textId="77777777" w:rsidR="007761E4" w:rsidRPr="007761E4" w:rsidRDefault="007761E4" w:rsidP="007761E4">
      <w:pPr>
        <w:rPr>
          <w:rFonts w:ascii="Times New Roman" w:hAnsi="Times New Roman" w:cs="Times New Roman"/>
        </w:rPr>
      </w:pPr>
    </w:p>
    <w:p w14:paraId="245B979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Ankith</w:t>
      </w:r>
      <w:proofErr w:type="spellEnd"/>
      <w:r w:rsidRPr="007761E4">
        <w:rPr>
          <w:rFonts w:ascii="Times New Roman" w:hAnsi="Times New Roman" w:cs="Times New Roman"/>
        </w:rPr>
        <w:t xml:space="preserve"> Sridhar, Sophomore, General Engineering.</w:t>
      </w:r>
    </w:p>
    <w:p w14:paraId="68D40DDE" w14:textId="77777777" w:rsidR="007761E4" w:rsidRPr="007761E4" w:rsidRDefault="007761E4" w:rsidP="007761E4">
      <w:pPr>
        <w:rPr>
          <w:rFonts w:ascii="Times New Roman" w:hAnsi="Times New Roman" w:cs="Times New Roman"/>
        </w:rPr>
      </w:pPr>
    </w:p>
    <w:p w14:paraId="2A24ECF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Kanchipuram</w:t>
      </w:r>
    </w:p>
    <w:p w14:paraId="65A332FE" w14:textId="77777777" w:rsidR="007761E4" w:rsidRPr="007761E4" w:rsidRDefault="007761E4" w:rsidP="007761E4">
      <w:pPr>
        <w:rPr>
          <w:rFonts w:ascii="Times New Roman" w:hAnsi="Times New Roman" w:cs="Times New Roman"/>
        </w:rPr>
      </w:pPr>
    </w:p>
    <w:p w14:paraId="40E818C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Harini Arul, Junior, Business Information Systems.</w:t>
      </w:r>
    </w:p>
    <w:p w14:paraId="230AA631" w14:textId="77777777" w:rsidR="007761E4" w:rsidRPr="007761E4" w:rsidRDefault="007761E4" w:rsidP="007761E4">
      <w:pPr>
        <w:rPr>
          <w:rFonts w:ascii="Times New Roman" w:hAnsi="Times New Roman" w:cs="Times New Roman"/>
        </w:rPr>
      </w:pPr>
    </w:p>
    <w:p w14:paraId="6A9665D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Madurai</w:t>
      </w:r>
    </w:p>
    <w:p w14:paraId="26CEB4BD" w14:textId="77777777" w:rsidR="007761E4" w:rsidRPr="007761E4" w:rsidRDefault="007761E4" w:rsidP="007761E4">
      <w:pPr>
        <w:rPr>
          <w:rFonts w:ascii="Times New Roman" w:hAnsi="Times New Roman" w:cs="Times New Roman"/>
        </w:rPr>
      </w:pPr>
    </w:p>
    <w:p w14:paraId="62F88E4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Varsha Karthikeyan, Junior, Biology.</w:t>
      </w:r>
    </w:p>
    <w:p w14:paraId="7476140C" w14:textId="77777777" w:rsidR="007761E4" w:rsidRPr="007761E4" w:rsidRDefault="007761E4" w:rsidP="007761E4">
      <w:pPr>
        <w:rPr>
          <w:rFonts w:ascii="Times New Roman" w:hAnsi="Times New Roman" w:cs="Times New Roman"/>
        </w:rPr>
      </w:pPr>
    </w:p>
    <w:p w14:paraId="70EC18A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Patiala</w:t>
      </w:r>
    </w:p>
    <w:p w14:paraId="2C7AA818" w14:textId="77777777" w:rsidR="007761E4" w:rsidRPr="007761E4" w:rsidRDefault="007761E4" w:rsidP="007761E4">
      <w:pPr>
        <w:rPr>
          <w:rFonts w:ascii="Times New Roman" w:hAnsi="Times New Roman" w:cs="Times New Roman"/>
        </w:rPr>
      </w:pPr>
    </w:p>
    <w:p w14:paraId="788F6A1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 </w:t>
      </w:r>
      <w:proofErr w:type="spellStart"/>
      <w:r w:rsidRPr="007761E4">
        <w:rPr>
          <w:rFonts w:ascii="Times New Roman" w:hAnsi="Times New Roman" w:cs="Times New Roman"/>
        </w:rPr>
        <w:t>Manjot</w:t>
      </w:r>
      <w:proofErr w:type="spellEnd"/>
      <w:r w:rsidRPr="007761E4">
        <w:rPr>
          <w:rFonts w:ascii="Times New Roman" w:hAnsi="Times New Roman" w:cs="Times New Roman"/>
        </w:rPr>
        <w:t xml:space="preserve"> Kaur, Freshman, Public Health.</w:t>
      </w:r>
    </w:p>
    <w:p w14:paraId="30E52E13" w14:textId="77777777" w:rsidR="007761E4" w:rsidRPr="007761E4" w:rsidRDefault="007761E4" w:rsidP="007761E4">
      <w:pPr>
        <w:rPr>
          <w:rFonts w:ascii="Times New Roman" w:hAnsi="Times New Roman" w:cs="Times New Roman"/>
        </w:rPr>
      </w:pPr>
    </w:p>
    <w:p w14:paraId="63255A5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Vadodara</w:t>
      </w:r>
    </w:p>
    <w:p w14:paraId="2B082B87" w14:textId="77777777" w:rsidR="007761E4" w:rsidRPr="007761E4" w:rsidRDefault="007761E4" w:rsidP="007761E4">
      <w:pPr>
        <w:rPr>
          <w:rFonts w:ascii="Times New Roman" w:hAnsi="Times New Roman" w:cs="Times New Roman"/>
        </w:rPr>
      </w:pPr>
    </w:p>
    <w:p w14:paraId="737AA50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rishna S. Patel, Sophomore, Nutrition.</w:t>
      </w:r>
    </w:p>
    <w:p w14:paraId="431A9061" w14:textId="0AA966EE"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Indonesia</w:t>
      </w:r>
    </w:p>
    <w:p w14:paraId="6D21BCF7" w14:textId="77777777" w:rsidR="007761E4" w:rsidRPr="007761E4" w:rsidRDefault="007761E4" w:rsidP="007761E4">
      <w:pPr>
        <w:rPr>
          <w:rFonts w:ascii="Times New Roman" w:hAnsi="Times New Roman" w:cs="Times New Roman"/>
        </w:rPr>
      </w:pPr>
    </w:p>
    <w:p w14:paraId="425B46D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ekasi</w:t>
      </w:r>
    </w:p>
    <w:p w14:paraId="42BA854B" w14:textId="77777777" w:rsidR="007761E4" w:rsidRPr="007761E4" w:rsidRDefault="007761E4" w:rsidP="007761E4">
      <w:pPr>
        <w:rPr>
          <w:rFonts w:ascii="Times New Roman" w:hAnsi="Times New Roman" w:cs="Times New Roman"/>
        </w:rPr>
      </w:pPr>
    </w:p>
    <w:p w14:paraId="0898758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Hadisen</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Tanoeyadi</w:t>
      </w:r>
      <w:proofErr w:type="spellEnd"/>
      <w:r w:rsidRPr="007761E4">
        <w:rPr>
          <w:rFonts w:ascii="Times New Roman" w:hAnsi="Times New Roman" w:cs="Times New Roman"/>
        </w:rPr>
        <w:t>, Senior, Mechanical Engineering.</w:t>
      </w:r>
    </w:p>
    <w:p w14:paraId="5BE06E83" w14:textId="77777777" w:rsidR="007761E4" w:rsidRPr="007761E4" w:rsidRDefault="007761E4" w:rsidP="007761E4">
      <w:pPr>
        <w:rPr>
          <w:rFonts w:ascii="Times New Roman" w:hAnsi="Times New Roman" w:cs="Times New Roman"/>
        </w:rPr>
      </w:pPr>
    </w:p>
    <w:p w14:paraId="4BFC8E9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ogor</w:t>
      </w:r>
    </w:p>
    <w:p w14:paraId="32F68853" w14:textId="77777777" w:rsidR="007761E4" w:rsidRPr="007761E4" w:rsidRDefault="007761E4" w:rsidP="007761E4">
      <w:pPr>
        <w:rPr>
          <w:rFonts w:ascii="Times New Roman" w:hAnsi="Times New Roman" w:cs="Times New Roman"/>
        </w:rPr>
      </w:pPr>
    </w:p>
    <w:p w14:paraId="36D8B9B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lfred Raja, Freshman, Business Administration.</w:t>
      </w:r>
    </w:p>
    <w:p w14:paraId="335941A0" w14:textId="77777777" w:rsidR="007761E4" w:rsidRPr="007761E4" w:rsidRDefault="007761E4" w:rsidP="007761E4">
      <w:pPr>
        <w:rPr>
          <w:rFonts w:ascii="Times New Roman" w:hAnsi="Times New Roman" w:cs="Times New Roman"/>
        </w:rPr>
      </w:pPr>
    </w:p>
    <w:p w14:paraId="02376E0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Depok</w:t>
      </w:r>
    </w:p>
    <w:p w14:paraId="23856A73" w14:textId="77777777" w:rsidR="007761E4" w:rsidRPr="007761E4" w:rsidRDefault="007761E4" w:rsidP="007761E4">
      <w:pPr>
        <w:rPr>
          <w:rFonts w:ascii="Times New Roman" w:hAnsi="Times New Roman" w:cs="Times New Roman"/>
        </w:rPr>
      </w:pPr>
    </w:p>
    <w:p w14:paraId="5051781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Gervasius</w:t>
      </w:r>
      <w:proofErr w:type="spellEnd"/>
      <w:r w:rsidRPr="007761E4">
        <w:rPr>
          <w:rFonts w:ascii="Times New Roman" w:hAnsi="Times New Roman" w:cs="Times New Roman"/>
        </w:rPr>
        <w:t xml:space="preserve"> K. </w:t>
      </w:r>
      <w:proofErr w:type="spellStart"/>
      <w:r w:rsidRPr="007761E4">
        <w:rPr>
          <w:rFonts w:ascii="Times New Roman" w:hAnsi="Times New Roman" w:cs="Times New Roman"/>
        </w:rPr>
        <w:t>Juanda</w:t>
      </w:r>
      <w:proofErr w:type="spellEnd"/>
      <w:r w:rsidRPr="007761E4">
        <w:rPr>
          <w:rFonts w:ascii="Times New Roman" w:hAnsi="Times New Roman" w:cs="Times New Roman"/>
        </w:rPr>
        <w:t>, INTO OSU Undergrad, Undergraduate Transfer Program.</w:t>
      </w:r>
    </w:p>
    <w:p w14:paraId="60784785" w14:textId="77777777" w:rsidR="007761E4" w:rsidRPr="007761E4" w:rsidRDefault="007761E4" w:rsidP="007761E4">
      <w:pPr>
        <w:rPr>
          <w:rFonts w:ascii="Times New Roman" w:hAnsi="Times New Roman" w:cs="Times New Roman"/>
        </w:rPr>
      </w:pPr>
    </w:p>
    <w:p w14:paraId="015C924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Jakarta</w:t>
      </w:r>
    </w:p>
    <w:p w14:paraId="5763B8C1" w14:textId="77777777" w:rsidR="007761E4" w:rsidRPr="007761E4" w:rsidRDefault="007761E4" w:rsidP="007761E4">
      <w:pPr>
        <w:rPr>
          <w:rFonts w:ascii="Times New Roman" w:hAnsi="Times New Roman" w:cs="Times New Roman"/>
        </w:rPr>
      </w:pPr>
    </w:p>
    <w:p w14:paraId="27B3A89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Emanuelle</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Chrysilla</w:t>
      </w:r>
      <w:proofErr w:type="spellEnd"/>
      <w:r w:rsidRPr="007761E4">
        <w:rPr>
          <w:rFonts w:ascii="Times New Roman" w:hAnsi="Times New Roman" w:cs="Times New Roman"/>
        </w:rPr>
        <w:t xml:space="preserve">, Senior, Biochemistry &amp; Molecular </w:t>
      </w:r>
      <w:proofErr w:type="spellStart"/>
      <w:r w:rsidRPr="007761E4">
        <w:rPr>
          <w:rFonts w:ascii="Times New Roman" w:hAnsi="Times New Roman" w:cs="Times New Roman"/>
        </w:rPr>
        <w:t>Biolo</w:t>
      </w:r>
      <w:proofErr w:type="spellEnd"/>
      <w:r w:rsidRPr="007761E4">
        <w:rPr>
          <w:rFonts w:ascii="Times New Roman" w:hAnsi="Times New Roman" w:cs="Times New Roman"/>
        </w:rPr>
        <w:t>.</w:t>
      </w:r>
    </w:p>
    <w:p w14:paraId="3257A46A" w14:textId="77777777" w:rsidR="007761E4" w:rsidRPr="007761E4" w:rsidRDefault="007761E4" w:rsidP="007761E4">
      <w:pPr>
        <w:rPr>
          <w:rFonts w:ascii="Times New Roman" w:hAnsi="Times New Roman" w:cs="Times New Roman"/>
        </w:rPr>
      </w:pPr>
    </w:p>
    <w:p w14:paraId="674B3E2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Jakarta Barat</w:t>
      </w:r>
    </w:p>
    <w:p w14:paraId="4C9BB76E" w14:textId="77777777" w:rsidR="007761E4" w:rsidRPr="007761E4" w:rsidRDefault="007761E4" w:rsidP="007761E4">
      <w:pPr>
        <w:rPr>
          <w:rFonts w:ascii="Times New Roman" w:hAnsi="Times New Roman" w:cs="Times New Roman"/>
        </w:rPr>
      </w:pPr>
    </w:p>
    <w:p w14:paraId="0CD8D45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aitlyn Denise, Sophomore, Business Analytics; Terrence A. Susanto, Senior, Bioengineering; Jovan C. Young, INTO OSU Undergrad, Undergraduate Transfer Program.</w:t>
      </w:r>
    </w:p>
    <w:p w14:paraId="75563410" w14:textId="77777777" w:rsidR="007761E4" w:rsidRPr="007761E4" w:rsidRDefault="007761E4" w:rsidP="007761E4">
      <w:pPr>
        <w:rPr>
          <w:rFonts w:ascii="Times New Roman" w:hAnsi="Times New Roman" w:cs="Times New Roman"/>
        </w:rPr>
      </w:pPr>
    </w:p>
    <w:p w14:paraId="071847B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Jakarta Timur</w:t>
      </w:r>
    </w:p>
    <w:p w14:paraId="49833122" w14:textId="77777777" w:rsidR="007761E4" w:rsidRPr="007761E4" w:rsidRDefault="007761E4" w:rsidP="007761E4">
      <w:pPr>
        <w:rPr>
          <w:rFonts w:ascii="Times New Roman" w:hAnsi="Times New Roman" w:cs="Times New Roman"/>
        </w:rPr>
      </w:pPr>
    </w:p>
    <w:p w14:paraId="4900CB6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Rizqy</w:t>
      </w:r>
      <w:proofErr w:type="spellEnd"/>
      <w:r w:rsidRPr="007761E4">
        <w:rPr>
          <w:rFonts w:ascii="Times New Roman" w:hAnsi="Times New Roman" w:cs="Times New Roman"/>
        </w:rPr>
        <w:t xml:space="preserve"> Aqil </w:t>
      </w:r>
      <w:proofErr w:type="spellStart"/>
      <w:r w:rsidRPr="007761E4">
        <w:rPr>
          <w:rFonts w:ascii="Times New Roman" w:hAnsi="Times New Roman" w:cs="Times New Roman"/>
        </w:rPr>
        <w:t>Herlindra</w:t>
      </w:r>
      <w:proofErr w:type="spellEnd"/>
      <w:r w:rsidRPr="007761E4">
        <w:rPr>
          <w:rFonts w:ascii="Times New Roman" w:hAnsi="Times New Roman" w:cs="Times New Roman"/>
        </w:rPr>
        <w:t xml:space="preserve">, Junior, Finance; Edward S. </w:t>
      </w:r>
      <w:proofErr w:type="spellStart"/>
      <w:r w:rsidRPr="007761E4">
        <w:rPr>
          <w:rFonts w:ascii="Times New Roman" w:hAnsi="Times New Roman" w:cs="Times New Roman"/>
        </w:rPr>
        <w:t>Widjaja</w:t>
      </w:r>
      <w:proofErr w:type="spellEnd"/>
      <w:r w:rsidRPr="007761E4">
        <w:rPr>
          <w:rFonts w:ascii="Times New Roman" w:hAnsi="Times New Roman" w:cs="Times New Roman"/>
        </w:rPr>
        <w:t>, INTO OSU Undergrad, Undergraduate Transfer Program.</w:t>
      </w:r>
    </w:p>
    <w:p w14:paraId="3E881765" w14:textId="77777777" w:rsidR="007761E4" w:rsidRPr="007761E4" w:rsidRDefault="007761E4" w:rsidP="007761E4">
      <w:pPr>
        <w:rPr>
          <w:rFonts w:ascii="Times New Roman" w:hAnsi="Times New Roman" w:cs="Times New Roman"/>
        </w:rPr>
      </w:pPr>
    </w:p>
    <w:p w14:paraId="05F6438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Jakarta Utara</w:t>
      </w:r>
    </w:p>
    <w:p w14:paraId="5389509B" w14:textId="77777777" w:rsidR="007761E4" w:rsidRPr="007761E4" w:rsidRDefault="007761E4" w:rsidP="007761E4">
      <w:pPr>
        <w:rPr>
          <w:rFonts w:ascii="Times New Roman" w:hAnsi="Times New Roman" w:cs="Times New Roman"/>
        </w:rPr>
      </w:pPr>
    </w:p>
    <w:p w14:paraId="55E63DD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 xml:space="preserve">        Dylan Alexander Limit, Senior, Food Science and Technology; Marianne </w:t>
      </w:r>
      <w:proofErr w:type="spellStart"/>
      <w:r w:rsidRPr="007761E4">
        <w:rPr>
          <w:rFonts w:ascii="Times New Roman" w:hAnsi="Times New Roman" w:cs="Times New Roman"/>
        </w:rPr>
        <w:t>Natasya</w:t>
      </w:r>
      <w:proofErr w:type="spellEnd"/>
      <w:r w:rsidRPr="007761E4">
        <w:rPr>
          <w:rFonts w:ascii="Times New Roman" w:hAnsi="Times New Roman" w:cs="Times New Roman"/>
        </w:rPr>
        <w:t>, INTO OSU Undergrad, Undergraduate Transfer Program.</w:t>
      </w:r>
    </w:p>
    <w:p w14:paraId="7CDF8B1D" w14:textId="77777777" w:rsidR="007761E4" w:rsidRPr="007761E4" w:rsidRDefault="007761E4" w:rsidP="007761E4">
      <w:pPr>
        <w:rPr>
          <w:rFonts w:ascii="Times New Roman" w:hAnsi="Times New Roman" w:cs="Times New Roman"/>
        </w:rPr>
      </w:pPr>
    </w:p>
    <w:p w14:paraId="26E8DD3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Jayapura</w:t>
      </w:r>
    </w:p>
    <w:p w14:paraId="4E7B15E4" w14:textId="77777777" w:rsidR="007761E4" w:rsidRPr="007761E4" w:rsidRDefault="007761E4" w:rsidP="007761E4">
      <w:pPr>
        <w:rPr>
          <w:rFonts w:ascii="Times New Roman" w:hAnsi="Times New Roman" w:cs="Times New Roman"/>
        </w:rPr>
      </w:pPr>
    </w:p>
    <w:p w14:paraId="6303AB4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Ewit</w:t>
      </w:r>
      <w:proofErr w:type="spellEnd"/>
      <w:r w:rsidRPr="007761E4">
        <w:rPr>
          <w:rFonts w:ascii="Times New Roman" w:hAnsi="Times New Roman" w:cs="Times New Roman"/>
        </w:rPr>
        <w:t xml:space="preserve"> Gloria Eli Doom, Senior, Public Health.</w:t>
      </w:r>
    </w:p>
    <w:p w14:paraId="1ECEF919" w14:textId="77777777" w:rsidR="007761E4" w:rsidRPr="007761E4" w:rsidRDefault="007761E4" w:rsidP="007761E4">
      <w:pPr>
        <w:rPr>
          <w:rFonts w:ascii="Times New Roman" w:hAnsi="Times New Roman" w:cs="Times New Roman"/>
        </w:rPr>
      </w:pPr>
    </w:p>
    <w:p w14:paraId="0536E4F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Medan</w:t>
      </w:r>
    </w:p>
    <w:p w14:paraId="25F98F26" w14:textId="77777777" w:rsidR="007761E4" w:rsidRPr="007761E4" w:rsidRDefault="007761E4" w:rsidP="007761E4">
      <w:pPr>
        <w:rPr>
          <w:rFonts w:ascii="Times New Roman" w:hAnsi="Times New Roman" w:cs="Times New Roman"/>
        </w:rPr>
      </w:pPr>
    </w:p>
    <w:p w14:paraId="71F574F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Filbert Hartono, Junior, Business Information Systems.</w:t>
      </w:r>
    </w:p>
    <w:p w14:paraId="7095824B" w14:textId="77777777" w:rsidR="007761E4" w:rsidRPr="007761E4" w:rsidRDefault="007761E4" w:rsidP="007761E4">
      <w:pPr>
        <w:rPr>
          <w:rFonts w:ascii="Times New Roman" w:hAnsi="Times New Roman" w:cs="Times New Roman"/>
        </w:rPr>
      </w:pPr>
    </w:p>
    <w:p w14:paraId="32B4719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URABAYA</w:t>
      </w:r>
    </w:p>
    <w:p w14:paraId="4F77129C" w14:textId="77777777" w:rsidR="007761E4" w:rsidRPr="007761E4" w:rsidRDefault="007761E4" w:rsidP="007761E4">
      <w:pPr>
        <w:rPr>
          <w:rFonts w:ascii="Times New Roman" w:hAnsi="Times New Roman" w:cs="Times New Roman"/>
        </w:rPr>
      </w:pPr>
    </w:p>
    <w:p w14:paraId="2611D99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Boston S. Susanto, INTO OSU Undergrad, Undergraduate Pathway.</w:t>
      </w:r>
    </w:p>
    <w:p w14:paraId="15D462ED" w14:textId="77777777" w:rsidR="007761E4" w:rsidRPr="007761E4" w:rsidRDefault="007761E4" w:rsidP="007761E4">
      <w:pPr>
        <w:rPr>
          <w:rFonts w:ascii="Times New Roman" w:hAnsi="Times New Roman" w:cs="Times New Roman"/>
        </w:rPr>
      </w:pPr>
    </w:p>
    <w:p w14:paraId="0FE3CA0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emarang</w:t>
      </w:r>
    </w:p>
    <w:p w14:paraId="30C97323" w14:textId="77777777" w:rsidR="007761E4" w:rsidRPr="007761E4" w:rsidRDefault="007761E4" w:rsidP="007761E4">
      <w:pPr>
        <w:rPr>
          <w:rFonts w:ascii="Times New Roman" w:hAnsi="Times New Roman" w:cs="Times New Roman"/>
        </w:rPr>
      </w:pPr>
    </w:p>
    <w:p w14:paraId="3B52D95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Jonathan </w:t>
      </w:r>
      <w:proofErr w:type="spellStart"/>
      <w:r w:rsidRPr="007761E4">
        <w:rPr>
          <w:rFonts w:ascii="Times New Roman" w:hAnsi="Times New Roman" w:cs="Times New Roman"/>
        </w:rPr>
        <w:t>Wiliusa</w:t>
      </w:r>
      <w:proofErr w:type="spellEnd"/>
      <w:r w:rsidRPr="007761E4">
        <w:rPr>
          <w:rFonts w:ascii="Times New Roman" w:hAnsi="Times New Roman" w:cs="Times New Roman"/>
        </w:rPr>
        <w:t>, Senior, Industrial Engineering.</w:t>
      </w:r>
    </w:p>
    <w:p w14:paraId="746886FD" w14:textId="77777777" w:rsidR="007761E4" w:rsidRPr="007761E4" w:rsidRDefault="007761E4" w:rsidP="007761E4">
      <w:pPr>
        <w:rPr>
          <w:rFonts w:ascii="Times New Roman" w:hAnsi="Times New Roman" w:cs="Times New Roman"/>
        </w:rPr>
      </w:pPr>
    </w:p>
    <w:p w14:paraId="690F9470"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Sleman</w:t>
      </w:r>
      <w:proofErr w:type="spellEnd"/>
    </w:p>
    <w:p w14:paraId="15BE88B2" w14:textId="77777777" w:rsidR="007761E4" w:rsidRPr="007761E4" w:rsidRDefault="007761E4" w:rsidP="007761E4">
      <w:pPr>
        <w:rPr>
          <w:rFonts w:ascii="Times New Roman" w:hAnsi="Times New Roman" w:cs="Times New Roman"/>
        </w:rPr>
      </w:pPr>
    </w:p>
    <w:p w14:paraId="498EDFB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Agrizh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Puspita</w:t>
      </w:r>
      <w:proofErr w:type="spellEnd"/>
      <w:r w:rsidRPr="007761E4">
        <w:rPr>
          <w:rFonts w:ascii="Times New Roman" w:hAnsi="Times New Roman" w:cs="Times New Roman"/>
        </w:rPr>
        <w:t xml:space="preserve"> Sari, Senior, Digital Communication Arts.</w:t>
      </w:r>
    </w:p>
    <w:p w14:paraId="092A5604" w14:textId="77777777" w:rsidR="007761E4" w:rsidRPr="007761E4" w:rsidRDefault="007761E4" w:rsidP="007761E4">
      <w:pPr>
        <w:rPr>
          <w:rFonts w:ascii="Times New Roman" w:hAnsi="Times New Roman" w:cs="Times New Roman"/>
        </w:rPr>
      </w:pPr>
    </w:p>
    <w:p w14:paraId="383290B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urabaya</w:t>
      </w:r>
    </w:p>
    <w:p w14:paraId="06E5F42E" w14:textId="77777777" w:rsidR="007761E4" w:rsidRPr="007761E4" w:rsidRDefault="007761E4" w:rsidP="007761E4">
      <w:pPr>
        <w:rPr>
          <w:rFonts w:ascii="Times New Roman" w:hAnsi="Times New Roman" w:cs="Times New Roman"/>
        </w:rPr>
      </w:pPr>
    </w:p>
    <w:p w14:paraId="3ED5315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Madeline </w:t>
      </w:r>
      <w:proofErr w:type="spellStart"/>
      <w:r w:rsidRPr="007761E4">
        <w:rPr>
          <w:rFonts w:ascii="Times New Roman" w:hAnsi="Times New Roman" w:cs="Times New Roman"/>
        </w:rPr>
        <w:t>Judokusumo</w:t>
      </w:r>
      <w:proofErr w:type="spellEnd"/>
      <w:r w:rsidRPr="007761E4">
        <w:rPr>
          <w:rFonts w:ascii="Times New Roman" w:hAnsi="Times New Roman" w:cs="Times New Roman"/>
        </w:rPr>
        <w:t>, Sophomore, Environmental Sciences.</w:t>
      </w:r>
    </w:p>
    <w:p w14:paraId="13D201DD" w14:textId="77777777" w:rsidR="007761E4" w:rsidRPr="007761E4" w:rsidRDefault="007761E4" w:rsidP="007761E4">
      <w:pPr>
        <w:rPr>
          <w:rFonts w:ascii="Times New Roman" w:hAnsi="Times New Roman" w:cs="Times New Roman"/>
        </w:rPr>
      </w:pPr>
    </w:p>
    <w:p w14:paraId="7A9E446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urakarta</w:t>
      </w:r>
    </w:p>
    <w:p w14:paraId="24B37B23" w14:textId="77777777" w:rsidR="007761E4" w:rsidRPr="007761E4" w:rsidRDefault="007761E4" w:rsidP="007761E4">
      <w:pPr>
        <w:rPr>
          <w:rFonts w:ascii="Times New Roman" w:hAnsi="Times New Roman" w:cs="Times New Roman"/>
        </w:rPr>
      </w:pPr>
    </w:p>
    <w:p w14:paraId="1487C57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aren A. Setiawan, Senior, Computer Science.</w:t>
      </w:r>
    </w:p>
    <w:p w14:paraId="37AEE7E1" w14:textId="77777777" w:rsidR="007761E4" w:rsidRPr="007761E4" w:rsidRDefault="007761E4" w:rsidP="007761E4">
      <w:pPr>
        <w:rPr>
          <w:rFonts w:ascii="Times New Roman" w:hAnsi="Times New Roman" w:cs="Times New Roman"/>
        </w:rPr>
      </w:pPr>
    </w:p>
    <w:p w14:paraId="4C027C6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angerang</w:t>
      </w:r>
    </w:p>
    <w:p w14:paraId="166C4BB3" w14:textId="77777777" w:rsidR="007761E4" w:rsidRPr="007761E4" w:rsidRDefault="007761E4" w:rsidP="007761E4">
      <w:pPr>
        <w:rPr>
          <w:rFonts w:ascii="Times New Roman" w:hAnsi="Times New Roman" w:cs="Times New Roman"/>
        </w:rPr>
      </w:pPr>
    </w:p>
    <w:p w14:paraId="53A0CD4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athleen Ashley, Junior, Computer Science.</w:t>
      </w:r>
    </w:p>
    <w:p w14:paraId="5AF0AA15" w14:textId="77777777" w:rsidR="007761E4" w:rsidRPr="007761E4" w:rsidRDefault="007761E4" w:rsidP="007761E4">
      <w:pPr>
        <w:rPr>
          <w:rFonts w:ascii="Times New Roman" w:hAnsi="Times New Roman" w:cs="Times New Roman"/>
        </w:rPr>
      </w:pPr>
    </w:p>
    <w:p w14:paraId="5DB9E0C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angerang Selatan</w:t>
      </w:r>
    </w:p>
    <w:p w14:paraId="3EF17435" w14:textId="77777777" w:rsidR="007761E4" w:rsidRPr="007761E4" w:rsidRDefault="007761E4" w:rsidP="007761E4">
      <w:pPr>
        <w:rPr>
          <w:rFonts w:ascii="Times New Roman" w:hAnsi="Times New Roman" w:cs="Times New Roman"/>
        </w:rPr>
      </w:pPr>
    </w:p>
    <w:p w14:paraId="5003F26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nthony S. </w:t>
      </w:r>
      <w:proofErr w:type="spellStart"/>
      <w:r w:rsidRPr="007761E4">
        <w:rPr>
          <w:rFonts w:ascii="Times New Roman" w:hAnsi="Times New Roman" w:cs="Times New Roman"/>
        </w:rPr>
        <w:t>Suryamiharja</w:t>
      </w:r>
      <w:proofErr w:type="spellEnd"/>
      <w:r w:rsidRPr="007761E4">
        <w:rPr>
          <w:rFonts w:ascii="Times New Roman" w:hAnsi="Times New Roman" w:cs="Times New Roman"/>
        </w:rPr>
        <w:t>, Junior, Food Science and Technology.</w:t>
      </w:r>
    </w:p>
    <w:p w14:paraId="4276B7B3" w14:textId="3491B455"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Iraq</w:t>
      </w:r>
    </w:p>
    <w:p w14:paraId="5F7231E8" w14:textId="77777777" w:rsidR="007761E4" w:rsidRPr="007761E4" w:rsidRDefault="007761E4" w:rsidP="007761E4">
      <w:pPr>
        <w:rPr>
          <w:rFonts w:ascii="Times New Roman" w:hAnsi="Times New Roman" w:cs="Times New Roman"/>
        </w:rPr>
      </w:pPr>
    </w:p>
    <w:p w14:paraId="3AF16FF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aghdad</w:t>
      </w:r>
    </w:p>
    <w:p w14:paraId="5B622D87" w14:textId="77777777" w:rsidR="007761E4" w:rsidRPr="007761E4" w:rsidRDefault="007761E4" w:rsidP="007761E4">
      <w:pPr>
        <w:rPr>
          <w:rFonts w:ascii="Times New Roman" w:hAnsi="Times New Roman" w:cs="Times New Roman"/>
        </w:rPr>
      </w:pPr>
    </w:p>
    <w:p w14:paraId="60796E1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li Z. </w:t>
      </w:r>
      <w:proofErr w:type="spellStart"/>
      <w:r w:rsidRPr="007761E4">
        <w:rPr>
          <w:rFonts w:ascii="Times New Roman" w:hAnsi="Times New Roman" w:cs="Times New Roman"/>
        </w:rPr>
        <w:t>Alsulaimawi</w:t>
      </w:r>
      <w:proofErr w:type="spellEnd"/>
      <w:r w:rsidRPr="007761E4">
        <w:rPr>
          <w:rFonts w:ascii="Times New Roman" w:hAnsi="Times New Roman" w:cs="Times New Roman"/>
        </w:rPr>
        <w:t xml:space="preserve">, Sophomore, </w:t>
      </w:r>
      <w:proofErr w:type="spellStart"/>
      <w:r w:rsidRPr="007761E4">
        <w:rPr>
          <w:rFonts w:ascii="Times New Roman" w:hAnsi="Times New Roman" w:cs="Times New Roman"/>
        </w:rPr>
        <w:t>BioHealth</w:t>
      </w:r>
      <w:proofErr w:type="spellEnd"/>
      <w:r w:rsidRPr="007761E4">
        <w:rPr>
          <w:rFonts w:ascii="Times New Roman" w:hAnsi="Times New Roman" w:cs="Times New Roman"/>
        </w:rPr>
        <w:t xml:space="preserve"> Sciences.</w:t>
      </w:r>
    </w:p>
    <w:p w14:paraId="2D81E863" w14:textId="62AC25E7"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Israel</w:t>
      </w:r>
    </w:p>
    <w:p w14:paraId="6BBCEAFD" w14:textId="77777777" w:rsidR="007761E4" w:rsidRPr="007761E4" w:rsidRDefault="007761E4" w:rsidP="007761E4">
      <w:pPr>
        <w:rPr>
          <w:rFonts w:ascii="Times New Roman" w:hAnsi="Times New Roman" w:cs="Times New Roman"/>
        </w:rPr>
      </w:pPr>
    </w:p>
    <w:p w14:paraId="498FE19F"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Modiin-Macabbim-Reut</w:t>
      </w:r>
      <w:proofErr w:type="spellEnd"/>
    </w:p>
    <w:p w14:paraId="2FCF7864" w14:textId="77777777" w:rsidR="007761E4" w:rsidRPr="007761E4" w:rsidRDefault="007761E4" w:rsidP="007761E4">
      <w:pPr>
        <w:rPr>
          <w:rFonts w:ascii="Times New Roman" w:hAnsi="Times New Roman" w:cs="Times New Roman"/>
        </w:rPr>
      </w:pPr>
    </w:p>
    <w:p w14:paraId="454A4FD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Raz </w:t>
      </w:r>
      <w:proofErr w:type="spellStart"/>
      <w:r w:rsidRPr="007761E4">
        <w:rPr>
          <w:rFonts w:ascii="Times New Roman" w:hAnsi="Times New Roman" w:cs="Times New Roman"/>
        </w:rPr>
        <w:t>Poradosu</w:t>
      </w:r>
      <w:proofErr w:type="spellEnd"/>
      <w:r w:rsidRPr="007761E4">
        <w:rPr>
          <w:rFonts w:ascii="Times New Roman" w:hAnsi="Times New Roman" w:cs="Times New Roman"/>
        </w:rPr>
        <w:t>, Freshman, Psychology.</w:t>
      </w:r>
    </w:p>
    <w:p w14:paraId="4EE50DAB" w14:textId="36FB9911"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Italy</w:t>
      </w:r>
    </w:p>
    <w:p w14:paraId="444A45EB" w14:textId="77777777" w:rsidR="007761E4" w:rsidRPr="007761E4" w:rsidRDefault="007761E4" w:rsidP="007761E4">
      <w:pPr>
        <w:rPr>
          <w:rFonts w:ascii="Times New Roman" w:hAnsi="Times New Roman" w:cs="Times New Roman"/>
        </w:rPr>
      </w:pPr>
    </w:p>
    <w:p w14:paraId="7069185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Lodi</w:t>
      </w:r>
    </w:p>
    <w:p w14:paraId="0AD6D45D" w14:textId="77777777" w:rsidR="007761E4" w:rsidRPr="007761E4" w:rsidRDefault="007761E4" w:rsidP="007761E4">
      <w:pPr>
        <w:rPr>
          <w:rFonts w:ascii="Times New Roman" w:hAnsi="Times New Roman" w:cs="Times New Roman"/>
        </w:rPr>
      </w:pPr>
    </w:p>
    <w:p w14:paraId="6E9DADD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Iris </w:t>
      </w:r>
      <w:proofErr w:type="spellStart"/>
      <w:r w:rsidRPr="007761E4">
        <w:rPr>
          <w:rFonts w:ascii="Times New Roman" w:hAnsi="Times New Roman" w:cs="Times New Roman"/>
        </w:rPr>
        <w:t>Coba</w:t>
      </w:r>
      <w:proofErr w:type="spellEnd"/>
      <w:r w:rsidRPr="007761E4">
        <w:rPr>
          <w:rFonts w:ascii="Times New Roman" w:hAnsi="Times New Roman" w:cs="Times New Roman"/>
        </w:rPr>
        <w:t>, Freshman, General Engineering.</w:t>
      </w:r>
    </w:p>
    <w:p w14:paraId="32237BA2" w14:textId="77777777" w:rsidR="007761E4" w:rsidRPr="007761E4" w:rsidRDefault="007761E4" w:rsidP="007761E4">
      <w:pPr>
        <w:rPr>
          <w:rFonts w:ascii="Times New Roman" w:hAnsi="Times New Roman" w:cs="Times New Roman"/>
        </w:rPr>
      </w:pPr>
    </w:p>
    <w:p w14:paraId="164ABE0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Rome</w:t>
      </w:r>
    </w:p>
    <w:p w14:paraId="4C68297E" w14:textId="77777777" w:rsidR="007761E4" w:rsidRPr="007761E4" w:rsidRDefault="007761E4" w:rsidP="007761E4">
      <w:pPr>
        <w:rPr>
          <w:rFonts w:ascii="Times New Roman" w:hAnsi="Times New Roman" w:cs="Times New Roman"/>
        </w:rPr>
      </w:pPr>
    </w:p>
    <w:p w14:paraId="530CADA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Evan L. Park, Sophomore, Chemistry.</w:t>
      </w:r>
    </w:p>
    <w:p w14:paraId="286EA235" w14:textId="48BD22F2"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Japan</w:t>
      </w:r>
    </w:p>
    <w:p w14:paraId="37518A1F" w14:textId="77777777" w:rsidR="007761E4" w:rsidRPr="007761E4" w:rsidRDefault="007761E4" w:rsidP="007761E4">
      <w:pPr>
        <w:rPr>
          <w:rFonts w:ascii="Times New Roman" w:hAnsi="Times New Roman" w:cs="Times New Roman"/>
        </w:rPr>
      </w:pPr>
    </w:p>
    <w:p w14:paraId="4E2C89F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ichi</w:t>
      </w:r>
    </w:p>
    <w:p w14:paraId="1DB4FC15" w14:textId="77777777" w:rsidR="007761E4" w:rsidRPr="007761E4" w:rsidRDefault="007761E4" w:rsidP="007761E4">
      <w:pPr>
        <w:rPr>
          <w:rFonts w:ascii="Times New Roman" w:hAnsi="Times New Roman" w:cs="Times New Roman"/>
        </w:rPr>
      </w:pPr>
    </w:p>
    <w:p w14:paraId="43376C1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risa Kondo, Senior, Business Administration.</w:t>
      </w:r>
    </w:p>
    <w:p w14:paraId="4039E274" w14:textId="77777777" w:rsidR="007761E4" w:rsidRPr="007761E4" w:rsidRDefault="007761E4" w:rsidP="007761E4">
      <w:pPr>
        <w:rPr>
          <w:rFonts w:ascii="Times New Roman" w:hAnsi="Times New Roman" w:cs="Times New Roman"/>
        </w:rPr>
      </w:pPr>
    </w:p>
    <w:p w14:paraId="07B155E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Fukuoka</w:t>
      </w:r>
    </w:p>
    <w:p w14:paraId="39396FFC" w14:textId="77777777" w:rsidR="007761E4" w:rsidRPr="007761E4" w:rsidRDefault="007761E4" w:rsidP="007761E4">
      <w:pPr>
        <w:rPr>
          <w:rFonts w:ascii="Times New Roman" w:hAnsi="Times New Roman" w:cs="Times New Roman"/>
        </w:rPr>
      </w:pPr>
    </w:p>
    <w:p w14:paraId="6B89F40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Kantaro</w:t>
      </w:r>
      <w:proofErr w:type="spellEnd"/>
      <w:r w:rsidRPr="007761E4">
        <w:rPr>
          <w:rFonts w:ascii="Times New Roman" w:hAnsi="Times New Roman" w:cs="Times New Roman"/>
        </w:rPr>
        <w:t xml:space="preserve"> Nakanishi, INTO OSU Undergrad, Undergraduate Pathway.</w:t>
      </w:r>
    </w:p>
    <w:p w14:paraId="2664B14D" w14:textId="77777777" w:rsidR="007761E4" w:rsidRPr="007761E4" w:rsidRDefault="007761E4" w:rsidP="007761E4">
      <w:pPr>
        <w:rPr>
          <w:rFonts w:ascii="Times New Roman" w:hAnsi="Times New Roman" w:cs="Times New Roman"/>
        </w:rPr>
      </w:pPr>
    </w:p>
    <w:p w14:paraId="7FF2A65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Kobe</w:t>
      </w:r>
    </w:p>
    <w:p w14:paraId="1AE37F58" w14:textId="77777777" w:rsidR="007761E4" w:rsidRPr="007761E4" w:rsidRDefault="007761E4" w:rsidP="007761E4">
      <w:pPr>
        <w:rPr>
          <w:rFonts w:ascii="Times New Roman" w:hAnsi="Times New Roman" w:cs="Times New Roman"/>
        </w:rPr>
      </w:pPr>
    </w:p>
    <w:p w14:paraId="249907A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ngelo D. Matteo, Junior, Computer Science.</w:t>
      </w:r>
    </w:p>
    <w:p w14:paraId="1DC71305" w14:textId="77777777" w:rsidR="007761E4" w:rsidRPr="007761E4" w:rsidRDefault="007761E4" w:rsidP="007761E4">
      <w:pPr>
        <w:rPr>
          <w:rFonts w:ascii="Times New Roman" w:hAnsi="Times New Roman" w:cs="Times New Roman"/>
        </w:rPr>
      </w:pPr>
    </w:p>
    <w:p w14:paraId="793164A1"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Koutou-ku</w:t>
      </w:r>
      <w:proofErr w:type="spellEnd"/>
    </w:p>
    <w:p w14:paraId="76EE6F11" w14:textId="77777777" w:rsidR="007761E4" w:rsidRPr="007761E4" w:rsidRDefault="007761E4" w:rsidP="007761E4">
      <w:pPr>
        <w:rPr>
          <w:rFonts w:ascii="Times New Roman" w:hAnsi="Times New Roman" w:cs="Times New Roman"/>
        </w:rPr>
      </w:pPr>
    </w:p>
    <w:p w14:paraId="3427E5A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Erika Iizuka, Senior, Graphic Design.</w:t>
      </w:r>
    </w:p>
    <w:p w14:paraId="79A2D31E" w14:textId="77777777" w:rsidR="007761E4" w:rsidRPr="007761E4" w:rsidRDefault="007761E4" w:rsidP="007761E4">
      <w:pPr>
        <w:rPr>
          <w:rFonts w:ascii="Times New Roman" w:hAnsi="Times New Roman" w:cs="Times New Roman"/>
        </w:rPr>
      </w:pPr>
    </w:p>
    <w:p w14:paraId="768A2BB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Minato-ku</w:t>
      </w:r>
    </w:p>
    <w:p w14:paraId="2DBC1B92" w14:textId="77777777" w:rsidR="007761E4" w:rsidRPr="007761E4" w:rsidRDefault="007761E4" w:rsidP="007761E4">
      <w:pPr>
        <w:rPr>
          <w:rFonts w:ascii="Times New Roman" w:hAnsi="Times New Roman" w:cs="Times New Roman"/>
        </w:rPr>
      </w:pPr>
    </w:p>
    <w:p w14:paraId="247A6EE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Kisaki</w:t>
      </w:r>
      <w:proofErr w:type="spellEnd"/>
      <w:r w:rsidRPr="007761E4">
        <w:rPr>
          <w:rFonts w:ascii="Times New Roman" w:hAnsi="Times New Roman" w:cs="Times New Roman"/>
        </w:rPr>
        <w:t xml:space="preserve"> Kubo,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Study Abroad with English Pt 2.</w:t>
      </w:r>
    </w:p>
    <w:p w14:paraId="07FD7CF9" w14:textId="77777777" w:rsidR="007761E4" w:rsidRPr="007761E4" w:rsidRDefault="007761E4" w:rsidP="007761E4">
      <w:pPr>
        <w:rPr>
          <w:rFonts w:ascii="Times New Roman" w:hAnsi="Times New Roman" w:cs="Times New Roman"/>
        </w:rPr>
      </w:pPr>
    </w:p>
    <w:p w14:paraId="22B002E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agoya</w:t>
      </w:r>
    </w:p>
    <w:p w14:paraId="556BEBFF" w14:textId="77777777" w:rsidR="007761E4" w:rsidRPr="007761E4" w:rsidRDefault="007761E4" w:rsidP="007761E4">
      <w:pPr>
        <w:rPr>
          <w:rFonts w:ascii="Times New Roman" w:hAnsi="Times New Roman" w:cs="Times New Roman"/>
        </w:rPr>
      </w:pPr>
    </w:p>
    <w:p w14:paraId="2849898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Natsu </w:t>
      </w:r>
      <w:proofErr w:type="spellStart"/>
      <w:r w:rsidRPr="007761E4">
        <w:rPr>
          <w:rFonts w:ascii="Times New Roman" w:hAnsi="Times New Roman" w:cs="Times New Roman"/>
        </w:rPr>
        <w:t>Chikada</w:t>
      </w:r>
      <w:proofErr w:type="spellEnd"/>
      <w:r w:rsidRPr="007761E4">
        <w:rPr>
          <w:rFonts w:ascii="Times New Roman" w:hAnsi="Times New Roman" w:cs="Times New Roman"/>
        </w:rPr>
        <w:t>, Junior, Marketing.</w:t>
      </w:r>
    </w:p>
    <w:p w14:paraId="282EBFFD" w14:textId="77777777" w:rsidR="007761E4" w:rsidRPr="007761E4" w:rsidRDefault="007761E4" w:rsidP="007761E4">
      <w:pPr>
        <w:rPr>
          <w:rFonts w:ascii="Times New Roman" w:hAnsi="Times New Roman" w:cs="Times New Roman"/>
        </w:rPr>
      </w:pPr>
    </w:p>
    <w:p w14:paraId="2488179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aha-Shi</w:t>
      </w:r>
    </w:p>
    <w:p w14:paraId="13FEBF8C" w14:textId="77777777" w:rsidR="007761E4" w:rsidRPr="007761E4" w:rsidRDefault="007761E4" w:rsidP="007761E4">
      <w:pPr>
        <w:rPr>
          <w:rFonts w:ascii="Times New Roman" w:hAnsi="Times New Roman" w:cs="Times New Roman"/>
        </w:rPr>
      </w:pPr>
    </w:p>
    <w:p w14:paraId="2F072BB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o </w:t>
      </w:r>
      <w:proofErr w:type="spellStart"/>
      <w:r w:rsidRPr="007761E4">
        <w:rPr>
          <w:rFonts w:ascii="Times New Roman" w:hAnsi="Times New Roman" w:cs="Times New Roman"/>
        </w:rPr>
        <w:t>Motonaga</w:t>
      </w:r>
      <w:proofErr w:type="spellEnd"/>
      <w:r w:rsidRPr="007761E4">
        <w:rPr>
          <w:rFonts w:ascii="Times New Roman" w:hAnsi="Times New Roman" w:cs="Times New Roman"/>
        </w:rPr>
        <w:t>, Senior, Design &amp; Innovation Management.</w:t>
      </w:r>
    </w:p>
    <w:p w14:paraId="4124B464" w14:textId="77777777" w:rsidR="007761E4" w:rsidRPr="007761E4" w:rsidRDefault="007761E4" w:rsidP="007761E4">
      <w:pPr>
        <w:rPr>
          <w:rFonts w:ascii="Times New Roman" w:hAnsi="Times New Roman" w:cs="Times New Roman"/>
        </w:rPr>
      </w:pPr>
    </w:p>
    <w:p w14:paraId="382940E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Nerima</w:t>
      </w:r>
    </w:p>
    <w:p w14:paraId="21AC09A8" w14:textId="77777777" w:rsidR="007761E4" w:rsidRPr="007761E4" w:rsidRDefault="007761E4" w:rsidP="007761E4">
      <w:pPr>
        <w:rPr>
          <w:rFonts w:ascii="Times New Roman" w:hAnsi="Times New Roman" w:cs="Times New Roman"/>
        </w:rPr>
      </w:pPr>
    </w:p>
    <w:p w14:paraId="5FFB31C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Makoto </w:t>
      </w:r>
      <w:proofErr w:type="spellStart"/>
      <w:r w:rsidRPr="007761E4">
        <w:rPr>
          <w:rFonts w:ascii="Times New Roman" w:hAnsi="Times New Roman" w:cs="Times New Roman"/>
        </w:rPr>
        <w:t>Asai</w:t>
      </w:r>
      <w:proofErr w:type="spellEnd"/>
      <w:r w:rsidRPr="007761E4">
        <w:rPr>
          <w:rFonts w:ascii="Times New Roman" w:hAnsi="Times New Roman" w:cs="Times New Roman"/>
        </w:rPr>
        <w:t>, Junior, Business Information Systems.</w:t>
      </w:r>
    </w:p>
    <w:p w14:paraId="42B228B0" w14:textId="77777777" w:rsidR="007761E4" w:rsidRPr="007761E4" w:rsidRDefault="007761E4" w:rsidP="007761E4">
      <w:pPr>
        <w:rPr>
          <w:rFonts w:ascii="Times New Roman" w:hAnsi="Times New Roman" w:cs="Times New Roman"/>
        </w:rPr>
      </w:pPr>
    </w:p>
    <w:p w14:paraId="47CFD00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erima-</w:t>
      </w:r>
      <w:proofErr w:type="spellStart"/>
      <w:r w:rsidRPr="007761E4">
        <w:rPr>
          <w:rFonts w:ascii="Times New Roman" w:hAnsi="Times New Roman" w:cs="Times New Roman"/>
        </w:rPr>
        <w:t>ku</w:t>
      </w:r>
      <w:proofErr w:type="spellEnd"/>
    </w:p>
    <w:p w14:paraId="0A6BE866" w14:textId="77777777" w:rsidR="007761E4" w:rsidRPr="007761E4" w:rsidRDefault="007761E4" w:rsidP="007761E4">
      <w:pPr>
        <w:rPr>
          <w:rFonts w:ascii="Times New Roman" w:hAnsi="Times New Roman" w:cs="Times New Roman"/>
        </w:rPr>
      </w:pPr>
    </w:p>
    <w:p w14:paraId="68BF345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eita </w:t>
      </w:r>
      <w:proofErr w:type="spellStart"/>
      <w:r w:rsidRPr="007761E4">
        <w:rPr>
          <w:rFonts w:ascii="Times New Roman" w:hAnsi="Times New Roman" w:cs="Times New Roman"/>
        </w:rPr>
        <w:t>Yaji</w:t>
      </w:r>
      <w:proofErr w:type="spellEnd"/>
      <w:r w:rsidRPr="007761E4">
        <w:rPr>
          <w:rFonts w:ascii="Times New Roman" w:hAnsi="Times New Roman" w:cs="Times New Roman"/>
        </w:rPr>
        <w:t>, Junior, Management.</w:t>
      </w:r>
    </w:p>
    <w:p w14:paraId="0A480304" w14:textId="77777777" w:rsidR="007761E4" w:rsidRPr="007761E4" w:rsidRDefault="007761E4" w:rsidP="007761E4">
      <w:pPr>
        <w:rPr>
          <w:rFonts w:ascii="Times New Roman" w:hAnsi="Times New Roman" w:cs="Times New Roman"/>
        </w:rPr>
      </w:pPr>
    </w:p>
    <w:p w14:paraId="07A86B47"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Onojo</w:t>
      </w:r>
      <w:proofErr w:type="spellEnd"/>
      <w:r w:rsidRPr="007761E4">
        <w:rPr>
          <w:rFonts w:ascii="Times New Roman" w:hAnsi="Times New Roman" w:cs="Times New Roman"/>
        </w:rPr>
        <w:t>-Shi</w:t>
      </w:r>
    </w:p>
    <w:p w14:paraId="63282675" w14:textId="77777777" w:rsidR="007761E4" w:rsidRPr="007761E4" w:rsidRDefault="007761E4" w:rsidP="007761E4">
      <w:pPr>
        <w:rPr>
          <w:rFonts w:ascii="Times New Roman" w:hAnsi="Times New Roman" w:cs="Times New Roman"/>
        </w:rPr>
      </w:pPr>
    </w:p>
    <w:p w14:paraId="1658420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Kazunobu</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Takahara</w:t>
      </w:r>
      <w:proofErr w:type="spellEnd"/>
      <w:r w:rsidRPr="007761E4">
        <w:rPr>
          <w:rFonts w:ascii="Times New Roman" w:hAnsi="Times New Roman" w:cs="Times New Roman"/>
        </w:rPr>
        <w:t>, Senior, Mechanical Engineering.</w:t>
      </w:r>
    </w:p>
    <w:p w14:paraId="52E9D31E" w14:textId="77777777" w:rsidR="007761E4" w:rsidRPr="007761E4" w:rsidRDefault="007761E4" w:rsidP="007761E4">
      <w:pPr>
        <w:rPr>
          <w:rFonts w:ascii="Times New Roman" w:hAnsi="Times New Roman" w:cs="Times New Roman"/>
        </w:rPr>
      </w:pPr>
    </w:p>
    <w:p w14:paraId="6F55182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aitama</w:t>
      </w:r>
    </w:p>
    <w:p w14:paraId="2E8CDD2C" w14:textId="77777777" w:rsidR="007761E4" w:rsidRPr="007761E4" w:rsidRDefault="007761E4" w:rsidP="007761E4">
      <w:pPr>
        <w:rPr>
          <w:rFonts w:ascii="Times New Roman" w:hAnsi="Times New Roman" w:cs="Times New Roman"/>
        </w:rPr>
      </w:pPr>
    </w:p>
    <w:p w14:paraId="6D0DB99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Haruk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Tsujino</w:t>
      </w:r>
      <w:proofErr w:type="spellEnd"/>
      <w:r w:rsidRPr="007761E4">
        <w:rPr>
          <w:rFonts w:ascii="Times New Roman" w:hAnsi="Times New Roman" w:cs="Times New Roman"/>
        </w:rPr>
        <w:t>, INTO OSU Undergrad, Undergraduate Transfer Program.</w:t>
      </w:r>
    </w:p>
    <w:p w14:paraId="42970465" w14:textId="77777777" w:rsidR="007761E4" w:rsidRPr="007761E4" w:rsidRDefault="007761E4" w:rsidP="007761E4">
      <w:pPr>
        <w:rPr>
          <w:rFonts w:ascii="Times New Roman" w:hAnsi="Times New Roman" w:cs="Times New Roman"/>
        </w:rPr>
      </w:pPr>
    </w:p>
    <w:p w14:paraId="3690657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etagaya-</w:t>
      </w:r>
      <w:proofErr w:type="spellStart"/>
      <w:r w:rsidRPr="007761E4">
        <w:rPr>
          <w:rFonts w:ascii="Times New Roman" w:hAnsi="Times New Roman" w:cs="Times New Roman"/>
        </w:rPr>
        <w:t>ku</w:t>
      </w:r>
      <w:proofErr w:type="spellEnd"/>
    </w:p>
    <w:p w14:paraId="5C907638" w14:textId="77777777" w:rsidR="007761E4" w:rsidRPr="007761E4" w:rsidRDefault="007761E4" w:rsidP="007761E4">
      <w:pPr>
        <w:rPr>
          <w:rFonts w:ascii="Times New Roman" w:hAnsi="Times New Roman" w:cs="Times New Roman"/>
        </w:rPr>
      </w:pPr>
    </w:p>
    <w:p w14:paraId="2D1417D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Satoru Yamamoto, Senior, Computer Science.</w:t>
      </w:r>
    </w:p>
    <w:p w14:paraId="76E3503E" w14:textId="77777777" w:rsidR="007761E4" w:rsidRPr="007761E4" w:rsidRDefault="007761E4" w:rsidP="007761E4">
      <w:pPr>
        <w:rPr>
          <w:rFonts w:ascii="Times New Roman" w:hAnsi="Times New Roman" w:cs="Times New Roman"/>
        </w:rPr>
      </w:pPr>
    </w:p>
    <w:p w14:paraId="098A631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hinagawa</w:t>
      </w:r>
    </w:p>
    <w:p w14:paraId="1D0954D6" w14:textId="77777777" w:rsidR="007761E4" w:rsidRPr="007761E4" w:rsidRDefault="007761E4" w:rsidP="007761E4">
      <w:pPr>
        <w:rPr>
          <w:rFonts w:ascii="Times New Roman" w:hAnsi="Times New Roman" w:cs="Times New Roman"/>
        </w:rPr>
      </w:pPr>
    </w:p>
    <w:p w14:paraId="0A084E8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Shunsuke</w:t>
      </w:r>
      <w:proofErr w:type="spellEnd"/>
      <w:r w:rsidRPr="007761E4">
        <w:rPr>
          <w:rFonts w:ascii="Times New Roman" w:hAnsi="Times New Roman" w:cs="Times New Roman"/>
        </w:rPr>
        <w:t xml:space="preserve"> Yamashina, INTO OSU Undergrad, Undergraduate Transfer Program.</w:t>
      </w:r>
    </w:p>
    <w:p w14:paraId="7BB9D1D5" w14:textId="77777777" w:rsidR="007761E4" w:rsidRPr="007761E4" w:rsidRDefault="007761E4" w:rsidP="007761E4">
      <w:pPr>
        <w:rPr>
          <w:rFonts w:ascii="Times New Roman" w:hAnsi="Times New Roman" w:cs="Times New Roman"/>
        </w:rPr>
      </w:pPr>
    </w:p>
    <w:p w14:paraId="22B3C01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uginami</w:t>
      </w:r>
    </w:p>
    <w:p w14:paraId="64DCA817" w14:textId="77777777" w:rsidR="007761E4" w:rsidRPr="007761E4" w:rsidRDefault="007761E4" w:rsidP="007761E4">
      <w:pPr>
        <w:rPr>
          <w:rFonts w:ascii="Times New Roman" w:hAnsi="Times New Roman" w:cs="Times New Roman"/>
        </w:rPr>
      </w:pPr>
    </w:p>
    <w:p w14:paraId="0029589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Hin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Ichimura</w:t>
      </w:r>
      <w:proofErr w:type="spellEnd"/>
      <w:r w:rsidRPr="007761E4">
        <w:rPr>
          <w:rFonts w:ascii="Times New Roman" w:hAnsi="Times New Roman" w:cs="Times New Roman"/>
        </w:rPr>
        <w:t xml:space="preserve">,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Study Abroad with English Pt 2.</w:t>
      </w:r>
    </w:p>
    <w:p w14:paraId="4D396C35" w14:textId="77777777" w:rsidR="007761E4" w:rsidRPr="007761E4" w:rsidRDefault="007761E4" w:rsidP="007761E4">
      <w:pPr>
        <w:rPr>
          <w:rFonts w:ascii="Times New Roman" w:hAnsi="Times New Roman" w:cs="Times New Roman"/>
        </w:rPr>
      </w:pPr>
    </w:p>
    <w:p w14:paraId="2EF8F9A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aito</w:t>
      </w:r>
    </w:p>
    <w:p w14:paraId="208F7AEE" w14:textId="77777777" w:rsidR="007761E4" w:rsidRPr="007761E4" w:rsidRDefault="007761E4" w:rsidP="007761E4">
      <w:pPr>
        <w:rPr>
          <w:rFonts w:ascii="Times New Roman" w:hAnsi="Times New Roman" w:cs="Times New Roman"/>
        </w:rPr>
      </w:pPr>
    </w:p>
    <w:p w14:paraId="3B6BB37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 xml:space="preserve">        </w:t>
      </w:r>
      <w:proofErr w:type="spellStart"/>
      <w:r w:rsidRPr="007761E4">
        <w:rPr>
          <w:rFonts w:ascii="Times New Roman" w:hAnsi="Times New Roman" w:cs="Times New Roman"/>
        </w:rPr>
        <w:t>Xiaoli</w:t>
      </w:r>
      <w:proofErr w:type="spellEnd"/>
      <w:r w:rsidRPr="007761E4">
        <w:rPr>
          <w:rFonts w:ascii="Times New Roman" w:hAnsi="Times New Roman" w:cs="Times New Roman"/>
        </w:rPr>
        <w:t xml:space="preserve"> Han, INTO OSU Graduate, Graduate Pathway.</w:t>
      </w:r>
    </w:p>
    <w:p w14:paraId="2DD075C8" w14:textId="77777777" w:rsidR="007761E4" w:rsidRPr="007761E4" w:rsidRDefault="007761E4" w:rsidP="007761E4">
      <w:pPr>
        <w:rPr>
          <w:rFonts w:ascii="Times New Roman" w:hAnsi="Times New Roman" w:cs="Times New Roman"/>
        </w:rPr>
      </w:pPr>
    </w:p>
    <w:p w14:paraId="3143512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okyo</w:t>
      </w:r>
    </w:p>
    <w:p w14:paraId="7E8DE4D0" w14:textId="77777777" w:rsidR="007761E4" w:rsidRPr="007761E4" w:rsidRDefault="007761E4" w:rsidP="007761E4">
      <w:pPr>
        <w:rPr>
          <w:rFonts w:ascii="Times New Roman" w:hAnsi="Times New Roman" w:cs="Times New Roman"/>
        </w:rPr>
      </w:pPr>
    </w:p>
    <w:p w14:paraId="24900BF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Riku</w:t>
      </w:r>
      <w:proofErr w:type="spellEnd"/>
      <w:r w:rsidRPr="007761E4">
        <w:rPr>
          <w:rFonts w:ascii="Times New Roman" w:hAnsi="Times New Roman" w:cs="Times New Roman"/>
        </w:rPr>
        <w:t xml:space="preserve"> Nakajima, INTO OSU Undergrad, Undergraduate Pathway; Narumi </w:t>
      </w:r>
      <w:proofErr w:type="spellStart"/>
      <w:r w:rsidRPr="007761E4">
        <w:rPr>
          <w:rFonts w:ascii="Times New Roman" w:hAnsi="Times New Roman" w:cs="Times New Roman"/>
        </w:rPr>
        <w:t>Watabe</w:t>
      </w:r>
      <w:proofErr w:type="spellEnd"/>
      <w:r w:rsidRPr="007761E4">
        <w:rPr>
          <w:rFonts w:ascii="Times New Roman" w:hAnsi="Times New Roman" w:cs="Times New Roman"/>
        </w:rPr>
        <w:t xml:space="preserve">,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Liberal Arts.</w:t>
      </w:r>
    </w:p>
    <w:p w14:paraId="45285EF2" w14:textId="77777777" w:rsidR="007761E4" w:rsidRPr="007761E4" w:rsidRDefault="007761E4" w:rsidP="007761E4">
      <w:pPr>
        <w:rPr>
          <w:rFonts w:ascii="Times New Roman" w:hAnsi="Times New Roman" w:cs="Times New Roman"/>
        </w:rPr>
      </w:pPr>
    </w:p>
    <w:p w14:paraId="38CF3DA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oyonaka</w:t>
      </w:r>
    </w:p>
    <w:p w14:paraId="017E3F44" w14:textId="77777777" w:rsidR="007761E4" w:rsidRPr="007761E4" w:rsidRDefault="007761E4" w:rsidP="007761E4">
      <w:pPr>
        <w:rPr>
          <w:rFonts w:ascii="Times New Roman" w:hAnsi="Times New Roman" w:cs="Times New Roman"/>
        </w:rPr>
      </w:pPr>
    </w:p>
    <w:p w14:paraId="634DBB4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oichi </w:t>
      </w:r>
      <w:proofErr w:type="spellStart"/>
      <w:r w:rsidRPr="007761E4">
        <w:rPr>
          <w:rFonts w:ascii="Times New Roman" w:hAnsi="Times New Roman" w:cs="Times New Roman"/>
        </w:rPr>
        <w:t>Masuyama</w:t>
      </w:r>
      <w:proofErr w:type="spellEnd"/>
      <w:r w:rsidRPr="007761E4">
        <w:rPr>
          <w:rFonts w:ascii="Times New Roman" w:hAnsi="Times New Roman" w:cs="Times New Roman"/>
        </w:rPr>
        <w:t>, Senior, Business Administration.</w:t>
      </w:r>
    </w:p>
    <w:p w14:paraId="3815F5F3" w14:textId="77777777" w:rsidR="007761E4" w:rsidRPr="007761E4" w:rsidRDefault="007761E4" w:rsidP="007761E4">
      <w:pPr>
        <w:rPr>
          <w:rFonts w:ascii="Times New Roman" w:hAnsi="Times New Roman" w:cs="Times New Roman"/>
        </w:rPr>
      </w:pPr>
    </w:p>
    <w:p w14:paraId="3D892CD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Yokohama</w:t>
      </w:r>
    </w:p>
    <w:p w14:paraId="528A0B79" w14:textId="77777777" w:rsidR="007761E4" w:rsidRPr="007761E4" w:rsidRDefault="007761E4" w:rsidP="007761E4">
      <w:pPr>
        <w:rPr>
          <w:rFonts w:ascii="Times New Roman" w:hAnsi="Times New Roman" w:cs="Times New Roman"/>
        </w:rPr>
      </w:pPr>
    </w:p>
    <w:p w14:paraId="14E6F2D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Hiroki </w:t>
      </w:r>
      <w:proofErr w:type="spellStart"/>
      <w:r w:rsidRPr="007761E4">
        <w:rPr>
          <w:rFonts w:ascii="Times New Roman" w:hAnsi="Times New Roman" w:cs="Times New Roman"/>
        </w:rPr>
        <w:t>Fujisato</w:t>
      </w:r>
      <w:proofErr w:type="spellEnd"/>
      <w:r w:rsidRPr="007761E4">
        <w:rPr>
          <w:rFonts w:ascii="Times New Roman" w:hAnsi="Times New Roman" w:cs="Times New Roman"/>
        </w:rPr>
        <w:t>, Sophomore, Physics.</w:t>
      </w:r>
    </w:p>
    <w:p w14:paraId="7AFF837D" w14:textId="63DA6DEB"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Kazakhstan</w:t>
      </w:r>
    </w:p>
    <w:p w14:paraId="37643AA3" w14:textId="77777777" w:rsidR="007761E4" w:rsidRPr="007761E4" w:rsidRDefault="007761E4" w:rsidP="007761E4">
      <w:pPr>
        <w:rPr>
          <w:rFonts w:ascii="Times New Roman" w:hAnsi="Times New Roman" w:cs="Times New Roman"/>
        </w:rPr>
      </w:pPr>
    </w:p>
    <w:p w14:paraId="1B2A4C2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ktobe</w:t>
      </w:r>
    </w:p>
    <w:p w14:paraId="40B8D601" w14:textId="77777777" w:rsidR="007761E4" w:rsidRPr="007761E4" w:rsidRDefault="007761E4" w:rsidP="007761E4">
      <w:pPr>
        <w:rPr>
          <w:rFonts w:ascii="Times New Roman" w:hAnsi="Times New Roman" w:cs="Times New Roman"/>
        </w:rPr>
      </w:pPr>
    </w:p>
    <w:p w14:paraId="0DF6A9A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li </w:t>
      </w:r>
      <w:proofErr w:type="spellStart"/>
      <w:r w:rsidRPr="007761E4">
        <w:rPr>
          <w:rFonts w:ascii="Times New Roman" w:hAnsi="Times New Roman" w:cs="Times New Roman"/>
        </w:rPr>
        <w:t>Akturin</w:t>
      </w:r>
      <w:proofErr w:type="spellEnd"/>
      <w:r w:rsidRPr="007761E4">
        <w:rPr>
          <w:rFonts w:ascii="Times New Roman" w:hAnsi="Times New Roman" w:cs="Times New Roman"/>
        </w:rPr>
        <w:t>, Sophomore, Computer Science.</w:t>
      </w:r>
    </w:p>
    <w:p w14:paraId="4AD805FF" w14:textId="77777777" w:rsidR="007761E4" w:rsidRPr="007761E4" w:rsidRDefault="007761E4" w:rsidP="007761E4">
      <w:pPr>
        <w:rPr>
          <w:rFonts w:ascii="Times New Roman" w:hAnsi="Times New Roman" w:cs="Times New Roman"/>
        </w:rPr>
      </w:pPr>
    </w:p>
    <w:p w14:paraId="5C6AF1A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lmaty</w:t>
      </w:r>
    </w:p>
    <w:p w14:paraId="0DC5BB10" w14:textId="77777777" w:rsidR="007761E4" w:rsidRPr="007761E4" w:rsidRDefault="007761E4" w:rsidP="007761E4">
      <w:pPr>
        <w:rPr>
          <w:rFonts w:ascii="Times New Roman" w:hAnsi="Times New Roman" w:cs="Times New Roman"/>
        </w:rPr>
      </w:pPr>
    </w:p>
    <w:p w14:paraId="75A6000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Alfiy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Ormanova</w:t>
      </w:r>
      <w:proofErr w:type="spellEnd"/>
      <w:r w:rsidRPr="007761E4">
        <w:rPr>
          <w:rFonts w:ascii="Times New Roman" w:hAnsi="Times New Roman" w:cs="Times New Roman"/>
        </w:rPr>
        <w:t>, Senior, Architectural Engineering.</w:t>
      </w:r>
    </w:p>
    <w:p w14:paraId="7C5C9EC7" w14:textId="1F95AB68"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Kenya</w:t>
      </w:r>
    </w:p>
    <w:p w14:paraId="08443102" w14:textId="77777777" w:rsidR="007761E4" w:rsidRPr="007761E4" w:rsidRDefault="007761E4" w:rsidP="007761E4">
      <w:pPr>
        <w:rPr>
          <w:rFonts w:ascii="Times New Roman" w:hAnsi="Times New Roman" w:cs="Times New Roman"/>
        </w:rPr>
      </w:pPr>
    </w:p>
    <w:p w14:paraId="3B18BED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airobi</w:t>
      </w:r>
    </w:p>
    <w:p w14:paraId="3F5D2E65" w14:textId="77777777" w:rsidR="007761E4" w:rsidRPr="007761E4" w:rsidRDefault="007761E4" w:rsidP="007761E4">
      <w:pPr>
        <w:rPr>
          <w:rFonts w:ascii="Times New Roman" w:hAnsi="Times New Roman" w:cs="Times New Roman"/>
        </w:rPr>
      </w:pPr>
    </w:p>
    <w:p w14:paraId="74C9A3B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Keph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Wasike</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Barasa</w:t>
      </w:r>
      <w:proofErr w:type="spellEnd"/>
      <w:r w:rsidRPr="007761E4">
        <w:rPr>
          <w:rFonts w:ascii="Times New Roman" w:hAnsi="Times New Roman" w:cs="Times New Roman"/>
        </w:rPr>
        <w:t xml:space="preserve">, Senior, Economics; Nelson Mwangi </w:t>
      </w:r>
      <w:proofErr w:type="spellStart"/>
      <w:r w:rsidRPr="007761E4">
        <w:rPr>
          <w:rFonts w:ascii="Times New Roman" w:hAnsi="Times New Roman" w:cs="Times New Roman"/>
        </w:rPr>
        <w:t>Kangethe</w:t>
      </w:r>
      <w:proofErr w:type="spellEnd"/>
      <w:r w:rsidRPr="007761E4">
        <w:rPr>
          <w:rFonts w:ascii="Times New Roman" w:hAnsi="Times New Roman" w:cs="Times New Roman"/>
        </w:rPr>
        <w:t>, Senior, Computer Science.</w:t>
      </w:r>
    </w:p>
    <w:p w14:paraId="7699B6AE" w14:textId="77777777" w:rsidR="007761E4" w:rsidRPr="007761E4" w:rsidRDefault="007761E4" w:rsidP="007761E4">
      <w:pPr>
        <w:rPr>
          <w:rFonts w:ascii="Times New Roman" w:hAnsi="Times New Roman" w:cs="Times New Roman"/>
        </w:rPr>
      </w:pPr>
    </w:p>
    <w:p w14:paraId="02023B4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akuru</w:t>
      </w:r>
    </w:p>
    <w:p w14:paraId="2AA9F02F" w14:textId="77777777" w:rsidR="007761E4" w:rsidRPr="007761E4" w:rsidRDefault="007761E4" w:rsidP="007761E4">
      <w:pPr>
        <w:rPr>
          <w:rFonts w:ascii="Times New Roman" w:hAnsi="Times New Roman" w:cs="Times New Roman"/>
        </w:rPr>
      </w:pPr>
    </w:p>
    <w:p w14:paraId="5470148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Nikhil </w:t>
      </w:r>
      <w:proofErr w:type="spellStart"/>
      <w:r w:rsidRPr="007761E4">
        <w:rPr>
          <w:rFonts w:ascii="Times New Roman" w:hAnsi="Times New Roman" w:cs="Times New Roman"/>
        </w:rPr>
        <w:t>Dinkar</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Wandhekar</w:t>
      </w:r>
      <w:proofErr w:type="spellEnd"/>
      <w:r w:rsidRPr="007761E4">
        <w:rPr>
          <w:rFonts w:ascii="Times New Roman" w:hAnsi="Times New Roman" w:cs="Times New Roman"/>
        </w:rPr>
        <w:t>, Senior, Mechanical Engineering.</w:t>
      </w:r>
    </w:p>
    <w:p w14:paraId="6AD0DE54" w14:textId="77777777" w:rsidR="007761E4" w:rsidRPr="007761E4" w:rsidRDefault="007761E4" w:rsidP="007761E4">
      <w:pPr>
        <w:rPr>
          <w:rFonts w:ascii="Times New Roman" w:hAnsi="Times New Roman" w:cs="Times New Roman"/>
        </w:rPr>
      </w:pPr>
    </w:p>
    <w:p w14:paraId="69EE217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gong</w:t>
      </w:r>
    </w:p>
    <w:p w14:paraId="6F85DFAA" w14:textId="77777777" w:rsidR="007761E4" w:rsidRPr="007761E4" w:rsidRDefault="007761E4" w:rsidP="007761E4">
      <w:pPr>
        <w:rPr>
          <w:rFonts w:ascii="Times New Roman" w:hAnsi="Times New Roman" w:cs="Times New Roman"/>
        </w:rPr>
      </w:pPr>
    </w:p>
    <w:p w14:paraId="7DE2610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Patrick Kamau K. </w:t>
      </w:r>
      <w:proofErr w:type="spellStart"/>
      <w:r w:rsidRPr="007761E4">
        <w:rPr>
          <w:rFonts w:ascii="Times New Roman" w:hAnsi="Times New Roman" w:cs="Times New Roman"/>
        </w:rPr>
        <w:t>Kibui</w:t>
      </w:r>
      <w:proofErr w:type="spellEnd"/>
      <w:r w:rsidRPr="007761E4">
        <w:rPr>
          <w:rFonts w:ascii="Times New Roman" w:hAnsi="Times New Roman" w:cs="Times New Roman"/>
        </w:rPr>
        <w:t>, Senior, Mechanical Engineering.</w:t>
      </w:r>
    </w:p>
    <w:p w14:paraId="70B08B6D" w14:textId="078282D3"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Kuwait</w:t>
      </w:r>
    </w:p>
    <w:p w14:paraId="3FE1BE9F" w14:textId="77777777" w:rsidR="007761E4" w:rsidRPr="007761E4" w:rsidRDefault="007761E4" w:rsidP="007761E4">
      <w:pPr>
        <w:rPr>
          <w:rFonts w:ascii="Times New Roman" w:hAnsi="Times New Roman" w:cs="Times New Roman"/>
        </w:rPr>
      </w:pPr>
    </w:p>
    <w:p w14:paraId="525AB480"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AlNaseem</w:t>
      </w:r>
      <w:proofErr w:type="spellEnd"/>
    </w:p>
    <w:p w14:paraId="7CCB6B10" w14:textId="77777777" w:rsidR="007761E4" w:rsidRPr="007761E4" w:rsidRDefault="007761E4" w:rsidP="007761E4">
      <w:pPr>
        <w:rPr>
          <w:rFonts w:ascii="Times New Roman" w:hAnsi="Times New Roman" w:cs="Times New Roman"/>
        </w:rPr>
      </w:pPr>
    </w:p>
    <w:p w14:paraId="22D7397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Saud A. </w:t>
      </w:r>
      <w:proofErr w:type="spellStart"/>
      <w:r w:rsidRPr="007761E4">
        <w:rPr>
          <w:rFonts w:ascii="Times New Roman" w:hAnsi="Times New Roman" w:cs="Times New Roman"/>
        </w:rPr>
        <w:t>Alaffasi</w:t>
      </w:r>
      <w:proofErr w:type="spellEnd"/>
      <w:r w:rsidRPr="007761E4">
        <w:rPr>
          <w:rFonts w:ascii="Times New Roman" w:hAnsi="Times New Roman" w:cs="Times New Roman"/>
        </w:rPr>
        <w:t>, Sophomore, Elect &amp; Computer Engineering.</w:t>
      </w:r>
    </w:p>
    <w:p w14:paraId="35C4D01E" w14:textId="77777777" w:rsidR="007761E4" w:rsidRPr="007761E4" w:rsidRDefault="007761E4" w:rsidP="007761E4">
      <w:pPr>
        <w:rPr>
          <w:rFonts w:ascii="Times New Roman" w:hAnsi="Times New Roman" w:cs="Times New Roman"/>
        </w:rPr>
      </w:pPr>
    </w:p>
    <w:p w14:paraId="5A70DDB9"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Alqorain</w:t>
      </w:r>
      <w:proofErr w:type="spellEnd"/>
    </w:p>
    <w:p w14:paraId="36F6DF58" w14:textId="77777777" w:rsidR="007761E4" w:rsidRPr="007761E4" w:rsidRDefault="007761E4" w:rsidP="007761E4">
      <w:pPr>
        <w:rPr>
          <w:rFonts w:ascii="Times New Roman" w:hAnsi="Times New Roman" w:cs="Times New Roman"/>
        </w:rPr>
      </w:pPr>
    </w:p>
    <w:p w14:paraId="37E3045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Bader A. Mohammad, Junior, Chemical Engineering.</w:t>
      </w:r>
    </w:p>
    <w:p w14:paraId="1B2A617D" w14:textId="77777777" w:rsidR="007761E4" w:rsidRPr="007761E4" w:rsidRDefault="007761E4" w:rsidP="007761E4">
      <w:pPr>
        <w:rPr>
          <w:rFonts w:ascii="Times New Roman" w:hAnsi="Times New Roman" w:cs="Times New Roman"/>
        </w:rPr>
      </w:pPr>
    </w:p>
    <w:p w14:paraId="43EAB0C2"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Alqusour</w:t>
      </w:r>
      <w:proofErr w:type="spellEnd"/>
    </w:p>
    <w:p w14:paraId="1D8BCCBC" w14:textId="77777777" w:rsidR="007761E4" w:rsidRPr="007761E4" w:rsidRDefault="007761E4" w:rsidP="007761E4">
      <w:pPr>
        <w:rPr>
          <w:rFonts w:ascii="Times New Roman" w:hAnsi="Times New Roman" w:cs="Times New Roman"/>
        </w:rPr>
      </w:pPr>
    </w:p>
    <w:p w14:paraId="1739FC0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Abdalwahab</w:t>
      </w:r>
      <w:proofErr w:type="spellEnd"/>
      <w:r w:rsidRPr="007761E4">
        <w:rPr>
          <w:rFonts w:ascii="Times New Roman" w:hAnsi="Times New Roman" w:cs="Times New Roman"/>
        </w:rPr>
        <w:t xml:space="preserve"> M. </w:t>
      </w:r>
      <w:proofErr w:type="spellStart"/>
      <w:r w:rsidRPr="007761E4">
        <w:rPr>
          <w:rFonts w:ascii="Times New Roman" w:hAnsi="Times New Roman" w:cs="Times New Roman"/>
        </w:rPr>
        <w:t>Kankouni</w:t>
      </w:r>
      <w:proofErr w:type="spellEnd"/>
      <w:r w:rsidRPr="007761E4">
        <w:rPr>
          <w:rFonts w:ascii="Times New Roman" w:hAnsi="Times New Roman" w:cs="Times New Roman"/>
        </w:rPr>
        <w:t>, Freshman, Chemical Engineering.</w:t>
      </w:r>
    </w:p>
    <w:p w14:paraId="26854C37" w14:textId="77777777" w:rsidR="007761E4" w:rsidRPr="007761E4" w:rsidRDefault="007761E4" w:rsidP="007761E4">
      <w:pPr>
        <w:rPr>
          <w:rFonts w:ascii="Times New Roman" w:hAnsi="Times New Roman" w:cs="Times New Roman"/>
        </w:rPr>
      </w:pPr>
    </w:p>
    <w:p w14:paraId="62C9A701"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Alzahra</w:t>
      </w:r>
      <w:proofErr w:type="spellEnd"/>
    </w:p>
    <w:p w14:paraId="6D18C713" w14:textId="77777777" w:rsidR="007761E4" w:rsidRPr="007761E4" w:rsidRDefault="007761E4" w:rsidP="007761E4">
      <w:pPr>
        <w:rPr>
          <w:rFonts w:ascii="Times New Roman" w:hAnsi="Times New Roman" w:cs="Times New Roman"/>
        </w:rPr>
      </w:pPr>
    </w:p>
    <w:p w14:paraId="6A9A0B7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Abdulrazzaq</w:t>
      </w:r>
      <w:proofErr w:type="spellEnd"/>
      <w:r w:rsidRPr="007761E4">
        <w:rPr>
          <w:rFonts w:ascii="Times New Roman" w:hAnsi="Times New Roman" w:cs="Times New Roman"/>
        </w:rPr>
        <w:t xml:space="preserve"> F. </w:t>
      </w:r>
      <w:proofErr w:type="spellStart"/>
      <w:r w:rsidRPr="007761E4">
        <w:rPr>
          <w:rFonts w:ascii="Times New Roman" w:hAnsi="Times New Roman" w:cs="Times New Roman"/>
        </w:rPr>
        <w:t>Alsefan</w:t>
      </w:r>
      <w:proofErr w:type="spellEnd"/>
      <w:r w:rsidRPr="007761E4">
        <w:rPr>
          <w:rFonts w:ascii="Times New Roman" w:hAnsi="Times New Roman" w:cs="Times New Roman"/>
        </w:rPr>
        <w:t>, Freshman, Elect &amp; Computer Engineering.</w:t>
      </w:r>
    </w:p>
    <w:p w14:paraId="32B63C2E" w14:textId="77777777" w:rsidR="007761E4" w:rsidRPr="007761E4" w:rsidRDefault="007761E4" w:rsidP="007761E4">
      <w:pPr>
        <w:rPr>
          <w:rFonts w:ascii="Times New Roman" w:hAnsi="Times New Roman" w:cs="Times New Roman"/>
        </w:rPr>
      </w:pPr>
    </w:p>
    <w:p w14:paraId="142F7ECA"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Faiha</w:t>
      </w:r>
      <w:proofErr w:type="spellEnd"/>
    </w:p>
    <w:p w14:paraId="7D1FC932" w14:textId="77777777" w:rsidR="007761E4" w:rsidRPr="007761E4" w:rsidRDefault="007761E4" w:rsidP="007761E4">
      <w:pPr>
        <w:rPr>
          <w:rFonts w:ascii="Times New Roman" w:hAnsi="Times New Roman" w:cs="Times New Roman"/>
        </w:rPr>
      </w:pPr>
    </w:p>
    <w:p w14:paraId="47767DB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haled D H Y S </w:t>
      </w:r>
      <w:proofErr w:type="spellStart"/>
      <w:r w:rsidRPr="007761E4">
        <w:rPr>
          <w:rFonts w:ascii="Times New Roman" w:hAnsi="Times New Roman" w:cs="Times New Roman"/>
        </w:rPr>
        <w:t>Algharaballi</w:t>
      </w:r>
      <w:proofErr w:type="spellEnd"/>
      <w:r w:rsidRPr="007761E4">
        <w:rPr>
          <w:rFonts w:ascii="Times New Roman" w:hAnsi="Times New Roman" w:cs="Times New Roman"/>
        </w:rPr>
        <w:t>, Freshman, Environmental Engineering.</w:t>
      </w:r>
    </w:p>
    <w:p w14:paraId="27C2E886" w14:textId="77777777" w:rsidR="007761E4" w:rsidRPr="007761E4" w:rsidRDefault="007761E4" w:rsidP="007761E4">
      <w:pPr>
        <w:rPr>
          <w:rFonts w:ascii="Times New Roman" w:hAnsi="Times New Roman" w:cs="Times New Roman"/>
        </w:rPr>
      </w:pPr>
    </w:p>
    <w:p w14:paraId="7B5F11E0"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Jabriya</w:t>
      </w:r>
      <w:proofErr w:type="spellEnd"/>
    </w:p>
    <w:p w14:paraId="093DBD3B" w14:textId="77777777" w:rsidR="007761E4" w:rsidRPr="007761E4" w:rsidRDefault="007761E4" w:rsidP="007761E4">
      <w:pPr>
        <w:rPr>
          <w:rFonts w:ascii="Times New Roman" w:hAnsi="Times New Roman" w:cs="Times New Roman"/>
        </w:rPr>
      </w:pPr>
    </w:p>
    <w:p w14:paraId="209147D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hmad A. Khalifah, Senior, Environmental Engineering.</w:t>
      </w:r>
    </w:p>
    <w:p w14:paraId="007DE0EB" w14:textId="77777777" w:rsidR="007761E4" w:rsidRPr="007761E4" w:rsidRDefault="007761E4" w:rsidP="007761E4">
      <w:pPr>
        <w:rPr>
          <w:rFonts w:ascii="Times New Roman" w:hAnsi="Times New Roman" w:cs="Times New Roman"/>
        </w:rPr>
      </w:pPr>
    </w:p>
    <w:p w14:paraId="782A5AB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Kuwait City</w:t>
      </w:r>
    </w:p>
    <w:p w14:paraId="0BE79D17" w14:textId="77777777" w:rsidR="007761E4" w:rsidRPr="007761E4" w:rsidRDefault="007761E4" w:rsidP="007761E4">
      <w:pPr>
        <w:rPr>
          <w:rFonts w:ascii="Times New Roman" w:hAnsi="Times New Roman" w:cs="Times New Roman"/>
        </w:rPr>
      </w:pPr>
    </w:p>
    <w:p w14:paraId="4F82429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Naser A. </w:t>
      </w:r>
      <w:proofErr w:type="spellStart"/>
      <w:r w:rsidRPr="007761E4">
        <w:rPr>
          <w:rFonts w:ascii="Times New Roman" w:hAnsi="Times New Roman" w:cs="Times New Roman"/>
        </w:rPr>
        <w:t>Alenezi</w:t>
      </w:r>
      <w:proofErr w:type="spellEnd"/>
      <w:r w:rsidRPr="007761E4">
        <w:rPr>
          <w:rFonts w:ascii="Times New Roman" w:hAnsi="Times New Roman" w:cs="Times New Roman"/>
        </w:rPr>
        <w:t xml:space="preserve">, Sophomore, Industrial Engineering; </w:t>
      </w:r>
      <w:proofErr w:type="spellStart"/>
      <w:r w:rsidRPr="007761E4">
        <w:rPr>
          <w:rFonts w:ascii="Times New Roman" w:hAnsi="Times New Roman" w:cs="Times New Roman"/>
        </w:rPr>
        <w:t>Ghanimah</w:t>
      </w:r>
      <w:proofErr w:type="spellEnd"/>
      <w:r w:rsidRPr="007761E4">
        <w:rPr>
          <w:rFonts w:ascii="Times New Roman" w:hAnsi="Times New Roman" w:cs="Times New Roman"/>
        </w:rPr>
        <w:t xml:space="preserve"> K. </w:t>
      </w:r>
      <w:proofErr w:type="spellStart"/>
      <w:r w:rsidRPr="007761E4">
        <w:rPr>
          <w:rFonts w:ascii="Times New Roman" w:hAnsi="Times New Roman" w:cs="Times New Roman"/>
        </w:rPr>
        <w:t>Alhajeri</w:t>
      </w:r>
      <w:proofErr w:type="spellEnd"/>
      <w:r w:rsidRPr="007761E4">
        <w:rPr>
          <w:rFonts w:ascii="Times New Roman" w:hAnsi="Times New Roman" w:cs="Times New Roman"/>
        </w:rPr>
        <w:t xml:space="preserve">, Sophomore, Chemical Engineering; Osman A. </w:t>
      </w:r>
      <w:proofErr w:type="spellStart"/>
      <w:r w:rsidRPr="007761E4">
        <w:rPr>
          <w:rFonts w:ascii="Times New Roman" w:hAnsi="Times New Roman" w:cs="Times New Roman"/>
        </w:rPr>
        <w:t>Alkanderi</w:t>
      </w:r>
      <w:proofErr w:type="spellEnd"/>
      <w:r w:rsidRPr="007761E4">
        <w:rPr>
          <w:rFonts w:ascii="Times New Roman" w:hAnsi="Times New Roman" w:cs="Times New Roman"/>
        </w:rPr>
        <w:t xml:space="preserve">, Freshman, Elect &amp; Computer Engineering; Saud K. </w:t>
      </w:r>
      <w:proofErr w:type="spellStart"/>
      <w:r w:rsidRPr="007761E4">
        <w:rPr>
          <w:rFonts w:ascii="Times New Roman" w:hAnsi="Times New Roman" w:cs="Times New Roman"/>
        </w:rPr>
        <w:t>Alzanki</w:t>
      </w:r>
      <w:proofErr w:type="spellEnd"/>
      <w:r w:rsidRPr="007761E4">
        <w:rPr>
          <w:rFonts w:ascii="Times New Roman" w:hAnsi="Times New Roman" w:cs="Times New Roman"/>
        </w:rPr>
        <w:t>, Freshman, Elect &amp; Computer Engineering; Jaden M. Baran-</w:t>
      </w:r>
      <w:proofErr w:type="spellStart"/>
      <w:r w:rsidRPr="007761E4">
        <w:rPr>
          <w:rFonts w:ascii="Times New Roman" w:hAnsi="Times New Roman" w:cs="Times New Roman"/>
        </w:rPr>
        <w:t>Kamoura</w:t>
      </w:r>
      <w:proofErr w:type="spellEnd"/>
      <w:r w:rsidRPr="007761E4">
        <w:rPr>
          <w:rFonts w:ascii="Times New Roman" w:hAnsi="Times New Roman" w:cs="Times New Roman"/>
        </w:rPr>
        <w:t>, Freshman, General Engineering.</w:t>
      </w:r>
    </w:p>
    <w:p w14:paraId="534250E8" w14:textId="77777777" w:rsidR="007761E4" w:rsidRPr="007761E4" w:rsidRDefault="007761E4" w:rsidP="007761E4">
      <w:pPr>
        <w:rPr>
          <w:rFonts w:ascii="Times New Roman" w:hAnsi="Times New Roman" w:cs="Times New Roman"/>
        </w:rPr>
      </w:pPr>
    </w:p>
    <w:p w14:paraId="3226C640"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Sbah</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Alnaser</w:t>
      </w:r>
      <w:proofErr w:type="spellEnd"/>
    </w:p>
    <w:p w14:paraId="1490434B" w14:textId="77777777" w:rsidR="007761E4" w:rsidRPr="007761E4" w:rsidRDefault="007761E4" w:rsidP="007761E4">
      <w:pPr>
        <w:rPr>
          <w:rFonts w:ascii="Times New Roman" w:hAnsi="Times New Roman" w:cs="Times New Roman"/>
        </w:rPr>
      </w:pPr>
    </w:p>
    <w:p w14:paraId="7D72570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Bader A. </w:t>
      </w:r>
      <w:proofErr w:type="spellStart"/>
      <w:r w:rsidRPr="007761E4">
        <w:rPr>
          <w:rFonts w:ascii="Times New Roman" w:hAnsi="Times New Roman" w:cs="Times New Roman"/>
        </w:rPr>
        <w:t>Alenezi</w:t>
      </w:r>
      <w:proofErr w:type="spellEnd"/>
      <w:r w:rsidRPr="007761E4">
        <w:rPr>
          <w:rFonts w:ascii="Times New Roman" w:hAnsi="Times New Roman" w:cs="Times New Roman"/>
        </w:rPr>
        <w:t>, Freshman, Elect &amp; Computer Engineering.</w:t>
      </w:r>
    </w:p>
    <w:p w14:paraId="2680BB80" w14:textId="4D6D4CC7"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Kyrgyzstan</w:t>
      </w:r>
    </w:p>
    <w:p w14:paraId="33A5D3F9" w14:textId="77777777" w:rsidR="007761E4" w:rsidRPr="007761E4" w:rsidRDefault="007761E4" w:rsidP="007761E4">
      <w:pPr>
        <w:rPr>
          <w:rFonts w:ascii="Times New Roman" w:hAnsi="Times New Roman" w:cs="Times New Roman"/>
        </w:rPr>
      </w:pPr>
    </w:p>
    <w:p w14:paraId="7BC1D35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ishkek</w:t>
      </w:r>
    </w:p>
    <w:p w14:paraId="55D4BECA" w14:textId="77777777" w:rsidR="007761E4" w:rsidRPr="007761E4" w:rsidRDefault="007761E4" w:rsidP="007761E4">
      <w:pPr>
        <w:rPr>
          <w:rFonts w:ascii="Times New Roman" w:hAnsi="Times New Roman" w:cs="Times New Roman"/>
        </w:rPr>
      </w:pPr>
    </w:p>
    <w:p w14:paraId="5DA828A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Adilbek</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Bazarkulov</w:t>
      </w:r>
      <w:proofErr w:type="spellEnd"/>
      <w:r w:rsidRPr="007761E4">
        <w:rPr>
          <w:rFonts w:ascii="Times New Roman" w:hAnsi="Times New Roman" w:cs="Times New Roman"/>
        </w:rPr>
        <w:t xml:space="preserve">, Sophomore, Computer Science; Diana </w:t>
      </w:r>
      <w:proofErr w:type="spellStart"/>
      <w:r w:rsidRPr="007761E4">
        <w:rPr>
          <w:rFonts w:ascii="Times New Roman" w:hAnsi="Times New Roman" w:cs="Times New Roman"/>
        </w:rPr>
        <w:t>Lastochkina</w:t>
      </w:r>
      <w:proofErr w:type="spellEnd"/>
      <w:r w:rsidRPr="007761E4">
        <w:rPr>
          <w:rFonts w:ascii="Times New Roman" w:hAnsi="Times New Roman" w:cs="Times New Roman"/>
        </w:rPr>
        <w:t xml:space="preserve">, Senior, Marketing; </w:t>
      </w:r>
      <w:proofErr w:type="spellStart"/>
      <w:r w:rsidRPr="007761E4">
        <w:rPr>
          <w:rFonts w:ascii="Times New Roman" w:hAnsi="Times New Roman" w:cs="Times New Roman"/>
        </w:rPr>
        <w:t>Alim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Matyeva</w:t>
      </w:r>
      <w:proofErr w:type="spellEnd"/>
      <w:r w:rsidRPr="007761E4">
        <w:rPr>
          <w:rFonts w:ascii="Times New Roman" w:hAnsi="Times New Roman" w:cs="Times New Roman"/>
        </w:rPr>
        <w:t>, Senior, Computer Science.</w:t>
      </w:r>
    </w:p>
    <w:p w14:paraId="172D076F" w14:textId="00C77DDA"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Malawi</w:t>
      </w:r>
    </w:p>
    <w:p w14:paraId="3582E299" w14:textId="77777777" w:rsidR="007761E4" w:rsidRPr="007761E4" w:rsidRDefault="007761E4" w:rsidP="007761E4">
      <w:pPr>
        <w:rPr>
          <w:rFonts w:ascii="Times New Roman" w:hAnsi="Times New Roman" w:cs="Times New Roman"/>
        </w:rPr>
      </w:pPr>
    </w:p>
    <w:p w14:paraId="793BE70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Lilongwe</w:t>
      </w:r>
    </w:p>
    <w:p w14:paraId="0A1B5436" w14:textId="77777777" w:rsidR="007761E4" w:rsidRPr="007761E4" w:rsidRDefault="007761E4" w:rsidP="007761E4">
      <w:pPr>
        <w:rPr>
          <w:rFonts w:ascii="Times New Roman" w:hAnsi="Times New Roman" w:cs="Times New Roman"/>
        </w:rPr>
      </w:pPr>
    </w:p>
    <w:p w14:paraId="557A4C8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Paul Peter </w:t>
      </w:r>
      <w:proofErr w:type="spellStart"/>
      <w:r w:rsidRPr="007761E4">
        <w:rPr>
          <w:rFonts w:ascii="Times New Roman" w:hAnsi="Times New Roman" w:cs="Times New Roman"/>
        </w:rPr>
        <w:t>Matipwiri</w:t>
      </w:r>
      <w:proofErr w:type="spellEnd"/>
      <w:r w:rsidRPr="007761E4">
        <w:rPr>
          <w:rFonts w:ascii="Times New Roman" w:hAnsi="Times New Roman" w:cs="Times New Roman"/>
        </w:rPr>
        <w:t>, Senior, Architectural Engineering.</w:t>
      </w:r>
    </w:p>
    <w:p w14:paraId="4FD761C9" w14:textId="5ED8D3A3"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Malaysia</w:t>
      </w:r>
    </w:p>
    <w:p w14:paraId="14CF4E70" w14:textId="77777777" w:rsidR="007761E4" w:rsidRPr="007761E4" w:rsidRDefault="007761E4" w:rsidP="007761E4">
      <w:pPr>
        <w:rPr>
          <w:rFonts w:ascii="Times New Roman" w:hAnsi="Times New Roman" w:cs="Times New Roman"/>
        </w:rPr>
      </w:pPr>
    </w:p>
    <w:p w14:paraId="7000E02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Bukit </w:t>
      </w:r>
      <w:proofErr w:type="spellStart"/>
      <w:r w:rsidRPr="007761E4">
        <w:rPr>
          <w:rFonts w:ascii="Times New Roman" w:hAnsi="Times New Roman" w:cs="Times New Roman"/>
        </w:rPr>
        <w:t>Mertajam</w:t>
      </w:r>
      <w:proofErr w:type="spellEnd"/>
      <w:r w:rsidRPr="007761E4">
        <w:rPr>
          <w:rFonts w:ascii="Times New Roman" w:hAnsi="Times New Roman" w:cs="Times New Roman"/>
        </w:rPr>
        <w:t>, Pena</w:t>
      </w:r>
    </w:p>
    <w:p w14:paraId="6CA4EEBE" w14:textId="77777777" w:rsidR="007761E4" w:rsidRPr="007761E4" w:rsidRDefault="007761E4" w:rsidP="007761E4">
      <w:pPr>
        <w:rPr>
          <w:rFonts w:ascii="Times New Roman" w:hAnsi="Times New Roman" w:cs="Times New Roman"/>
        </w:rPr>
      </w:pPr>
    </w:p>
    <w:p w14:paraId="0E67EB7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gramStart"/>
      <w:r w:rsidRPr="007761E4">
        <w:rPr>
          <w:rFonts w:ascii="Times New Roman" w:hAnsi="Times New Roman" w:cs="Times New Roman"/>
        </w:rPr>
        <w:t>Li  Xiang</w:t>
      </w:r>
      <w:proofErr w:type="gramEnd"/>
      <w:r w:rsidRPr="007761E4">
        <w:rPr>
          <w:rFonts w:ascii="Times New Roman" w:hAnsi="Times New Roman" w:cs="Times New Roman"/>
        </w:rPr>
        <w:t xml:space="preserve"> Yong, Senior, Mechanical Engineering.</w:t>
      </w:r>
    </w:p>
    <w:p w14:paraId="43C19C49" w14:textId="77777777" w:rsidR="007761E4" w:rsidRPr="007761E4" w:rsidRDefault="007761E4" w:rsidP="007761E4">
      <w:pPr>
        <w:rPr>
          <w:rFonts w:ascii="Times New Roman" w:hAnsi="Times New Roman" w:cs="Times New Roman"/>
        </w:rPr>
      </w:pPr>
    </w:p>
    <w:p w14:paraId="759564B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ukit Tengah Bukit M</w:t>
      </w:r>
    </w:p>
    <w:p w14:paraId="7F46F77B" w14:textId="77777777" w:rsidR="007761E4" w:rsidRPr="007761E4" w:rsidRDefault="007761E4" w:rsidP="007761E4">
      <w:pPr>
        <w:rPr>
          <w:rFonts w:ascii="Times New Roman" w:hAnsi="Times New Roman" w:cs="Times New Roman"/>
        </w:rPr>
      </w:pPr>
    </w:p>
    <w:p w14:paraId="609132E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ei Y. Tang, Senior, Computer Science.</w:t>
      </w:r>
    </w:p>
    <w:p w14:paraId="3D59ABB1" w14:textId="77777777" w:rsidR="007761E4" w:rsidRPr="007761E4" w:rsidRDefault="007761E4" w:rsidP="007761E4">
      <w:pPr>
        <w:rPr>
          <w:rFonts w:ascii="Times New Roman" w:hAnsi="Times New Roman" w:cs="Times New Roman"/>
        </w:rPr>
      </w:pPr>
    </w:p>
    <w:p w14:paraId="341C89DB"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Kajang</w:t>
      </w:r>
      <w:proofErr w:type="spellEnd"/>
    </w:p>
    <w:p w14:paraId="45E16742" w14:textId="77777777" w:rsidR="007761E4" w:rsidRPr="007761E4" w:rsidRDefault="007761E4" w:rsidP="007761E4">
      <w:pPr>
        <w:rPr>
          <w:rFonts w:ascii="Times New Roman" w:hAnsi="Times New Roman" w:cs="Times New Roman"/>
        </w:rPr>
      </w:pPr>
    </w:p>
    <w:p w14:paraId="73431A8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David Abdullah </w:t>
      </w:r>
      <w:proofErr w:type="spellStart"/>
      <w:r w:rsidRPr="007761E4">
        <w:rPr>
          <w:rFonts w:ascii="Times New Roman" w:hAnsi="Times New Roman" w:cs="Times New Roman"/>
        </w:rPr>
        <w:t>Meah</w:t>
      </w:r>
      <w:proofErr w:type="spellEnd"/>
      <w:r w:rsidRPr="007761E4">
        <w:rPr>
          <w:rFonts w:ascii="Times New Roman" w:hAnsi="Times New Roman" w:cs="Times New Roman"/>
        </w:rPr>
        <w:t>, Junior, Computer Science.</w:t>
      </w:r>
    </w:p>
    <w:p w14:paraId="705CA44C" w14:textId="77777777" w:rsidR="007761E4" w:rsidRPr="007761E4" w:rsidRDefault="007761E4" w:rsidP="007761E4">
      <w:pPr>
        <w:rPr>
          <w:rFonts w:ascii="Times New Roman" w:hAnsi="Times New Roman" w:cs="Times New Roman"/>
        </w:rPr>
      </w:pPr>
    </w:p>
    <w:p w14:paraId="2D17E4E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Kedah</w:t>
      </w:r>
    </w:p>
    <w:p w14:paraId="08B658E7" w14:textId="77777777" w:rsidR="007761E4" w:rsidRPr="007761E4" w:rsidRDefault="007761E4" w:rsidP="007761E4">
      <w:pPr>
        <w:rPr>
          <w:rFonts w:ascii="Times New Roman" w:hAnsi="Times New Roman" w:cs="Times New Roman"/>
        </w:rPr>
      </w:pPr>
    </w:p>
    <w:p w14:paraId="567D529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Jia Wei Cheng, Junior, Elect &amp; Computer Engineering.</w:t>
      </w:r>
    </w:p>
    <w:p w14:paraId="20D70975" w14:textId="77777777" w:rsidR="007761E4" w:rsidRPr="007761E4" w:rsidRDefault="007761E4" w:rsidP="007761E4">
      <w:pPr>
        <w:rPr>
          <w:rFonts w:ascii="Times New Roman" w:hAnsi="Times New Roman" w:cs="Times New Roman"/>
        </w:rPr>
      </w:pPr>
    </w:p>
    <w:p w14:paraId="74929EB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Kota Kinabalu</w:t>
      </w:r>
    </w:p>
    <w:p w14:paraId="37E01B84" w14:textId="77777777" w:rsidR="007761E4" w:rsidRPr="007761E4" w:rsidRDefault="007761E4" w:rsidP="007761E4">
      <w:pPr>
        <w:rPr>
          <w:rFonts w:ascii="Times New Roman" w:hAnsi="Times New Roman" w:cs="Times New Roman"/>
        </w:rPr>
      </w:pPr>
    </w:p>
    <w:p w14:paraId="2B8C579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Benny Ling Wai Seng, Junior, Elect &amp; Computer Engineering; Adrian Kai Yuan Tay, Senior, Business Information Systems.</w:t>
      </w:r>
    </w:p>
    <w:p w14:paraId="420A18DF" w14:textId="77777777" w:rsidR="007761E4" w:rsidRPr="007761E4" w:rsidRDefault="007761E4" w:rsidP="007761E4">
      <w:pPr>
        <w:rPr>
          <w:rFonts w:ascii="Times New Roman" w:hAnsi="Times New Roman" w:cs="Times New Roman"/>
        </w:rPr>
      </w:pPr>
    </w:p>
    <w:p w14:paraId="18690000"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Petaling</w:t>
      </w:r>
      <w:proofErr w:type="spellEnd"/>
      <w:r w:rsidRPr="007761E4">
        <w:rPr>
          <w:rFonts w:ascii="Times New Roman" w:hAnsi="Times New Roman" w:cs="Times New Roman"/>
        </w:rPr>
        <w:t xml:space="preserve"> Jaya</w:t>
      </w:r>
    </w:p>
    <w:p w14:paraId="0F31C370" w14:textId="77777777" w:rsidR="007761E4" w:rsidRPr="007761E4" w:rsidRDefault="007761E4" w:rsidP="007761E4">
      <w:pPr>
        <w:rPr>
          <w:rFonts w:ascii="Times New Roman" w:hAnsi="Times New Roman" w:cs="Times New Roman"/>
        </w:rPr>
      </w:pPr>
    </w:p>
    <w:p w14:paraId="0323657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Jing Wen Soo, Senior, Bioengineering.</w:t>
      </w:r>
    </w:p>
    <w:p w14:paraId="7FF7A45F" w14:textId="77777777" w:rsidR="007761E4" w:rsidRPr="007761E4" w:rsidRDefault="007761E4" w:rsidP="007761E4">
      <w:pPr>
        <w:rPr>
          <w:rFonts w:ascii="Times New Roman" w:hAnsi="Times New Roman" w:cs="Times New Roman"/>
        </w:rPr>
      </w:pPr>
    </w:p>
    <w:p w14:paraId="5A69C82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Sg. </w:t>
      </w:r>
      <w:proofErr w:type="spellStart"/>
      <w:r w:rsidRPr="007761E4">
        <w:rPr>
          <w:rFonts w:ascii="Times New Roman" w:hAnsi="Times New Roman" w:cs="Times New Roman"/>
        </w:rPr>
        <w:t>Buloh</w:t>
      </w:r>
      <w:proofErr w:type="spellEnd"/>
    </w:p>
    <w:p w14:paraId="273133E6" w14:textId="77777777" w:rsidR="007761E4" w:rsidRPr="007761E4" w:rsidRDefault="007761E4" w:rsidP="007761E4">
      <w:pPr>
        <w:rPr>
          <w:rFonts w:ascii="Times New Roman" w:hAnsi="Times New Roman" w:cs="Times New Roman"/>
        </w:rPr>
      </w:pPr>
    </w:p>
    <w:p w14:paraId="25A0D85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ellie J. Wong, Sophomore, Finance.</w:t>
      </w:r>
    </w:p>
    <w:p w14:paraId="26978C7F" w14:textId="7B714252"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Mauritius</w:t>
      </w:r>
    </w:p>
    <w:p w14:paraId="1EF59B49" w14:textId="77777777" w:rsidR="007761E4" w:rsidRPr="007761E4" w:rsidRDefault="007761E4" w:rsidP="007761E4">
      <w:pPr>
        <w:rPr>
          <w:rFonts w:ascii="Times New Roman" w:hAnsi="Times New Roman" w:cs="Times New Roman"/>
        </w:rPr>
      </w:pPr>
    </w:p>
    <w:p w14:paraId="4F530D5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Rose-Hill</w:t>
      </w:r>
    </w:p>
    <w:p w14:paraId="4034C4C9" w14:textId="77777777" w:rsidR="007761E4" w:rsidRPr="007761E4" w:rsidRDefault="007761E4" w:rsidP="007761E4">
      <w:pPr>
        <w:rPr>
          <w:rFonts w:ascii="Times New Roman" w:hAnsi="Times New Roman" w:cs="Times New Roman"/>
        </w:rPr>
      </w:pPr>
    </w:p>
    <w:p w14:paraId="436E339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Dhruv </w:t>
      </w:r>
      <w:proofErr w:type="spellStart"/>
      <w:r w:rsidRPr="007761E4">
        <w:rPr>
          <w:rFonts w:ascii="Times New Roman" w:hAnsi="Times New Roman" w:cs="Times New Roman"/>
        </w:rPr>
        <w:t>Mugon</w:t>
      </w:r>
      <w:proofErr w:type="spellEnd"/>
      <w:r w:rsidRPr="007761E4">
        <w:rPr>
          <w:rFonts w:ascii="Times New Roman" w:hAnsi="Times New Roman" w:cs="Times New Roman"/>
        </w:rPr>
        <w:t>, Senior, University Exploratory Studies.</w:t>
      </w:r>
    </w:p>
    <w:p w14:paraId="75BE79F4" w14:textId="782D83A4"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Mexico</w:t>
      </w:r>
    </w:p>
    <w:p w14:paraId="27596BC5" w14:textId="77777777" w:rsidR="007761E4" w:rsidRPr="007761E4" w:rsidRDefault="007761E4" w:rsidP="007761E4">
      <w:pPr>
        <w:rPr>
          <w:rFonts w:ascii="Times New Roman" w:hAnsi="Times New Roman" w:cs="Times New Roman"/>
        </w:rPr>
      </w:pPr>
    </w:p>
    <w:p w14:paraId="2C882E3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Mexico City</w:t>
      </w:r>
    </w:p>
    <w:p w14:paraId="7F620962" w14:textId="77777777" w:rsidR="007761E4" w:rsidRPr="007761E4" w:rsidRDefault="007761E4" w:rsidP="007761E4">
      <w:pPr>
        <w:rPr>
          <w:rFonts w:ascii="Times New Roman" w:hAnsi="Times New Roman" w:cs="Times New Roman"/>
        </w:rPr>
      </w:pPr>
    </w:p>
    <w:p w14:paraId="6F0EFC2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Ingrid </w:t>
      </w:r>
      <w:proofErr w:type="spellStart"/>
      <w:r w:rsidRPr="007761E4">
        <w:rPr>
          <w:rFonts w:ascii="Times New Roman" w:hAnsi="Times New Roman" w:cs="Times New Roman"/>
        </w:rPr>
        <w:t>Genis</w:t>
      </w:r>
      <w:proofErr w:type="spellEnd"/>
      <w:r w:rsidRPr="007761E4">
        <w:rPr>
          <w:rFonts w:ascii="Times New Roman" w:hAnsi="Times New Roman" w:cs="Times New Roman"/>
        </w:rPr>
        <w:t xml:space="preserve"> Alvarez,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Pre-Engineering.</w:t>
      </w:r>
    </w:p>
    <w:p w14:paraId="2CEC07E9" w14:textId="77777777" w:rsidR="007761E4" w:rsidRPr="007761E4" w:rsidRDefault="007761E4" w:rsidP="007761E4">
      <w:pPr>
        <w:rPr>
          <w:rFonts w:ascii="Times New Roman" w:hAnsi="Times New Roman" w:cs="Times New Roman"/>
        </w:rPr>
      </w:pPr>
    </w:p>
    <w:p w14:paraId="75F841D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Queretaro</w:t>
      </w:r>
    </w:p>
    <w:p w14:paraId="5002F141" w14:textId="77777777" w:rsidR="007761E4" w:rsidRPr="007761E4" w:rsidRDefault="007761E4" w:rsidP="007761E4">
      <w:pPr>
        <w:rPr>
          <w:rFonts w:ascii="Times New Roman" w:hAnsi="Times New Roman" w:cs="Times New Roman"/>
        </w:rPr>
      </w:pPr>
    </w:p>
    <w:p w14:paraId="1BEE392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Veronica J. Carballo Salazar,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Science.</w:t>
      </w:r>
    </w:p>
    <w:p w14:paraId="1D12A41F" w14:textId="3C52C0C8"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Nepal</w:t>
      </w:r>
    </w:p>
    <w:p w14:paraId="6F2EF9C6" w14:textId="77777777" w:rsidR="007761E4" w:rsidRPr="007761E4" w:rsidRDefault="007761E4" w:rsidP="007761E4">
      <w:pPr>
        <w:rPr>
          <w:rFonts w:ascii="Times New Roman" w:hAnsi="Times New Roman" w:cs="Times New Roman"/>
        </w:rPr>
      </w:pPr>
    </w:p>
    <w:p w14:paraId="783109D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Morang</w:t>
      </w:r>
    </w:p>
    <w:p w14:paraId="0C52EF3F" w14:textId="77777777" w:rsidR="007761E4" w:rsidRPr="007761E4" w:rsidRDefault="007761E4" w:rsidP="007761E4">
      <w:pPr>
        <w:rPr>
          <w:rFonts w:ascii="Times New Roman" w:hAnsi="Times New Roman" w:cs="Times New Roman"/>
        </w:rPr>
      </w:pPr>
    </w:p>
    <w:p w14:paraId="64B106A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ayush Adhikari, Freshman, Computer Science.</w:t>
      </w:r>
    </w:p>
    <w:p w14:paraId="7658E212" w14:textId="0AD1F575"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Netherlands</w:t>
      </w:r>
    </w:p>
    <w:p w14:paraId="4AE5CF97" w14:textId="77777777" w:rsidR="007761E4" w:rsidRPr="007761E4" w:rsidRDefault="007761E4" w:rsidP="007761E4">
      <w:pPr>
        <w:rPr>
          <w:rFonts w:ascii="Times New Roman" w:hAnsi="Times New Roman" w:cs="Times New Roman"/>
        </w:rPr>
      </w:pPr>
    </w:p>
    <w:p w14:paraId="6D59A1DA"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Deil</w:t>
      </w:r>
      <w:proofErr w:type="spellEnd"/>
    </w:p>
    <w:p w14:paraId="22A32BC6" w14:textId="77777777" w:rsidR="007761E4" w:rsidRPr="007761E4" w:rsidRDefault="007761E4" w:rsidP="007761E4">
      <w:pPr>
        <w:rPr>
          <w:rFonts w:ascii="Times New Roman" w:hAnsi="Times New Roman" w:cs="Times New Roman"/>
        </w:rPr>
      </w:pPr>
    </w:p>
    <w:p w14:paraId="68D2FCE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Didi A. Tucker,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Agricultural Sci.</w:t>
      </w:r>
    </w:p>
    <w:p w14:paraId="013D300B" w14:textId="77777777" w:rsidR="007761E4" w:rsidRPr="007761E4" w:rsidRDefault="007761E4" w:rsidP="007761E4">
      <w:pPr>
        <w:rPr>
          <w:rFonts w:ascii="Times New Roman" w:hAnsi="Times New Roman" w:cs="Times New Roman"/>
        </w:rPr>
      </w:pPr>
    </w:p>
    <w:p w14:paraId="2368CEB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Wassenaar</w:t>
      </w:r>
    </w:p>
    <w:p w14:paraId="06CF2F95" w14:textId="77777777" w:rsidR="007761E4" w:rsidRPr="007761E4" w:rsidRDefault="007761E4" w:rsidP="007761E4">
      <w:pPr>
        <w:rPr>
          <w:rFonts w:ascii="Times New Roman" w:hAnsi="Times New Roman" w:cs="Times New Roman"/>
        </w:rPr>
      </w:pPr>
    </w:p>
    <w:p w14:paraId="556111B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Danique</w:t>
      </w:r>
      <w:proofErr w:type="spellEnd"/>
      <w:r w:rsidRPr="007761E4">
        <w:rPr>
          <w:rFonts w:ascii="Times New Roman" w:hAnsi="Times New Roman" w:cs="Times New Roman"/>
        </w:rPr>
        <w:t xml:space="preserve"> R. Stokmans, Sophomore, Business Administration.</w:t>
      </w:r>
    </w:p>
    <w:p w14:paraId="07F1DD4F" w14:textId="3E091697"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Nigeria</w:t>
      </w:r>
    </w:p>
    <w:p w14:paraId="64C3DB7D" w14:textId="77777777" w:rsidR="007761E4" w:rsidRPr="007761E4" w:rsidRDefault="007761E4" w:rsidP="007761E4">
      <w:pPr>
        <w:rPr>
          <w:rFonts w:ascii="Times New Roman" w:hAnsi="Times New Roman" w:cs="Times New Roman"/>
        </w:rPr>
      </w:pPr>
    </w:p>
    <w:p w14:paraId="48C848A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Port Harcourt</w:t>
      </w:r>
    </w:p>
    <w:p w14:paraId="46987E12" w14:textId="77777777" w:rsidR="007761E4" w:rsidRPr="007761E4" w:rsidRDefault="007761E4" w:rsidP="007761E4">
      <w:pPr>
        <w:rPr>
          <w:rFonts w:ascii="Times New Roman" w:hAnsi="Times New Roman" w:cs="Times New Roman"/>
        </w:rPr>
      </w:pPr>
    </w:p>
    <w:p w14:paraId="632949F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Oluwaseun</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Samue</w:t>
      </w:r>
      <w:proofErr w:type="spellEnd"/>
      <w:r w:rsidRPr="007761E4">
        <w:rPr>
          <w:rFonts w:ascii="Times New Roman" w:hAnsi="Times New Roman" w:cs="Times New Roman"/>
        </w:rPr>
        <w:t xml:space="preserve"> Popoola, Junior, Elect &amp; Computer Engineering.</w:t>
      </w:r>
    </w:p>
    <w:p w14:paraId="42083365" w14:textId="77777777" w:rsidR="007761E4" w:rsidRPr="007761E4" w:rsidRDefault="007761E4" w:rsidP="007761E4">
      <w:pPr>
        <w:rPr>
          <w:rFonts w:ascii="Times New Roman" w:hAnsi="Times New Roman" w:cs="Times New Roman"/>
        </w:rPr>
      </w:pPr>
    </w:p>
    <w:p w14:paraId="4FA88447"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Shangisha</w:t>
      </w:r>
      <w:proofErr w:type="spellEnd"/>
    </w:p>
    <w:p w14:paraId="0EE788CA" w14:textId="77777777" w:rsidR="007761E4" w:rsidRPr="007761E4" w:rsidRDefault="007761E4" w:rsidP="007761E4">
      <w:pPr>
        <w:rPr>
          <w:rFonts w:ascii="Times New Roman" w:hAnsi="Times New Roman" w:cs="Times New Roman"/>
        </w:rPr>
      </w:pPr>
    </w:p>
    <w:p w14:paraId="63775D8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Deborah </w:t>
      </w:r>
      <w:proofErr w:type="spellStart"/>
      <w:r w:rsidRPr="007761E4">
        <w:rPr>
          <w:rFonts w:ascii="Times New Roman" w:hAnsi="Times New Roman" w:cs="Times New Roman"/>
        </w:rPr>
        <w:t>Benjami</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Nsien</w:t>
      </w:r>
      <w:proofErr w:type="spellEnd"/>
      <w:r w:rsidRPr="007761E4">
        <w:rPr>
          <w:rFonts w:ascii="Times New Roman" w:hAnsi="Times New Roman" w:cs="Times New Roman"/>
        </w:rPr>
        <w:t>, Senior, Mechanical Engineering.</w:t>
      </w:r>
    </w:p>
    <w:p w14:paraId="754D2F48" w14:textId="0C53DB32"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Pakistan</w:t>
      </w:r>
    </w:p>
    <w:p w14:paraId="2D1BD26C" w14:textId="77777777" w:rsidR="007761E4" w:rsidRPr="007761E4" w:rsidRDefault="007761E4" w:rsidP="007761E4">
      <w:pPr>
        <w:rPr>
          <w:rFonts w:ascii="Times New Roman" w:hAnsi="Times New Roman" w:cs="Times New Roman"/>
        </w:rPr>
      </w:pPr>
    </w:p>
    <w:p w14:paraId="1F64370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Islamabad</w:t>
      </w:r>
    </w:p>
    <w:p w14:paraId="62A0C1F1" w14:textId="77777777" w:rsidR="007761E4" w:rsidRPr="007761E4" w:rsidRDefault="007761E4" w:rsidP="007761E4">
      <w:pPr>
        <w:rPr>
          <w:rFonts w:ascii="Times New Roman" w:hAnsi="Times New Roman" w:cs="Times New Roman"/>
        </w:rPr>
      </w:pPr>
    </w:p>
    <w:p w14:paraId="4C3D1AA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Jawad Alamgir, Junior, Computer Science.</w:t>
      </w:r>
    </w:p>
    <w:p w14:paraId="5F358723" w14:textId="77777777" w:rsidR="007761E4" w:rsidRPr="007761E4" w:rsidRDefault="007761E4" w:rsidP="007761E4">
      <w:pPr>
        <w:rPr>
          <w:rFonts w:ascii="Times New Roman" w:hAnsi="Times New Roman" w:cs="Times New Roman"/>
        </w:rPr>
      </w:pPr>
    </w:p>
    <w:p w14:paraId="238E223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Lahore</w:t>
      </w:r>
    </w:p>
    <w:p w14:paraId="1EC31297" w14:textId="77777777" w:rsidR="007761E4" w:rsidRPr="007761E4" w:rsidRDefault="007761E4" w:rsidP="007761E4">
      <w:pPr>
        <w:rPr>
          <w:rFonts w:ascii="Times New Roman" w:hAnsi="Times New Roman" w:cs="Times New Roman"/>
        </w:rPr>
      </w:pPr>
    </w:p>
    <w:p w14:paraId="3CACDB5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bdullah Azmat, Junior, Mechanical Engineering.</w:t>
      </w:r>
    </w:p>
    <w:p w14:paraId="4E6739B9" w14:textId="6FC23D28"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Panama</w:t>
      </w:r>
    </w:p>
    <w:p w14:paraId="691E52FC" w14:textId="77777777" w:rsidR="007761E4" w:rsidRPr="007761E4" w:rsidRDefault="007761E4" w:rsidP="007761E4">
      <w:pPr>
        <w:rPr>
          <w:rFonts w:ascii="Times New Roman" w:hAnsi="Times New Roman" w:cs="Times New Roman"/>
        </w:rPr>
      </w:pPr>
    </w:p>
    <w:p w14:paraId="4B62732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oquete</w:t>
      </w:r>
    </w:p>
    <w:p w14:paraId="1AE85E56" w14:textId="77777777" w:rsidR="007761E4" w:rsidRPr="007761E4" w:rsidRDefault="007761E4" w:rsidP="007761E4">
      <w:pPr>
        <w:rPr>
          <w:rFonts w:ascii="Times New Roman" w:hAnsi="Times New Roman" w:cs="Times New Roman"/>
        </w:rPr>
      </w:pPr>
    </w:p>
    <w:p w14:paraId="5F77C17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Victoria </w:t>
      </w:r>
      <w:proofErr w:type="spellStart"/>
      <w:r w:rsidRPr="007761E4">
        <w:rPr>
          <w:rFonts w:ascii="Times New Roman" w:hAnsi="Times New Roman" w:cs="Times New Roman"/>
        </w:rPr>
        <w:t>Koyner</w:t>
      </w:r>
      <w:proofErr w:type="spellEnd"/>
      <w:r w:rsidRPr="007761E4">
        <w:rPr>
          <w:rFonts w:ascii="Times New Roman" w:hAnsi="Times New Roman" w:cs="Times New Roman"/>
        </w:rPr>
        <w:t xml:space="preserve"> Galan, Junior, Horticulture.</w:t>
      </w:r>
    </w:p>
    <w:p w14:paraId="1044C85F" w14:textId="77777777" w:rsidR="007761E4" w:rsidRPr="007761E4" w:rsidRDefault="007761E4" w:rsidP="007761E4">
      <w:pPr>
        <w:rPr>
          <w:rFonts w:ascii="Times New Roman" w:hAnsi="Times New Roman" w:cs="Times New Roman"/>
        </w:rPr>
      </w:pPr>
    </w:p>
    <w:p w14:paraId="39C7A07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Panama </w:t>
      </w:r>
      <w:proofErr w:type="spellStart"/>
      <w:r w:rsidRPr="007761E4">
        <w:rPr>
          <w:rFonts w:ascii="Times New Roman" w:hAnsi="Times New Roman" w:cs="Times New Roman"/>
        </w:rPr>
        <w:t>Pacifico</w:t>
      </w:r>
      <w:proofErr w:type="spellEnd"/>
    </w:p>
    <w:p w14:paraId="3A6367F8" w14:textId="77777777" w:rsidR="007761E4" w:rsidRPr="007761E4" w:rsidRDefault="007761E4" w:rsidP="007761E4">
      <w:pPr>
        <w:rPr>
          <w:rFonts w:ascii="Times New Roman" w:hAnsi="Times New Roman" w:cs="Times New Roman"/>
        </w:rPr>
      </w:pPr>
    </w:p>
    <w:p w14:paraId="1298692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Carlo A. </w:t>
      </w:r>
      <w:proofErr w:type="spellStart"/>
      <w:r w:rsidRPr="007761E4">
        <w:rPr>
          <w:rFonts w:ascii="Times New Roman" w:hAnsi="Times New Roman" w:cs="Times New Roman"/>
        </w:rPr>
        <w:t>Schettini</w:t>
      </w:r>
      <w:proofErr w:type="spellEnd"/>
      <w:r w:rsidRPr="007761E4">
        <w:rPr>
          <w:rFonts w:ascii="Times New Roman" w:hAnsi="Times New Roman" w:cs="Times New Roman"/>
        </w:rPr>
        <w:t xml:space="preserve"> Mejia, Senior, Chemistry.</w:t>
      </w:r>
    </w:p>
    <w:p w14:paraId="7C074273" w14:textId="6A823DBC"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 xml:space="preserve">Peoples Republic </w:t>
      </w:r>
      <w:proofErr w:type="gramStart"/>
      <w:r w:rsidRPr="007761E4">
        <w:rPr>
          <w:rFonts w:ascii="Times New Roman" w:hAnsi="Times New Roman" w:cs="Times New Roman"/>
        </w:rPr>
        <w:t>Of</w:t>
      </w:r>
      <w:proofErr w:type="gramEnd"/>
      <w:r w:rsidRPr="007761E4">
        <w:rPr>
          <w:rFonts w:ascii="Times New Roman" w:hAnsi="Times New Roman" w:cs="Times New Roman"/>
        </w:rPr>
        <w:t xml:space="preserve"> China</w:t>
      </w:r>
    </w:p>
    <w:p w14:paraId="3D8D3FF2" w14:textId="77777777" w:rsidR="007761E4" w:rsidRPr="007761E4" w:rsidRDefault="007761E4" w:rsidP="007761E4">
      <w:pPr>
        <w:rPr>
          <w:rFonts w:ascii="Times New Roman" w:hAnsi="Times New Roman" w:cs="Times New Roman"/>
        </w:rPr>
      </w:pPr>
    </w:p>
    <w:p w14:paraId="6EDAFEA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eijing</w:t>
      </w:r>
    </w:p>
    <w:p w14:paraId="62684168" w14:textId="77777777" w:rsidR="007761E4" w:rsidRPr="007761E4" w:rsidRDefault="007761E4" w:rsidP="007761E4">
      <w:pPr>
        <w:rPr>
          <w:rFonts w:ascii="Times New Roman" w:hAnsi="Times New Roman" w:cs="Times New Roman"/>
        </w:rPr>
      </w:pPr>
    </w:p>
    <w:p w14:paraId="54A20C9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Yuchen Deng, Sophomore, Business Administration; </w:t>
      </w:r>
      <w:proofErr w:type="spellStart"/>
      <w:r w:rsidRPr="007761E4">
        <w:rPr>
          <w:rFonts w:ascii="Times New Roman" w:hAnsi="Times New Roman" w:cs="Times New Roman"/>
        </w:rPr>
        <w:t>Meisen</w:t>
      </w:r>
      <w:proofErr w:type="spellEnd"/>
      <w:r w:rsidRPr="007761E4">
        <w:rPr>
          <w:rFonts w:ascii="Times New Roman" w:hAnsi="Times New Roman" w:cs="Times New Roman"/>
        </w:rPr>
        <w:t xml:space="preserve"> Hu, Post Baccalaureate, Arts, Media, and Technology; </w:t>
      </w:r>
      <w:proofErr w:type="spellStart"/>
      <w:r w:rsidRPr="007761E4">
        <w:rPr>
          <w:rFonts w:ascii="Times New Roman" w:hAnsi="Times New Roman" w:cs="Times New Roman"/>
        </w:rPr>
        <w:t>Zhaohui</w:t>
      </w:r>
      <w:proofErr w:type="spellEnd"/>
      <w:r w:rsidRPr="007761E4">
        <w:rPr>
          <w:rFonts w:ascii="Times New Roman" w:hAnsi="Times New Roman" w:cs="Times New Roman"/>
        </w:rPr>
        <w:t xml:space="preserve"> Huang, Senior, Business Administration; Gang Li, Senior, Computer Science; </w:t>
      </w:r>
      <w:proofErr w:type="spellStart"/>
      <w:r w:rsidRPr="007761E4">
        <w:rPr>
          <w:rFonts w:ascii="Times New Roman" w:hAnsi="Times New Roman" w:cs="Times New Roman"/>
        </w:rPr>
        <w:t>Linshengyi</w:t>
      </w:r>
      <w:proofErr w:type="spellEnd"/>
      <w:r w:rsidRPr="007761E4">
        <w:rPr>
          <w:rFonts w:ascii="Times New Roman" w:hAnsi="Times New Roman" w:cs="Times New Roman"/>
        </w:rPr>
        <w:t xml:space="preserve"> Sun, Junior, Computer Science.</w:t>
      </w:r>
    </w:p>
    <w:p w14:paraId="67CB016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Yihan Wang, Junior, Psychology; </w:t>
      </w:r>
      <w:proofErr w:type="spellStart"/>
      <w:r w:rsidRPr="007761E4">
        <w:rPr>
          <w:rFonts w:ascii="Times New Roman" w:hAnsi="Times New Roman" w:cs="Times New Roman"/>
        </w:rPr>
        <w:t>Yinxuan</w:t>
      </w:r>
      <w:proofErr w:type="spellEnd"/>
      <w:r w:rsidRPr="007761E4">
        <w:rPr>
          <w:rFonts w:ascii="Times New Roman" w:hAnsi="Times New Roman" w:cs="Times New Roman"/>
        </w:rPr>
        <w:t xml:space="preserve"> Wang, Senior, Accountancy; </w:t>
      </w:r>
      <w:proofErr w:type="spellStart"/>
      <w:r w:rsidRPr="007761E4">
        <w:rPr>
          <w:rFonts w:ascii="Times New Roman" w:hAnsi="Times New Roman" w:cs="Times New Roman"/>
        </w:rPr>
        <w:t>Weiran</w:t>
      </w:r>
      <w:proofErr w:type="spellEnd"/>
      <w:r w:rsidRPr="007761E4">
        <w:rPr>
          <w:rFonts w:ascii="Times New Roman" w:hAnsi="Times New Roman" w:cs="Times New Roman"/>
        </w:rPr>
        <w:t xml:space="preserve"> Wu, Senior, Mechanical Engineering.</w:t>
      </w:r>
    </w:p>
    <w:p w14:paraId="7202D8B6" w14:textId="77777777" w:rsidR="007761E4" w:rsidRPr="007761E4" w:rsidRDefault="007761E4" w:rsidP="007761E4">
      <w:pPr>
        <w:rPr>
          <w:rFonts w:ascii="Times New Roman" w:hAnsi="Times New Roman" w:cs="Times New Roman"/>
        </w:rPr>
      </w:pPr>
    </w:p>
    <w:p w14:paraId="7240B2B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Canton</w:t>
      </w:r>
    </w:p>
    <w:p w14:paraId="37149582" w14:textId="77777777" w:rsidR="007761E4" w:rsidRPr="007761E4" w:rsidRDefault="007761E4" w:rsidP="007761E4">
      <w:pPr>
        <w:rPr>
          <w:rFonts w:ascii="Times New Roman" w:hAnsi="Times New Roman" w:cs="Times New Roman"/>
        </w:rPr>
      </w:pPr>
    </w:p>
    <w:p w14:paraId="2BB8684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ianyin</w:t>
      </w:r>
      <w:proofErr w:type="spellEnd"/>
      <w:r w:rsidRPr="007761E4">
        <w:rPr>
          <w:rFonts w:ascii="Times New Roman" w:hAnsi="Times New Roman" w:cs="Times New Roman"/>
        </w:rPr>
        <w:t xml:space="preserve"> Zhao, Senior, Chemical Engineering.</w:t>
      </w:r>
    </w:p>
    <w:p w14:paraId="5C8553A4" w14:textId="77777777" w:rsidR="007761E4" w:rsidRPr="007761E4" w:rsidRDefault="007761E4" w:rsidP="007761E4">
      <w:pPr>
        <w:rPr>
          <w:rFonts w:ascii="Times New Roman" w:hAnsi="Times New Roman" w:cs="Times New Roman"/>
        </w:rPr>
      </w:pPr>
    </w:p>
    <w:p w14:paraId="01E6B15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Changchun</w:t>
      </w:r>
    </w:p>
    <w:p w14:paraId="0A2E2CA0" w14:textId="77777777" w:rsidR="007761E4" w:rsidRPr="007761E4" w:rsidRDefault="007761E4" w:rsidP="007761E4">
      <w:pPr>
        <w:rPr>
          <w:rFonts w:ascii="Times New Roman" w:hAnsi="Times New Roman" w:cs="Times New Roman"/>
        </w:rPr>
      </w:pPr>
    </w:p>
    <w:p w14:paraId="2872BDB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Chen </w:t>
      </w:r>
      <w:proofErr w:type="spellStart"/>
      <w:r w:rsidRPr="007761E4">
        <w:rPr>
          <w:rFonts w:ascii="Times New Roman" w:hAnsi="Times New Roman" w:cs="Times New Roman"/>
        </w:rPr>
        <w:t>Xue</w:t>
      </w:r>
      <w:proofErr w:type="spellEnd"/>
      <w:r w:rsidRPr="007761E4">
        <w:rPr>
          <w:rFonts w:ascii="Times New Roman" w:hAnsi="Times New Roman" w:cs="Times New Roman"/>
        </w:rPr>
        <w:t>, Junior, Computer Science.</w:t>
      </w:r>
    </w:p>
    <w:p w14:paraId="54E3BEF3" w14:textId="77777777" w:rsidR="007761E4" w:rsidRPr="007761E4" w:rsidRDefault="007761E4" w:rsidP="007761E4">
      <w:pPr>
        <w:rPr>
          <w:rFonts w:ascii="Times New Roman" w:hAnsi="Times New Roman" w:cs="Times New Roman"/>
        </w:rPr>
      </w:pPr>
    </w:p>
    <w:p w14:paraId="40215FC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Changsha</w:t>
      </w:r>
    </w:p>
    <w:p w14:paraId="5B655D2B" w14:textId="77777777" w:rsidR="007761E4" w:rsidRPr="007761E4" w:rsidRDefault="007761E4" w:rsidP="007761E4">
      <w:pPr>
        <w:rPr>
          <w:rFonts w:ascii="Times New Roman" w:hAnsi="Times New Roman" w:cs="Times New Roman"/>
        </w:rPr>
      </w:pPr>
    </w:p>
    <w:p w14:paraId="5AB413B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inghao</w:t>
      </w:r>
      <w:proofErr w:type="spellEnd"/>
      <w:r w:rsidRPr="007761E4">
        <w:rPr>
          <w:rFonts w:ascii="Times New Roman" w:hAnsi="Times New Roman" w:cs="Times New Roman"/>
        </w:rPr>
        <w:t xml:space="preserve"> Fang, Senior, Civil Engineering; Ziyi Peng, Senior, Civil Engineering; </w:t>
      </w:r>
      <w:proofErr w:type="spellStart"/>
      <w:r w:rsidRPr="007761E4">
        <w:rPr>
          <w:rFonts w:ascii="Times New Roman" w:hAnsi="Times New Roman" w:cs="Times New Roman"/>
        </w:rPr>
        <w:t>Siqi</w:t>
      </w:r>
      <w:proofErr w:type="spellEnd"/>
      <w:r w:rsidRPr="007761E4">
        <w:rPr>
          <w:rFonts w:ascii="Times New Roman" w:hAnsi="Times New Roman" w:cs="Times New Roman"/>
        </w:rPr>
        <w:t xml:space="preserve"> Yang, Senior, Psychology.</w:t>
      </w:r>
    </w:p>
    <w:p w14:paraId="496505D5" w14:textId="77777777" w:rsidR="007761E4" w:rsidRPr="007761E4" w:rsidRDefault="007761E4" w:rsidP="007761E4">
      <w:pPr>
        <w:rPr>
          <w:rFonts w:ascii="Times New Roman" w:hAnsi="Times New Roman" w:cs="Times New Roman"/>
        </w:rPr>
      </w:pPr>
    </w:p>
    <w:p w14:paraId="439D989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Changshu</w:t>
      </w:r>
    </w:p>
    <w:p w14:paraId="0FF4AFE1" w14:textId="77777777" w:rsidR="007761E4" w:rsidRPr="007761E4" w:rsidRDefault="007761E4" w:rsidP="007761E4">
      <w:pPr>
        <w:rPr>
          <w:rFonts w:ascii="Times New Roman" w:hAnsi="Times New Roman" w:cs="Times New Roman"/>
        </w:rPr>
      </w:pPr>
    </w:p>
    <w:p w14:paraId="390C135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ingjin</w:t>
      </w:r>
      <w:proofErr w:type="spellEnd"/>
      <w:r w:rsidRPr="007761E4">
        <w:rPr>
          <w:rFonts w:ascii="Times New Roman" w:hAnsi="Times New Roman" w:cs="Times New Roman"/>
        </w:rPr>
        <w:t xml:space="preserve"> Fan, Senior, Mathematics.</w:t>
      </w:r>
    </w:p>
    <w:p w14:paraId="1F4EF12F" w14:textId="77777777" w:rsidR="007761E4" w:rsidRPr="007761E4" w:rsidRDefault="007761E4" w:rsidP="007761E4">
      <w:pPr>
        <w:rPr>
          <w:rFonts w:ascii="Times New Roman" w:hAnsi="Times New Roman" w:cs="Times New Roman"/>
        </w:rPr>
      </w:pPr>
    </w:p>
    <w:p w14:paraId="3287663A"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Changzhi</w:t>
      </w:r>
      <w:proofErr w:type="spellEnd"/>
    </w:p>
    <w:p w14:paraId="0F6983DC" w14:textId="77777777" w:rsidR="007761E4" w:rsidRPr="007761E4" w:rsidRDefault="007761E4" w:rsidP="007761E4">
      <w:pPr>
        <w:rPr>
          <w:rFonts w:ascii="Times New Roman" w:hAnsi="Times New Roman" w:cs="Times New Roman"/>
        </w:rPr>
      </w:pPr>
    </w:p>
    <w:p w14:paraId="5DF438A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Can Yang, INTO OSU Undergrad, Undergraduate Transfer Program.</w:t>
      </w:r>
    </w:p>
    <w:p w14:paraId="7D2E6589" w14:textId="77777777" w:rsidR="007761E4" w:rsidRPr="007761E4" w:rsidRDefault="007761E4" w:rsidP="007761E4">
      <w:pPr>
        <w:rPr>
          <w:rFonts w:ascii="Times New Roman" w:hAnsi="Times New Roman" w:cs="Times New Roman"/>
        </w:rPr>
      </w:pPr>
    </w:p>
    <w:p w14:paraId="77FA372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Changzhou</w:t>
      </w:r>
    </w:p>
    <w:p w14:paraId="55237D4F" w14:textId="77777777" w:rsidR="007761E4" w:rsidRPr="007761E4" w:rsidRDefault="007761E4" w:rsidP="007761E4">
      <w:pPr>
        <w:rPr>
          <w:rFonts w:ascii="Times New Roman" w:hAnsi="Times New Roman" w:cs="Times New Roman"/>
        </w:rPr>
      </w:pPr>
    </w:p>
    <w:p w14:paraId="4D8B0FF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Lijie</w:t>
      </w:r>
      <w:proofErr w:type="spellEnd"/>
      <w:r w:rsidRPr="007761E4">
        <w:rPr>
          <w:rFonts w:ascii="Times New Roman" w:hAnsi="Times New Roman" w:cs="Times New Roman"/>
        </w:rPr>
        <w:t xml:space="preserve"> Lin, Senior, Public Health; Chenyu Song, Junior, Computer Science.</w:t>
      </w:r>
    </w:p>
    <w:p w14:paraId="6AEFA55B" w14:textId="77777777" w:rsidR="007761E4" w:rsidRPr="007761E4" w:rsidRDefault="007761E4" w:rsidP="007761E4">
      <w:pPr>
        <w:rPr>
          <w:rFonts w:ascii="Times New Roman" w:hAnsi="Times New Roman" w:cs="Times New Roman"/>
        </w:rPr>
      </w:pPr>
    </w:p>
    <w:p w14:paraId="06A78A3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Chengdu</w:t>
      </w:r>
    </w:p>
    <w:p w14:paraId="646E716A" w14:textId="77777777" w:rsidR="007761E4" w:rsidRPr="007761E4" w:rsidRDefault="007761E4" w:rsidP="007761E4">
      <w:pPr>
        <w:rPr>
          <w:rFonts w:ascii="Times New Roman" w:hAnsi="Times New Roman" w:cs="Times New Roman"/>
        </w:rPr>
      </w:pPr>
    </w:p>
    <w:p w14:paraId="7C01DEF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Bolun</w:t>
      </w:r>
      <w:proofErr w:type="spellEnd"/>
      <w:r w:rsidRPr="007761E4">
        <w:rPr>
          <w:rFonts w:ascii="Times New Roman" w:hAnsi="Times New Roman" w:cs="Times New Roman"/>
        </w:rPr>
        <w:t xml:space="preserve"> Fan, Senior, Finance; </w:t>
      </w:r>
      <w:proofErr w:type="spellStart"/>
      <w:r w:rsidRPr="007761E4">
        <w:rPr>
          <w:rFonts w:ascii="Times New Roman" w:hAnsi="Times New Roman" w:cs="Times New Roman"/>
        </w:rPr>
        <w:t>Xiaoying</w:t>
      </w:r>
      <w:proofErr w:type="spellEnd"/>
      <w:r w:rsidRPr="007761E4">
        <w:rPr>
          <w:rFonts w:ascii="Times New Roman" w:hAnsi="Times New Roman" w:cs="Times New Roman"/>
        </w:rPr>
        <w:t xml:space="preserve"> Wang, Junior, Art; </w:t>
      </w:r>
      <w:proofErr w:type="spellStart"/>
      <w:r w:rsidRPr="007761E4">
        <w:rPr>
          <w:rFonts w:ascii="Times New Roman" w:hAnsi="Times New Roman" w:cs="Times New Roman"/>
        </w:rPr>
        <w:t>Liheng</w:t>
      </w:r>
      <w:proofErr w:type="spellEnd"/>
      <w:r w:rsidRPr="007761E4">
        <w:rPr>
          <w:rFonts w:ascii="Times New Roman" w:hAnsi="Times New Roman" w:cs="Times New Roman"/>
        </w:rPr>
        <w:t xml:space="preserve"> Yi, Junior, Computer Science.</w:t>
      </w:r>
    </w:p>
    <w:p w14:paraId="6ED4E7A0" w14:textId="77777777" w:rsidR="007761E4" w:rsidRPr="007761E4" w:rsidRDefault="007761E4" w:rsidP="007761E4">
      <w:pPr>
        <w:rPr>
          <w:rFonts w:ascii="Times New Roman" w:hAnsi="Times New Roman" w:cs="Times New Roman"/>
        </w:rPr>
      </w:pPr>
    </w:p>
    <w:p w14:paraId="78C6E33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Chongqing</w:t>
      </w:r>
    </w:p>
    <w:p w14:paraId="01081CE3" w14:textId="77777777" w:rsidR="007761E4" w:rsidRPr="007761E4" w:rsidRDefault="007761E4" w:rsidP="007761E4">
      <w:pPr>
        <w:rPr>
          <w:rFonts w:ascii="Times New Roman" w:hAnsi="Times New Roman" w:cs="Times New Roman"/>
        </w:rPr>
      </w:pPr>
    </w:p>
    <w:p w14:paraId="2F48EAD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Qianchun</w:t>
      </w:r>
      <w:proofErr w:type="spellEnd"/>
      <w:r w:rsidRPr="007761E4">
        <w:rPr>
          <w:rFonts w:ascii="Times New Roman" w:hAnsi="Times New Roman" w:cs="Times New Roman"/>
        </w:rPr>
        <w:t xml:space="preserve"> Lin, Sophomore, Business Administration; </w:t>
      </w:r>
      <w:proofErr w:type="spellStart"/>
      <w:r w:rsidRPr="007761E4">
        <w:rPr>
          <w:rFonts w:ascii="Times New Roman" w:hAnsi="Times New Roman" w:cs="Times New Roman"/>
        </w:rPr>
        <w:t>Yinjie</w:t>
      </w:r>
      <w:proofErr w:type="spellEnd"/>
      <w:r w:rsidRPr="007761E4">
        <w:rPr>
          <w:rFonts w:ascii="Times New Roman" w:hAnsi="Times New Roman" w:cs="Times New Roman"/>
        </w:rPr>
        <w:t xml:space="preserve"> Liu, Senior, Mathematics; </w:t>
      </w:r>
      <w:proofErr w:type="spellStart"/>
      <w:r w:rsidRPr="007761E4">
        <w:rPr>
          <w:rFonts w:ascii="Times New Roman" w:hAnsi="Times New Roman" w:cs="Times New Roman"/>
        </w:rPr>
        <w:t>Peiyun</w:t>
      </w:r>
      <w:proofErr w:type="spellEnd"/>
      <w:r w:rsidRPr="007761E4">
        <w:rPr>
          <w:rFonts w:ascii="Times New Roman" w:hAnsi="Times New Roman" w:cs="Times New Roman"/>
        </w:rPr>
        <w:t xml:space="preserve"> Luo, Senior, Accountancy; </w:t>
      </w:r>
      <w:proofErr w:type="spellStart"/>
      <w:r w:rsidRPr="007761E4">
        <w:rPr>
          <w:rFonts w:ascii="Times New Roman" w:hAnsi="Times New Roman" w:cs="Times New Roman"/>
        </w:rPr>
        <w:t>Jund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Qiu</w:t>
      </w:r>
      <w:proofErr w:type="spellEnd"/>
      <w:r w:rsidRPr="007761E4">
        <w:rPr>
          <w:rFonts w:ascii="Times New Roman" w:hAnsi="Times New Roman" w:cs="Times New Roman"/>
        </w:rPr>
        <w:t>, Senior, Elect &amp; Computer Engineering.</w:t>
      </w:r>
    </w:p>
    <w:p w14:paraId="1B65DA54" w14:textId="77777777" w:rsidR="007761E4" w:rsidRPr="007761E4" w:rsidRDefault="007761E4" w:rsidP="007761E4">
      <w:pPr>
        <w:rPr>
          <w:rFonts w:ascii="Times New Roman" w:hAnsi="Times New Roman" w:cs="Times New Roman"/>
        </w:rPr>
      </w:pPr>
    </w:p>
    <w:p w14:paraId="2D758B8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Dalian</w:t>
      </w:r>
    </w:p>
    <w:p w14:paraId="1177061D" w14:textId="77777777" w:rsidR="007761E4" w:rsidRPr="007761E4" w:rsidRDefault="007761E4" w:rsidP="007761E4">
      <w:pPr>
        <w:rPr>
          <w:rFonts w:ascii="Times New Roman" w:hAnsi="Times New Roman" w:cs="Times New Roman"/>
        </w:rPr>
      </w:pPr>
    </w:p>
    <w:p w14:paraId="1E32419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Yuanbo</w:t>
      </w:r>
      <w:proofErr w:type="spellEnd"/>
      <w:r w:rsidRPr="007761E4">
        <w:rPr>
          <w:rFonts w:ascii="Times New Roman" w:hAnsi="Times New Roman" w:cs="Times New Roman"/>
        </w:rPr>
        <w:t xml:space="preserve"> Jiang, Senior, Mechanical Engineering.</w:t>
      </w:r>
    </w:p>
    <w:p w14:paraId="090C19A4" w14:textId="77777777" w:rsidR="007761E4" w:rsidRPr="007761E4" w:rsidRDefault="007761E4" w:rsidP="007761E4">
      <w:pPr>
        <w:rPr>
          <w:rFonts w:ascii="Times New Roman" w:hAnsi="Times New Roman" w:cs="Times New Roman"/>
        </w:rPr>
      </w:pPr>
    </w:p>
    <w:p w14:paraId="30404C2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Datong</w:t>
      </w:r>
    </w:p>
    <w:p w14:paraId="2DB5823E" w14:textId="77777777" w:rsidR="007761E4" w:rsidRPr="007761E4" w:rsidRDefault="007761E4" w:rsidP="007761E4">
      <w:pPr>
        <w:rPr>
          <w:rFonts w:ascii="Times New Roman" w:hAnsi="Times New Roman" w:cs="Times New Roman"/>
        </w:rPr>
      </w:pPr>
    </w:p>
    <w:p w14:paraId="2752441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Yuchang</w:t>
      </w:r>
      <w:proofErr w:type="spellEnd"/>
      <w:r w:rsidRPr="007761E4">
        <w:rPr>
          <w:rFonts w:ascii="Times New Roman" w:hAnsi="Times New Roman" w:cs="Times New Roman"/>
        </w:rPr>
        <w:t xml:space="preserve"> Xing, Sophomore, Kinesiology.</w:t>
      </w:r>
    </w:p>
    <w:p w14:paraId="1A0B64CA" w14:textId="77777777" w:rsidR="007761E4" w:rsidRPr="007761E4" w:rsidRDefault="007761E4" w:rsidP="007761E4">
      <w:pPr>
        <w:rPr>
          <w:rFonts w:ascii="Times New Roman" w:hAnsi="Times New Roman" w:cs="Times New Roman"/>
        </w:rPr>
      </w:pPr>
    </w:p>
    <w:p w14:paraId="4226523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Dongguan</w:t>
      </w:r>
    </w:p>
    <w:p w14:paraId="532CEC59" w14:textId="77777777" w:rsidR="007761E4" w:rsidRPr="007761E4" w:rsidRDefault="007761E4" w:rsidP="007761E4">
      <w:pPr>
        <w:rPr>
          <w:rFonts w:ascii="Times New Roman" w:hAnsi="Times New Roman" w:cs="Times New Roman"/>
        </w:rPr>
      </w:pPr>
    </w:p>
    <w:p w14:paraId="7D73E4C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Shaoxi</w:t>
      </w:r>
      <w:proofErr w:type="spellEnd"/>
      <w:r w:rsidRPr="007761E4">
        <w:rPr>
          <w:rFonts w:ascii="Times New Roman" w:hAnsi="Times New Roman" w:cs="Times New Roman"/>
        </w:rPr>
        <w:t xml:space="preserve"> Huang, INTO OSU Undergrad, Undergraduate Transfer Program; </w:t>
      </w:r>
      <w:proofErr w:type="spellStart"/>
      <w:r w:rsidRPr="007761E4">
        <w:rPr>
          <w:rFonts w:ascii="Times New Roman" w:hAnsi="Times New Roman" w:cs="Times New Roman"/>
        </w:rPr>
        <w:t>Zexi</w:t>
      </w:r>
      <w:proofErr w:type="spellEnd"/>
      <w:r w:rsidRPr="007761E4">
        <w:rPr>
          <w:rFonts w:ascii="Times New Roman" w:hAnsi="Times New Roman" w:cs="Times New Roman"/>
        </w:rPr>
        <w:t xml:space="preserve"> Li, Senior, Mechanical Engineering; </w:t>
      </w:r>
      <w:proofErr w:type="spellStart"/>
      <w:r w:rsidRPr="007761E4">
        <w:rPr>
          <w:rFonts w:ascii="Times New Roman" w:hAnsi="Times New Roman" w:cs="Times New Roman"/>
        </w:rPr>
        <w:t>Wenhao</w:t>
      </w:r>
      <w:proofErr w:type="spellEnd"/>
      <w:r w:rsidRPr="007761E4">
        <w:rPr>
          <w:rFonts w:ascii="Times New Roman" w:hAnsi="Times New Roman" w:cs="Times New Roman"/>
        </w:rPr>
        <w:t xml:space="preserve"> Xu, INTO OSU Undergrad, Undergraduate Transfer Program.</w:t>
      </w:r>
    </w:p>
    <w:p w14:paraId="621B9275" w14:textId="77777777" w:rsidR="007761E4" w:rsidRPr="007761E4" w:rsidRDefault="007761E4" w:rsidP="007761E4">
      <w:pPr>
        <w:rPr>
          <w:rFonts w:ascii="Times New Roman" w:hAnsi="Times New Roman" w:cs="Times New Roman"/>
        </w:rPr>
      </w:pPr>
    </w:p>
    <w:p w14:paraId="56CE8452"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En</w:t>
      </w:r>
      <w:proofErr w:type="spellEnd"/>
      <w:r w:rsidRPr="007761E4">
        <w:rPr>
          <w:rFonts w:ascii="Times New Roman" w:hAnsi="Times New Roman" w:cs="Times New Roman"/>
        </w:rPr>
        <w:t xml:space="preserve"> Shi</w:t>
      </w:r>
    </w:p>
    <w:p w14:paraId="4BB71442" w14:textId="77777777" w:rsidR="007761E4" w:rsidRPr="007761E4" w:rsidRDefault="007761E4" w:rsidP="007761E4">
      <w:pPr>
        <w:rPr>
          <w:rFonts w:ascii="Times New Roman" w:hAnsi="Times New Roman" w:cs="Times New Roman"/>
        </w:rPr>
      </w:pPr>
    </w:p>
    <w:p w14:paraId="4990F2F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Weimin</w:t>
      </w:r>
      <w:proofErr w:type="spellEnd"/>
      <w:r w:rsidRPr="007761E4">
        <w:rPr>
          <w:rFonts w:ascii="Times New Roman" w:hAnsi="Times New Roman" w:cs="Times New Roman"/>
        </w:rPr>
        <w:t xml:space="preserve"> Song, Senior, Management.</w:t>
      </w:r>
    </w:p>
    <w:p w14:paraId="58C65A34" w14:textId="77777777" w:rsidR="007761E4" w:rsidRPr="007761E4" w:rsidRDefault="007761E4" w:rsidP="007761E4">
      <w:pPr>
        <w:rPr>
          <w:rFonts w:ascii="Times New Roman" w:hAnsi="Times New Roman" w:cs="Times New Roman"/>
        </w:rPr>
      </w:pPr>
    </w:p>
    <w:p w14:paraId="4C7F609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Foshan</w:t>
      </w:r>
    </w:p>
    <w:p w14:paraId="4DAA8489" w14:textId="77777777" w:rsidR="007761E4" w:rsidRPr="007761E4" w:rsidRDefault="007761E4" w:rsidP="007761E4">
      <w:pPr>
        <w:rPr>
          <w:rFonts w:ascii="Times New Roman" w:hAnsi="Times New Roman" w:cs="Times New Roman"/>
        </w:rPr>
      </w:pPr>
    </w:p>
    <w:p w14:paraId="21AB4E4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Zhixin Zhang, Freshman, Chemical Engineering.</w:t>
      </w:r>
    </w:p>
    <w:p w14:paraId="43E66005" w14:textId="77777777" w:rsidR="007761E4" w:rsidRPr="007761E4" w:rsidRDefault="007761E4" w:rsidP="007761E4">
      <w:pPr>
        <w:rPr>
          <w:rFonts w:ascii="Times New Roman" w:hAnsi="Times New Roman" w:cs="Times New Roman"/>
        </w:rPr>
      </w:pPr>
    </w:p>
    <w:p w14:paraId="77FE671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Fuzhou</w:t>
      </w:r>
    </w:p>
    <w:p w14:paraId="75C513C6" w14:textId="77777777" w:rsidR="007761E4" w:rsidRPr="007761E4" w:rsidRDefault="007761E4" w:rsidP="007761E4">
      <w:pPr>
        <w:rPr>
          <w:rFonts w:ascii="Times New Roman" w:hAnsi="Times New Roman" w:cs="Times New Roman"/>
        </w:rPr>
      </w:pPr>
    </w:p>
    <w:p w14:paraId="2494850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Bo Hu, Sophomore, Economics; </w:t>
      </w:r>
      <w:proofErr w:type="spellStart"/>
      <w:r w:rsidRPr="007761E4">
        <w:rPr>
          <w:rFonts w:ascii="Times New Roman" w:hAnsi="Times New Roman" w:cs="Times New Roman"/>
        </w:rPr>
        <w:t>Chengwei</w:t>
      </w:r>
      <w:proofErr w:type="spellEnd"/>
      <w:r w:rsidRPr="007761E4">
        <w:rPr>
          <w:rFonts w:ascii="Times New Roman" w:hAnsi="Times New Roman" w:cs="Times New Roman"/>
        </w:rPr>
        <w:t xml:space="preserve"> Huang, Junior, Computer Science; </w:t>
      </w:r>
      <w:proofErr w:type="spellStart"/>
      <w:r w:rsidRPr="007761E4">
        <w:rPr>
          <w:rFonts w:ascii="Times New Roman" w:hAnsi="Times New Roman" w:cs="Times New Roman"/>
        </w:rPr>
        <w:t>Xingwang</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Xiong</w:t>
      </w:r>
      <w:proofErr w:type="spellEnd"/>
      <w:r w:rsidRPr="007761E4">
        <w:rPr>
          <w:rFonts w:ascii="Times New Roman" w:hAnsi="Times New Roman" w:cs="Times New Roman"/>
        </w:rPr>
        <w:t>, Senior, Business Administration.</w:t>
      </w:r>
    </w:p>
    <w:p w14:paraId="70C0E969" w14:textId="77777777" w:rsidR="007761E4" w:rsidRPr="007761E4" w:rsidRDefault="007761E4" w:rsidP="007761E4">
      <w:pPr>
        <w:rPr>
          <w:rFonts w:ascii="Times New Roman" w:hAnsi="Times New Roman" w:cs="Times New Roman"/>
        </w:rPr>
      </w:pPr>
    </w:p>
    <w:p w14:paraId="33C748F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Guangzhou</w:t>
      </w:r>
    </w:p>
    <w:p w14:paraId="7F482F2E" w14:textId="77777777" w:rsidR="007761E4" w:rsidRPr="007761E4" w:rsidRDefault="007761E4" w:rsidP="007761E4">
      <w:pPr>
        <w:rPr>
          <w:rFonts w:ascii="Times New Roman" w:hAnsi="Times New Roman" w:cs="Times New Roman"/>
        </w:rPr>
      </w:pPr>
    </w:p>
    <w:p w14:paraId="0F47020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Yourong</w:t>
      </w:r>
      <w:proofErr w:type="spellEnd"/>
      <w:r w:rsidRPr="007761E4">
        <w:rPr>
          <w:rFonts w:ascii="Times New Roman" w:hAnsi="Times New Roman" w:cs="Times New Roman"/>
        </w:rPr>
        <w:t xml:space="preserve"> Jiang, Senior, Accountancy; </w:t>
      </w:r>
      <w:proofErr w:type="spellStart"/>
      <w:r w:rsidRPr="007761E4">
        <w:rPr>
          <w:rFonts w:ascii="Times New Roman" w:hAnsi="Times New Roman" w:cs="Times New Roman"/>
        </w:rPr>
        <w:t>Hongyu</w:t>
      </w:r>
      <w:proofErr w:type="spellEnd"/>
      <w:r w:rsidRPr="007761E4">
        <w:rPr>
          <w:rFonts w:ascii="Times New Roman" w:hAnsi="Times New Roman" w:cs="Times New Roman"/>
        </w:rPr>
        <w:t xml:space="preserve"> Li, Junior, Marketing; </w:t>
      </w:r>
      <w:proofErr w:type="spellStart"/>
      <w:r w:rsidRPr="007761E4">
        <w:rPr>
          <w:rFonts w:ascii="Times New Roman" w:hAnsi="Times New Roman" w:cs="Times New Roman"/>
        </w:rPr>
        <w:t>Jianbo</w:t>
      </w:r>
      <w:proofErr w:type="spellEnd"/>
      <w:r w:rsidRPr="007761E4">
        <w:rPr>
          <w:rFonts w:ascii="Times New Roman" w:hAnsi="Times New Roman" w:cs="Times New Roman"/>
        </w:rPr>
        <w:t xml:space="preserve"> Ning, Junior, Computer Science; Chang Shi, Senior, Mathematics; </w:t>
      </w:r>
      <w:proofErr w:type="spellStart"/>
      <w:r w:rsidRPr="007761E4">
        <w:rPr>
          <w:rFonts w:ascii="Times New Roman" w:hAnsi="Times New Roman" w:cs="Times New Roman"/>
        </w:rPr>
        <w:t>Taiqing</w:t>
      </w:r>
      <w:proofErr w:type="spellEnd"/>
      <w:r w:rsidRPr="007761E4">
        <w:rPr>
          <w:rFonts w:ascii="Times New Roman" w:hAnsi="Times New Roman" w:cs="Times New Roman"/>
        </w:rPr>
        <w:t xml:space="preserve"> Yan, INTO OSU Graduate, Graduate Pathway.</w:t>
      </w:r>
    </w:p>
    <w:p w14:paraId="3225AC5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Shengzhang</w:t>
      </w:r>
      <w:proofErr w:type="spellEnd"/>
      <w:r w:rsidRPr="007761E4">
        <w:rPr>
          <w:rFonts w:ascii="Times New Roman" w:hAnsi="Times New Roman" w:cs="Times New Roman"/>
        </w:rPr>
        <w:t xml:space="preserve"> Zhang, Senior, Mechanical Engineering.</w:t>
      </w:r>
    </w:p>
    <w:p w14:paraId="6A528C94" w14:textId="77777777" w:rsidR="007761E4" w:rsidRPr="007761E4" w:rsidRDefault="007761E4" w:rsidP="007761E4">
      <w:pPr>
        <w:rPr>
          <w:rFonts w:ascii="Times New Roman" w:hAnsi="Times New Roman" w:cs="Times New Roman"/>
        </w:rPr>
      </w:pPr>
    </w:p>
    <w:p w14:paraId="7BE8025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Guiyang</w:t>
      </w:r>
    </w:p>
    <w:p w14:paraId="0EAE0DF6" w14:textId="77777777" w:rsidR="007761E4" w:rsidRPr="007761E4" w:rsidRDefault="007761E4" w:rsidP="007761E4">
      <w:pPr>
        <w:rPr>
          <w:rFonts w:ascii="Times New Roman" w:hAnsi="Times New Roman" w:cs="Times New Roman"/>
        </w:rPr>
      </w:pPr>
    </w:p>
    <w:p w14:paraId="465A47B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ShangJie</w:t>
      </w:r>
      <w:proofErr w:type="spellEnd"/>
      <w:r w:rsidRPr="007761E4">
        <w:rPr>
          <w:rFonts w:ascii="Times New Roman" w:hAnsi="Times New Roman" w:cs="Times New Roman"/>
        </w:rPr>
        <w:t xml:space="preserve"> Zhou, Junior, Finance.</w:t>
      </w:r>
    </w:p>
    <w:p w14:paraId="107F38C4" w14:textId="77777777" w:rsidR="007761E4" w:rsidRPr="007761E4" w:rsidRDefault="007761E4" w:rsidP="007761E4">
      <w:pPr>
        <w:rPr>
          <w:rFonts w:ascii="Times New Roman" w:hAnsi="Times New Roman" w:cs="Times New Roman"/>
        </w:rPr>
      </w:pPr>
    </w:p>
    <w:p w14:paraId="7BB16A8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Haikou</w:t>
      </w:r>
    </w:p>
    <w:p w14:paraId="6050A724" w14:textId="77777777" w:rsidR="007761E4" w:rsidRPr="007761E4" w:rsidRDefault="007761E4" w:rsidP="007761E4">
      <w:pPr>
        <w:rPr>
          <w:rFonts w:ascii="Times New Roman" w:hAnsi="Times New Roman" w:cs="Times New Roman"/>
        </w:rPr>
      </w:pPr>
    </w:p>
    <w:p w14:paraId="1128F1B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iaxiang</w:t>
      </w:r>
      <w:proofErr w:type="spellEnd"/>
      <w:r w:rsidRPr="007761E4">
        <w:rPr>
          <w:rFonts w:ascii="Times New Roman" w:hAnsi="Times New Roman" w:cs="Times New Roman"/>
        </w:rPr>
        <w:t xml:space="preserve"> Feng, INTO OSU Graduate, Graduate Pathway.</w:t>
      </w:r>
    </w:p>
    <w:p w14:paraId="6ACDA097" w14:textId="77777777" w:rsidR="007761E4" w:rsidRPr="007761E4" w:rsidRDefault="007761E4" w:rsidP="007761E4">
      <w:pPr>
        <w:rPr>
          <w:rFonts w:ascii="Times New Roman" w:hAnsi="Times New Roman" w:cs="Times New Roman"/>
        </w:rPr>
      </w:pPr>
    </w:p>
    <w:p w14:paraId="6D96BA0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Handan</w:t>
      </w:r>
    </w:p>
    <w:p w14:paraId="4A6AFA5A" w14:textId="77777777" w:rsidR="007761E4" w:rsidRPr="007761E4" w:rsidRDefault="007761E4" w:rsidP="007761E4">
      <w:pPr>
        <w:rPr>
          <w:rFonts w:ascii="Times New Roman" w:hAnsi="Times New Roman" w:cs="Times New Roman"/>
        </w:rPr>
      </w:pPr>
    </w:p>
    <w:p w14:paraId="051332E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Xiaoduo</w:t>
      </w:r>
      <w:proofErr w:type="spellEnd"/>
      <w:r w:rsidRPr="007761E4">
        <w:rPr>
          <w:rFonts w:ascii="Times New Roman" w:hAnsi="Times New Roman" w:cs="Times New Roman"/>
        </w:rPr>
        <w:t xml:space="preserve"> Bai, INTO OSU Undergrad, Undergraduate Transfer Program.</w:t>
      </w:r>
    </w:p>
    <w:p w14:paraId="4C938F98" w14:textId="77777777" w:rsidR="007761E4" w:rsidRPr="007761E4" w:rsidRDefault="007761E4" w:rsidP="007761E4">
      <w:pPr>
        <w:rPr>
          <w:rFonts w:ascii="Times New Roman" w:hAnsi="Times New Roman" w:cs="Times New Roman"/>
        </w:rPr>
      </w:pPr>
    </w:p>
    <w:p w14:paraId="53F89A5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Hangzhou</w:t>
      </w:r>
    </w:p>
    <w:p w14:paraId="03464A43" w14:textId="77777777" w:rsidR="007761E4" w:rsidRPr="007761E4" w:rsidRDefault="007761E4" w:rsidP="007761E4">
      <w:pPr>
        <w:rPr>
          <w:rFonts w:ascii="Times New Roman" w:hAnsi="Times New Roman" w:cs="Times New Roman"/>
        </w:rPr>
      </w:pPr>
    </w:p>
    <w:p w14:paraId="3A9B9E7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Chengyou</w:t>
      </w:r>
      <w:proofErr w:type="spellEnd"/>
      <w:r w:rsidRPr="007761E4">
        <w:rPr>
          <w:rFonts w:ascii="Times New Roman" w:hAnsi="Times New Roman" w:cs="Times New Roman"/>
        </w:rPr>
        <w:t xml:space="preserve"> Pan, Senior, Business Administration; </w:t>
      </w:r>
      <w:proofErr w:type="spellStart"/>
      <w:r w:rsidRPr="007761E4">
        <w:rPr>
          <w:rFonts w:ascii="Times New Roman" w:hAnsi="Times New Roman" w:cs="Times New Roman"/>
        </w:rPr>
        <w:t>Lihang</w:t>
      </w:r>
      <w:proofErr w:type="spellEnd"/>
      <w:r w:rsidRPr="007761E4">
        <w:rPr>
          <w:rFonts w:ascii="Times New Roman" w:hAnsi="Times New Roman" w:cs="Times New Roman"/>
        </w:rPr>
        <w:t xml:space="preserve"> Shen, INTO OSU Graduate, Graduate Pathway.</w:t>
      </w:r>
    </w:p>
    <w:p w14:paraId="7F1B28ED" w14:textId="77777777" w:rsidR="007761E4" w:rsidRPr="007761E4" w:rsidRDefault="007761E4" w:rsidP="007761E4">
      <w:pPr>
        <w:rPr>
          <w:rFonts w:ascii="Times New Roman" w:hAnsi="Times New Roman" w:cs="Times New Roman"/>
        </w:rPr>
      </w:pPr>
    </w:p>
    <w:p w14:paraId="4FFDF9F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Harbin</w:t>
      </w:r>
    </w:p>
    <w:p w14:paraId="5D6A777A" w14:textId="77777777" w:rsidR="007761E4" w:rsidRPr="007761E4" w:rsidRDefault="007761E4" w:rsidP="007761E4">
      <w:pPr>
        <w:rPr>
          <w:rFonts w:ascii="Times New Roman" w:hAnsi="Times New Roman" w:cs="Times New Roman"/>
        </w:rPr>
      </w:pPr>
    </w:p>
    <w:p w14:paraId="587676D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Yu Zhang, Junior, Art.</w:t>
      </w:r>
    </w:p>
    <w:p w14:paraId="53BAB335" w14:textId="77777777" w:rsidR="007761E4" w:rsidRPr="007761E4" w:rsidRDefault="007761E4" w:rsidP="007761E4">
      <w:pPr>
        <w:rPr>
          <w:rFonts w:ascii="Times New Roman" w:hAnsi="Times New Roman" w:cs="Times New Roman"/>
        </w:rPr>
      </w:pPr>
    </w:p>
    <w:p w14:paraId="3C79D79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Hefei</w:t>
      </w:r>
    </w:p>
    <w:p w14:paraId="294F8AF4" w14:textId="77777777" w:rsidR="007761E4" w:rsidRPr="007761E4" w:rsidRDefault="007761E4" w:rsidP="007761E4">
      <w:pPr>
        <w:rPr>
          <w:rFonts w:ascii="Times New Roman" w:hAnsi="Times New Roman" w:cs="Times New Roman"/>
        </w:rPr>
      </w:pPr>
    </w:p>
    <w:p w14:paraId="6B926BB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Xinrui</w:t>
      </w:r>
      <w:proofErr w:type="spellEnd"/>
      <w:r w:rsidRPr="007761E4">
        <w:rPr>
          <w:rFonts w:ascii="Times New Roman" w:hAnsi="Times New Roman" w:cs="Times New Roman"/>
        </w:rPr>
        <w:t xml:space="preserve"> Zhou, Senior, Elect &amp; Computer Engineering.</w:t>
      </w:r>
    </w:p>
    <w:p w14:paraId="6B3BF4DE" w14:textId="77777777" w:rsidR="007761E4" w:rsidRPr="007761E4" w:rsidRDefault="007761E4" w:rsidP="007761E4">
      <w:pPr>
        <w:rPr>
          <w:rFonts w:ascii="Times New Roman" w:hAnsi="Times New Roman" w:cs="Times New Roman"/>
        </w:rPr>
      </w:pPr>
    </w:p>
    <w:p w14:paraId="762DE64D"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Heyuan</w:t>
      </w:r>
      <w:proofErr w:type="spellEnd"/>
    </w:p>
    <w:p w14:paraId="59E90957" w14:textId="77777777" w:rsidR="007761E4" w:rsidRPr="007761E4" w:rsidRDefault="007761E4" w:rsidP="007761E4">
      <w:pPr>
        <w:rPr>
          <w:rFonts w:ascii="Times New Roman" w:hAnsi="Times New Roman" w:cs="Times New Roman"/>
        </w:rPr>
      </w:pPr>
    </w:p>
    <w:p w14:paraId="5C1821B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Lei Yang, Senior, Business Analytics.</w:t>
      </w:r>
    </w:p>
    <w:p w14:paraId="24D1BABA" w14:textId="77777777" w:rsidR="007761E4" w:rsidRPr="007761E4" w:rsidRDefault="007761E4" w:rsidP="007761E4">
      <w:pPr>
        <w:rPr>
          <w:rFonts w:ascii="Times New Roman" w:hAnsi="Times New Roman" w:cs="Times New Roman"/>
        </w:rPr>
      </w:pPr>
    </w:p>
    <w:p w14:paraId="1CF53E39"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Huaxin</w:t>
      </w:r>
      <w:proofErr w:type="spellEnd"/>
      <w:r w:rsidRPr="007761E4">
        <w:rPr>
          <w:rFonts w:ascii="Times New Roman" w:hAnsi="Times New Roman" w:cs="Times New Roman"/>
        </w:rPr>
        <w:t xml:space="preserve"> Town, </w:t>
      </w:r>
      <w:proofErr w:type="spellStart"/>
      <w:r w:rsidRPr="007761E4">
        <w:rPr>
          <w:rFonts w:ascii="Times New Roman" w:hAnsi="Times New Roman" w:cs="Times New Roman"/>
        </w:rPr>
        <w:t>Qingpu</w:t>
      </w:r>
      <w:proofErr w:type="spellEnd"/>
    </w:p>
    <w:p w14:paraId="0760E395" w14:textId="77777777" w:rsidR="007761E4" w:rsidRPr="007761E4" w:rsidRDefault="007761E4" w:rsidP="007761E4">
      <w:pPr>
        <w:rPr>
          <w:rFonts w:ascii="Times New Roman" w:hAnsi="Times New Roman" w:cs="Times New Roman"/>
        </w:rPr>
      </w:pPr>
    </w:p>
    <w:p w14:paraId="2B077A8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Jing Sun, Senior, Management.</w:t>
      </w:r>
    </w:p>
    <w:p w14:paraId="58F598F6" w14:textId="77777777" w:rsidR="007761E4" w:rsidRPr="007761E4" w:rsidRDefault="007761E4" w:rsidP="007761E4">
      <w:pPr>
        <w:rPr>
          <w:rFonts w:ascii="Times New Roman" w:hAnsi="Times New Roman" w:cs="Times New Roman"/>
        </w:rPr>
      </w:pPr>
    </w:p>
    <w:p w14:paraId="60FA0D7A"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Huili</w:t>
      </w:r>
      <w:proofErr w:type="spellEnd"/>
      <w:r w:rsidRPr="007761E4">
        <w:rPr>
          <w:rFonts w:ascii="Times New Roman" w:hAnsi="Times New Roman" w:cs="Times New Roman"/>
        </w:rPr>
        <w:t xml:space="preserve"> County</w:t>
      </w:r>
    </w:p>
    <w:p w14:paraId="73E3E1AD" w14:textId="77777777" w:rsidR="007761E4" w:rsidRPr="007761E4" w:rsidRDefault="007761E4" w:rsidP="007761E4">
      <w:pPr>
        <w:rPr>
          <w:rFonts w:ascii="Times New Roman" w:hAnsi="Times New Roman" w:cs="Times New Roman"/>
        </w:rPr>
      </w:pPr>
    </w:p>
    <w:p w14:paraId="08559A5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unyi</w:t>
      </w:r>
      <w:proofErr w:type="spellEnd"/>
      <w:r w:rsidRPr="007761E4">
        <w:rPr>
          <w:rFonts w:ascii="Times New Roman" w:hAnsi="Times New Roman" w:cs="Times New Roman"/>
        </w:rPr>
        <w:t xml:space="preserve"> Liu, Senior, Business Administration.</w:t>
      </w:r>
    </w:p>
    <w:p w14:paraId="570DE1A0" w14:textId="77777777" w:rsidR="007761E4" w:rsidRPr="007761E4" w:rsidRDefault="007761E4" w:rsidP="007761E4">
      <w:pPr>
        <w:rPr>
          <w:rFonts w:ascii="Times New Roman" w:hAnsi="Times New Roman" w:cs="Times New Roman"/>
        </w:rPr>
      </w:pPr>
    </w:p>
    <w:p w14:paraId="4A95ACE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Jiaozuo</w:t>
      </w:r>
    </w:p>
    <w:p w14:paraId="6B175529" w14:textId="77777777" w:rsidR="007761E4" w:rsidRPr="007761E4" w:rsidRDefault="007761E4" w:rsidP="007761E4">
      <w:pPr>
        <w:rPr>
          <w:rFonts w:ascii="Times New Roman" w:hAnsi="Times New Roman" w:cs="Times New Roman"/>
        </w:rPr>
      </w:pPr>
    </w:p>
    <w:p w14:paraId="792B030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iapeng</w:t>
      </w:r>
      <w:proofErr w:type="spellEnd"/>
      <w:r w:rsidRPr="007761E4">
        <w:rPr>
          <w:rFonts w:ascii="Times New Roman" w:hAnsi="Times New Roman" w:cs="Times New Roman"/>
        </w:rPr>
        <w:t xml:space="preserve"> Chang, Senior, Business Administration.</w:t>
      </w:r>
    </w:p>
    <w:p w14:paraId="021FE436" w14:textId="77777777" w:rsidR="007761E4" w:rsidRPr="007761E4" w:rsidRDefault="007761E4" w:rsidP="007761E4">
      <w:pPr>
        <w:rPr>
          <w:rFonts w:ascii="Times New Roman" w:hAnsi="Times New Roman" w:cs="Times New Roman"/>
        </w:rPr>
      </w:pPr>
    </w:p>
    <w:p w14:paraId="1C8295C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Jinan</w:t>
      </w:r>
    </w:p>
    <w:p w14:paraId="58B9BD6E" w14:textId="77777777" w:rsidR="007761E4" w:rsidRPr="007761E4" w:rsidRDefault="007761E4" w:rsidP="007761E4">
      <w:pPr>
        <w:rPr>
          <w:rFonts w:ascii="Times New Roman" w:hAnsi="Times New Roman" w:cs="Times New Roman"/>
        </w:rPr>
      </w:pPr>
    </w:p>
    <w:p w14:paraId="68A4FB4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Yiming</w:t>
      </w:r>
      <w:proofErr w:type="spellEnd"/>
      <w:r w:rsidRPr="007761E4">
        <w:rPr>
          <w:rFonts w:ascii="Times New Roman" w:hAnsi="Times New Roman" w:cs="Times New Roman"/>
        </w:rPr>
        <w:t xml:space="preserve"> Huang, Senior, Economics.</w:t>
      </w:r>
    </w:p>
    <w:p w14:paraId="1C48B63A" w14:textId="77777777" w:rsidR="007761E4" w:rsidRPr="007761E4" w:rsidRDefault="007761E4" w:rsidP="007761E4">
      <w:pPr>
        <w:rPr>
          <w:rFonts w:ascii="Times New Roman" w:hAnsi="Times New Roman" w:cs="Times New Roman"/>
        </w:rPr>
      </w:pPr>
    </w:p>
    <w:p w14:paraId="2C8383F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Jincheng</w:t>
      </w:r>
    </w:p>
    <w:p w14:paraId="4C6AA413" w14:textId="77777777" w:rsidR="007761E4" w:rsidRPr="007761E4" w:rsidRDefault="007761E4" w:rsidP="007761E4">
      <w:pPr>
        <w:rPr>
          <w:rFonts w:ascii="Times New Roman" w:hAnsi="Times New Roman" w:cs="Times New Roman"/>
        </w:rPr>
      </w:pPr>
    </w:p>
    <w:p w14:paraId="322544B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 xml:space="preserve">        </w:t>
      </w:r>
      <w:proofErr w:type="spellStart"/>
      <w:r w:rsidRPr="007761E4">
        <w:rPr>
          <w:rFonts w:ascii="Times New Roman" w:hAnsi="Times New Roman" w:cs="Times New Roman"/>
        </w:rPr>
        <w:t>Zebin</w:t>
      </w:r>
      <w:proofErr w:type="spellEnd"/>
      <w:r w:rsidRPr="007761E4">
        <w:rPr>
          <w:rFonts w:ascii="Times New Roman" w:hAnsi="Times New Roman" w:cs="Times New Roman"/>
        </w:rPr>
        <w:t xml:space="preserve"> Li, Senior, Business Administration.</w:t>
      </w:r>
    </w:p>
    <w:p w14:paraId="5ACA1C30" w14:textId="77777777" w:rsidR="007761E4" w:rsidRPr="007761E4" w:rsidRDefault="007761E4" w:rsidP="007761E4">
      <w:pPr>
        <w:rPr>
          <w:rFonts w:ascii="Times New Roman" w:hAnsi="Times New Roman" w:cs="Times New Roman"/>
        </w:rPr>
      </w:pPr>
    </w:p>
    <w:p w14:paraId="16A8330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Jinhua</w:t>
      </w:r>
    </w:p>
    <w:p w14:paraId="4DB997D6" w14:textId="77777777" w:rsidR="007761E4" w:rsidRPr="007761E4" w:rsidRDefault="007761E4" w:rsidP="007761E4">
      <w:pPr>
        <w:rPr>
          <w:rFonts w:ascii="Times New Roman" w:hAnsi="Times New Roman" w:cs="Times New Roman"/>
        </w:rPr>
      </w:pPr>
    </w:p>
    <w:p w14:paraId="6402CAD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iayu</w:t>
      </w:r>
      <w:proofErr w:type="spellEnd"/>
      <w:r w:rsidRPr="007761E4">
        <w:rPr>
          <w:rFonts w:ascii="Times New Roman" w:hAnsi="Times New Roman" w:cs="Times New Roman"/>
        </w:rPr>
        <w:t xml:space="preserve"> Huang, Junior, Psychology.</w:t>
      </w:r>
    </w:p>
    <w:p w14:paraId="5A2CEC6E" w14:textId="77777777" w:rsidR="007761E4" w:rsidRPr="007761E4" w:rsidRDefault="007761E4" w:rsidP="007761E4">
      <w:pPr>
        <w:rPr>
          <w:rFonts w:ascii="Times New Roman" w:hAnsi="Times New Roman" w:cs="Times New Roman"/>
        </w:rPr>
      </w:pPr>
    </w:p>
    <w:p w14:paraId="08770CA2"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Laiyang</w:t>
      </w:r>
      <w:proofErr w:type="spellEnd"/>
    </w:p>
    <w:p w14:paraId="5A2C6011" w14:textId="77777777" w:rsidR="007761E4" w:rsidRPr="007761E4" w:rsidRDefault="007761E4" w:rsidP="007761E4">
      <w:pPr>
        <w:rPr>
          <w:rFonts w:ascii="Times New Roman" w:hAnsi="Times New Roman" w:cs="Times New Roman"/>
        </w:rPr>
      </w:pPr>
    </w:p>
    <w:p w14:paraId="736E555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Tieying</w:t>
      </w:r>
      <w:proofErr w:type="spellEnd"/>
      <w:r w:rsidRPr="007761E4">
        <w:rPr>
          <w:rFonts w:ascii="Times New Roman" w:hAnsi="Times New Roman" w:cs="Times New Roman"/>
        </w:rPr>
        <w:t xml:space="preserve"> Chu, Junior, Elect &amp; Computer Engineering.</w:t>
      </w:r>
    </w:p>
    <w:p w14:paraId="6ACE1E9C" w14:textId="77777777" w:rsidR="007761E4" w:rsidRPr="007761E4" w:rsidRDefault="007761E4" w:rsidP="007761E4">
      <w:pPr>
        <w:rPr>
          <w:rFonts w:ascii="Times New Roman" w:hAnsi="Times New Roman" w:cs="Times New Roman"/>
        </w:rPr>
      </w:pPr>
    </w:p>
    <w:p w14:paraId="007945AE"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Langfang</w:t>
      </w:r>
      <w:proofErr w:type="spellEnd"/>
    </w:p>
    <w:p w14:paraId="4772D331" w14:textId="77777777" w:rsidR="007761E4" w:rsidRPr="007761E4" w:rsidRDefault="007761E4" w:rsidP="007761E4">
      <w:pPr>
        <w:rPr>
          <w:rFonts w:ascii="Times New Roman" w:hAnsi="Times New Roman" w:cs="Times New Roman"/>
        </w:rPr>
      </w:pPr>
    </w:p>
    <w:p w14:paraId="1B1CD45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iajun</w:t>
      </w:r>
      <w:proofErr w:type="spellEnd"/>
      <w:r w:rsidRPr="007761E4">
        <w:rPr>
          <w:rFonts w:ascii="Times New Roman" w:hAnsi="Times New Roman" w:cs="Times New Roman"/>
        </w:rPr>
        <w:t xml:space="preserve"> Yu, Junior, Business Administration.</w:t>
      </w:r>
    </w:p>
    <w:p w14:paraId="3C0C1016" w14:textId="77777777" w:rsidR="007761E4" w:rsidRPr="007761E4" w:rsidRDefault="007761E4" w:rsidP="007761E4">
      <w:pPr>
        <w:rPr>
          <w:rFonts w:ascii="Times New Roman" w:hAnsi="Times New Roman" w:cs="Times New Roman"/>
        </w:rPr>
      </w:pPr>
    </w:p>
    <w:p w14:paraId="35D1F216"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Luohe</w:t>
      </w:r>
      <w:proofErr w:type="spellEnd"/>
      <w:r w:rsidRPr="007761E4">
        <w:rPr>
          <w:rFonts w:ascii="Times New Roman" w:hAnsi="Times New Roman" w:cs="Times New Roman"/>
        </w:rPr>
        <w:t xml:space="preserve"> City</w:t>
      </w:r>
    </w:p>
    <w:p w14:paraId="52410484" w14:textId="77777777" w:rsidR="007761E4" w:rsidRPr="007761E4" w:rsidRDefault="007761E4" w:rsidP="007761E4">
      <w:pPr>
        <w:rPr>
          <w:rFonts w:ascii="Times New Roman" w:hAnsi="Times New Roman" w:cs="Times New Roman"/>
        </w:rPr>
      </w:pPr>
    </w:p>
    <w:p w14:paraId="2357239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ianglong</w:t>
      </w:r>
      <w:proofErr w:type="spellEnd"/>
      <w:r w:rsidRPr="007761E4">
        <w:rPr>
          <w:rFonts w:ascii="Times New Roman" w:hAnsi="Times New Roman" w:cs="Times New Roman"/>
        </w:rPr>
        <w:t xml:space="preserve"> Yu, Junior, Computer Science.</w:t>
      </w:r>
    </w:p>
    <w:p w14:paraId="60FCC69F" w14:textId="77777777" w:rsidR="007761E4" w:rsidRPr="007761E4" w:rsidRDefault="007761E4" w:rsidP="007761E4">
      <w:pPr>
        <w:rPr>
          <w:rFonts w:ascii="Times New Roman" w:hAnsi="Times New Roman" w:cs="Times New Roman"/>
        </w:rPr>
      </w:pPr>
    </w:p>
    <w:p w14:paraId="5C5CA424"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Mianyang</w:t>
      </w:r>
      <w:proofErr w:type="spellEnd"/>
    </w:p>
    <w:p w14:paraId="6911E5DF" w14:textId="77777777" w:rsidR="007761E4" w:rsidRPr="007761E4" w:rsidRDefault="007761E4" w:rsidP="007761E4">
      <w:pPr>
        <w:rPr>
          <w:rFonts w:ascii="Times New Roman" w:hAnsi="Times New Roman" w:cs="Times New Roman"/>
        </w:rPr>
      </w:pPr>
    </w:p>
    <w:p w14:paraId="6EAC925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Chengxi</w:t>
      </w:r>
      <w:proofErr w:type="spellEnd"/>
      <w:r w:rsidRPr="007761E4">
        <w:rPr>
          <w:rFonts w:ascii="Times New Roman" w:hAnsi="Times New Roman" w:cs="Times New Roman"/>
        </w:rPr>
        <w:t xml:space="preserve"> Li, Senior, Computer Science.</w:t>
      </w:r>
    </w:p>
    <w:p w14:paraId="6D764CB9" w14:textId="77777777" w:rsidR="007761E4" w:rsidRPr="007761E4" w:rsidRDefault="007761E4" w:rsidP="007761E4">
      <w:pPr>
        <w:rPr>
          <w:rFonts w:ascii="Times New Roman" w:hAnsi="Times New Roman" w:cs="Times New Roman"/>
        </w:rPr>
      </w:pPr>
    </w:p>
    <w:p w14:paraId="6E6A35A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anchang</w:t>
      </w:r>
    </w:p>
    <w:p w14:paraId="7B98A5B9" w14:textId="77777777" w:rsidR="007761E4" w:rsidRPr="007761E4" w:rsidRDefault="007761E4" w:rsidP="007761E4">
      <w:pPr>
        <w:rPr>
          <w:rFonts w:ascii="Times New Roman" w:hAnsi="Times New Roman" w:cs="Times New Roman"/>
        </w:rPr>
      </w:pPr>
    </w:p>
    <w:p w14:paraId="2A1A9F9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Erjing</w:t>
      </w:r>
      <w:proofErr w:type="spellEnd"/>
      <w:r w:rsidRPr="007761E4">
        <w:rPr>
          <w:rFonts w:ascii="Times New Roman" w:hAnsi="Times New Roman" w:cs="Times New Roman"/>
        </w:rPr>
        <w:t xml:space="preserve"> Li, Senior, Speech Communication; </w:t>
      </w:r>
      <w:proofErr w:type="spellStart"/>
      <w:r w:rsidRPr="007761E4">
        <w:rPr>
          <w:rFonts w:ascii="Times New Roman" w:hAnsi="Times New Roman" w:cs="Times New Roman"/>
        </w:rPr>
        <w:t>Xinpeng</w:t>
      </w:r>
      <w:proofErr w:type="spellEnd"/>
      <w:r w:rsidRPr="007761E4">
        <w:rPr>
          <w:rFonts w:ascii="Times New Roman" w:hAnsi="Times New Roman" w:cs="Times New Roman"/>
        </w:rPr>
        <w:t xml:space="preserve"> Liu, Senior, Computer Science.</w:t>
      </w:r>
    </w:p>
    <w:p w14:paraId="5A6A6283" w14:textId="77777777" w:rsidR="007761E4" w:rsidRPr="007761E4" w:rsidRDefault="007761E4" w:rsidP="007761E4">
      <w:pPr>
        <w:rPr>
          <w:rFonts w:ascii="Times New Roman" w:hAnsi="Times New Roman" w:cs="Times New Roman"/>
        </w:rPr>
      </w:pPr>
    </w:p>
    <w:p w14:paraId="3E522DE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anchang City</w:t>
      </w:r>
    </w:p>
    <w:p w14:paraId="71B8E457" w14:textId="77777777" w:rsidR="007761E4" w:rsidRPr="007761E4" w:rsidRDefault="007761E4" w:rsidP="007761E4">
      <w:pPr>
        <w:rPr>
          <w:rFonts w:ascii="Times New Roman" w:hAnsi="Times New Roman" w:cs="Times New Roman"/>
        </w:rPr>
      </w:pPr>
    </w:p>
    <w:p w14:paraId="5D1CD87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Yuwen</w:t>
      </w:r>
      <w:proofErr w:type="spellEnd"/>
      <w:r w:rsidRPr="007761E4">
        <w:rPr>
          <w:rFonts w:ascii="Times New Roman" w:hAnsi="Times New Roman" w:cs="Times New Roman"/>
        </w:rPr>
        <w:t xml:space="preserve"> Wu, Junior, Business Administration.</w:t>
      </w:r>
    </w:p>
    <w:p w14:paraId="36AA090E" w14:textId="77777777" w:rsidR="007761E4" w:rsidRPr="007761E4" w:rsidRDefault="007761E4" w:rsidP="007761E4">
      <w:pPr>
        <w:rPr>
          <w:rFonts w:ascii="Times New Roman" w:hAnsi="Times New Roman" w:cs="Times New Roman"/>
        </w:rPr>
      </w:pPr>
    </w:p>
    <w:p w14:paraId="342A292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Nanjing</w:t>
      </w:r>
    </w:p>
    <w:p w14:paraId="507A0A3F" w14:textId="77777777" w:rsidR="007761E4" w:rsidRPr="007761E4" w:rsidRDefault="007761E4" w:rsidP="007761E4">
      <w:pPr>
        <w:rPr>
          <w:rFonts w:ascii="Times New Roman" w:hAnsi="Times New Roman" w:cs="Times New Roman"/>
        </w:rPr>
      </w:pPr>
    </w:p>
    <w:p w14:paraId="74E7F27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Mingxuan</w:t>
      </w:r>
      <w:proofErr w:type="spellEnd"/>
      <w:r w:rsidRPr="007761E4">
        <w:rPr>
          <w:rFonts w:ascii="Times New Roman" w:hAnsi="Times New Roman" w:cs="Times New Roman"/>
        </w:rPr>
        <w:t xml:space="preserve"> Li, Junior, Computer Science.</w:t>
      </w:r>
    </w:p>
    <w:p w14:paraId="014EC34A" w14:textId="77777777" w:rsidR="007761E4" w:rsidRPr="007761E4" w:rsidRDefault="007761E4" w:rsidP="007761E4">
      <w:pPr>
        <w:rPr>
          <w:rFonts w:ascii="Times New Roman" w:hAnsi="Times New Roman" w:cs="Times New Roman"/>
        </w:rPr>
      </w:pPr>
    </w:p>
    <w:p w14:paraId="45A6969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anjing,</w:t>
      </w:r>
    </w:p>
    <w:p w14:paraId="22EB2AB8" w14:textId="77777777" w:rsidR="007761E4" w:rsidRPr="007761E4" w:rsidRDefault="007761E4" w:rsidP="007761E4">
      <w:pPr>
        <w:rPr>
          <w:rFonts w:ascii="Times New Roman" w:hAnsi="Times New Roman" w:cs="Times New Roman"/>
        </w:rPr>
      </w:pPr>
    </w:p>
    <w:p w14:paraId="32D2A55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Zhengzhi</w:t>
      </w:r>
      <w:proofErr w:type="spellEnd"/>
      <w:r w:rsidRPr="007761E4">
        <w:rPr>
          <w:rFonts w:ascii="Times New Roman" w:hAnsi="Times New Roman" w:cs="Times New Roman"/>
        </w:rPr>
        <w:t xml:space="preserve"> Qi, INTO OSU Graduate, Graduate Pathway.</w:t>
      </w:r>
    </w:p>
    <w:p w14:paraId="561CF169" w14:textId="77777777" w:rsidR="007761E4" w:rsidRPr="007761E4" w:rsidRDefault="007761E4" w:rsidP="007761E4">
      <w:pPr>
        <w:rPr>
          <w:rFonts w:ascii="Times New Roman" w:hAnsi="Times New Roman" w:cs="Times New Roman"/>
        </w:rPr>
      </w:pPr>
    </w:p>
    <w:p w14:paraId="2F6632F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antong</w:t>
      </w:r>
    </w:p>
    <w:p w14:paraId="7EBD33AB" w14:textId="77777777" w:rsidR="007761E4" w:rsidRPr="007761E4" w:rsidRDefault="007761E4" w:rsidP="007761E4">
      <w:pPr>
        <w:rPr>
          <w:rFonts w:ascii="Times New Roman" w:hAnsi="Times New Roman" w:cs="Times New Roman"/>
        </w:rPr>
      </w:pPr>
    </w:p>
    <w:p w14:paraId="3B742B7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Runyu</w:t>
      </w:r>
      <w:proofErr w:type="spellEnd"/>
      <w:r w:rsidRPr="007761E4">
        <w:rPr>
          <w:rFonts w:ascii="Times New Roman" w:hAnsi="Times New Roman" w:cs="Times New Roman"/>
        </w:rPr>
        <w:t xml:space="preserve"> Jia, Sophomore, Management.</w:t>
      </w:r>
    </w:p>
    <w:p w14:paraId="72B385DC" w14:textId="77777777" w:rsidR="007761E4" w:rsidRPr="007761E4" w:rsidRDefault="007761E4" w:rsidP="007761E4">
      <w:pPr>
        <w:rPr>
          <w:rFonts w:ascii="Times New Roman" w:hAnsi="Times New Roman" w:cs="Times New Roman"/>
        </w:rPr>
      </w:pPr>
    </w:p>
    <w:p w14:paraId="6C2333C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ingbo</w:t>
      </w:r>
    </w:p>
    <w:p w14:paraId="1D85E74F" w14:textId="77777777" w:rsidR="007761E4" w:rsidRPr="007761E4" w:rsidRDefault="007761E4" w:rsidP="007761E4">
      <w:pPr>
        <w:rPr>
          <w:rFonts w:ascii="Times New Roman" w:hAnsi="Times New Roman" w:cs="Times New Roman"/>
        </w:rPr>
      </w:pPr>
    </w:p>
    <w:p w14:paraId="350773F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Chao Xie, Senior, Business Administration.</w:t>
      </w:r>
    </w:p>
    <w:p w14:paraId="79F91316" w14:textId="77777777" w:rsidR="007761E4" w:rsidRPr="007761E4" w:rsidRDefault="007761E4" w:rsidP="007761E4">
      <w:pPr>
        <w:rPr>
          <w:rFonts w:ascii="Times New Roman" w:hAnsi="Times New Roman" w:cs="Times New Roman"/>
        </w:rPr>
      </w:pPr>
    </w:p>
    <w:p w14:paraId="635E27F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Qinhuangdao</w:t>
      </w:r>
    </w:p>
    <w:p w14:paraId="2E2FAA50" w14:textId="77777777" w:rsidR="007761E4" w:rsidRPr="007761E4" w:rsidRDefault="007761E4" w:rsidP="007761E4">
      <w:pPr>
        <w:rPr>
          <w:rFonts w:ascii="Times New Roman" w:hAnsi="Times New Roman" w:cs="Times New Roman"/>
        </w:rPr>
      </w:pPr>
    </w:p>
    <w:p w14:paraId="75A57D6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Xueer</w:t>
      </w:r>
      <w:proofErr w:type="spellEnd"/>
      <w:r w:rsidRPr="007761E4">
        <w:rPr>
          <w:rFonts w:ascii="Times New Roman" w:hAnsi="Times New Roman" w:cs="Times New Roman"/>
        </w:rPr>
        <w:t xml:space="preserve"> Bai, Freshman, Business Administration; </w:t>
      </w:r>
      <w:proofErr w:type="spellStart"/>
      <w:r w:rsidRPr="007761E4">
        <w:rPr>
          <w:rFonts w:ascii="Times New Roman" w:hAnsi="Times New Roman" w:cs="Times New Roman"/>
        </w:rPr>
        <w:t>Jiarui</w:t>
      </w:r>
      <w:proofErr w:type="spellEnd"/>
      <w:r w:rsidRPr="007761E4">
        <w:rPr>
          <w:rFonts w:ascii="Times New Roman" w:hAnsi="Times New Roman" w:cs="Times New Roman"/>
        </w:rPr>
        <w:t xml:space="preserve"> Guo, Freshman, Business Administration.</w:t>
      </w:r>
    </w:p>
    <w:p w14:paraId="68C8B70D" w14:textId="77777777" w:rsidR="007761E4" w:rsidRPr="007761E4" w:rsidRDefault="007761E4" w:rsidP="007761E4">
      <w:pPr>
        <w:rPr>
          <w:rFonts w:ascii="Times New Roman" w:hAnsi="Times New Roman" w:cs="Times New Roman"/>
        </w:rPr>
      </w:pPr>
    </w:p>
    <w:p w14:paraId="7723577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hanghai</w:t>
      </w:r>
    </w:p>
    <w:p w14:paraId="21DE9592" w14:textId="77777777" w:rsidR="007761E4" w:rsidRPr="007761E4" w:rsidRDefault="007761E4" w:rsidP="007761E4">
      <w:pPr>
        <w:rPr>
          <w:rFonts w:ascii="Times New Roman" w:hAnsi="Times New Roman" w:cs="Times New Roman"/>
        </w:rPr>
      </w:pPr>
    </w:p>
    <w:p w14:paraId="731CBDE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Mengting</w:t>
      </w:r>
      <w:proofErr w:type="spellEnd"/>
      <w:r w:rsidRPr="007761E4">
        <w:rPr>
          <w:rFonts w:ascii="Times New Roman" w:hAnsi="Times New Roman" w:cs="Times New Roman"/>
        </w:rPr>
        <w:t xml:space="preserve"> Dai, Post Baccalaureate, Accountancy; </w:t>
      </w:r>
      <w:proofErr w:type="spellStart"/>
      <w:r w:rsidRPr="007761E4">
        <w:rPr>
          <w:rFonts w:ascii="Times New Roman" w:hAnsi="Times New Roman" w:cs="Times New Roman"/>
        </w:rPr>
        <w:t>Nuocheng</w:t>
      </w:r>
      <w:proofErr w:type="spellEnd"/>
      <w:r w:rsidRPr="007761E4">
        <w:rPr>
          <w:rFonts w:ascii="Times New Roman" w:hAnsi="Times New Roman" w:cs="Times New Roman"/>
        </w:rPr>
        <w:t xml:space="preserve"> Shen, Senior, Computer Science.</w:t>
      </w:r>
    </w:p>
    <w:p w14:paraId="30AE4C24" w14:textId="77777777" w:rsidR="007761E4" w:rsidRPr="007761E4" w:rsidRDefault="007761E4" w:rsidP="007761E4">
      <w:pPr>
        <w:rPr>
          <w:rFonts w:ascii="Times New Roman" w:hAnsi="Times New Roman" w:cs="Times New Roman"/>
        </w:rPr>
      </w:pPr>
    </w:p>
    <w:p w14:paraId="29ABD96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hanxi</w:t>
      </w:r>
    </w:p>
    <w:p w14:paraId="40C0BDA1" w14:textId="77777777" w:rsidR="007761E4" w:rsidRPr="007761E4" w:rsidRDefault="007761E4" w:rsidP="007761E4">
      <w:pPr>
        <w:rPr>
          <w:rFonts w:ascii="Times New Roman" w:hAnsi="Times New Roman" w:cs="Times New Roman"/>
        </w:rPr>
      </w:pPr>
    </w:p>
    <w:p w14:paraId="3D37A89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Zixin</w:t>
      </w:r>
      <w:proofErr w:type="spellEnd"/>
      <w:r w:rsidRPr="007761E4">
        <w:rPr>
          <w:rFonts w:ascii="Times New Roman" w:hAnsi="Times New Roman" w:cs="Times New Roman"/>
        </w:rPr>
        <w:t xml:space="preserve"> Liu, Freshman, Art.</w:t>
      </w:r>
    </w:p>
    <w:p w14:paraId="1B4AD623" w14:textId="77777777" w:rsidR="007761E4" w:rsidRPr="007761E4" w:rsidRDefault="007761E4" w:rsidP="007761E4">
      <w:pPr>
        <w:rPr>
          <w:rFonts w:ascii="Times New Roman" w:hAnsi="Times New Roman" w:cs="Times New Roman"/>
        </w:rPr>
      </w:pPr>
    </w:p>
    <w:p w14:paraId="2105C22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haoxing</w:t>
      </w:r>
    </w:p>
    <w:p w14:paraId="74F6FA6E" w14:textId="77777777" w:rsidR="007761E4" w:rsidRPr="007761E4" w:rsidRDefault="007761E4" w:rsidP="007761E4">
      <w:pPr>
        <w:rPr>
          <w:rFonts w:ascii="Times New Roman" w:hAnsi="Times New Roman" w:cs="Times New Roman"/>
        </w:rPr>
      </w:pPr>
    </w:p>
    <w:p w14:paraId="41F2561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 xml:space="preserve">        </w:t>
      </w:r>
      <w:proofErr w:type="spellStart"/>
      <w:r w:rsidRPr="007761E4">
        <w:rPr>
          <w:rFonts w:ascii="Times New Roman" w:hAnsi="Times New Roman" w:cs="Times New Roman"/>
        </w:rPr>
        <w:t>Tianjie</w:t>
      </w:r>
      <w:proofErr w:type="spellEnd"/>
      <w:r w:rsidRPr="007761E4">
        <w:rPr>
          <w:rFonts w:ascii="Times New Roman" w:hAnsi="Times New Roman" w:cs="Times New Roman"/>
        </w:rPr>
        <w:t xml:space="preserve"> Zhang, Senior, Accountancy.</w:t>
      </w:r>
    </w:p>
    <w:p w14:paraId="08DE254D" w14:textId="77777777" w:rsidR="007761E4" w:rsidRPr="007761E4" w:rsidRDefault="007761E4" w:rsidP="007761E4">
      <w:pPr>
        <w:rPr>
          <w:rFonts w:ascii="Times New Roman" w:hAnsi="Times New Roman" w:cs="Times New Roman"/>
        </w:rPr>
      </w:pPr>
    </w:p>
    <w:p w14:paraId="4D49A62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Shen </w:t>
      </w:r>
      <w:proofErr w:type="spellStart"/>
      <w:r w:rsidRPr="007761E4">
        <w:rPr>
          <w:rFonts w:ascii="Times New Roman" w:hAnsi="Times New Roman" w:cs="Times New Roman"/>
        </w:rPr>
        <w:t>zhen</w:t>
      </w:r>
      <w:proofErr w:type="spellEnd"/>
      <w:r w:rsidRPr="007761E4">
        <w:rPr>
          <w:rFonts w:ascii="Times New Roman" w:hAnsi="Times New Roman" w:cs="Times New Roman"/>
        </w:rPr>
        <w:t xml:space="preserve"> City</w:t>
      </w:r>
    </w:p>
    <w:p w14:paraId="1D7731CF" w14:textId="77777777" w:rsidR="007761E4" w:rsidRPr="007761E4" w:rsidRDefault="007761E4" w:rsidP="007761E4">
      <w:pPr>
        <w:rPr>
          <w:rFonts w:ascii="Times New Roman" w:hAnsi="Times New Roman" w:cs="Times New Roman"/>
        </w:rPr>
      </w:pPr>
    </w:p>
    <w:p w14:paraId="00BE824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Shilong</w:t>
      </w:r>
      <w:proofErr w:type="spellEnd"/>
      <w:r w:rsidRPr="007761E4">
        <w:rPr>
          <w:rFonts w:ascii="Times New Roman" w:hAnsi="Times New Roman" w:cs="Times New Roman"/>
        </w:rPr>
        <w:t xml:space="preserve"> Zhao, Senior, Computer Science.</w:t>
      </w:r>
    </w:p>
    <w:p w14:paraId="2799B557" w14:textId="77777777" w:rsidR="007761E4" w:rsidRPr="007761E4" w:rsidRDefault="007761E4" w:rsidP="007761E4">
      <w:pPr>
        <w:rPr>
          <w:rFonts w:ascii="Times New Roman" w:hAnsi="Times New Roman" w:cs="Times New Roman"/>
        </w:rPr>
      </w:pPr>
    </w:p>
    <w:p w14:paraId="4ECE9DA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henzhen</w:t>
      </w:r>
    </w:p>
    <w:p w14:paraId="6781F25B" w14:textId="77777777" w:rsidR="007761E4" w:rsidRPr="007761E4" w:rsidRDefault="007761E4" w:rsidP="007761E4">
      <w:pPr>
        <w:rPr>
          <w:rFonts w:ascii="Times New Roman" w:hAnsi="Times New Roman" w:cs="Times New Roman"/>
        </w:rPr>
      </w:pPr>
    </w:p>
    <w:p w14:paraId="7F3B6C8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inhao</w:t>
      </w:r>
      <w:proofErr w:type="spellEnd"/>
      <w:r w:rsidRPr="007761E4">
        <w:rPr>
          <w:rFonts w:ascii="Times New Roman" w:hAnsi="Times New Roman" w:cs="Times New Roman"/>
        </w:rPr>
        <w:t xml:space="preserve"> Chen, Senior, Finance; </w:t>
      </w:r>
      <w:proofErr w:type="spellStart"/>
      <w:r w:rsidRPr="007761E4">
        <w:rPr>
          <w:rFonts w:ascii="Times New Roman" w:hAnsi="Times New Roman" w:cs="Times New Roman"/>
        </w:rPr>
        <w:t>Yiran</w:t>
      </w:r>
      <w:proofErr w:type="spellEnd"/>
      <w:r w:rsidRPr="007761E4">
        <w:rPr>
          <w:rFonts w:ascii="Times New Roman" w:hAnsi="Times New Roman" w:cs="Times New Roman"/>
        </w:rPr>
        <w:t xml:space="preserve"> Liu, Senior, History; </w:t>
      </w:r>
      <w:proofErr w:type="spellStart"/>
      <w:r w:rsidRPr="007761E4">
        <w:rPr>
          <w:rFonts w:ascii="Times New Roman" w:hAnsi="Times New Roman" w:cs="Times New Roman"/>
        </w:rPr>
        <w:t>Dongfang</w:t>
      </w:r>
      <w:proofErr w:type="spellEnd"/>
      <w:r w:rsidRPr="007761E4">
        <w:rPr>
          <w:rFonts w:ascii="Times New Roman" w:hAnsi="Times New Roman" w:cs="Times New Roman"/>
        </w:rPr>
        <w:t xml:space="preserve"> Xiao, Senior, Computer Science; </w:t>
      </w:r>
      <w:proofErr w:type="spellStart"/>
      <w:r w:rsidRPr="007761E4">
        <w:rPr>
          <w:rFonts w:ascii="Times New Roman" w:hAnsi="Times New Roman" w:cs="Times New Roman"/>
        </w:rPr>
        <w:t>Quanyue</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Xie</w:t>
      </w:r>
      <w:proofErr w:type="spellEnd"/>
      <w:r w:rsidRPr="007761E4">
        <w:rPr>
          <w:rFonts w:ascii="Times New Roman" w:hAnsi="Times New Roman" w:cs="Times New Roman"/>
        </w:rPr>
        <w:t xml:space="preserve">, Senior, Computer Science; </w:t>
      </w:r>
      <w:proofErr w:type="spellStart"/>
      <w:r w:rsidRPr="007761E4">
        <w:rPr>
          <w:rFonts w:ascii="Times New Roman" w:hAnsi="Times New Roman" w:cs="Times New Roman"/>
        </w:rPr>
        <w:t>Mingkai</w:t>
      </w:r>
      <w:proofErr w:type="spellEnd"/>
      <w:r w:rsidRPr="007761E4">
        <w:rPr>
          <w:rFonts w:ascii="Times New Roman" w:hAnsi="Times New Roman" w:cs="Times New Roman"/>
        </w:rPr>
        <w:t xml:space="preserve"> Yao, Senior, Business Administration.</w:t>
      </w:r>
    </w:p>
    <w:p w14:paraId="25BEED8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Zhenhao</w:t>
      </w:r>
      <w:proofErr w:type="spellEnd"/>
      <w:r w:rsidRPr="007761E4">
        <w:rPr>
          <w:rFonts w:ascii="Times New Roman" w:hAnsi="Times New Roman" w:cs="Times New Roman"/>
        </w:rPr>
        <w:t xml:space="preserve"> Zeng, Senior, Business Administration.</w:t>
      </w:r>
    </w:p>
    <w:p w14:paraId="28AB2B56" w14:textId="77777777" w:rsidR="007761E4" w:rsidRPr="007761E4" w:rsidRDefault="007761E4" w:rsidP="007761E4">
      <w:pPr>
        <w:rPr>
          <w:rFonts w:ascii="Times New Roman" w:hAnsi="Times New Roman" w:cs="Times New Roman"/>
        </w:rPr>
      </w:pPr>
    </w:p>
    <w:p w14:paraId="49AA4D2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hijiazhuang</w:t>
      </w:r>
    </w:p>
    <w:p w14:paraId="255F5D0A" w14:textId="77777777" w:rsidR="007761E4" w:rsidRPr="007761E4" w:rsidRDefault="007761E4" w:rsidP="007761E4">
      <w:pPr>
        <w:rPr>
          <w:rFonts w:ascii="Times New Roman" w:hAnsi="Times New Roman" w:cs="Times New Roman"/>
        </w:rPr>
      </w:pPr>
    </w:p>
    <w:p w14:paraId="56810A1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Yuqing</w:t>
      </w:r>
      <w:proofErr w:type="spellEnd"/>
      <w:r w:rsidRPr="007761E4">
        <w:rPr>
          <w:rFonts w:ascii="Times New Roman" w:hAnsi="Times New Roman" w:cs="Times New Roman"/>
        </w:rPr>
        <w:t xml:space="preserve"> Fu, Senior, Apparel Design; </w:t>
      </w:r>
      <w:proofErr w:type="spellStart"/>
      <w:r w:rsidRPr="007761E4">
        <w:rPr>
          <w:rFonts w:ascii="Times New Roman" w:hAnsi="Times New Roman" w:cs="Times New Roman"/>
        </w:rPr>
        <w:t>Ziyan</w:t>
      </w:r>
      <w:proofErr w:type="spellEnd"/>
      <w:r w:rsidRPr="007761E4">
        <w:rPr>
          <w:rFonts w:ascii="Times New Roman" w:hAnsi="Times New Roman" w:cs="Times New Roman"/>
        </w:rPr>
        <w:t xml:space="preserve"> Guo, Senior, Business Administration; </w:t>
      </w:r>
      <w:proofErr w:type="spellStart"/>
      <w:r w:rsidRPr="007761E4">
        <w:rPr>
          <w:rFonts w:ascii="Times New Roman" w:hAnsi="Times New Roman" w:cs="Times New Roman"/>
        </w:rPr>
        <w:t>Bingying</w:t>
      </w:r>
      <w:proofErr w:type="spellEnd"/>
      <w:r w:rsidRPr="007761E4">
        <w:rPr>
          <w:rFonts w:ascii="Times New Roman" w:hAnsi="Times New Roman" w:cs="Times New Roman"/>
        </w:rPr>
        <w:t xml:space="preserve"> Hu, Junior, Finance; </w:t>
      </w:r>
      <w:proofErr w:type="spellStart"/>
      <w:r w:rsidRPr="007761E4">
        <w:rPr>
          <w:rFonts w:ascii="Times New Roman" w:hAnsi="Times New Roman" w:cs="Times New Roman"/>
        </w:rPr>
        <w:t>Qianxi</w:t>
      </w:r>
      <w:proofErr w:type="spellEnd"/>
      <w:r w:rsidRPr="007761E4">
        <w:rPr>
          <w:rFonts w:ascii="Times New Roman" w:hAnsi="Times New Roman" w:cs="Times New Roman"/>
        </w:rPr>
        <w:t xml:space="preserve"> Liu, Junior, Finance; </w:t>
      </w:r>
      <w:proofErr w:type="spellStart"/>
      <w:r w:rsidRPr="007761E4">
        <w:rPr>
          <w:rFonts w:ascii="Times New Roman" w:hAnsi="Times New Roman" w:cs="Times New Roman"/>
        </w:rPr>
        <w:t>Yining</w:t>
      </w:r>
      <w:proofErr w:type="spellEnd"/>
      <w:r w:rsidRPr="007761E4">
        <w:rPr>
          <w:rFonts w:ascii="Times New Roman" w:hAnsi="Times New Roman" w:cs="Times New Roman"/>
        </w:rPr>
        <w:t xml:space="preserve"> Wang, Junior, Finance.</w:t>
      </w:r>
    </w:p>
    <w:p w14:paraId="2F6E17A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Han Zhang, Senior, Business Analytics; </w:t>
      </w:r>
      <w:proofErr w:type="spellStart"/>
      <w:r w:rsidRPr="007761E4">
        <w:rPr>
          <w:rFonts w:ascii="Times New Roman" w:hAnsi="Times New Roman" w:cs="Times New Roman"/>
        </w:rPr>
        <w:t>Tianyi</w:t>
      </w:r>
      <w:proofErr w:type="spellEnd"/>
      <w:r w:rsidRPr="007761E4">
        <w:rPr>
          <w:rFonts w:ascii="Times New Roman" w:hAnsi="Times New Roman" w:cs="Times New Roman"/>
        </w:rPr>
        <w:t xml:space="preserve"> Zhao, Senior, Crop and Soil Science.</w:t>
      </w:r>
    </w:p>
    <w:p w14:paraId="2D8E846A" w14:textId="77777777" w:rsidR="007761E4" w:rsidRPr="007761E4" w:rsidRDefault="007761E4" w:rsidP="007761E4">
      <w:pPr>
        <w:rPr>
          <w:rFonts w:ascii="Times New Roman" w:hAnsi="Times New Roman" w:cs="Times New Roman"/>
        </w:rPr>
      </w:pPr>
    </w:p>
    <w:p w14:paraId="4F7A9E1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ongjiang</w:t>
      </w:r>
    </w:p>
    <w:p w14:paraId="2E0EB790" w14:textId="77777777" w:rsidR="007761E4" w:rsidRPr="007761E4" w:rsidRDefault="007761E4" w:rsidP="007761E4">
      <w:pPr>
        <w:rPr>
          <w:rFonts w:ascii="Times New Roman" w:hAnsi="Times New Roman" w:cs="Times New Roman"/>
        </w:rPr>
      </w:pPr>
    </w:p>
    <w:p w14:paraId="05A4CA6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Chenghao</w:t>
      </w:r>
      <w:proofErr w:type="spellEnd"/>
      <w:r w:rsidRPr="007761E4">
        <w:rPr>
          <w:rFonts w:ascii="Times New Roman" w:hAnsi="Times New Roman" w:cs="Times New Roman"/>
        </w:rPr>
        <w:t xml:space="preserve"> Huang, Sophomore, Management.</w:t>
      </w:r>
    </w:p>
    <w:p w14:paraId="1DF6C3DE" w14:textId="77777777" w:rsidR="007761E4" w:rsidRPr="007761E4" w:rsidRDefault="007761E4" w:rsidP="007761E4">
      <w:pPr>
        <w:rPr>
          <w:rFonts w:ascii="Times New Roman" w:hAnsi="Times New Roman" w:cs="Times New Roman"/>
        </w:rPr>
      </w:pPr>
    </w:p>
    <w:p w14:paraId="1EC4D05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uzhou</w:t>
      </w:r>
    </w:p>
    <w:p w14:paraId="7F78CE39" w14:textId="77777777" w:rsidR="007761E4" w:rsidRPr="007761E4" w:rsidRDefault="007761E4" w:rsidP="007761E4">
      <w:pPr>
        <w:rPr>
          <w:rFonts w:ascii="Times New Roman" w:hAnsi="Times New Roman" w:cs="Times New Roman"/>
        </w:rPr>
      </w:pPr>
    </w:p>
    <w:p w14:paraId="588C6B4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Xiaoqin</w:t>
      </w:r>
      <w:proofErr w:type="spellEnd"/>
      <w:r w:rsidRPr="007761E4">
        <w:rPr>
          <w:rFonts w:ascii="Times New Roman" w:hAnsi="Times New Roman" w:cs="Times New Roman"/>
        </w:rPr>
        <w:t xml:space="preserve"> Bai, Senior, Computer Science; </w:t>
      </w:r>
      <w:proofErr w:type="spellStart"/>
      <w:r w:rsidRPr="007761E4">
        <w:rPr>
          <w:rFonts w:ascii="Times New Roman" w:hAnsi="Times New Roman" w:cs="Times New Roman"/>
        </w:rPr>
        <w:t>Anwen</w:t>
      </w:r>
      <w:proofErr w:type="spellEnd"/>
      <w:r w:rsidRPr="007761E4">
        <w:rPr>
          <w:rFonts w:ascii="Times New Roman" w:hAnsi="Times New Roman" w:cs="Times New Roman"/>
        </w:rPr>
        <w:t xml:space="preserve"> Wang, Senior, Human Devel and Family Science.</w:t>
      </w:r>
    </w:p>
    <w:p w14:paraId="1DFB4A8C" w14:textId="77777777" w:rsidR="007761E4" w:rsidRPr="007761E4" w:rsidRDefault="007761E4" w:rsidP="007761E4">
      <w:pPr>
        <w:rPr>
          <w:rFonts w:ascii="Times New Roman" w:hAnsi="Times New Roman" w:cs="Times New Roman"/>
        </w:rPr>
      </w:pPr>
    </w:p>
    <w:p w14:paraId="4C679D9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aiyuan</w:t>
      </w:r>
    </w:p>
    <w:p w14:paraId="3E15CE06" w14:textId="77777777" w:rsidR="007761E4" w:rsidRPr="007761E4" w:rsidRDefault="007761E4" w:rsidP="007761E4">
      <w:pPr>
        <w:rPr>
          <w:rFonts w:ascii="Times New Roman" w:hAnsi="Times New Roman" w:cs="Times New Roman"/>
        </w:rPr>
      </w:pPr>
    </w:p>
    <w:p w14:paraId="658D950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Siyuan</w:t>
      </w:r>
      <w:proofErr w:type="spellEnd"/>
      <w:r w:rsidRPr="007761E4">
        <w:rPr>
          <w:rFonts w:ascii="Times New Roman" w:hAnsi="Times New Roman" w:cs="Times New Roman"/>
        </w:rPr>
        <w:t xml:space="preserve"> Du, Senior, Psychology; Yang Han, Junior, Business Administration.</w:t>
      </w:r>
    </w:p>
    <w:p w14:paraId="039BB12C" w14:textId="77777777" w:rsidR="007761E4" w:rsidRPr="007761E4" w:rsidRDefault="007761E4" w:rsidP="007761E4">
      <w:pPr>
        <w:rPr>
          <w:rFonts w:ascii="Times New Roman" w:hAnsi="Times New Roman" w:cs="Times New Roman"/>
        </w:rPr>
      </w:pPr>
    </w:p>
    <w:p w14:paraId="06E8A73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aizhou</w:t>
      </w:r>
    </w:p>
    <w:p w14:paraId="2663FF10" w14:textId="77777777" w:rsidR="007761E4" w:rsidRPr="007761E4" w:rsidRDefault="007761E4" w:rsidP="007761E4">
      <w:pPr>
        <w:rPr>
          <w:rFonts w:ascii="Times New Roman" w:hAnsi="Times New Roman" w:cs="Times New Roman"/>
        </w:rPr>
      </w:pPr>
    </w:p>
    <w:p w14:paraId="653CDBF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Xinwei</w:t>
      </w:r>
      <w:proofErr w:type="spellEnd"/>
      <w:r w:rsidRPr="007761E4">
        <w:rPr>
          <w:rFonts w:ascii="Times New Roman" w:hAnsi="Times New Roman" w:cs="Times New Roman"/>
        </w:rPr>
        <w:t xml:space="preserve"> Lin, Senior, Computer Science; Yang Zheng, Freshman, Marketing.</w:t>
      </w:r>
    </w:p>
    <w:p w14:paraId="6AD01DD9" w14:textId="77777777" w:rsidR="007761E4" w:rsidRPr="007761E4" w:rsidRDefault="007761E4" w:rsidP="007761E4">
      <w:pPr>
        <w:rPr>
          <w:rFonts w:ascii="Times New Roman" w:hAnsi="Times New Roman" w:cs="Times New Roman"/>
        </w:rPr>
      </w:pPr>
    </w:p>
    <w:p w14:paraId="4D15FCB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angshan</w:t>
      </w:r>
    </w:p>
    <w:p w14:paraId="5F8D3ED0" w14:textId="77777777" w:rsidR="007761E4" w:rsidRPr="007761E4" w:rsidRDefault="007761E4" w:rsidP="007761E4">
      <w:pPr>
        <w:rPr>
          <w:rFonts w:ascii="Times New Roman" w:hAnsi="Times New Roman" w:cs="Times New Roman"/>
        </w:rPr>
      </w:pPr>
    </w:p>
    <w:p w14:paraId="48AFAA3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Xiaohuai</w:t>
      </w:r>
      <w:proofErr w:type="spellEnd"/>
      <w:r w:rsidRPr="007761E4">
        <w:rPr>
          <w:rFonts w:ascii="Times New Roman" w:hAnsi="Times New Roman" w:cs="Times New Roman"/>
        </w:rPr>
        <w:t xml:space="preserve"> Liu, Junior, Business Administration.</w:t>
      </w:r>
    </w:p>
    <w:p w14:paraId="16212AF1" w14:textId="77777777" w:rsidR="007761E4" w:rsidRPr="007761E4" w:rsidRDefault="007761E4" w:rsidP="007761E4">
      <w:pPr>
        <w:rPr>
          <w:rFonts w:ascii="Times New Roman" w:hAnsi="Times New Roman" w:cs="Times New Roman"/>
        </w:rPr>
      </w:pPr>
    </w:p>
    <w:p w14:paraId="11790CD0"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Tianchang</w:t>
      </w:r>
      <w:proofErr w:type="spellEnd"/>
    </w:p>
    <w:p w14:paraId="6BED2FF2" w14:textId="77777777" w:rsidR="007761E4" w:rsidRPr="007761E4" w:rsidRDefault="007761E4" w:rsidP="007761E4">
      <w:pPr>
        <w:rPr>
          <w:rFonts w:ascii="Times New Roman" w:hAnsi="Times New Roman" w:cs="Times New Roman"/>
        </w:rPr>
      </w:pPr>
    </w:p>
    <w:p w14:paraId="0555537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Yugang</w:t>
      </w:r>
      <w:proofErr w:type="spellEnd"/>
      <w:r w:rsidRPr="007761E4">
        <w:rPr>
          <w:rFonts w:ascii="Times New Roman" w:hAnsi="Times New Roman" w:cs="Times New Roman"/>
        </w:rPr>
        <w:t xml:space="preserve"> Chen, Senior, Computer Science.</w:t>
      </w:r>
    </w:p>
    <w:p w14:paraId="356F120F" w14:textId="77777777" w:rsidR="007761E4" w:rsidRPr="007761E4" w:rsidRDefault="007761E4" w:rsidP="007761E4">
      <w:pPr>
        <w:rPr>
          <w:rFonts w:ascii="Times New Roman" w:hAnsi="Times New Roman" w:cs="Times New Roman"/>
        </w:rPr>
      </w:pPr>
    </w:p>
    <w:p w14:paraId="0114948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ianjin</w:t>
      </w:r>
    </w:p>
    <w:p w14:paraId="0D92D909" w14:textId="77777777" w:rsidR="007761E4" w:rsidRPr="007761E4" w:rsidRDefault="007761E4" w:rsidP="007761E4">
      <w:pPr>
        <w:rPr>
          <w:rFonts w:ascii="Times New Roman" w:hAnsi="Times New Roman" w:cs="Times New Roman"/>
        </w:rPr>
      </w:pPr>
    </w:p>
    <w:p w14:paraId="559CE78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Yuhao</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Su</w:t>
      </w:r>
      <w:proofErr w:type="spellEnd"/>
      <w:r w:rsidRPr="007761E4">
        <w:rPr>
          <w:rFonts w:ascii="Times New Roman" w:hAnsi="Times New Roman" w:cs="Times New Roman"/>
        </w:rPr>
        <w:t>, Senior, Elect &amp; Computer Engineering.</w:t>
      </w:r>
    </w:p>
    <w:p w14:paraId="7F6A8F99" w14:textId="77777777" w:rsidR="007761E4" w:rsidRPr="007761E4" w:rsidRDefault="007761E4" w:rsidP="007761E4">
      <w:pPr>
        <w:rPr>
          <w:rFonts w:ascii="Times New Roman" w:hAnsi="Times New Roman" w:cs="Times New Roman"/>
        </w:rPr>
      </w:pPr>
    </w:p>
    <w:p w14:paraId="3613E49B"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Tongliao</w:t>
      </w:r>
      <w:proofErr w:type="spellEnd"/>
    </w:p>
    <w:p w14:paraId="3435EA3F" w14:textId="77777777" w:rsidR="007761E4" w:rsidRPr="007761E4" w:rsidRDefault="007761E4" w:rsidP="007761E4">
      <w:pPr>
        <w:rPr>
          <w:rFonts w:ascii="Times New Roman" w:hAnsi="Times New Roman" w:cs="Times New Roman"/>
        </w:rPr>
      </w:pPr>
    </w:p>
    <w:p w14:paraId="136847D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Yu Xin, Junior, Economics.</w:t>
      </w:r>
    </w:p>
    <w:p w14:paraId="229975A7" w14:textId="77777777" w:rsidR="007761E4" w:rsidRPr="007761E4" w:rsidRDefault="007761E4" w:rsidP="007761E4">
      <w:pPr>
        <w:rPr>
          <w:rFonts w:ascii="Times New Roman" w:hAnsi="Times New Roman" w:cs="Times New Roman"/>
        </w:rPr>
      </w:pPr>
    </w:p>
    <w:p w14:paraId="74433A0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Urumqi</w:t>
      </w:r>
    </w:p>
    <w:p w14:paraId="5215AE0D" w14:textId="77777777" w:rsidR="007761E4" w:rsidRPr="007761E4" w:rsidRDefault="007761E4" w:rsidP="007761E4">
      <w:pPr>
        <w:rPr>
          <w:rFonts w:ascii="Times New Roman" w:hAnsi="Times New Roman" w:cs="Times New Roman"/>
        </w:rPr>
      </w:pPr>
    </w:p>
    <w:p w14:paraId="24C319A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Xianwen</w:t>
      </w:r>
      <w:proofErr w:type="spellEnd"/>
      <w:r w:rsidRPr="007761E4">
        <w:rPr>
          <w:rFonts w:ascii="Times New Roman" w:hAnsi="Times New Roman" w:cs="Times New Roman"/>
        </w:rPr>
        <w:t xml:space="preserve"> Chen, Junior, Marketing; Zheng Fan, INTO OSU Graduate, Graduate Pathway; Qianqian Hou, Senior, Interior Design; </w:t>
      </w:r>
      <w:proofErr w:type="spellStart"/>
      <w:r w:rsidRPr="007761E4">
        <w:rPr>
          <w:rFonts w:ascii="Times New Roman" w:hAnsi="Times New Roman" w:cs="Times New Roman"/>
        </w:rPr>
        <w:t>Yiran</w:t>
      </w:r>
      <w:proofErr w:type="spellEnd"/>
      <w:r w:rsidRPr="007761E4">
        <w:rPr>
          <w:rFonts w:ascii="Times New Roman" w:hAnsi="Times New Roman" w:cs="Times New Roman"/>
        </w:rPr>
        <w:t xml:space="preserve"> Li, Junior, Psychology; </w:t>
      </w:r>
      <w:proofErr w:type="spellStart"/>
      <w:r w:rsidRPr="007761E4">
        <w:rPr>
          <w:rFonts w:ascii="Times New Roman" w:hAnsi="Times New Roman" w:cs="Times New Roman"/>
        </w:rPr>
        <w:t>Yizhou</w:t>
      </w:r>
      <w:proofErr w:type="spellEnd"/>
      <w:r w:rsidRPr="007761E4">
        <w:rPr>
          <w:rFonts w:ascii="Times New Roman" w:hAnsi="Times New Roman" w:cs="Times New Roman"/>
        </w:rPr>
        <w:t xml:space="preserve"> Yang, Junior, Business Administration.</w:t>
      </w:r>
    </w:p>
    <w:p w14:paraId="6BBB7826" w14:textId="77777777" w:rsidR="007761E4" w:rsidRPr="007761E4" w:rsidRDefault="007761E4" w:rsidP="007761E4">
      <w:pPr>
        <w:rPr>
          <w:rFonts w:ascii="Times New Roman" w:hAnsi="Times New Roman" w:cs="Times New Roman"/>
        </w:rPr>
      </w:pPr>
    </w:p>
    <w:p w14:paraId="11FD464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Weifang</w:t>
      </w:r>
    </w:p>
    <w:p w14:paraId="3C7D46F1" w14:textId="77777777" w:rsidR="007761E4" w:rsidRPr="007761E4" w:rsidRDefault="007761E4" w:rsidP="007761E4">
      <w:pPr>
        <w:rPr>
          <w:rFonts w:ascii="Times New Roman" w:hAnsi="Times New Roman" w:cs="Times New Roman"/>
        </w:rPr>
      </w:pPr>
    </w:p>
    <w:p w14:paraId="2D1753C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Xiaokun</w:t>
      </w:r>
      <w:proofErr w:type="spellEnd"/>
      <w:r w:rsidRPr="007761E4">
        <w:rPr>
          <w:rFonts w:ascii="Times New Roman" w:hAnsi="Times New Roman" w:cs="Times New Roman"/>
        </w:rPr>
        <w:t xml:space="preserve"> Ge, Senior, Digital Communication Arts; </w:t>
      </w:r>
      <w:proofErr w:type="spellStart"/>
      <w:r w:rsidRPr="007761E4">
        <w:rPr>
          <w:rFonts w:ascii="Times New Roman" w:hAnsi="Times New Roman" w:cs="Times New Roman"/>
        </w:rPr>
        <w:t>Shaohang</w:t>
      </w:r>
      <w:proofErr w:type="spellEnd"/>
      <w:r w:rsidRPr="007761E4">
        <w:rPr>
          <w:rFonts w:ascii="Times New Roman" w:hAnsi="Times New Roman" w:cs="Times New Roman"/>
        </w:rPr>
        <w:t xml:space="preserve"> Sun, Senior, Business Administration.</w:t>
      </w:r>
    </w:p>
    <w:p w14:paraId="72F5FD64" w14:textId="77777777" w:rsidR="007761E4" w:rsidRPr="007761E4" w:rsidRDefault="007761E4" w:rsidP="007761E4">
      <w:pPr>
        <w:rPr>
          <w:rFonts w:ascii="Times New Roman" w:hAnsi="Times New Roman" w:cs="Times New Roman"/>
        </w:rPr>
      </w:pPr>
    </w:p>
    <w:p w14:paraId="6206C81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Weihai</w:t>
      </w:r>
    </w:p>
    <w:p w14:paraId="3936B70E" w14:textId="77777777" w:rsidR="007761E4" w:rsidRPr="007761E4" w:rsidRDefault="007761E4" w:rsidP="007761E4">
      <w:pPr>
        <w:rPr>
          <w:rFonts w:ascii="Times New Roman" w:hAnsi="Times New Roman" w:cs="Times New Roman"/>
        </w:rPr>
      </w:pPr>
    </w:p>
    <w:p w14:paraId="03195D5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 xml:space="preserve">        Hao Chen, INTO OSU Graduate, Graduate Pathway.</w:t>
      </w:r>
    </w:p>
    <w:p w14:paraId="7F1FAB59" w14:textId="77777777" w:rsidR="007761E4" w:rsidRPr="007761E4" w:rsidRDefault="007761E4" w:rsidP="007761E4">
      <w:pPr>
        <w:rPr>
          <w:rFonts w:ascii="Times New Roman" w:hAnsi="Times New Roman" w:cs="Times New Roman"/>
        </w:rPr>
      </w:pPr>
    </w:p>
    <w:p w14:paraId="7CFD6B1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Wenzhou</w:t>
      </w:r>
    </w:p>
    <w:p w14:paraId="2103637F" w14:textId="77777777" w:rsidR="007761E4" w:rsidRPr="007761E4" w:rsidRDefault="007761E4" w:rsidP="007761E4">
      <w:pPr>
        <w:rPr>
          <w:rFonts w:ascii="Times New Roman" w:hAnsi="Times New Roman" w:cs="Times New Roman"/>
        </w:rPr>
      </w:pPr>
    </w:p>
    <w:p w14:paraId="1A0CD3E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Ziran</w:t>
      </w:r>
      <w:proofErr w:type="spellEnd"/>
      <w:r w:rsidRPr="007761E4">
        <w:rPr>
          <w:rFonts w:ascii="Times New Roman" w:hAnsi="Times New Roman" w:cs="Times New Roman"/>
        </w:rPr>
        <w:t xml:space="preserve"> Shen, Freshman, Business Information Systems.</w:t>
      </w:r>
    </w:p>
    <w:p w14:paraId="79294948" w14:textId="77777777" w:rsidR="007761E4" w:rsidRPr="007761E4" w:rsidRDefault="007761E4" w:rsidP="007761E4">
      <w:pPr>
        <w:rPr>
          <w:rFonts w:ascii="Times New Roman" w:hAnsi="Times New Roman" w:cs="Times New Roman"/>
        </w:rPr>
      </w:pPr>
    </w:p>
    <w:p w14:paraId="3FED5A9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Wuhan</w:t>
      </w:r>
    </w:p>
    <w:p w14:paraId="0FB97AC6" w14:textId="77777777" w:rsidR="007761E4" w:rsidRPr="007761E4" w:rsidRDefault="007761E4" w:rsidP="007761E4">
      <w:pPr>
        <w:rPr>
          <w:rFonts w:ascii="Times New Roman" w:hAnsi="Times New Roman" w:cs="Times New Roman"/>
        </w:rPr>
      </w:pPr>
    </w:p>
    <w:p w14:paraId="59A7B39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Ziwen</w:t>
      </w:r>
      <w:proofErr w:type="spellEnd"/>
      <w:r w:rsidRPr="007761E4">
        <w:rPr>
          <w:rFonts w:ascii="Times New Roman" w:hAnsi="Times New Roman" w:cs="Times New Roman"/>
        </w:rPr>
        <w:t xml:space="preserve"> Tong, Senior, Computer Science.</w:t>
      </w:r>
    </w:p>
    <w:p w14:paraId="11A110B5" w14:textId="77777777" w:rsidR="007761E4" w:rsidRPr="007761E4" w:rsidRDefault="007761E4" w:rsidP="007761E4">
      <w:pPr>
        <w:rPr>
          <w:rFonts w:ascii="Times New Roman" w:hAnsi="Times New Roman" w:cs="Times New Roman"/>
        </w:rPr>
      </w:pPr>
    </w:p>
    <w:p w14:paraId="6B0A9E5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Wuxi</w:t>
      </w:r>
    </w:p>
    <w:p w14:paraId="116A0884" w14:textId="77777777" w:rsidR="007761E4" w:rsidRPr="007761E4" w:rsidRDefault="007761E4" w:rsidP="007761E4">
      <w:pPr>
        <w:rPr>
          <w:rFonts w:ascii="Times New Roman" w:hAnsi="Times New Roman" w:cs="Times New Roman"/>
        </w:rPr>
      </w:pPr>
    </w:p>
    <w:p w14:paraId="2BD5626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Zhiyi</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Xue</w:t>
      </w:r>
      <w:proofErr w:type="spellEnd"/>
      <w:r w:rsidRPr="007761E4">
        <w:rPr>
          <w:rFonts w:ascii="Times New Roman" w:hAnsi="Times New Roman" w:cs="Times New Roman"/>
        </w:rPr>
        <w:t>, Senior, Business Analytics.</w:t>
      </w:r>
    </w:p>
    <w:p w14:paraId="342C0672" w14:textId="77777777" w:rsidR="007761E4" w:rsidRPr="007761E4" w:rsidRDefault="007761E4" w:rsidP="007761E4">
      <w:pPr>
        <w:rPr>
          <w:rFonts w:ascii="Times New Roman" w:hAnsi="Times New Roman" w:cs="Times New Roman"/>
        </w:rPr>
      </w:pPr>
    </w:p>
    <w:p w14:paraId="180009C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Xi'an</w:t>
      </w:r>
    </w:p>
    <w:p w14:paraId="5483B9E9" w14:textId="77777777" w:rsidR="007761E4" w:rsidRPr="007761E4" w:rsidRDefault="007761E4" w:rsidP="007761E4">
      <w:pPr>
        <w:rPr>
          <w:rFonts w:ascii="Times New Roman" w:hAnsi="Times New Roman" w:cs="Times New Roman"/>
        </w:rPr>
      </w:pPr>
    </w:p>
    <w:p w14:paraId="5C7FF65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Ziwei</w:t>
      </w:r>
      <w:proofErr w:type="spellEnd"/>
      <w:r w:rsidRPr="007761E4">
        <w:rPr>
          <w:rFonts w:ascii="Times New Roman" w:hAnsi="Times New Roman" w:cs="Times New Roman"/>
        </w:rPr>
        <w:t xml:space="preserve"> Deng, Junior, Political Science.</w:t>
      </w:r>
    </w:p>
    <w:p w14:paraId="341A2127" w14:textId="77777777" w:rsidR="007761E4" w:rsidRPr="007761E4" w:rsidRDefault="007761E4" w:rsidP="007761E4">
      <w:pPr>
        <w:rPr>
          <w:rFonts w:ascii="Times New Roman" w:hAnsi="Times New Roman" w:cs="Times New Roman"/>
        </w:rPr>
      </w:pPr>
    </w:p>
    <w:p w14:paraId="69769BD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Xiamen</w:t>
      </w:r>
    </w:p>
    <w:p w14:paraId="0644D282" w14:textId="77777777" w:rsidR="007761E4" w:rsidRPr="007761E4" w:rsidRDefault="007761E4" w:rsidP="007761E4">
      <w:pPr>
        <w:rPr>
          <w:rFonts w:ascii="Times New Roman" w:hAnsi="Times New Roman" w:cs="Times New Roman"/>
        </w:rPr>
      </w:pPr>
    </w:p>
    <w:p w14:paraId="194C8B7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Yue Xu, Senior, Computer Science.</w:t>
      </w:r>
    </w:p>
    <w:p w14:paraId="288E02BC" w14:textId="77777777" w:rsidR="007761E4" w:rsidRPr="007761E4" w:rsidRDefault="007761E4" w:rsidP="007761E4">
      <w:pPr>
        <w:rPr>
          <w:rFonts w:ascii="Times New Roman" w:hAnsi="Times New Roman" w:cs="Times New Roman"/>
        </w:rPr>
      </w:pPr>
    </w:p>
    <w:p w14:paraId="6B0B9ED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Xianyang</w:t>
      </w:r>
    </w:p>
    <w:p w14:paraId="37DA89CF" w14:textId="77777777" w:rsidR="007761E4" w:rsidRPr="007761E4" w:rsidRDefault="007761E4" w:rsidP="007761E4">
      <w:pPr>
        <w:rPr>
          <w:rFonts w:ascii="Times New Roman" w:hAnsi="Times New Roman" w:cs="Times New Roman"/>
        </w:rPr>
      </w:pPr>
    </w:p>
    <w:p w14:paraId="55E5980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Shiwei</w:t>
      </w:r>
      <w:proofErr w:type="spellEnd"/>
      <w:r w:rsidRPr="007761E4">
        <w:rPr>
          <w:rFonts w:ascii="Times New Roman" w:hAnsi="Times New Roman" w:cs="Times New Roman"/>
        </w:rPr>
        <w:t xml:space="preserve"> Ma, Senior, Mathematics; </w:t>
      </w:r>
      <w:proofErr w:type="spellStart"/>
      <w:r w:rsidRPr="007761E4">
        <w:rPr>
          <w:rFonts w:ascii="Times New Roman" w:hAnsi="Times New Roman" w:cs="Times New Roman"/>
        </w:rPr>
        <w:t>Peifeng</w:t>
      </w:r>
      <w:proofErr w:type="spellEnd"/>
      <w:r w:rsidRPr="007761E4">
        <w:rPr>
          <w:rFonts w:ascii="Times New Roman" w:hAnsi="Times New Roman" w:cs="Times New Roman"/>
        </w:rPr>
        <w:t xml:space="preserve"> Zhang, Senior, Business Administration.</w:t>
      </w:r>
    </w:p>
    <w:p w14:paraId="6406F9FF" w14:textId="77777777" w:rsidR="007761E4" w:rsidRPr="007761E4" w:rsidRDefault="007761E4" w:rsidP="007761E4">
      <w:pPr>
        <w:rPr>
          <w:rFonts w:ascii="Times New Roman" w:hAnsi="Times New Roman" w:cs="Times New Roman"/>
        </w:rPr>
      </w:pPr>
    </w:p>
    <w:p w14:paraId="7AB18C37"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Xuchang</w:t>
      </w:r>
      <w:proofErr w:type="spellEnd"/>
    </w:p>
    <w:p w14:paraId="085D1F5B" w14:textId="77777777" w:rsidR="007761E4" w:rsidRPr="007761E4" w:rsidRDefault="007761E4" w:rsidP="007761E4">
      <w:pPr>
        <w:rPr>
          <w:rFonts w:ascii="Times New Roman" w:hAnsi="Times New Roman" w:cs="Times New Roman"/>
        </w:rPr>
      </w:pPr>
    </w:p>
    <w:p w14:paraId="7788A5D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Nan An, Freshman, Finance.</w:t>
      </w:r>
    </w:p>
    <w:p w14:paraId="504E593B" w14:textId="77777777" w:rsidR="007761E4" w:rsidRPr="007761E4" w:rsidRDefault="007761E4" w:rsidP="007761E4">
      <w:pPr>
        <w:rPr>
          <w:rFonts w:ascii="Times New Roman" w:hAnsi="Times New Roman" w:cs="Times New Roman"/>
        </w:rPr>
      </w:pPr>
    </w:p>
    <w:p w14:paraId="68C214A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Xuzhou</w:t>
      </w:r>
    </w:p>
    <w:p w14:paraId="789F6445" w14:textId="77777777" w:rsidR="007761E4" w:rsidRPr="007761E4" w:rsidRDefault="007761E4" w:rsidP="007761E4">
      <w:pPr>
        <w:rPr>
          <w:rFonts w:ascii="Times New Roman" w:hAnsi="Times New Roman" w:cs="Times New Roman"/>
        </w:rPr>
      </w:pPr>
    </w:p>
    <w:p w14:paraId="15D692D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Shengsheng</w:t>
      </w:r>
      <w:proofErr w:type="spellEnd"/>
      <w:r w:rsidRPr="007761E4">
        <w:rPr>
          <w:rFonts w:ascii="Times New Roman" w:hAnsi="Times New Roman" w:cs="Times New Roman"/>
        </w:rPr>
        <w:t xml:space="preserve"> Liu, Sophomore, Computer Science.</w:t>
      </w:r>
    </w:p>
    <w:p w14:paraId="63CC31F9" w14:textId="77777777" w:rsidR="007761E4" w:rsidRPr="007761E4" w:rsidRDefault="007761E4" w:rsidP="007761E4">
      <w:pPr>
        <w:rPr>
          <w:rFonts w:ascii="Times New Roman" w:hAnsi="Times New Roman" w:cs="Times New Roman"/>
        </w:rPr>
      </w:pPr>
    </w:p>
    <w:p w14:paraId="2BA5FE9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Yancheng</w:t>
      </w:r>
    </w:p>
    <w:p w14:paraId="1A23C3BD" w14:textId="77777777" w:rsidR="007761E4" w:rsidRPr="007761E4" w:rsidRDefault="007761E4" w:rsidP="007761E4">
      <w:pPr>
        <w:rPr>
          <w:rFonts w:ascii="Times New Roman" w:hAnsi="Times New Roman" w:cs="Times New Roman"/>
        </w:rPr>
      </w:pPr>
    </w:p>
    <w:p w14:paraId="6918F2F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Yulin</w:t>
      </w:r>
      <w:proofErr w:type="spellEnd"/>
      <w:r w:rsidRPr="007761E4">
        <w:rPr>
          <w:rFonts w:ascii="Times New Roman" w:hAnsi="Times New Roman" w:cs="Times New Roman"/>
        </w:rPr>
        <w:t xml:space="preserve"> Mao, Senior, Business Administration; </w:t>
      </w:r>
      <w:proofErr w:type="spellStart"/>
      <w:r w:rsidRPr="007761E4">
        <w:rPr>
          <w:rFonts w:ascii="Times New Roman" w:hAnsi="Times New Roman" w:cs="Times New Roman"/>
        </w:rPr>
        <w:t>Fulong</w:t>
      </w:r>
      <w:proofErr w:type="spellEnd"/>
      <w:r w:rsidRPr="007761E4">
        <w:rPr>
          <w:rFonts w:ascii="Times New Roman" w:hAnsi="Times New Roman" w:cs="Times New Roman"/>
        </w:rPr>
        <w:t xml:space="preserve"> Qian, Junior, Finance.</w:t>
      </w:r>
    </w:p>
    <w:p w14:paraId="7D2CD3C0" w14:textId="77777777" w:rsidR="007761E4" w:rsidRPr="007761E4" w:rsidRDefault="007761E4" w:rsidP="007761E4">
      <w:pPr>
        <w:rPr>
          <w:rFonts w:ascii="Times New Roman" w:hAnsi="Times New Roman" w:cs="Times New Roman"/>
        </w:rPr>
      </w:pPr>
    </w:p>
    <w:p w14:paraId="3BC4628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Yantai</w:t>
      </w:r>
    </w:p>
    <w:p w14:paraId="78051049" w14:textId="77777777" w:rsidR="007761E4" w:rsidRPr="007761E4" w:rsidRDefault="007761E4" w:rsidP="007761E4">
      <w:pPr>
        <w:rPr>
          <w:rFonts w:ascii="Times New Roman" w:hAnsi="Times New Roman" w:cs="Times New Roman"/>
        </w:rPr>
      </w:pPr>
    </w:p>
    <w:p w14:paraId="754EBDA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Zongyuan</w:t>
      </w:r>
      <w:proofErr w:type="spellEnd"/>
      <w:r w:rsidRPr="007761E4">
        <w:rPr>
          <w:rFonts w:ascii="Times New Roman" w:hAnsi="Times New Roman" w:cs="Times New Roman"/>
        </w:rPr>
        <w:t xml:space="preserve"> Wang, Junior, Business Administration.</w:t>
      </w:r>
    </w:p>
    <w:p w14:paraId="68CE7054" w14:textId="77777777" w:rsidR="007761E4" w:rsidRPr="007761E4" w:rsidRDefault="007761E4" w:rsidP="007761E4">
      <w:pPr>
        <w:rPr>
          <w:rFonts w:ascii="Times New Roman" w:hAnsi="Times New Roman" w:cs="Times New Roman"/>
        </w:rPr>
      </w:pPr>
    </w:p>
    <w:p w14:paraId="52B83D6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Yinchuan</w:t>
      </w:r>
    </w:p>
    <w:p w14:paraId="0119628E" w14:textId="77777777" w:rsidR="007761E4" w:rsidRPr="007761E4" w:rsidRDefault="007761E4" w:rsidP="007761E4">
      <w:pPr>
        <w:rPr>
          <w:rFonts w:ascii="Times New Roman" w:hAnsi="Times New Roman" w:cs="Times New Roman"/>
        </w:rPr>
      </w:pPr>
    </w:p>
    <w:p w14:paraId="45E6A0E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Yulun</w:t>
      </w:r>
      <w:proofErr w:type="spellEnd"/>
      <w:r w:rsidRPr="007761E4">
        <w:rPr>
          <w:rFonts w:ascii="Times New Roman" w:hAnsi="Times New Roman" w:cs="Times New Roman"/>
        </w:rPr>
        <w:t xml:space="preserve"> Gu, Senior, Finance.</w:t>
      </w:r>
    </w:p>
    <w:p w14:paraId="3BB7840D" w14:textId="77777777" w:rsidR="007761E4" w:rsidRPr="007761E4" w:rsidRDefault="007761E4" w:rsidP="007761E4">
      <w:pPr>
        <w:rPr>
          <w:rFonts w:ascii="Times New Roman" w:hAnsi="Times New Roman" w:cs="Times New Roman"/>
        </w:rPr>
      </w:pPr>
    </w:p>
    <w:p w14:paraId="0A51CCA1"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Yiwu</w:t>
      </w:r>
      <w:proofErr w:type="spellEnd"/>
      <w:r w:rsidRPr="007761E4">
        <w:rPr>
          <w:rFonts w:ascii="Times New Roman" w:hAnsi="Times New Roman" w:cs="Times New Roman"/>
        </w:rPr>
        <w:t xml:space="preserve"> City</w:t>
      </w:r>
    </w:p>
    <w:p w14:paraId="7F23F129" w14:textId="77777777" w:rsidR="007761E4" w:rsidRPr="007761E4" w:rsidRDefault="007761E4" w:rsidP="007761E4">
      <w:pPr>
        <w:rPr>
          <w:rFonts w:ascii="Times New Roman" w:hAnsi="Times New Roman" w:cs="Times New Roman"/>
        </w:rPr>
      </w:pPr>
    </w:p>
    <w:p w14:paraId="20E7A65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Yi Zhao, Senior, Speech Communication.</w:t>
      </w:r>
    </w:p>
    <w:p w14:paraId="71E4EF35" w14:textId="77777777" w:rsidR="007761E4" w:rsidRPr="007761E4" w:rsidRDefault="007761E4" w:rsidP="007761E4">
      <w:pPr>
        <w:rPr>
          <w:rFonts w:ascii="Times New Roman" w:hAnsi="Times New Roman" w:cs="Times New Roman"/>
        </w:rPr>
      </w:pPr>
    </w:p>
    <w:p w14:paraId="76B9A668"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Yueyang</w:t>
      </w:r>
      <w:proofErr w:type="spellEnd"/>
    </w:p>
    <w:p w14:paraId="4B31E22F" w14:textId="77777777" w:rsidR="007761E4" w:rsidRPr="007761E4" w:rsidRDefault="007761E4" w:rsidP="007761E4">
      <w:pPr>
        <w:rPr>
          <w:rFonts w:ascii="Times New Roman" w:hAnsi="Times New Roman" w:cs="Times New Roman"/>
        </w:rPr>
      </w:pPr>
    </w:p>
    <w:p w14:paraId="53BF0F6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Yuzhu</w:t>
      </w:r>
      <w:proofErr w:type="spellEnd"/>
      <w:r w:rsidRPr="007761E4">
        <w:rPr>
          <w:rFonts w:ascii="Times New Roman" w:hAnsi="Times New Roman" w:cs="Times New Roman"/>
        </w:rPr>
        <w:t xml:space="preserve"> Liu, Senior, Business Administration.</w:t>
      </w:r>
    </w:p>
    <w:p w14:paraId="63BE8C3A" w14:textId="77777777" w:rsidR="007761E4" w:rsidRPr="007761E4" w:rsidRDefault="007761E4" w:rsidP="007761E4">
      <w:pPr>
        <w:rPr>
          <w:rFonts w:ascii="Times New Roman" w:hAnsi="Times New Roman" w:cs="Times New Roman"/>
        </w:rPr>
      </w:pPr>
    </w:p>
    <w:p w14:paraId="2016748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Zhangjiakou</w:t>
      </w:r>
    </w:p>
    <w:p w14:paraId="1881F2C8" w14:textId="77777777" w:rsidR="007761E4" w:rsidRPr="007761E4" w:rsidRDefault="007761E4" w:rsidP="007761E4">
      <w:pPr>
        <w:rPr>
          <w:rFonts w:ascii="Times New Roman" w:hAnsi="Times New Roman" w:cs="Times New Roman"/>
        </w:rPr>
      </w:pPr>
    </w:p>
    <w:p w14:paraId="4C4BA6E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Qi </w:t>
      </w:r>
      <w:proofErr w:type="spellStart"/>
      <w:r w:rsidRPr="007761E4">
        <w:rPr>
          <w:rFonts w:ascii="Times New Roman" w:hAnsi="Times New Roman" w:cs="Times New Roman"/>
        </w:rPr>
        <w:t>Xue</w:t>
      </w:r>
      <w:proofErr w:type="spellEnd"/>
      <w:r w:rsidRPr="007761E4">
        <w:rPr>
          <w:rFonts w:ascii="Times New Roman" w:hAnsi="Times New Roman" w:cs="Times New Roman"/>
        </w:rPr>
        <w:t>, Senior, Business Analytics.</w:t>
      </w:r>
    </w:p>
    <w:p w14:paraId="0D4F4B0F" w14:textId="77777777" w:rsidR="007761E4" w:rsidRPr="007761E4" w:rsidRDefault="007761E4" w:rsidP="007761E4">
      <w:pPr>
        <w:rPr>
          <w:rFonts w:ascii="Times New Roman" w:hAnsi="Times New Roman" w:cs="Times New Roman"/>
        </w:rPr>
      </w:pPr>
    </w:p>
    <w:p w14:paraId="35FF2F1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Zhengzhou</w:t>
      </w:r>
    </w:p>
    <w:p w14:paraId="19BDE7B0" w14:textId="77777777" w:rsidR="007761E4" w:rsidRPr="007761E4" w:rsidRDefault="007761E4" w:rsidP="007761E4">
      <w:pPr>
        <w:rPr>
          <w:rFonts w:ascii="Times New Roman" w:hAnsi="Times New Roman" w:cs="Times New Roman"/>
        </w:rPr>
      </w:pPr>
    </w:p>
    <w:p w14:paraId="256E011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 xml:space="preserve">        </w:t>
      </w:r>
      <w:proofErr w:type="spellStart"/>
      <w:r w:rsidRPr="007761E4">
        <w:rPr>
          <w:rFonts w:ascii="Times New Roman" w:hAnsi="Times New Roman" w:cs="Times New Roman"/>
        </w:rPr>
        <w:t>Weinan</w:t>
      </w:r>
      <w:proofErr w:type="spellEnd"/>
      <w:r w:rsidRPr="007761E4">
        <w:rPr>
          <w:rFonts w:ascii="Times New Roman" w:hAnsi="Times New Roman" w:cs="Times New Roman"/>
        </w:rPr>
        <w:t xml:space="preserve"> Liu, Junior, Accountancy; </w:t>
      </w:r>
      <w:proofErr w:type="spellStart"/>
      <w:r w:rsidRPr="007761E4">
        <w:rPr>
          <w:rFonts w:ascii="Times New Roman" w:hAnsi="Times New Roman" w:cs="Times New Roman"/>
        </w:rPr>
        <w:t>Zizhe</w:t>
      </w:r>
      <w:proofErr w:type="spellEnd"/>
      <w:r w:rsidRPr="007761E4">
        <w:rPr>
          <w:rFonts w:ascii="Times New Roman" w:hAnsi="Times New Roman" w:cs="Times New Roman"/>
        </w:rPr>
        <w:t xml:space="preserve"> Liu, Sophomore, Economics; </w:t>
      </w:r>
      <w:proofErr w:type="spellStart"/>
      <w:r w:rsidRPr="007761E4">
        <w:rPr>
          <w:rFonts w:ascii="Times New Roman" w:hAnsi="Times New Roman" w:cs="Times New Roman"/>
        </w:rPr>
        <w:t>Zhongyu</w:t>
      </w:r>
      <w:proofErr w:type="spellEnd"/>
      <w:r w:rsidRPr="007761E4">
        <w:rPr>
          <w:rFonts w:ascii="Times New Roman" w:hAnsi="Times New Roman" w:cs="Times New Roman"/>
        </w:rPr>
        <w:t xml:space="preserve"> Wang, Sophomore, Mathematics; </w:t>
      </w:r>
      <w:proofErr w:type="spellStart"/>
      <w:r w:rsidRPr="007761E4">
        <w:rPr>
          <w:rFonts w:ascii="Times New Roman" w:hAnsi="Times New Roman" w:cs="Times New Roman"/>
        </w:rPr>
        <w:t>Qingyang</w:t>
      </w:r>
      <w:proofErr w:type="spellEnd"/>
      <w:r w:rsidRPr="007761E4">
        <w:rPr>
          <w:rFonts w:ascii="Times New Roman" w:hAnsi="Times New Roman" w:cs="Times New Roman"/>
        </w:rPr>
        <w:t xml:space="preserve"> Zhang, INTO OSU Undergrad, Undergraduate Transfer Program.</w:t>
      </w:r>
    </w:p>
    <w:p w14:paraId="082D7587" w14:textId="77777777" w:rsidR="007761E4" w:rsidRPr="007761E4" w:rsidRDefault="007761E4" w:rsidP="007761E4">
      <w:pPr>
        <w:rPr>
          <w:rFonts w:ascii="Times New Roman" w:hAnsi="Times New Roman" w:cs="Times New Roman"/>
        </w:rPr>
      </w:pPr>
    </w:p>
    <w:p w14:paraId="5302742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Zhongshan</w:t>
      </w:r>
    </w:p>
    <w:p w14:paraId="202F4AF9" w14:textId="77777777" w:rsidR="007761E4" w:rsidRPr="007761E4" w:rsidRDefault="007761E4" w:rsidP="007761E4">
      <w:pPr>
        <w:rPr>
          <w:rFonts w:ascii="Times New Roman" w:hAnsi="Times New Roman" w:cs="Times New Roman"/>
        </w:rPr>
      </w:pPr>
    </w:p>
    <w:p w14:paraId="515BF28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Yanrong</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Qiu</w:t>
      </w:r>
      <w:proofErr w:type="spellEnd"/>
      <w:r w:rsidRPr="007761E4">
        <w:rPr>
          <w:rFonts w:ascii="Times New Roman" w:hAnsi="Times New Roman" w:cs="Times New Roman"/>
        </w:rPr>
        <w:t>, Senior, Finance.</w:t>
      </w:r>
    </w:p>
    <w:p w14:paraId="4F73BDC5" w14:textId="77777777" w:rsidR="007761E4" w:rsidRPr="007761E4" w:rsidRDefault="007761E4" w:rsidP="007761E4">
      <w:pPr>
        <w:rPr>
          <w:rFonts w:ascii="Times New Roman" w:hAnsi="Times New Roman" w:cs="Times New Roman"/>
        </w:rPr>
      </w:pPr>
    </w:p>
    <w:p w14:paraId="26440629"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Zhoukou</w:t>
      </w:r>
      <w:proofErr w:type="spellEnd"/>
    </w:p>
    <w:p w14:paraId="1AAD1356" w14:textId="77777777" w:rsidR="007761E4" w:rsidRPr="007761E4" w:rsidRDefault="007761E4" w:rsidP="007761E4">
      <w:pPr>
        <w:rPr>
          <w:rFonts w:ascii="Times New Roman" w:hAnsi="Times New Roman" w:cs="Times New Roman"/>
        </w:rPr>
      </w:pPr>
    </w:p>
    <w:p w14:paraId="7CCB85C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Xu Zhang, Junior, Business Administration.</w:t>
      </w:r>
    </w:p>
    <w:p w14:paraId="26D93F8D" w14:textId="77777777" w:rsidR="007761E4" w:rsidRPr="007761E4" w:rsidRDefault="007761E4" w:rsidP="007761E4">
      <w:pPr>
        <w:rPr>
          <w:rFonts w:ascii="Times New Roman" w:hAnsi="Times New Roman" w:cs="Times New Roman"/>
        </w:rPr>
      </w:pPr>
    </w:p>
    <w:p w14:paraId="7767C6AE"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Zhouning</w:t>
      </w:r>
      <w:proofErr w:type="spellEnd"/>
    </w:p>
    <w:p w14:paraId="633E05D5" w14:textId="77777777" w:rsidR="007761E4" w:rsidRPr="007761E4" w:rsidRDefault="007761E4" w:rsidP="007761E4">
      <w:pPr>
        <w:rPr>
          <w:rFonts w:ascii="Times New Roman" w:hAnsi="Times New Roman" w:cs="Times New Roman"/>
        </w:rPr>
      </w:pPr>
    </w:p>
    <w:p w14:paraId="5D72A9B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Wenkun</w:t>
      </w:r>
      <w:proofErr w:type="spellEnd"/>
      <w:r w:rsidRPr="007761E4">
        <w:rPr>
          <w:rFonts w:ascii="Times New Roman" w:hAnsi="Times New Roman" w:cs="Times New Roman"/>
        </w:rPr>
        <w:t xml:space="preserve"> Liao, Post Baccalaureate, Computer Science.</w:t>
      </w:r>
    </w:p>
    <w:p w14:paraId="12E51265" w14:textId="77777777" w:rsidR="007761E4" w:rsidRPr="007761E4" w:rsidRDefault="007761E4" w:rsidP="007761E4">
      <w:pPr>
        <w:rPr>
          <w:rFonts w:ascii="Times New Roman" w:hAnsi="Times New Roman" w:cs="Times New Roman"/>
        </w:rPr>
      </w:pPr>
    </w:p>
    <w:p w14:paraId="78FF6269"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Zhumadian</w:t>
      </w:r>
      <w:proofErr w:type="spellEnd"/>
    </w:p>
    <w:p w14:paraId="786F5F69" w14:textId="77777777" w:rsidR="007761E4" w:rsidRPr="007761E4" w:rsidRDefault="007761E4" w:rsidP="007761E4">
      <w:pPr>
        <w:rPr>
          <w:rFonts w:ascii="Times New Roman" w:hAnsi="Times New Roman" w:cs="Times New Roman"/>
        </w:rPr>
      </w:pPr>
    </w:p>
    <w:p w14:paraId="63AC365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Zhuo</w:t>
      </w:r>
      <w:proofErr w:type="spellEnd"/>
      <w:r w:rsidRPr="007761E4">
        <w:rPr>
          <w:rFonts w:ascii="Times New Roman" w:hAnsi="Times New Roman" w:cs="Times New Roman"/>
        </w:rPr>
        <w:t xml:space="preserve"> Chen, Senior, Finance.</w:t>
      </w:r>
    </w:p>
    <w:p w14:paraId="60AE1A99" w14:textId="77777777" w:rsidR="007761E4" w:rsidRPr="007761E4" w:rsidRDefault="007761E4" w:rsidP="007761E4">
      <w:pPr>
        <w:rPr>
          <w:rFonts w:ascii="Times New Roman" w:hAnsi="Times New Roman" w:cs="Times New Roman"/>
        </w:rPr>
      </w:pPr>
    </w:p>
    <w:p w14:paraId="123F3BBF"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changsha</w:t>
      </w:r>
      <w:proofErr w:type="spellEnd"/>
    </w:p>
    <w:p w14:paraId="1EE3D1E6" w14:textId="77777777" w:rsidR="007761E4" w:rsidRPr="007761E4" w:rsidRDefault="007761E4" w:rsidP="007761E4">
      <w:pPr>
        <w:rPr>
          <w:rFonts w:ascii="Times New Roman" w:hAnsi="Times New Roman" w:cs="Times New Roman"/>
        </w:rPr>
      </w:pPr>
    </w:p>
    <w:p w14:paraId="24F8314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Quan Zhang, Senior, Marketing.</w:t>
      </w:r>
    </w:p>
    <w:p w14:paraId="608770FE" w14:textId="5C362BB8"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Philippines</w:t>
      </w:r>
    </w:p>
    <w:p w14:paraId="4706B84F" w14:textId="77777777" w:rsidR="007761E4" w:rsidRPr="007761E4" w:rsidRDefault="007761E4" w:rsidP="007761E4">
      <w:pPr>
        <w:rPr>
          <w:rFonts w:ascii="Times New Roman" w:hAnsi="Times New Roman" w:cs="Times New Roman"/>
        </w:rPr>
      </w:pPr>
    </w:p>
    <w:p w14:paraId="67D9881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inan</w:t>
      </w:r>
    </w:p>
    <w:p w14:paraId="1F46A895" w14:textId="77777777" w:rsidR="007761E4" w:rsidRPr="007761E4" w:rsidRDefault="007761E4" w:rsidP="007761E4">
      <w:pPr>
        <w:rPr>
          <w:rFonts w:ascii="Times New Roman" w:hAnsi="Times New Roman" w:cs="Times New Roman"/>
        </w:rPr>
      </w:pPr>
    </w:p>
    <w:p w14:paraId="74BE27E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Eunice Cayetano, Senior, Industrial Engineering.</w:t>
      </w:r>
    </w:p>
    <w:p w14:paraId="3E0CD514" w14:textId="740AD463"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Qatar</w:t>
      </w:r>
    </w:p>
    <w:p w14:paraId="0D57414D" w14:textId="77777777" w:rsidR="007761E4" w:rsidRPr="007761E4" w:rsidRDefault="007761E4" w:rsidP="007761E4">
      <w:pPr>
        <w:rPr>
          <w:rFonts w:ascii="Times New Roman" w:hAnsi="Times New Roman" w:cs="Times New Roman"/>
        </w:rPr>
      </w:pPr>
    </w:p>
    <w:p w14:paraId="6770E31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l Rayyan</w:t>
      </w:r>
    </w:p>
    <w:p w14:paraId="70C3D093" w14:textId="77777777" w:rsidR="007761E4" w:rsidRPr="007761E4" w:rsidRDefault="007761E4" w:rsidP="007761E4">
      <w:pPr>
        <w:rPr>
          <w:rFonts w:ascii="Times New Roman" w:hAnsi="Times New Roman" w:cs="Times New Roman"/>
        </w:rPr>
      </w:pPr>
    </w:p>
    <w:p w14:paraId="2325899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halifa H. Al-Marri, Junior, Mechanical Engineering.</w:t>
      </w:r>
    </w:p>
    <w:p w14:paraId="721C5F29" w14:textId="77777777" w:rsidR="007761E4" w:rsidRPr="007761E4" w:rsidRDefault="007761E4" w:rsidP="007761E4">
      <w:pPr>
        <w:rPr>
          <w:rFonts w:ascii="Times New Roman" w:hAnsi="Times New Roman" w:cs="Times New Roman"/>
        </w:rPr>
      </w:pPr>
    </w:p>
    <w:p w14:paraId="457BAB0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l-khor</w:t>
      </w:r>
    </w:p>
    <w:p w14:paraId="345CB3DC" w14:textId="77777777" w:rsidR="007761E4" w:rsidRPr="007761E4" w:rsidRDefault="007761E4" w:rsidP="007761E4">
      <w:pPr>
        <w:rPr>
          <w:rFonts w:ascii="Times New Roman" w:hAnsi="Times New Roman" w:cs="Times New Roman"/>
        </w:rPr>
      </w:pPr>
    </w:p>
    <w:p w14:paraId="636CDEF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Abdulaziz</w:t>
      </w:r>
      <w:proofErr w:type="spellEnd"/>
      <w:r w:rsidRPr="007761E4">
        <w:rPr>
          <w:rFonts w:ascii="Times New Roman" w:hAnsi="Times New Roman" w:cs="Times New Roman"/>
        </w:rPr>
        <w:t xml:space="preserve"> A. </w:t>
      </w:r>
      <w:proofErr w:type="spellStart"/>
      <w:r w:rsidRPr="007761E4">
        <w:rPr>
          <w:rFonts w:ascii="Times New Roman" w:hAnsi="Times New Roman" w:cs="Times New Roman"/>
        </w:rPr>
        <w:t>Almohannadi</w:t>
      </w:r>
      <w:proofErr w:type="spellEnd"/>
      <w:r w:rsidRPr="007761E4">
        <w:rPr>
          <w:rFonts w:ascii="Times New Roman" w:hAnsi="Times New Roman" w:cs="Times New Roman"/>
        </w:rPr>
        <w:t>, Senior, Geography &amp; Geospatial Science.</w:t>
      </w:r>
    </w:p>
    <w:p w14:paraId="62B317C7" w14:textId="77777777" w:rsidR="007761E4" w:rsidRPr="007761E4" w:rsidRDefault="007761E4" w:rsidP="007761E4">
      <w:pPr>
        <w:rPr>
          <w:rFonts w:ascii="Times New Roman" w:hAnsi="Times New Roman" w:cs="Times New Roman"/>
        </w:rPr>
      </w:pPr>
    </w:p>
    <w:p w14:paraId="0BA409E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Doha</w:t>
      </w:r>
    </w:p>
    <w:p w14:paraId="2F1CD03D" w14:textId="77777777" w:rsidR="007761E4" w:rsidRPr="007761E4" w:rsidRDefault="007761E4" w:rsidP="007761E4">
      <w:pPr>
        <w:rPr>
          <w:rFonts w:ascii="Times New Roman" w:hAnsi="Times New Roman" w:cs="Times New Roman"/>
        </w:rPr>
      </w:pPr>
    </w:p>
    <w:p w14:paraId="7F6D8E8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Mohammed Y. Al-</w:t>
      </w:r>
      <w:proofErr w:type="spellStart"/>
      <w:r w:rsidRPr="007761E4">
        <w:rPr>
          <w:rFonts w:ascii="Times New Roman" w:hAnsi="Times New Roman" w:cs="Times New Roman"/>
        </w:rPr>
        <w:t>Fadala</w:t>
      </w:r>
      <w:proofErr w:type="spellEnd"/>
      <w:r w:rsidRPr="007761E4">
        <w:rPr>
          <w:rFonts w:ascii="Times New Roman" w:hAnsi="Times New Roman" w:cs="Times New Roman"/>
        </w:rPr>
        <w:t xml:space="preserve">, Senior, Nuclear Engineering; Mohammed Hamad Al-Khalifa, Junior, Elect &amp; Computer Engineering; </w:t>
      </w:r>
      <w:proofErr w:type="spellStart"/>
      <w:r w:rsidRPr="007761E4">
        <w:rPr>
          <w:rFonts w:ascii="Times New Roman" w:hAnsi="Times New Roman" w:cs="Times New Roman"/>
        </w:rPr>
        <w:t>Juhaina</w:t>
      </w:r>
      <w:proofErr w:type="spellEnd"/>
      <w:r w:rsidRPr="007761E4">
        <w:rPr>
          <w:rFonts w:ascii="Times New Roman" w:hAnsi="Times New Roman" w:cs="Times New Roman"/>
        </w:rPr>
        <w:t xml:space="preserve"> A. Al-</w:t>
      </w:r>
      <w:proofErr w:type="spellStart"/>
      <w:r w:rsidRPr="007761E4">
        <w:rPr>
          <w:rFonts w:ascii="Times New Roman" w:hAnsi="Times New Roman" w:cs="Times New Roman"/>
        </w:rPr>
        <w:t>Lanjawi</w:t>
      </w:r>
      <w:proofErr w:type="spellEnd"/>
      <w:r w:rsidRPr="007761E4">
        <w:rPr>
          <w:rFonts w:ascii="Times New Roman" w:hAnsi="Times New Roman" w:cs="Times New Roman"/>
        </w:rPr>
        <w:t>, Senior, Civil Engineering; Maryam M. Al-</w:t>
      </w:r>
      <w:proofErr w:type="spellStart"/>
      <w:r w:rsidRPr="007761E4">
        <w:rPr>
          <w:rFonts w:ascii="Times New Roman" w:hAnsi="Times New Roman" w:cs="Times New Roman"/>
        </w:rPr>
        <w:t>Sulaiti</w:t>
      </w:r>
      <w:proofErr w:type="spellEnd"/>
      <w:r w:rsidRPr="007761E4">
        <w:rPr>
          <w:rFonts w:ascii="Times New Roman" w:hAnsi="Times New Roman" w:cs="Times New Roman"/>
        </w:rPr>
        <w:t xml:space="preserve">, Junior, Political Science; Ahmad F. </w:t>
      </w:r>
      <w:proofErr w:type="spellStart"/>
      <w:r w:rsidRPr="007761E4">
        <w:rPr>
          <w:rFonts w:ascii="Times New Roman" w:hAnsi="Times New Roman" w:cs="Times New Roman"/>
        </w:rPr>
        <w:t>Alkhalifa</w:t>
      </w:r>
      <w:proofErr w:type="spellEnd"/>
      <w:r w:rsidRPr="007761E4">
        <w:rPr>
          <w:rFonts w:ascii="Times New Roman" w:hAnsi="Times New Roman" w:cs="Times New Roman"/>
        </w:rPr>
        <w:t>, Junior, Business Information Systems.</w:t>
      </w:r>
    </w:p>
    <w:p w14:paraId="290186C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Hassan A. Ismail, Senior, Mechanical Engineering.</w:t>
      </w:r>
    </w:p>
    <w:p w14:paraId="3A9BF02F" w14:textId="5C04206F"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Republic of Singapore</w:t>
      </w:r>
    </w:p>
    <w:p w14:paraId="0B5A12E5" w14:textId="77777777" w:rsidR="007761E4" w:rsidRPr="007761E4" w:rsidRDefault="007761E4" w:rsidP="007761E4">
      <w:pPr>
        <w:rPr>
          <w:rFonts w:ascii="Times New Roman" w:hAnsi="Times New Roman" w:cs="Times New Roman"/>
        </w:rPr>
      </w:pPr>
    </w:p>
    <w:p w14:paraId="19938A2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ingapore</w:t>
      </w:r>
    </w:p>
    <w:p w14:paraId="4C288F8D" w14:textId="77777777" w:rsidR="007761E4" w:rsidRPr="007761E4" w:rsidRDefault="007761E4" w:rsidP="007761E4">
      <w:pPr>
        <w:rPr>
          <w:rFonts w:ascii="Times New Roman" w:hAnsi="Times New Roman" w:cs="Times New Roman"/>
        </w:rPr>
      </w:pPr>
    </w:p>
    <w:p w14:paraId="4B17FEB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Yu Wei Koh, Senior, Computer Science; Avery Lee, Junior, Mechanical Engineering; </w:t>
      </w:r>
      <w:proofErr w:type="spellStart"/>
      <w:r w:rsidRPr="007761E4">
        <w:rPr>
          <w:rFonts w:ascii="Times New Roman" w:hAnsi="Times New Roman" w:cs="Times New Roman"/>
        </w:rPr>
        <w:t>Lik</w:t>
      </w:r>
      <w:proofErr w:type="spellEnd"/>
      <w:r w:rsidRPr="007761E4">
        <w:rPr>
          <w:rFonts w:ascii="Times New Roman" w:hAnsi="Times New Roman" w:cs="Times New Roman"/>
        </w:rPr>
        <w:t xml:space="preserve"> Rong Lim, Junior, Environmental Sciences; Ajay Zubin Ratty, Senior, Bioengineering; Julian D. Tan, Sophomore, Psychology.</w:t>
      </w:r>
    </w:p>
    <w:p w14:paraId="7292D0C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Sheng </w:t>
      </w:r>
      <w:proofErr w:type="spellStart"/>
      <w:r w:rsidRPr="007761E4">
        <w:rPr>
          <w:rFonts w:ascii="Times New Roman" w:hAnsi="Times New Roman" w:cs="Times New Roman"/>
        </w:rPr>
        <w:t>Tse</w:t>
      </w:r>
      <w:proofErr w:type="spellEnd"/>
      <w:r w:rsidRPr="007761E4">
        <w:rPr>
          <w:rFonts w:ascii="Times New Roman" w:hAnsi="Times New Roman" w:cs="Times New Roman"/>
        </w:rPr>
        <w:t xml:space="preserve"> Tsai, Senior, Computer Science.</w:t>
      </w:r>
    </w:p>
    <w:p w14:paraId="05601B2B" w14:textId="02D448FD"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Russia</w:t>
      </w:r>
    </w:p>
    <w:p w14:paraId="52FEEF00" w14:textId="77777777" w:rsidR="007761E4" w:rsidRPr="007761E4" w:rsidRDefault="007761E4" w:rsidP="007761E4">
      <w:pPr>
        <w:rPr>
          <w:rFonts w:ascii="Times New Roman" w:hAnsi="Times New Roman" w:cs="Times New Roman"/>
        </w:rPr>
      </w:pPr>
    </w:p>
    <w:p w14:paraId="1923BD8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Ekaterinburg</w:t>
      </w:r>
    </w:p>
    <w:p w14:paraId="0B2B88F1" w14:textId="77777777" w:rsidR="007761E4" w:rsidRPr="007761E4" w:rsidRDefault="007761E4" w:rsidP="007761E4">
      <w:pPr>
        <w:rPr>
          <w:rFonts w:ascii="Times New Roman" w:hAnsi="Times New Roman" w:cs="Times New Roman"/>
        </w:rPr>
      </w:pPr>
    </w:p>
    <w:p w14:paraId="20313A4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Georgy </w:t>
      </w:r>
      <w:proofErr w:type="spellStart"/>
      <w:r w:rsidRPr="007761E4">
        <w:rPr>
          <w:rFonts w:ascii="Times New Roman" w:hAnsi="Times New Roman" w:cs="Times New Roman"/>
        </w:rPr>
        <w:t>Koromyslov</w:t>
      </w:r>
      <w:proofErr w:type="spellEnd"/>
      <w:r w:rsidRPr="007761E4">
        <w:rPr>
          <w:rFonts w:ascii="Times New Roman" w:hAnsi="Times New Roman" w:cs="Times New Roman"/>
        </w:rPr>
        <w:t>, Senior, Bioengineering.</w:t>
      </w:r>
    </w:p>
    <w:p w14:paraId="1B967105" w14:textId="77777777" w:rsidR="007761E4" w:rsidRPr="007761E4" w:rsidRDefault="007761E4" w:rsidP="007761E4">
      <w:pPr>
        <w:rPr>
          <w:rFonts w:ascii="Times New Roman" w:hAnsi="Times New Roman" w:cs="Times New Roman"/>
        </w:rPr>
      </w:pPr>
    </w:p>
    <w:p w14:paraId="757A868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Kolomna</w:t>
      </w:r>
    </w:p>
    <w:p w14:paraId="7887242E" w14:textId="77777777" w:rsidR="007761E4" w:rsidRPr="007761E4" w:rsidRDefault="007761E4" w:rsidP="007761E4">
      <w:pPr>
        <w:rPr>
          <w:rFonts w:ascii="Times New Roman" w:hAnsi="Times New Roman" w:cs="Times New Roman"/>
        </w:rPr>
      </w:pPr>
    </w:p>
    <w:p w14:paraId="7383FBC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Evgeny</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Ovechnikov</w:t>
      </w:r>
      <w:proofErr w:type="spellEnd"/>
      <w:r w:rsidRPr="007761E4">
        <w:rPr>
          <w:rFonts w:ascii="Times New Roman" w:hAnsi="Times New Roman" w:cs="Times New Roman"/>
        </w:rPr>
        <w:t>, INTO OSU Graduate, Graduate Pathway.</w:t>
      </w:r>
    </w:p>
    <w:p w14:paraId="295E35D8" w14:textId="77777777" w:rsidR="007761E4" w:rsidRPr="007761E4" w:rsidRDefault="007761E4" w:rsidP="007761E4">
      <w:pPr>
        <w:rPr>
          <w:rFonts w:ascii="Times New Roman" w:hAnsi="Times New Roman" w:cs="Times New Roman"/>
        </w:rPr>
      </w:pPr>
    </w:p>
    <w:p w14:paraId="1E44566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Moscow</w:t>
      </w:r>
    </w:p>
    <w:p w14:paraId="3EB319A3" w14:textId="77777777" w:rsidR="007761E4" w:rsidRPr="007761E4" w:rsidRDefault="007761E4" w:rsidP="007761E4">
      <w:pPr>
        <w:rPr>
          <w:rFonts w:ascii="Times New Roman" w:hAnsi="Times New Roman" w:cs="Times New Roman"/>
        </w:rPr>
      </w:pPr>
    </w:p>
    <w:p w14:paraId="77EB5DD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Sergey </w:t>
      </w:r>
      <w:proofErr w:type="spellStart"/>
      <w:r w:rsidRPr="007761E4">
        <w:rPr>
          <w:rFonts w:ascii="Times New Roman" w:hAnsi="Times New Roman" w:cs="Times New Roman"/>
        </w:rPr>
        <w:t>Buzov</w:t>
      </w:r>
      <w:proofErr w:type="spellEnd"/>
      <w:r w:rsidRPr="007761E4">
        <w:rPr>
          <w:rFonts w:ascii="Times New Roman" w:hAnsi="Times New Roman" w:cs="Times New Roman"/>
        </w:rPr>
        <w:t xml:space="preserve">, Senior, Marketing; Elizaveta </w:t>
      </w:r>
      <w:proofErr w:type="spellStart"/>
      <w:r w:rsidRPr="007761E4">
        <w:rPr>
          <w:rFonts w:ascii="Times New Roman" w:hAnsi="Times New Roman" w:cs="Times New Roman"/>
        </w:rPr>
        <w:t>Zhivaya</w:t>
      </w:r>
      <w:proofErr w:type="spellEnd"/>
      <w:r w:rsidRPr="007761E4">
        <w:rPr>
          <w:rFonts w:ascii="Times New Roman" w:hAnsi="Times New Roman" w:cs="Times New Roman"/>
        </w:rPr>
        <w:t>, Senior, Biochemistry and Biophysics.</w:t>
      </w:r>
    </w:p>
    <w:p w14:paraId="1B7C53A8" w14:textId="77777777" w:rsidR="007761E4" w:rsidRPr="007761E4" w:rsidRDefault="007761E4" w:rsidP="007761E4">
      <w:pPr>
        <w:rPr>
          <w:rFonts w:ascii="Times New Roman" w:hAnsi="Times New Roman" w:cs="Times New Roman"/>
        </w:rPr>
      </w:pPr>
    </w:p>
    <w:p w14:paraId="0BA2176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Perm</w:t>
      </w:r>
    </w:p>
    <w:p w14:paraId="64683C7B" w14:textId="77777777" w:rsidR="007761E4" w:rsidRPr="007761E4" w:rsidRDefault="007761E4" w:rsidP="007761E4">
      <w:pPr>
        <w:rPr>
          <w:rFonts w:ascii="Times New Roman" w:hAnsi="Times New Roman" w:cs="Times New Roman"/>
        </w:rPr>
      </w:pPr>
    </w:p>
    <w:p w14:paraId="0DE51CC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Zlat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Goleva</w:t>
      </w:r>
      <w:proofErr w:type="spellEnd"/>
      <w:r w:rsidRPr="007761E4">
        <w:rPr>
          <w:rFonts w:ascii="Times New Roman" w:hAnsi="Times New Roman" w:cs="Times New Roman"/>
        </w:rPr>
        <w:t>, Freshman, Bioengineering.</w:t>
      </w:r>
    </w:p>
    <w:p w14:paraId="298D5C21" w14:textId="77777777" w:rsidR="007761E4" w:rsidRPr="007761E4" w:rsidRDefault="007761E4" w:rsidP="007761E4">
      <w:pPr>
        <w:rPr>
          <w:rFonts w:ascii="Times New Roman" w:hAnsi="Times New Roman" w:cs="Times New Roman"/>
        </w:rPr>
      </w:pPr>
    </w:p>
    <w:p w14:paraId="2F14180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aint Petersburg</w:t>
      </w:r>
    </w:p>
    <w:p w14:paraId="30EBC886" w14:textId="77777777" w:rsidR="007761E4" w:rsidRPr="007761E4" w:rsidRDefault="007761E4" w:rsidP="007761E4">
      <w:pPr>
        <w:rPr>
          <w:rFonts w:ascii="Times New Roman" w:hAnsi="Times New Roman" w:cs="Times New Roman"/>
        </w:rPr>
      </w:pPr>
    </w:p>
    <w:p w14:paraId="607884A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Danila </w:t>
      </w:r>
      <w:proofErr w:type="spellStart"/>
      <w:r w:rsidRPr="007761E4">
        <w:rPr>
          <w:rFonts w:ascii="Times New Roman" w:hAnsi="Times New Roman" w:cs="Times New Roman"/>
        </w:rPr>
        <w:t>Batov</w:t>
      </w:r>
      <w:proofErr w:type="spellEnd"/>
      <w:r w:rsidRPr="007761E4">
        <w:rPr>
          <w:rFonts w:ascii="Times New Roman" w:hAnsi="Times New Roman" w:cs="Times New Roman"/>
        </w:rPr>
        <w:t>, Junior, Computer Science.</w:t>
      </w:r>
    </w:p>
    <w:p w14:paraId="0A871CC5" w14:textId="77777777" w:rsidR="007761E4" w:rsidRPr="007761E4" w:rsidRDefault="007761E4" w:rsidP="007761E4">
      <w:pPr>
        <w:rPr>
          <w:rFonts w:ascii="Times New Roman" w:hAnsi="Times New Roman" w:cs="Times New Roman"/>
        </w:rPr>
      </w:pPr>
    </w:p>
    <w:p w14:paraId="7C677A5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aint-Petersburg</w:t>
      </w:r>
    </w:p>
    <w:p w14:paraId="28CC83F1" w14:textId="77777777" w:rsidR="007761E4" w:rsidRPr="007761E4" w:rsidRDefault="007761E4" w:rsidP="007761E4">
      <w:pPr>
        <w:rPr>
          <w:rFonts w:ascii="Times New Roman" w:hAnsi="Times New Roman" w:cs="Times New Roman"/>
        </w:rPr>
      </w:pPr>
    </w:p>
    <w:p w14:paraId="48EE7A9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Maksim </w:t>
      </w:r>
      <w:proofErr w:type="spellStart"/>
      <w:r w:rsidRPr="007761E4">
        <w:rPr>
          <w:rFonts w:ascii="Times New Roman" w:hAnsi="Times New Roman" w:cs="Times New Roman"/>
        </w:rPr>
        <w:t>Postnov</w:t>
      </w:r>
      <w:proofErr w:type="spellEnd"/>
      <w:r w:rsidRPr="007761E4">
        <w:rPr>
          <w:rFonts w:ascii="Times New Roman" w:hAnsi="Times New Roman" w:cs="Times New Roman"/>
        </w:rPr>
        <w:t>, Freshman, Chemical Engineering.</w:t>
      </w:r>
    </w:p>
    <w:p w14:paraId="7FE28623" w14:textId="2C3EFA82"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Saudi Arabia</w:t>
      </w:r>
    </w:p>
    <w:p w14:paraId="3040FA41" w14:textId="77777777" w:rsidR="007761E4" w:rsidRPr="007761E4" w:rsidRDefault="007761E4" w:rsidP="007761E4">
      <w:pPr>
        <w:rPr>
          <w:rFonts w:ascii="Times New Roman" w:hAnsi="Times New Roman" w:cs="Times New Roman"/>
        </w:rPr>
      </w:pPr>
    </w:p>
    <w:p w14:paraId="47CD6E1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Al Madinah Al </w:t>
      </w:r>
      <w:proofErr w:type="spellStart"/>
      <w:r w:rsidRPr="007761E4">
        <w:rPr>
          <w:rFonts w:ascii="Times New Roman" w:hAnsi="Times New Roman" w:cs="Times New Roman"/>
        </w:rPr>
        <w:t>Munaww</w:t>
      </w:r>
      <w:proofErr w:type="spellEnd"/>
    </w:p>
    <w:p w14:paraId="2F0590CC" w14:textId="77777777" w:rsidR="007761E4" w:rsidRPr="007761E4" w:rsidRDefault="007761E4" w:rsidP="007761E4">
      <w:pPr>
        <w:rPr>
          <w:rFonts w:ascii="Times New Roman" w:hAnsi="Times New Roman" w:cs="Times New Roman"/>
        </w:rPr>
      </w:pPr>
    </w:p>
    <w:p w14:paraId="0390A22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Yazeed</w:t>
      </w:r>
      <w:proofErr w:type="spellEnd"/>
      <w:r w:rsidRPr="007761E4">
        <w:rPr>
          <w:rFonts w:ascii="Times New Roman" w:hAnsi="Times New Roman" w:cs="Times New Roman"/>
        </w:rPr>
        <w:t xml:space="preserve"> A. </w:t>
      </w:r>
      <w:proofErr w:type="spellStart"/>
      <w:r w:rsidRPr="007761E4">
        <w:rPr>
          <w:rFonts w:ascii="Times New Roman" w:hAnsi="Times New Roman" w:cs="Times New Roman"/>
        </w:rPr>
        <w:t>Alhejaili</w:t>
      </w:r>
      <w:proofErr w:type="spellEnd"/>
      <w:r w:rsidRPr="007761E4">
        <w:rPr>
          <w:rFonts w:ascii="Times New Roman" w:hAnsi="Times New Roman" w:cs="Times New Roman"/>
        </w:rPr>
        <w:t>, Sophomore, Manufacturing Engineering.</w:t>
      </w:r>
    </w:p>
    <w:p w14:paraId="5EAA5770" w14:textId="77777777" w:rsidR="007761E4" w:rsidRPr="007761E4" w:rsidRDefault="007761E4" w:rsidP="007761E4">
      <w:pPr>
        <w:rPr>
          <w:rFonts w:ascii="Times New Roman" w:hAnsi="Times New Roman" w:cs="Times New Roman"/>
        </w:rPr>
      </w:pPr>
    </w:p>
    <w:p w14:paraId="47E93B4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l Zulfi</w:t>
      </w:r>
    </w:p>
    <w:p w14:paraId="5993F998" w14:textId="77777777" w:rsidR="007761E4" w:rsidRPr="007761E4" w:rsidRDefault="007761E4" w:rsidP="007761E4">
      <w:pPr>
        <w:rPr>
          <w:rFonts w:ascii="Times New Roman" w:hAnsi="Times New Roman" w:cs="Times New Roman"/>
        </w:rPr>
      </w:pPr>
    </w:p>
    <w:p w14:paraId="1CDB1E2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bdulrahman A. </w:t>
      </w:r>
      <w:proofErr w:type="spellStart"/>
      <w:r w:rsidRPr="007761E4">
        <w:rPr>
          <w:rFonts w:ascii="Times New Roman" w:hAnsi="Times New Roman" w:cs="Times New Roman"/>
        </w:rPr>
        <w:t>Aldoweesh</w:t>
      </w:r>
      <w:proofErr w:type="spellEnd"/>
      <w:r w:rsidRPr="007761E4">
        <w:rPr>
          <w:rFonts w:ascii="Times New Roman" w:hAnsi="Times New Roman" w:cs="Times New Roman"/>
        </w:rPr>
        <w:t>, Freshman, Public Health.</w:t>
      </w:r>
    </w:p>
    <w:p w14:paraId="1D208128" w14:textId="77777777" w:rsidR="007761E4" w:rsidRPr="007761E4" w:rsidRDefault="007761E4" w:rsidP="007761E4">
      <w:pPr>
        <w:rPr>
          <w:rFonts w:ascii="Times New Roman" w:hAnsi="Times New Roman" w:cs="Times New Roman"/>
        </w:rPr>
      </w:pPr>
    </w:p>
    <w:p w14:paraId="03079DD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l-Kharj</w:t>
      </w:r>
    </w:p>
    <w:p w14:paraId="563F37CA" w14:textId="77777777" w:rsidR="007761E4" w:rsidRPr="007761E4" w:rsidRDefault="007761E4" w:rsidP="007761E4">
      <w:pPr>
        <w:rPr>
          <w:rFonts w:ascii="Times New Roman" w:hAnsi="Times New Roman" w:cs="Times New Roman"/>
        </w:rPr>
      </w:pPr>
    </w:p>
    <w:p w14:paraId="524C35C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Nawaf S. </w:t>
      </w:r>
      <w:proofErr w:type="spellStart"/>
      <w:r w:rsidRPr="007761E4">
        <w:rPr>
          <w:rFonts w:ascii="Times New Roman" w:hAnsi="Times New Roman" w:cs="Times New Roman"/>
        </w:rPr>
        <w:t>Alaenzi</w:t>
      </w:r>
      <w:proofErr w:type="spellEnd"/>
      <w:r w:rsidRPr="007761E4">
        <w:rPr>
          <w:rFonts w:ascii="Times New Roman" w:hAnsi="Times New Roman" w:cs="Times New Roman"/>
        </w:rPr>
        <w:t>, Freshman, Manufacturing Engineering.</w:t>
      </w:r>
    </w:p>
    <w:p w14:paraId="50B8B5CA" w14:textId="77777777" w:rsidR="007761E4" w:rsidRPr="007761E4" w:rsidRDefault="007761E4" w:rsidP="007761E4">
      <w:pPr>
        <w:rPr>
          <w:rFonts w:ascii="Times New Roman" w:hAnsi="Times New Roman" w:cs="Times New Roman"/>
        </w:rPr>
      </w:pPr>
    </w:p>
    <w:p w14:paraId="5922E8B0"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AlKhobar</w:t>
      </w:r>
      <w:proofErr w:type="spellEnd"/>
    </w:p>
    <w:p w14:paraId="2B458DC4" w14:textId="77777777" w:rsidR="007761E4" w:rsidRPr="007761E4" w:rsidRDefault="007761E4" w:rsidP="007761E4">
      <w:pPr>
        <w:rPr>
          <w:rFonts w:ascii="Times New Roman" w:hAnsi="Times New Roman" w:cs="Times New Roman"/>
        </w:rPr>
      </w:pPr>
    </w:p>
    <w:p w14:paraId="265C6C4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Saeed </w:t>
      </w:r>
      <w:proofErr w:type="spellStart"/>
      <w:r w:rsidRPr="007761E4">
        <w:rPr>
          <w:rFonts w:ascii="Times New Roman" w:hAnsi="Times New Roman" w:cs="Times New Roman"/>
        </w:rPr>
        <w:t>Alamri</w:t>
      </w:r>
      <w:proofErr w:type="spellEnd"/>
      <w:r w:rsidRPr="007761E4">
        <w:rPr>
          <w:rFonts w:ascii="Times New Roman" w:hAnsi="Times New Roman" w:cs="Times New Roman"/>
        </w:rPr>
        <w:t>, Sophomore, Manufacturing Engineering.</w:t>
      </w:r>
    </w:p>
    <w:p w14:paraId="42B28BA0" w14:textId="77777777" w:rsidR="007761E4" w:rsidRPr="007761E4" w:rsidRDefault="007761E4" w:rsidP="007761E4">
      <w:pPr>
        <w:rPr>
          <w:rFonts w:ascii="Times New Roman" w:hAnsi="Times New Roman" w:cs="Times New Roman"/>
        </w:rPr>
      </w:pPr>
    </w:p>
    <w:p w14:paraId="56A35CEE"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Alahsa</w:t>
      </w:r>
      <w:proofErr w:type="spellEnd"/>
    </w:p>
    <w:p w14:paraId="5430EE33" w14:textId="77777777" w:rsidR="007761E4" w:rsidRPr="007761E4" w:rsidRDefault="007761E4" w:rsidP="007761E4">
      <w:pPr>
        <w:rPr>
          <w:rFonts w:ascii="Times New Roman" w:hAnsi="Times New Roman" w:cs="Times New Roman"/>
        </w:rPr>
      </w:pPr>
    </w:p>
    <w:p w14:paraId="742F0F4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li Hussain A Al Ahmad, Senior, </w:t>
      </w:r>
      <w:proofErr w:type="spellStart"/>
      <w:r w:rsidRPr="007761E4">
        <w:rPr>
          <w:rFonts w:ascii="Times New Roman" w:hAnsi="Times New Roman" w:cs="Times New Roman"/>
        </w:rPr>
        <w:t>BioHealth</w:t>
      </w:r>
      <w:proofErr w:type="spellEnd"/>
      <w:r w:rsidRPr="007761E4">
        <w:rPr>
          <w:rFonts w:ascii="Times New Roman" w:hAnsi="Times New Roman" w:cs="Times New Roman"/>
        </w:rPr>
        <w:t xml:space="preserve"> Sciences.</w:t>
      </w:r>
    </w:p>
    <w:p w14:paraId="4C697D64" w14:textId="77777777" w:rsidR="007761E4" w:rsidRPr="007761E4" w:rsidRDefault="007761E4" w:rsidP="007761E4">
      <w:pPr>
        <w:rPr>
          <w:rFonts w:ascii="Times New Roman" w:hAnsi="Times New Roman" w:cs="Times New Roman"/>
        </w:rPr>
      </w:pPr>
    </w:p>
    <w:p w14:paraId="05FC4F8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t Taif</w:t>
      </w:r>
    </w:p>
    <w:p w14:paraId="3B82CA1A" w14:textId="77777777" w:rsidR="007761E4" w:rsidRPr="007761E4" w:rsidRDefault="007761E4" w:rsidP="007761E4">
      <w:pPr>
        <w:rPr>
          <w:rFonts w:ascii="Times New Roman" w:hAnsi="Times New Roman" w:cs="Times New Roman"/>
        </w:rPr>
      </w:pPr>
    </w:p>
    <w:p w14:paraId="239010C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hmed Hamed A </w:t>
      </w:r>
      <w:proofErr w:type="spellStart"/>
      <w:r w:rsidRPr="007761E4">
        <w:rPr>
          <w:rFonts w:ascii="Times New Roman" w:hAnsi="Times New Roman" w:cs="Times New Roman"/>
        </w:rPr>
        <w:t>Almansouri</w:t>
      </w:r>
      <w:proofErr w:type="spellEnd"/>
      <w:r w:rsidRPr="007761E4">
        <w:rPr>
          <w:rFonts w:ascii="Times New Roman" w:hAnsi="Times New Roman" w:cs="Times New Roman"/>
        </w:rPr>
        <w:t>, Junior, Manufacturing Engineering.</w:t>
      </w:r>
    </w:p>
    <w:p w14:paraId="68E15BA4" w14:textId="77777777" w:rsidR="007761E4" w:rsidRPr="007761E4" w:rsidRDefault="007761E4" w:rsidP="007761E4">
      <w:pPr>
        <w:rPr>
          <w:rFonts w:ascii="Times New Roman" w:hAnsi="Times New Roman" w:cs="Times New Roman"/>
        </w:rPr>
      </w:pPr>
    </w:p>
    <w:p w14:paraId="2885943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Dammam</w:t>
      </w:r>
    </w:p>
    <w:p w14:paraId="2794FD6B" w14:textId="77777777" w:rsidR="007761E4" w:rsidRPr="007761E4" w:rsidRDefault="007761E4" w:rsidP="007761E4">
      <w:pPr>
        <w:rPr>
          <w:rFonts w:ascii="Times New Roman" w:hAnsi="Times New Roman" w:cs="Times New Roman"/>
        </w:rPr>
      </w:pPr>
    </w:p>
    <w:p w14:paraId="19CAC51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Mohammed S. Alghamdi, Sophomore, Manufacturing Engineering; Rana M. </w:t>
      </w:r>
      <w:proofErr w:type="spellStart"/>
      <w:r w:rsidRPr="007761E4">
        <w:rPr>
          <w:rFonts w:ascii="Times New Roman" w:hAnsi="Times New Roman" w:cs="Times New Roman"/>
        </w:rPr>
        <w:t>Almassmoum</w:t>
      </w:r>
      <w:proofErr w:type="spellEnd"/>
      <w:r w:rsidRPr="007761E4">
        <w:rPr>
          <w:rFonts w:ascii="Times New Roman" w:hAnsi="Times New Roman" w:cs="Times New Roman"/>
        </w:rPr>
        <w:t xml:space="preserve">, Freshman, Marine Studies; </w:t>
      </w:r>
      <w:proofErr w:type="spellStart"/>
      <w:r w:rsidRPr="007761E4">
        <w:rPr>
          <w:rFonts w:ascii="Times New Roman" w:hAnsi="Times New Roman" w:cs="Times New Roman"/>
        </w:rPr>
        <w:t>Abdulaziz</w:t>
      </w:r>
      <w:proofErr w:type="spellEnd"/>
      <w:r w:rsidRPr="007761E4">
        <w:rPr>
          <w:rFonts w:ascii="Times New Roman" w:hAnsi="Times New Roman" w:cs="Times New Roman"/>
        </w:rPr>
        <w:t xml:space="preserve"> M. Alqahtani, Sophomore, Manufacturing Engineering; Khalid A. </w:t>
      </w:r>
      <w:proofErr w:type="spellStart"/>
      <w:r w:rsidRPr="007761E4">
        <w:rPr>
          <w:rFonts w:ascii="Times New Roman" w:hAnsi="Times New Roman" w:cs="Times New Roman"/>
        </w:rPr>
        <w:lastRenderedPageBreak/>
        <w:t>Alqarni</w:t>
      </w:r>
      <w:proofErr w:type="spellEnd"/>
      <w:r w:rsidRPr="007761E4">
        <w:rPr>
          <w:rFonts w:ascii="Times New Roman" w:hAnsi="Times New Roman" w:cs="Times New Roman"/>
        </w:rPr>
        <w:t xml:space="preserve">, Freshman, Manufacturing Engineering; Abdulrahman M. </w:t>
      </w:r>
      <w:proofErr w:type="spellStart"/>
      <w:r w:rsidRPr="007761E4">
        <w:rPr>
          <w:rFonts w:ascii="Times New Roman" w:hAnsi="Times New Roman" w:cs="Times New Roman"/>
        </w:rPr>
        <w:t>Alwadei</w:t>
      </w:r>
      <w:proofErr w:type="spellEnd"/>
      <w:r w:rsidRPr="007761E4">
        <w:rPr>
          <w:rFonts w:ascii="Times New Roman" w:hAnsi="Times New Roman" w:cs="Times New Roman"/>
        </w:rPr>
        <w:t>, Sophomore, Industrial Engineering.</w:t>
      </w:r>
    </w:p>
    <w:p w14:paraId="12F8E22C" w14:textId="77777777" w:rsidR="007761E4" w:rsidRPr="007761E4" w:rsidRDefault="007761E4" w:rsidP="007761E4">
      <w:pPr>
        <w:rPr>
          <w:rFonts w:ascii="Times New Roman" w:hAnsi="Times New Roman" w:cs="Times New Roman"/>
        </w:rPr>
      </w:pPr>
    </w:p>
    <w:p w14:paraId="7109766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Dhahran</w:t>
      </w:r>
    </w:p>
    <w:p w14:paraId="130FD450" w14:textId="77777777" w:rsidR="007761E4" w:rsidRPr="007761E4" w:rsidRDefault="007761E4" w:rsidP="007761E4">
      <w:pPr>
        <w:rPr>
          <w:rFonts w:ascii="Times New Roman" w:hAnsi="Times New Roman" w:cs="Times New Roman"/>
        </w:rPr>
      </w:pPr>
    </w:p>
    <w:p w14:paraId="6150CFC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Mishary</w:t>
      </w:r>
      <w:proofErr w:type="spellEnd"/>
      <w:r w:rsidRPr="007761E4">
        <w:rPr>
          <w:rFonts w:ascii="Times New Roman" w:hAnsi="Times New Roman" w:cs="Times New Roman"/>
        </w:rPr>
        <w:t xml:space="preserve"> N. Alotaibi, Junior, Computer Science.</w:t>
      </w:r>
    </w:p>
    <w:p w14:paraId="744134BA" w14:textId="77777777" w:rsidR="007761E4" w:rsidRPr="007761E4" w:rsidRDefault="007761E4" w:rsidP="007761E4">
      <w:pPr>
        <w:rPr>
          <w:rFonts w:ascii="Times New Roman" w:hAnsi="Times New Roman" w:cs="Times New Roman"/>
        </w:rPr>
      </w:pPr>
    </w:p>
    <w:p w14:paraId="0490BF6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El-Khabar</w:t>
      </w:r>
    </w:p>
    <w:p w14:paraId="400C9C2D" w14:textId="77777777" w:rsidR="007761E4" w:rsidRPr="007761E4" w:rsidRDefault="007761E4" w:rsidP="007761E4">
      <w:pPr>
        <w:rPr>
          <w:rFonts w:ascii="Times New Roman" w:hAnsi="Times New Roman" w:cs="Times New Roman"/>
        </w:rPr>
      </w:pPr>
    </w:p>
    <w:p w14:paraId="3ED0538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Hesham H. Al </w:t>
      </w:r>
      <w:proofErr w:type="spellStart"/>
      <w:r w:rsidRPr="007761E4">
        <w:rPr>
          <w:rFonts w:ascii="Times New Roman" w:hAnsi="Times New Roman" w:cs="Times New Roman"/>
        </w:rPr>
        <w:t>Otaibi</w:t>
      </w:r>
      <w:proofErr w:type="spellEnd"/>
      <w:r w:rsidRPr="007761E4">
        <w:rPr>
          <w:rFonts w:ascii="Times New Roman" w:hAnsi="Times New Roman" w:cs="Times New Roman"/>
        </w:rPr>
        <w:t>, Sophomore, Mechanical Engineering.</w:t>
      </w:r>
    </w:p>
    <w:p w14:paraId="5921FC99" w14:textId="77777777" w:rsidR="007761E4" w:rsidRPr="007761E4" w:rsidRDefault="007761E4" w:rsidP="007761E4">
      <w:pPr>
        <w:rPr>
          <w:rFonts w:ascii="Times New Roman" w:hAnsi="Times New Roman" w:cs="Times New Roman"/>
        </w:rPr>
      </w:pPr>
    </w:p>
    <w:p w14:paraId="07E45227"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Hafar</w:t>
      </w:r>
      <w:proofErr w:type="spellEnd"/>
      <w:r w:rsidRPr="007761E4">
        <w:rPr>
          <w:rFonts w:ascii="Times New Roman" w:hAnsi="Times New Roman" w:cs="Times New Roman"/>
        </w:rPr>
        <w:t xml:space="preserve"> Al </w:t>
      </w:r>
      <w:proofErr w:type="spellStart"/>
      <w:r w:rsidRPr="007761E4">
        <w:rPr>
          <w:rFonts w:ascii="Times New Roman" w:hAnsi="Times New Roman" w:cs="Times New Roman"/>
        </w:rPr>
        <w:t>Batin</w:t>
      </w:r>
      <w:proofErr w:type="spellEnd"/>
    </w:p>
    <w:p w14:paraId="5D304A1A" w14:textId="77777777" w:rsidR="007761E4" w:rsidRPr="007761E4" w:rsidRDefault="007761E4" w:rsidP="007761E4">
      <w:pPr>
        <w:rPr>
          <w:rFonts w:ascii="Times New Roman" w:hAnsi="Times New Roman" w:cs="Times New Roman"/>
        </w:rPr>
      </w:pPr>
    </w:p>
    <w:p w14:paraId="2097C08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halid S. </w:t>
      </w:r>
      <w:proofErr w:type="spellStart"/>
      <w:r w:rsidRPr="007761E4">
        <w:rPr>
          <w:rFonts w:ascii="Times New Roman" w:hAnsi="Times New Roman" w:cs="Times New Roman"/>
        </w:rPr>
        <w:t>Alruwaili</w:t>
      </w:r>
      <w:proofErr w:type="spellEnd"/>
      <w:r w:rsidRPr="007761E4">
        <w:rPr>
          <w:rFonts w:ascii="Times New Roman" w:hAnsi="Times New Roman" w:cs="Times New Roman"/>
        </w:rPr>
        <w:t>, Senior, Nuclear Engineering.</w:t>
      </w:r>
    </w:p>
    <w:p w14:paraId="78C1E942" w14:textId="77777777" w:rsidR="007761E4" w:rsidRPr="007761E4" w:rsidRDefault="007761E4" w:rsidP="007761E4">
      <w:pPr>
        <w:rPr>
          <w:rFonts w:ascii="Times New Roman" w:hAnsi="Times New Roman" w:cs="Times New Roman"/>
        </w:rPr>
      </w:pPr>
    </w:p>
    <w:p w14:paraId="421E9099"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Hafr</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Albatin</w:t>
      </w:r>
      <w:proofErr w:type="spellEnd"/>
    </w:p>
    <w:p w14:paraId="299E0EBB" w14:textId="77777777" w:rsidR="007761E4" w:rsidRPr="007761E4" w:rsidRDefault="007761E4" w:rsidP="007761E4">
      <w:pPr>
        <w:rPr>
          <w:rFonts w:ascii="Times New Roman" w:hAnsi="Times New Roman" w:cs="Times New Roman"/>
        </w:rPr>
      </w:pPr>
    </w:p>
    <w:p w14:paraId="2FA7EAE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Abdulaziz</w:t>
      </w:r>
      <w:proofErr w:type="spellEnd"/>
      <w:r w:rsidRPr="007761E4">
        <w:rPr>
          <w:rFonts w:ascii="Times New Roman" w:hAnsi="Times New Roman" w:cs="Times New Roman"/>
        </w:rPr>
        <w:t xml:space="preserve"> M. </w:t>
      </w:r>
      <w:proofErr w:type="spellStart"/>
      <w:r w:rsidRPr="007761E4">
        <w:rPr>
          <w:rFonts w:ascii="Times New Roman" w:hAnsi="Times New Roman" w:cs="Times New Roman"/>
        </w:rPr>
        <w:t>Alshammari</w:t>
      </w:r>
      <w:proofErr w:type="spellEnd"/>
      <w:r w:rsidRPr="007761E4">
        <w:rPr>
          <w:rFonts w:ascii="Times New Roman" w:hAnsi="Times New Roman" w:cs="Times New Roman"/>
        </w:rPr>
        <w:t>, Sophomore, Manufacturing Engineering.</w:t>
      </w:r>
    </w:p>
    <w:p w14:paraId="57EBB15A" w14:textId="77777777" w:rsidR="007761E4" w:rsidRPr="007761E4" w:rsidRDefault="007761E4" w:rsidP="007761E4">
      <w:pPr>
        <w:rPr>
          <w:rFonts w:ascii="Times New Roman" w:hAnsi="Times New Roman" w:cs="Times New Roman"/>
        </w:rPr>
      </w:pPr>
    </w:p>
    <w:p w14:paraId="07FFB931"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Jedah</w:t>
      </w:r>
      <w:proofErr w:type="spellEnd"/>
    </w:p>
    <w:p w14:paraId="78704B10" w14:textId="77777777" w:rsidR="007761E4" w:rsidRPr="007761E4" w:rsidRDefault="007761E4" w:rsidP="007761E4">
      <w:pPr>
        <w:rPr>
          <w:rFonts w:ascii="Times New Roman" w:hAnsi="Times New Roman" w:cs="Times New Roman"/>
        </w:rPr>
      </w:pPr>
    </w:p>
    <w:p w14:paraId="06FCA2D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Faisal T. </w:t>
      </w:r>
      <w:proofErr w:type="spellStart"/>
      <w:r w:rsidRPr="007761E4">
        <w:rPr>
          <w:rFonts w:ascii="Times New Roman" w:hAnsi="Times New Roman" w:cs="Times New Roman"/>
        </w:rPr>
        <w:t>Babgi</w:t>
      </w:r>
      <w:proofErr w:type="spellEnd"/>
      <w:r w:rsidRPr="007761E4">
        <w:rPr>
          <w:rFonts w:ascii="Times New Roman" w:hAnsi="Times New Roman" w:cs="Times New Roman"/>
        </w:rPr>
        <w:t>, Freshman, Mechanical Engineering.</w:t>
      </w:r>
    </w:p>
    <w:p w14:paraId="25000007" w14:textId="77777777" w:rsidR="007761E4" w:rsidRPr="007761E4" w:rsidRDefault="007761E4" w:rsidP="007761E4">
      <w:pPr>
        <w:rPr>
          <w:rFonts w:ascii="Times New Roman" w:hAnsi="Times New Roman" w:cs="Times New Roman"/>
        </w:rPr>
      </w:pPr>
    </w:p>
    <w:p w14:paraId="0C0DD1E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Jeddah</w:t>
      </w:r>
    </w:p>
    <w:p w14:paraId="093B5295" w14:textId="77777777" w:rsidR="007761E4" w:rsidRPr="007761E4" w:rsidRDefault="007761E4" w:rsidP="007761E4">
      <w:pPr>
        <w:rPr>
          <w:rFonts w:ascii="Times New Roman" w:hAnsi="Times New Roman" w:cs="Times New Roman"/>
        </w:rPr>
      </w:pPr>
    </w:p>
    <w:p w14:paraId="43DBDDA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bdullah R. Alghamdi, Freshman, Mechanical Engineering; Mohammed O. </w:t>
      </w:r>
      <w:proofErr w:type="spellStart"/>
      <w:r w:rsidRPr="007761E4">
        <w:rPr>
          <w:rFonts w:ascii="Times New Roman" w:hAnsi="Times New Roman" w:cs="Times New Roman"/>
        </w:rPr>
        <w:t>Alkendi</w:t>
      </w:r>
      <w:proofErr w:type="spellEnd"/>
      <w:r w:rsidRPr="007761E4">
        <w:rPr>
          <w:rFonts w:ascii="Times New Roman" w:hAnsi="Times New Roman" w:cs="Times New Roman"/>
        </w:rPr>
        <w:t xml:space="preserve">, Junior, Civil Engineering; Mohammed R. </w:t>
      </w:r>
      <w:proofErr w:type="spellStart"/>
      <w:r w:rsidRPr="007761E4">
        <w:rPr>
          <w:rFonts w:ascii="Times New Roman" w:hAnsi="Times New Roman" w:cs="Times New Roman"/>
        </w:rPr>
        <w:t>Alkhattab</w:t>
      </w:r>
      <w:proofErr w:type="spellEnd"/>
      <w:r w:rsidRPr="007761E4">
        <w:rPr>
          <w:rFonts w:ascii="Times New Roman" w:hAnsi="Times New Roman" w:cs="Times New Roman"/>
        </w:rPr>
        <w:t xml:space="preserve">, Sophomore, Manufacturing Engineering; </w:t>
      </w:r>
      <w:proofErr w:type="spellStart"/>
      <w:r w:rsidRPr="007761E4">
        <w:rPr>
          <w:rFonts w:ascii="Times New Roman" w:hAnsi="Times New Roman" w:cs="Times New Roman"/>
        </w:rPr>
        <w:t>Moayad</w:t>
      </w:r>
      <w:proofErr w:type="spellEnd"/>
      <w:r w:rsidRPr="007761E4">
        <w:rPr>
          <w:rFonts w:ascii="Times New Roman" w:hAnsi="Times New Roman" w:cs="Times New Roman"/>
        </w:rPr>
        <w:t xml:space="preserve"> Abdullah </w:t>
      </w:r>
      <w:proofErr w:type="spellStart"/>
      <w:r w:rsidRPr="007761E4">
        <w:rPr>
          <w:rFonts w:ascii="Times New Roman" w:hAnsi="Times New Roman" w:cs="Times New Roman"/>
        </w:rPr>
        <w:t>Alsahafi</w:t>
      </w:r>
      <w:proofErr w:type="spellEnd"/>
      <w:r w:rsidRPr="007761E4">
        <w:rPr>
          <w:rFonts w:ascii="Times New Roman" w:hAnsi="Times New Roman" w:cs="Times New Roman"/>
        </w:rPr>
        <w:t xml:space="preserve">, Sophomore, Manufacturing Engineering; </w:t>
      </w:r>
      <w:proofErr w:type="spellStart"/>
      <w:r w:rsidRPr="007761E4">
        <w:rPr>
          <w:rFonts w:ascii="Times New Roman" w:hAnsi="Times New Roman" w:cs="Times New Roman"/>
        </w:rPr>
        <w:t>Meshari</w:t>
      </w:r>
      <w:proofErr w:type="spellEnd"/>
      <w:r w:rsidRPr="007761E4">
        <w:rPr>
          <w:rFonts w:ascii="Times New Roman" w:hAnsi="Times New Roman" w:cs="Times New Roman"/>
        </w:rPr>
        <w:t xml:space="preserve"> A. </w:t>
      </w:r>
      <w:proofErr w:type="spellStart"/>
      <w:r w:rsidRPr="007761E4">
        <w:rPr>
          <w:rFonts w:ascii="Times New Roman" w:hAnsi="Times New Roman" w:cs="Times New Roman"/>
        </w:rPr>
        <w:t>Alsubhi</w:t>
      </w:r>
      <w:proofErr w:type="spellEnd"/>
      <w:r w:rsidRPr="007761E4">
        <w:rPr>
          <w:rFonts w:ascii="Times New Roman" w:hAnsi="Times New Roman" w:cs="Times New Roman"/>
        </w:rPr>
        <w:t>, Sophomore, Manufacturing Engineering.</w:t>
      </w:r>
    </w:p>
    <w:p w14:paraId="64D3C42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Yasser M. </w:t>
      </w:r>
      <w:proofErr w:type="spellStart"/>
      <w:r w:rsidRPr="007761E4">
        <w:rPr>
          <w:rFonts w:ascii="Times New Roman" w:hAnsi="Times New Roman" w:cs="Times New Roman"/>
        </w:rPr>
        <w:t>Alwafi</w:t>
      </w:r>
      <w:proofErr w:type="spellEnd"/>
      <w:r w:rsidRPr="007761E4">
        <w:rPr>
          <w:rFonts w:ascii="Times New Roman" w:hAnsi="Times New Roman" w:cs="Times New Roman"/>
        </w:rPr>
        <w:t xml:space="preserve">, Sophomore, Manufacturing Engineering; Suhum S. </w:t>
      </w:r>
      <w:proofErr w:type="spellStart"/>
      <w:r w:rsidRPr="007761E4">
        <w:rPr>
          <w:rFonts w:ascii="Times New Roman" w:hAnsi="Times New Roman" w:cs="Times New Roman"/>
        </w:rPr>
        <w:t>Alzahrani</w:t>
      </w:r>
      <w:proofErr w:type="spellEnd"/>
      <w:r w:rsidRPr="007761E4">
        <w:rPr>
          <w:rFonts w:ascii="Times New Roman" w:hAnsi="Times New Roman" w:cs="Times New Roman"/>
        </w:rPr>
        <w:t>, Junior, Nuclear Engineering.</w:t>
      </w:r>
    </w:p>
    <w:p w14:paraId="2B1926F9" w14:textId="77777777" w:rsidR="007761E4" w:rsidRPr="007761E4" w:rsidRDefault="007761E4" w:rsidP="007761E4">
      <w:pPr>
        <w:rPr>
          <w:rFonts w:ascii="Times New Roman" w:hAnsi="Times New Roman" w:cs="Times New Roman"/>
        </w:rPr>
      </w:pPr>
    </w:p>
    <w:p w14:paraId="7EF8DC4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Jubail</w:t>
      </w:r>
    </w:p>
    <w:p w14:paraId="2C273DA7" w14:textId="77777777" w:rsidR="007761E4" w:rsidRPr="007761E4" w:rsidRDefault="007761E4" w:rsidP="007761E4">
      <w:pPr>
        <w:rPr>
          <w:rFonts w:ascii="Times New Roman" w:hAnsi="Times New Roman" w:cs="Times New Roman"/>
        </w:rPr>
      </w:pPr>
    </w:p>
    <w:p w14:paraId="7874E96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Naif A. Alqahtani, Sophomore, Manufacturing Engineering.</w:t>
      </w:r>
    </w:p>
    <w:p w14:paraId="382C4940" w14:textId="77777777" w:rsidR="007761E4" w:rsidRPr="007761E4" w:rsidRDefault="007761E4" w:rsidP="007761E4">
      <w:pPr>
        <w:rPr>
          <w:rFonts w:ascii="Times New Roman" w:hAnsi="Times New Roman" w:cs="Times New Roman"/>
        </w:rPr>
      </w:pPr>
    </w:p>
    <w:p w14:paraId="1602F4E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Makkah</w:t>
      </w:r>
    </w:p>
    <w:p w14:paraId="0A79A41A" w14:textId="77777777" w:rsidR="007761E4" w:rsidRPr="007761E4" w:rsidRDefault="007761E4" w:rsidP="007761E4">
      <w:pPr>
        <w:rPr>
          <w:rFonts w:ascii="Times New Roman" w:hAnsi="Times New Roman" w:cs="Times New Roman"/>
        </w:rPr>
      </w:pPr>
    </w:p>
    <w:p w14:paraId="779921A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Moaad</w:t>
      </w:r>
      <w:proofErr w:type="spellEnd"/>
      <w:r w:rsidRPr="007761E4">
        <w:rPr>
          <w:rFonts w:ascii="Times New Roman" w:hAnsi="Times New Roman" w:cs="Times New Roman"/>
        </w:rPr>
        <w:t xml:space="preserve"> A. </w:t>
      </w:r>
      <w:proofErr w:type="spellStart"/>
      <w:r w:rsidRPr="007761E4">
        <w:rPr>
          <w:rFonts w:ascii="Times New Roman" w:hAnsi="Times New Roman" w:cs="Times New Roman"/>
        </w:rPr>
        <w:t>Alsabban</w:t>
      </w:r>
      <w:proofErr w:type="spellEnd"/>
      <w:r w:rsidRPr="007761E4">
        <w:rPr>
          <w:rFonts w:ascii="Times New Roman" w:hAnsi="Times New Roman" w:cs="Times New Roman"/>
        </w:rPr>
        <w:t>, Sophomore, Industrial Engineering.</w:t>
      </w:r>
    </w:p>
    <w:p w14:paraId="48ADFECE" w14:textId="77777777" w:rsidR="007761E4" w:rsidRPr="007761E4" w:rsidRDefault="007761E4" w:rsidP="007761E4">
      <w:pPr>
        <w:rPr>
          <w:rFonts w:ascii="Times New Roman" w:hAnsi="Times New Roman" w:cs="Times New Roman"/>
        </w:rPr>
      </w:pPr>
    </w:p>
    <w:p w14:paraId="5615029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Medina</w:t>
      </w:r>
    </w:p>
    <w:p w14:paraId="7F107DCB" w14:textId="77777777" w:rsidR="007761E4" w:rsidRPr="007761E4" w:rsidRDefault="007761E4" w:rsidP="007761E4">
      <w:pPr>
        <w:rPr>
          <w:rFonts w:ascii="Times New Roman" w:hAnsi="Times New Roman" w:cs="Times New Roman"/>
        </w:rPr>
      </w:pPr>
    </w:p>
    <w:p w14:paraId="36B6BE0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Muath</w:t>
      </w:r>
      <w:proofErr w:type="spellEnd"/>
      <w:r w:rsidRPr="007761E4">
        <w:rPr>
          <w:rFonts w:ascii="Times New Roman" w:hAnsi="Times New Roman" w:cs="Times New Roman"/>
        </w:rPr>
        <w:t xml:space="preserve"> M. </w:t>
      </w:r>
      <w:proofErr w:type="spellStart"/>
      <w:r w:rsidRPr="007761E4">
        <w:rPr>
          <w:rFonts w:ascii="Times New Roman" w:hAnsi="Times New Roman" w:cs="Times New Roman"/>
        </w:rPr>
        <w:t>Alhusaini</w:t>
      </w:r>
      <w:proofErr w:type="spellEnd"/>
      <w:r w:rsidRPr="007761E4">
        <w:rPr>
          <w:rFonts w:ascii="Times New Roman" w:hAnsi="Times New Roman" w:cs="Times New Roman"/>
        </w:rPr>
        <w:t>, Sophomore, Mechanical Engineering.</w:t>
      </w:r>
    </w:p>
    <w:p w14:paraId="1BA4A79A" w14:textId="77777777" w:rsidR="007761E4" w:rsidRPr="007761E4" w:rsidRDefault="007761E4" w:rsidP="007761E4">
      <w:pPr>
        <w:rPr>
          <w:rFonts w:ascii="Times New Roman" w:hAnsi="Times New Roman" w:cs="Times New Roman"/>
        </w:rPr>
      </w:pPr>
    </w:p>
    <w:p w14:paraId="16BE73FF"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Medinah</w:t>
      </w:r>
      <w:proofErr w:type="spellEnd"/>
    </w:p>
    <w:p w14:paraId="2374C831" w14:textId="77777777" w:rsidR="007761E4" w:rsidRPr="007761E4" w:rsidRDefault="007761E4" w:rsidP="007761E4">
      <w:pPr>
        <w:rPr>
          <w:rFonts w:ascii="Times New Roman" w:hAnsi="Times New Roman" w:cs="Times New Roman"/>
        </w:rPr>
      </w:pPr>
    </w:p>
    <w:p w14:paraId="5230CF6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halid M. </w:t>
      </w:r>
      <w:proofErr w:type="spellStart"/>
      <w:r w:rsidRPr="007761E4">
        <w:rPr>
          <w:rFonts w:ascii="Times New Roman" w:hAnsi="Times New Roman" w:cs="Times New Roman"/>
        </w:rPr>
        <w:t>Aljohani</w:t>
      </w:r>
      <w:proofErr w:type="spellEnd"/>
      <w:r w:rsidRPr="007761E4">
        <w:rPr>
          <w:rFonts w:ascii="Times New Roman" w:hAnsi="Times New Roman" w:cs="Times New Roman"/>
        </w:rPr>
        <w:t>, Sophomore, Manufacturing Engineering.</w:t>
      </w:r>
    </w:p>
    <w:p w14:paraId="35906BF8" w14:textId="77777777" w:rsidR="007761E4" w:rsidRPr="007761E4" w:rsidRDefault="007761E4" w:rsidP="007761E4">
      <w:pPr>
        <w:rPr>
          <w:rFonts w:ascii="Times New Roman" w:hAnsi="Times New Roman" w:cs="Times New Roman"/>
        </w:rPr>
      </w:pPr>
    </w:p>
    <w:p w14:paraId="008AD79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Ras Tanura</w:t>
      </w:r>
    </w:p>
    <w:p w14:paraId="697EB006" w14:textId="77777777" w:rsidR="007761E4" w:rsidRPr="007761E4" w:rsidRDefault="007761E4" w:rsidP="007761E4">
      <w:pPr>
        <w:rPr>
          <w:rFonts w:ascii="Times New Roman" w:hAnsi="Times New Roman" w:cs="Times New Roman"/>
        </w:rPr>
      </w:pPr>
    </w:p>
    <w:p w14:paraId="3C33B80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Fatimah A. </w:t>
      </w:r>
      <w:proofErr w:type="spellStart"/>
      <w:r w:rsidRPr="007761E4">
        <w:rPr>
          <w:rFonts w:ascii="Times New Roman" w:hAnsi="Times New Roman" w:cs="Times New Roman"/>
        </w:rPr>
        <w:t>Alsalman</w:t>
      </w:r>
      <w:proofErr w:type="spellEnd"/>
      <w:r w:rsidRPr="007761E4">
        <w:rPr>
          <w:rFonts w:ascii="Times New Roman" w:hAnsi="Times New Roman" w:cs="Times New Roman"/>
        </w:rPr>
        <w:t>, Junior, Computer Science.</w:t>
      </w:r>
    </w:p>
    <w:p w14:paraId="27281F1E" w14:textId="77777777" w:rsidR="007761E4" w:rsidRPr="007761E4" w:rsidRDefault="007761E4" w:rsidP="007761E4">
      <w:pPr>
        <w:rPr>
          <w:rFonts w:ascii="Times New Roman" w:hAnsi="Times New Roman" w:cs="Times New Roman"/>
        </w:rPr>
      </w:pPr>
    </w:p>
    <w:p w14:paraId="493E805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Riyadh</w:t>
      </w:r>
    </w:p>
    <w:p w14:paraId="7DCD62A9" w14:textId="77777777" w:rsidR="007761E4" w:rsidRPr="007761E4" w:rsidRDefault="007761E4" w:rsidP="007761E4">
      <w:pPr>
        <w:rPr>
          <w:rFonts w:ascii="Times New Roman" w:hAnsi="Times New Roman" w:cs="Times New Roman"/>
        </w:rPr>
      </w:pPr>
    </w:p>
    <w:p w14:paraId="4B4EF94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Bader A. </w:t>
      </w:r>
      <w:proofErr w:type="spellStart"/>
      <w:r w:rsidRPr="007761E4">
        <w:rPr>
          <w:rFonts w:ascii="Times New Roman" w:hAnsi="Times New Roman" w:cs="Times New Roman"/>
        </w:rPr>
        <w:t>Alarifi</w:t>
      </w:r>
      <w:proofErr w:type="spellEnd"/>
      <w:r w:rsidRPr="007761E4">
        <w:rPr>
          <w:rFonts w:ascii="Times New Roman" w:hAnsi="Times New Roman" w:cs="Times New Roman"/>
        </w:rPr>
        <w:t xml:space="preserve">, Sophomore, Industrial Engineering; Yousef S. </w:t>
      </w:r>
      <w:proofErr w:type="spellStart"/>
      <w:r w:rsidRPr="007761E4">
        <w:rPr>
          <w:rFonts w:ascii="Times New Roman" w:hAnsi="Times New Roman" w:cs="Times New Roman"/>
        </w:rPr>
        <w:t>Alluhaydan</w:t>
      </w:r>
      <w:proofErr w:type="spellEnd"/>
      <w:r w:rsidRPr="007761E4">
        <w:rPr>
          <w:rFonts w:ascii="Times New Roman" w:hAnsi="Times New Roman" w:cs="Times New Roman"/>
        </w:rPr>
        <w:t xml:space="preserve">, Sophomore, Industrial Engineering; Mohammed M. </w:t>
      </w:r>
      <w:proofErr w:type="spellStart"/>
      <w:r w:rsidRPr="007761E4">
        <w:rPr>
          <w:rFonts w:ascii="Times New Roman" w:hAnsi="Times New Roman" w:cs="Times New Roman"/>
        </w:rPr>
        <w:t>Almatrafi</w:t>
      </w:r>
      <w:proofErr w:type="spellEnd"/>
      <w:r w:rsidRPr="007761E4">
        <w:rPr>
          <w:rFonts w:ascii="Times New Roman" w:hAnsi="Times New Roman" w:cs="Times New Roman"/>
        </w:rPr>
        <w:t xml:space="preserve">, Sophomore, Manufacturing Engineering; Mohammed A. Almutairi, Sophomore, Manufacturing Engineering; Nawaf O. </w:t>
      </w:r>
      <w:proofErr w:type="spellStart"/>
      <w:r w:rsidRPr="007761E4">
        <w:rPr>
          <w:rFonts w:ascii="Times New Roman" w:hAnsi="Times New Roman" w:cs="Times New Roman"/>
        </w:rPr>
        <w:t>Alothman</w:t>
      </w:r>
      <w:proofErr w:type="spellEnd"/>
      <w:r w:rsidRPr="007761E4">
        <w:rPr>
          <w:rFonts w:ascii="Times New Roman" w:hAnsi="Times New Roman" w:cs="Times New Roman"/>
        </w:rPr>
        <w:t>, Junior, Computer Science.</w:t>
      </w:r>
    </w:p>
    <w:p w14:paraId="2FBE442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bdullah </w:t>
      </w:r>
      <w:proofErr w:type="spellStart"/>
      <w:r w:rsidRPr="007761E4">
        <w:rPr>
          <w:rFonts w:ascii="Times New Roman" w:hAnsi="Times New Roman" w:cs="Times New Roman"/>
        </w:rPr>
        <w:t>Turki</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Alshammari</w:t>
      </w:r>
      <w:proofErr w:type="spellEnd"/>
      <w:r w:rsidRPr="007761E4">
        <w:rPr>
          <w:rFonts w:ascii="Times New Roman" w:hAnsi="Times New Roman" w:cs="Times New Roman"/>
        </w:rPr>
        <w:t xml:space="preserve">, Junior, Chemical Engineering; Sarah N. </w:t>
      </w:r>
      <w:proofErr w:type="spellStart"/>
      <w:r w:rsidRPr="007761E4">
        <w:rPr>
          <w:rFonts w:ascii="Times New Roman" w:hAnsi="Times New Roman" w:cs="Times New Roman"/>
        </w:rPr>
        <w:t>Alshenaiber</w:t>
      </w:r>
      <w:proofErr w:type="spellEnd"/>
      <w:r w:rsidRPr="007761E4">
        <w:rPr>
          <w:rFonts w:ascii="Times New Roman" w:hAnsi="Times New Roman" w:cs="Times New Roman"/>
        </w:rPr>
        <w:t xml:space="preserve">, Freshman, Earth Sciences; Fatimah H. </w:t>
      </w:r>
      <w:proofErr w:type="spellStart"/>
      <w:r w:rsidRPr="007761E4">
        <w:rPr>
          <w:rFonts w:ascii="Times New Roman" w:hAnsi="Times New Roman" w:cs="Times New Roman"/>
        </w:rPr>
        <w:t>Alzaki</w:t>
      </w:r>
      <w:proofErr w:type="spellEnd"/>
      <w:r w:rsidRPr="007761E4">
        <w:rPr>
          <w:rFonts w:ascii="Times New Roman" w:hAnsi="Times New Roman" w:cs="Times New Roman"/>
        </w:rPr>
        <w:t>, Junior, Environmental Engineering.</w:t>
      </w:r>
    </w:p>
    <w:p w14:paraId="314975D1" w14:textId="77777777" w:rsidR="007761E4" w:rsidRPr="007761E4" w:rsidRDefault="007761E4" w:rsidP="007761E4">
      <w:pPr>
        <w:rPr>
          <w:rFonts w:ascii="Times New Roman" w:hAnsi="Times New Roman" w:cs="Times New Roman"/>
        </w:rPr>
      </w:pPr>
    </w:p>
    <w:p w14:paraId="6A39B11C"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Saihat</w:t>
      </w:r>
      <w:proofErr w:type="spellEnd"/>
    </w:p>
    <w:p w14:paraId="424C6560" w14:textId="77777777" w:rsidR="007761E4" w:rsidRPr="007761E4" w:rsidRDefault="007761E4" w:rsidP="007761E4">
      <w:pPr>
        <w:rPr>
          <w:rFonts w:ascii="Times New Roman" w:hAnsi="Times New Roman" w:cs="Times New Roman"/>
        </w:rPr>
      </w:pPr>
    </w:p>
    <w:p w14:paraId="07D9E46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Fatma Ali M Maidan, Junior, Environmental Engineering.</w:t>
      </w:r>
    </w:p>
    <w:p w14:paraId="4D1CE730" w14:textId="77777777" w:rsidR="007761E4" w:rsidRPr="007761E4" w:rsidRDefault="007761E4" w:rsidP="007761E4">
      <w:pPr>
        <w:rPr>
          <w:rFonts w:ascii="Times New Roman" w:hAnsi="Times New Roman" w:cs="Times New Roman"/>
        </w:rPr>
      </w:pPr>
    </w:p>
    <w:p w14:paraId="68DE021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abuk</w:t>
      </w:r>
    </w:p>
    <w:p w14:paraId="2803FF08" w14:textId="77777777" w:rsidR="007761E4" w:rsidRPr="007761E4" w:rsidRDefault="007761E4" w:rsidP="007761E4">
      <w:pPr>
        <w:rPr>
          <w:rFonts w:ascii="Times New Roman" w:hAnsi="Times New Roman" w:cs="Times New Roman"/>
        </w:rPr>
      </w:pPr>
    </w:p>
    <w:p w14:paraId="3C5BB05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Abdulelah</w:t>
      </w:r>
      <w:proofErr w:type="spellEnd"/>
      <w:r w:rsidRPr="007761E4">
        <w:rPr>
          <w:rFonts w:ascii="Times New Roman" w:hAnsi="Times New Roman" w:cs="Times New Roman"/>
        </w:rPr>
        <w:t xml:space="preserve"> H. </w:t>
      </w:r>
      <w:proofErr w:type="spellStart"/>
      <w:r w:rsidRPr="007761E4">
        <w:rPr>
          <w:rFonts w:ascii="Times New Roman" w:hAnsi="Times New Roman" w:cs="Times New Roman"/>
        </w:rPr>
        <w:t>Alanazi</w:t>
      </w:r>
      <w:proofErr w:type="spellEnd"/>
      <w:r w:rsidRPr="007761E4">
        <w:rPr>
          <w:rFonts w:ascii="Times New Roman" w:hAnsi="Times New Roman" w:cs="Times New Roman"/>
        </w:rPr>
        <w:t>, Freshman, Computer Science.</w:t>
      </w:r>
    </w:p>
    <w:p w14:paraId="24890307" w14:textId="77777777" w:rsidR="007761E4" w:rsidRPr="007761E4" w:rsidRDefault="007761E4" w:rsidP="007761E4">
      <w:pPr>
        <w:rPr>
          <w:rFonts w:ascii="Times New Roman" w:hAnsi="Times New Roman" w:cs="Times New Roman"/>
        </w:rPr>
      </w:pPr>
    </w:p>
    <w:p w14:paraId="3745DBF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aif</w:t>
      </w:r>
    </w:p>
    <w:p w14:paraId="0E1463F5" w14:textId="77777777" w:rsidR="007761E4" w:rsidRPr="007761E4" w:rsidRDefault="007761E4" w:rsidP="007761E4">
      <w:pPr>
        <w:rPr>
          <w:rFonts w:ascii="Times New Roman" w:hAnsi="Times New Roman" w:cs="Times New Roman"/>
        </w:rPr>
      </w:pPr>
    </w:p>
    <w:p w14:paraId="3F4B5D9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haled E. </w:t>
      </w:r>
      <w:proofErr w:type="spellStart"/>
      <w:r w:rsidRPr="007761E4">
        <w:rPr>
          <w:rFonts w:ascii="Times New Roman" w:hAnsi="Times New Roman" w:cs="Times New Roman"/>
        </w:rPr>
        <w:t>Almansouri</w:t>
      </w:r>
      <w:proofErr w:type="spellEnd"/>
      <w:r w:rsidRPr="007761E4">
        <w:rPr>
          <w:rFonts w:ascii="Times New Roman" w:hAnsi="Times New Roman" w:cs="Times New Roman"/>
        </w:rPr>
        <w:t>, Junior, Manufacturing Engineering.</w:t>
      </w:r>
    </w:p>
    <w:p w14:paraId="49520415" w14:textId="01E6E614"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Senegal</w:t>
      </w:r>
    </w:p>
    <w:p w14:paraId="6A736322" w14:textId="77777777" w:rsidR="007761E4" w:rsidRPr="007761E4" w:rsidRDefault="007761E4" w:rsidP="007761E4">
      <w:pPr>
        <w:rPr>
          <w:rFonts w:ascii="Times New Roman" w:hAnsi="Times New Roman" w:cs="Times New Roman"/>
        </w:rPr>
      </w:pPr>
    </w:p>
    <w:p w14:paraId="67AEF075"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Mbour</w:t>
      </w:r>
      <w:proofErr w:type="spellEnd"/>
    </w:p>
    <w:p w14:paraId="3D4BA1EE" w14:textId="77777777" w:rsidR="007761E4" w:rsidRPr="007761E4" w:rsidRDefault="007761E4" w:rsidP="007761E4">
      <w:pPr>
        <w:rPr>
          <w:rFonts w:ascii="Times New Roman" w:hAnsi="Times New Roman" w:cs="Times New Roman"/>
        </w:rPr>
      </w:pPr>
    </w:p>
    <w:p w14:paraId="198FF0B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Ousmane Ba, Sophomore, University Exploratory Studies.</w:t>
      </w:r>
    </w:p>
    <w:p w14:paraId="4213753A" w14:textId="55E8791C"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Serbia</w:t>
      </w:r>
    </w:p>
    <w:p w14:paraId="7F85017E" w14:textId="77777777" w:rsidR="007761E4" w:rsidRPr="007761E4" w:rsidRDefault="007761E4" w:rsidP="007761E4">
      <w:pPr>
        <w:rPr>
          <w:rFonts w:ascii="Times New Roman" w:hAnsi="Times New Roman" w:cs="Times New Roman"/>
        </w:rPr>
      </w:pPr>
    </w:p>
    <w:p w14:paraId="2C972D4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ovi Sad</w:t>
      </w:r>
    </w:p>
    <w:p w14:paraId="3EB16D17" w14:textId="77777777" w:rsidR="007761E4" w:rsidRPr="007761E4" w:rsidRDefault="007761E4" w:rsidP="007761E4">
      <w:pPr>
        <w:rPr>
          <w:rFonts w:ascii="Times New Roman" w:hAnsi="Times New Roman" w:cs="Times New Roman"/>
        </w:rPr>
      </w:pPr>
    </w:p>
    <w:p w14:paraId="37B2D2D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Jelena Mitrovic, Junior, Kinesiology.</w:t>
      </w:r>
    </w:p>
    <w:p w14:paraId="624F4085" w14:textId="53C3032F"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South Africa</w:t>
      </w:r>
    </w:p>
    <w:p w14:paraId="156B13EC" w14:textId="77777777" w:rsidR="007761E4" w:rsidRPr="007761E4" w:rsidRDefault="007761E4" w:rsidP="007761E4">
      <w:pPr>
        <w:rPr>
          <w:rFonts w:ascii="Times New Roman" w:hAnsi="Times New Roman" w:cs="Times New Roman"/>
        </w:rPr>
      </w:pPr>
    </w:p>
    <w:p w14:paraId="47E803E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Durban</w:t>
      </w:r>
    </w:p>
    <w:p w14:paraId="2AEA6D1E" w14:textId="77777777" w:rsidR="007761E4" w:rsidRPr="007761E4" w:rsidRDefault="007761E4" w:rsidP="007761E4">
      <w:pPr>
        <w:rPr>
          <w:rFonts w:ascii="Times New Roman" w:hAnsi="Times New Roman" w:cs="Times New Roman"/>
        </w:rPr>
      </w:pPr>
    </w:p>
    <w:p w14:paraId="7E68D43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Ethan Anthony E Smallwood, Senior, Bioengineering.</w:t>
      </w:r>
    </w:p>
    <w:p w14:paraId="16A2244A" w14:textId="77777777" w:rsidR="007761E4" w:rsidRPr="007761E4" w:rsidRDefault="007761E4" w:rsidP="007761E4">
      <w:pPr>
        <w:rPr>
          <w:rFonts w:ascii="Times New Roman" w:hAnsi="Times New Roman" w:cs="Times New Roman"/>
        </w:rPr>
      </w:pPr>
    </w:p>
    <w:p w14:paraId="6556EA5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Johannesburg</w:t>
      </w:r>
    </w:p>
    <w:p w14:paraId="52692C67" w14:textId="77777777" w:rsidR="007761E4" w:rsidRPr="007761E4" w:rsidRDefault="007761E4" w:rsidP="007761E4">
      <w:pPr>
        <w:rPr>
          <w:rFonts w:ascii="Times New Roman" w:hAnsi="Times New Roman" w:cs="Times New Roman"/>
        </w:rPr>
      </w:pPr>
    </w:p>
    <w:p w14:paraId="27D93D9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Evangelos</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Sioutas</w:t>
      </w:r>
      <w:proofErr w:type="spellEnd"/>
      <w:r w:rsidRPr="007761E4">
        <w:rPr>
          <w:rFonts w:ascii="Times New Roman" w:hAnsi="Times New Roman" w:cs="Times New Roman"/>
        </w:rPr>
        <w:t>, Sophomore, Kinesiology.</w:t>
      </w:r>
    </w:p>
    <w:p w14:paraId="541D93D7" w14:textId="77777777" w:rsidR="007761E4" w:rsidRPr="007761E4" w:rsidRDefault="007761E4" w:rsidP="007761E4">
      <w:pPr>
        <w:rPr>
          <w:rFonts w:ascii="Times New Roman" w:hAnsi="Times New Roman" w:cs="Times New Roman"/>
        </w:rPr>
      </w:pPr>
    </w:p>
    <w:p w14:paraId="0DBD76D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Pretoria</w:t>
      </w:r>
    </w:p>
    <w:p w14:paraId="38853135" w14:textId="77777777" w:rsidR="007761E4" w:rsidRPr="007761E4" w:rsidRDefault="007761E4" w:rsidP="007761E4">
      <w:pPr>
        <w:rPr>
          <w:rFonts w:ascii="Times New Roman" w:hAnsi="Times New Roman" w:cs="Times New Roman"/>
        </w:rPr>
      </w:pPr>
    </w:p>
    <w:p w14:paraId="68BD97F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Myles Evan Gouws, Senior, Biology; </w:t>
      </w:r>
      <w:proofErr w:type="spellStart"/>
      <w:r w:rsidRPr="007761E4">
        <w:rPr>
          <w:rFonts w:ascii="Times New Roman" w:hAnsi="Times New Roman" w:cs="Times New Roman"/>
        </w:rPr>
        <w:t>Lodewyk</w:t>
      </w:r>
      <w:proofErr w:type="spellEnd"/>
      <w:r w:rsidRPr="007761E4">
        <w:rPr>
          <w:rFonts w:ascii="Times New Roman" w:hAnsi="Times New Roman" w:cs="Times New Roman"/>
        </w:rPr>
        <w:t xml:space="preserve"> Petrus Jansen Van Rensburg, Junior, Mathematics.</w:t>
      </w:r>
    </w:p>
    <w:p w14:paraId="4C7AE2A6" w14:textId="6090266D"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South Korea</w:t>
      </w:r>
    </w:p>
    <w:p w14:paraId="2155DBF0" w14:textId="77777777" w:rsidR="007761E4" w:rsidRPr="007761E4" w:rsidRDefault="007761E4" w:rsidP="007761E4">
      <w:pPr>
        <w:rPr>
          <w:rFonts w:ascii="Times New Roman" w:hAnsi="Times New Roman" w:cs="Times New Roman"/>
        </w:rPr>
      </w:pPr>
    </w:p>
    <w:p w14:paraId="75E353A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nyang</w:t>
      </w:r>
    </w:p>
    <w:p w14:paraId="2D0D738E" w14:textId="77777777" w:rsidR="007761E4" w:rsidRPr="007761E4" w:rsidRDefault="007761E4" w:rsidP="007761E4">
      <w:pPr>
        <w:rPr>
          <w:rFonts w:ascii="Times New Roman" w:hAnsi="Times New Roman" w:cs="Times New Roman"/>
        </w:rPr>
      </w:pPr>
    </w:p>
    <w:p w14:paraId="7816DD7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Minji Kim, Senior, Marketing.</w:t>
      </w:r>
    </w:p>
    <w:p w14:paraId="203BC227" w14:textId="77777777" w:rsidR="007761E4" w:rsidRPr="007761E4" w:rsidRDefault="007761E4" w:rsidP="007761E4">
      <w:pPr>
        <w:rPr>
          <w:rFonts w:ascii="Times New Roman" w:hAnsi="Times New Roman" w:cs="Times New Roman"/>
        </w:rPr>
      </w:pPr>
    </w:p>
    <w:p w14:paraId="2F941F6C"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Bucheon-si</w:t>
      </w:r>
      <w:proofErr w:type="spellEnd"/>
    </w:p>
    <w:p w14:paraId="60863020" w14:textId="77777777" w:rsidR="007761E4" w:rsidRPr="007761E4" w:rsidRDefault="007761E4" w:rsidP="007761E4">
      <w:pPr>
        <w:rPr>
          <w:rFonts w:ascii="Times New Roman" w:hAnsi="Times New Roman" w:cs="Times New Roman"/>
        </w:rPr>
      </w:pPr>
    </w:p>
    <w:p w14:paraId="16F116D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SeongEun</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Tak</w:t>
      </w:r>
      <w:proofErr w:type="spellEnd"/>
      <w:r w:rsidRPr="007761E4">
        <w:rPr>
          <w:rFonts w:ascii="Times New Roman" w:hAnsi="Times New Roman" w:cs="Times New Roman"/>
        </w:rPr>
        <w:t xml:space="preserve">,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Business.</w:t>
      </w:r>
    </w:p>
    <w:p w14:paraId="3A050593" w14:textId="77777777" w:rsidR="007761E4" w:rsidRPr="007761E4" w:rsidRDefault="007761E4" w:rsidP="007761E4">
      <w:pPr>
        <w:rPr>
          <w:rFonts w:ascii="Times New Roman" w:hAnsi="Times New Roman" w:cs="Times New Roman"/>
        </w:rPr>
      </w:pPr>
    </w:p>
    <w:p w14:paraId="6DB3B45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Changwon</w:t>
      </w:r>
    </w:p>
    <w:p w14:paraId="221A4294" w14:textId="77777777" w:rsidR="007761E4" w:rsidRPr="007761E4" w:rsidRDefault="007761E4" w:rsidP="007761E4">
      <w:pPr>
        <w:rPr>
          <w:rFonts w:ascii="Times New Roman" w:hAnsi="Times New Roman" w:cs="Times New Roman"/>
        </w:rPr>
      </w:pPr>
    </w:p>
    <w:p w14:paraId="6478DAA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Tae Hyung Kim, Senior, Forest Engineering.</w:t>
      </w:r>
    </w:p>
    <w:p w14:paraId="0B68AC3C" w14:textId="77777777" w:rsidR="007761E4" w:rsidRPr="007761E4" w:rsidRDefault="007761E4" w:rsidP="007761E4">
      <w:pPr>
        <w:rPr>
          <w:rFonts w:ascii="Times New Roman" w:hAnsi="Times New Roman" w:cs="Times New Roman"/>
        </w:rPr>
      </w:pPr>
    </w:p>
    <w:p w14:paraId="49A4276E"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Changwonsi</w:t>
      </w:r>
      <w:proofErr w:type="spellEnd"/>
    </w:p>
    <w:p w14:paraId="39897231" w14:textId="77777777" w:rsidR="007761E4" w:rsidRPr="007761E4" w:rsidRDefault="007761E4" w:rsidP="007761E4">
      <w:pPr>
        <w:rPr>
          <w:rFonts w:ascii="Times New Roman" w:hAnsi="Times New Roman" w:cs="Times New Roman"/>
        </w:rPr>
      </w:pPr>
    </w:p>
    <w:p w14:paraId="68EE835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iwon</w:t>
      </w:r>
      <w:proofErr w:type="spellEnd"/>
      <w:r w:rsidRPr="007761E4">
        <w:rPr>
          <w:rFonts w:ascii="Times New Roman" w:hAnsi="Times New Roman" w:cs="Times New Roman"/>
        </w:rPr>
        <w:t xml:space="preserve"> Park, Sophomore, Computer Science.</w:t>
      </w:r>
    </w:p>
    <w:p w14:paraId="21325E27" w14:textId="77777777" w:rsidR="007761E4" w:rsidRPr="007761E4" w:rsidRDefault="007761E4" w:rsidP="007761E4">
      <w:pPr>
        <w:rPr>
          <w:rFonts w:ascii="Times New Roman" w:hAnsi="Times New Roman" w:cs="Times New Roman"/>
        </w:rPr>
      </w:pPr>
    </w:p>
    <w:p w14:paraId="2452D011"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Goyang-si</w:t>
      </w:r>
      <w:proofErr w:type="spellEnd"/>
      <w:r w:rsidRPr="007761E4">
        <w:rPr>
          <w:rFonts w:ascii="Times New Roman" w:hAnsi="Times New Roman" w:cs="Times New Roman"/>
        </w:rPr>
        <w:t>,</w:t>
      </w:r>
    </w:p>
    <w:p w14:paraId="1804E41C" w14:textId="77777777" w:rsidR="007761E4" w:rsidRPr="007761E4" w:rsidRDefault="007761E4" w:rsidP="007761E4">
      <w:pPr>
        <w:rPr>
          <w:rFonts w:ascii="Times New Roman" w:hAnsi="Times New Roman" w:cs="Times New Roman"/>
        </w:rPr>
      </w:pPr>
    </w:p>
    <w:p w14:paraId="0EAFC80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inho</w:t>
      </w:r>
      <w:proofErr w:type="spellEnd"/>
      <w:r w:rsidRPr="007761E4">
        <w:rPr>
          <w:rFonts w:ascii="Times New Roman" w:hAnsi="Times New Roman" w:cs="Times New Roman"/>
        </w:rPr>
        <w:t xml:space="preserve"> Choi, Senior, Digital Communication Arts.</w:t>
      </w:r>
    </w:p>
    <w:p w14:paraId="0899CE26" w14:textId="77777777" w:rsidR="007761E4" w:rsidRPr="007761E4" w:rsidRDefault="007761E4" w:rsidP="007761E4">
      <w:pPr>
        <w:rPr>
          <w:rFonts w:ascii="Times New Roman" w:hAnsi="Times New Roman" w:cs="Times New Roman"/>
        </w:rPr>
      </w:pPr>
    </w:p>
    <w:p w14:paraId="0F864938"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Iksan</w:t>
      </w:r>
      <w:proofErr w:type="spellEnd"/>
    </w:p>
    <w:p w14:paraId="2DB3B2C6" w14:textId="77777777" w:rsidR="007761E4" w:rsidRPr="007761E4" w:rsidRDefault="007761E4" w:rsidP="007761E4">
      <w:pPr>
        <w:rPr>
          <w:rFonts w:ascii="Times New Roman" w:hAnsi="Times New Roman" w:cs="Times New Roman"/>
        </w:rPr>
      </w:pPr>
    </w:p>
    <w:p w14:paraId="61DE301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ungmin</w:t>
      </w:r>
      <w:proofErr w:type="spellEnd"/>
      <w:r w:rsidRPr="007761E4">
        <w:rPr>
          <w:rFonts w:ascii="Times New Roman" w:hAnsi="Times New Roman" w:cs="Times New Roman"/>
        </w:rPr>
        <w:t xml:space="preserve"> Lee, Sophomore, Computer Science.</w:t>
      </w:r>
    </w:p>
    <w:p w14:paraId="23E6E9B9" w14:textId="77777777" w:rsidR="007761E4" w:rsidRPr="007761E4" w:rsidRDefault="007761E4" w:rsidP="007761E4">
      <w:pPr>
        <w:rPr>
          <w:rFonts w:ascii="Times New Roman" w:hAnsi="Times New Roman" w:cs="Times New Roman"/>
        </w:rPr>
      </w:pPr>
    </w:p>
    <w:p w14:paraId="6CA1271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Incheon</w:t>
      </w:r>
    </w:p>
    <w:p w14:paraId="7D665341" w14:textId="77777777" w:rsidR="007761E4" w:rsidRPr="007761E4" w:rsidRDefault="007761E4" w:rsidP="007761E4">
      <w:pPr>
        <w:rPr>
          <w:rFonts w:ascii="Times New Roman" w:hAnsi="Times New Roman" w:cs="Times New Roman"/>
        </w:rPr>
      </w:pPr>
    </w:p>
    <w:p w14:paraId="5994EF0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eyeong</w:t>
      </w:r>
      <w:proofErr w:type="spellEnd"/>
      <w:r w:rsidRPr="007761E4">
        <w:rPr>
          <w:rFonts w:ascii="Times New Roman" w:hAnsi="Times New Roman" w:cs="Times New Roman"/>
        </w:rPr>
        <w:t xml:space="preserve"> You, INTO OSU Undergrad, Undergraduate Transfer Program.</w:t>
      </w:r>
    </w:p>
    <w:p w14:paraId="41A1E616" w14:textId="77777777" w:rsidR="007761E4" w:rsidRPr="007761E4" w:rsidRDefault="007761E4" w:rsidP="007761E4">
      <w:pPr>
        <w:rPr>
          <w:rFonts w:ascii="Times New Roman" w:hAnsi="Times New Roman" w:cs="Times New Roman"/>
        </w:rPr>
      </w:pPr>
    </w:p>
    <w:p w14:paraId="7B04A2F8"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lastRenderedPageBreak/>
        <w:t>Kwangmyung-si</w:t>
      </w:r>
      <w:proofErr w:type="spellEnd"/>
    </w:p>
    <w:p w14:paraId="7BED0125" w14:textId="77777777" w:rsidR="007761E4" w:rsidRPr="007761E4" w:rsidRDefault="007761E4" w:rsidP="007761E4">
      <w:pPr>
        <w:rPr>
          <w:rFonts w:ascii="Times New Roman" w:hAnsi="Times New Roman" w:cs="Times New Roman"/>
        </w:rPr>
      </w:pPr>
    </w:p>
    <w:p w14:paraId="4E51EEC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Kwanghyuk</w:t>
      </w:r>
      <w:proofErr w:type="spellEnd"/>
      <w:r w:rsidRPr="007761E4">
        <w:rPr>
          <w:rFonts w:ascii="Times New Roman" w:hAnsi="Times New Roman" w:cs="Times New Roman"/>
        </w:rPr>
        <w:t xml:space="preserve"> Kim, Senior, Computer Science.</w:t>
      </w:r>
    </w:p>
    <w:p w14:paraId="38428916" w14:textId="77777777" w:rsidR="007761E4" w:rsidRPr="007761E4" w:rsidRDefault="007761E4" w:rsidP="007761E4">
      <w:pPr>
        <w:rPr>
          <w:rFonts w:ascii="Times New Roman" w:hAnsi="Times New Roman" w:cs="Times New Roman"/>
        </w:rPr>
      </w:pPr>
    </w:p>
    <w:p w14:paraId="6B91D254"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Namyangju-si</w:t>
      </w:r>
      <w:proofErr w:type="spellEnd"/>
    </w:p>
    <w:p w14:paraId="543EC957" w14:textId="77777777" w:rsidR="007761E4" w:rsidRPr="007761E4" w:rsidRDefault="007761E4" w:rsidP="007761E4">
      <w:pPr>
        <w:rPr>
          <w:rFonts w:ascii="Times New Roman" w:hAnsi="Times New Roman" w:cs="Times New Roman"/>
        </w:rPr>
      </w:pPr>
    </w:p>
    <w:p w14:paraId="07BEECF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Imgyeong</w:t>
      </w:r>
      <w:proofErr w:type="spellEnd"/>
      <w:r w:rsidRPr="007761E4">
        <w:rPr>
          <w:rFonts w:ascii="Times New Roman" w:hAnsi="Times New Roman" w:cs="Times New Roman"/>
        </w:rPr>
        <w:t xml:space="preserve"> Lee, Senior, Computer Science.</w:t>
      </w:r>
    </w:p>
    <w:p w14:paraId="4294A754" w14:textId="77777777" w:rsidR="007761E4" w:rsidRPr="007761E4" w:rsidRDefault="007761E4" w:rsidP="007761E4">
      <w:pPr>
        <w:rPr>
          <w:rFonts w:ascii="Times New Roman" w:hAnsi="Times New Roman" w:cs="Times New Roman"/>
        </w:rPr>
      </w:pPr>
    </w:p>
    <w:p w14:paraId="5BE409D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Paju City</w:t>
      </w:r>
    </w:p>
    <w:p w14:paraId="5659A1FE" w14:textId="77777777" w:rsidR="007761E4" w:rsidRPr="007761E4" w:rsidRDefault="007761E4" w:rsidP="007761E4">
      <w:pPr>
        <w:rPr>
          <w:rFonts w:ascii="Times New Roman" w:hAnsi="Times New Roman" w:cs="Times New Roman"/>
        </w:rPr>
      </w:pPr>
    </w:p>
    <w:p w14:paraId="47A86BE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shton Lee, Freshman, Biology; </w:t>
      </w:r>
      <w:proofErr w:type="spellStart"/>
      <w:r w:rsidRPr="007761E4">
        <w:rPr>
          <w:rFonts w:ascii="Times New Roman" w:hAnsi="Times New Roman" w:cs="Times New Roman"/>
        </w:rPr>
        <w:t>Yoonkyung</w:t>
      </w:r>
      <w:proofErr w:type="spellEnd"/>
      <w:r w:rsidRPr="007761E4">
        <w:rPr>
          <w:rFonts w:ascii="Times New Roman" w:hAnsi="Times New Roman" w:cs="Times New Roman"/>
        </w:rPr>
        <w:t xml:space="preserve"> Lee, Sophomore, Psychology.</w:t>
      </w:r>
    </w:p>
    <w:p w14:paraId="23408CEF" w14:textId="77777777" w:rsidR="007761E4" w:rsidRPr="007761E4" w:rsidRDefault="007761E4" w:rsidP="007761E4">
      <w:pPr>
        <w:rPr>
          <w:rFonts w:ascii="Times New Roman" w:hAnsi="Times New Roman" w:cs="Times New Roman"/>
        </w:rPr>
      </w:pPr>
    </w:p>
    <w:p w14:paraId="7E6B64A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Pohang</w:t>
      </w:r>
    </w:p>
    <w:p w14:paraId="7900F424" w14:textId="77777777" w:rsidR="007761E4" w:rsidRPr="007761E4" w:rsidRDefault="007761E4" w:rsidP="007761E4">
      <w:pPr>
        <w:rPr>
          <w:rFonts w:ascii="Times New Roman" w:hAnsi="Times New Roman" w:cs="Times New Roman"/>
        </w:rPr>
      </w:pPr>
    </w:p>
    <w:p w14:paraId="34A2FFF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Hajong</w:t>
      </w:r>
      <w:proofErr w:type="spellEnd"/>
      <w:r w:rsidRPr="007761E4">
        <w:rPr>
          <w:rFonts w:ascii="Times New Roman" w:hAnsi="Times New Roman" w:cs="Times New Roman"/>
        </w:rPr>
        <w:t xml:space="preserve"> Lim, Senior, Computer Science.</w:t>
      </w:r>
    </w:p>
    <w:p w14:paraId="6C4370F0" w14:textId="77777777" w:rsidR="007761E4" w:rsidRPr="007761E4" w:rsidRDefault="007761E4" w:rsidP="007761E4">
      <w:pPr>
        <w:rPr>
          <w:rFonts w:ascii="Times New Roman" w:hAnsi="Times New Roman" w:cs="Times New Roman"/>
        </w:rPr>
      </w:pPr>
    </w:p>
    <w:p w14:paraId="725093D5"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Seongnam</w:t>
      </w:r>
      <w:proofErr w:type="spellEnd"/>
    </w:p>
    <w:p w14:paraId="18443AE8" w14:textId="77777777" w:rsidR="007761E4" w:rsidRPr="007761E4" w:rsidRDefault="007761E4" w:rsidP="007761E4">
      <w:pPr>
        <w:rPr>
          <w:rFonts w:ascii="Times New Roman" w:hAnsi="Times New Roman" w:cs="Times New Roman"/>
        </w:rPr>
      </w:pPr>
    </w:p>
    <w:p w14:paraId="0C9498B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Hye Won Park, Sophomore, Elect &amp; Computer Engineering.</w:t>
      </w:r>
    </w:p>
    <w:p w14:paraId="3BB48F49" w14:textId="77777777" w:rsidR="007761E4" w:rsidRPr="007761E4" w:rsidRDefault="007761E4" w:rsidP="007761E4">
      <w:pPr>
        <w:rPr>
          <w:rFonts w:ascii="Times New Roman" w:hAnsi="Times New Roman" w:cs="Times New Roman"/>
        </w:rPr>
      </w:pPr>
    </w:p>
    <w:p w14:paraId="18E9AA54"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Seongnam-si</w:t>
      </w:r>
      <w:proofErr w:type="spellEnd"/>
    </w:p>
    <w:p w14:paraId="573824F1" w14:textId="77777777" w:rsidR="007761E4" w:rsidRPr="007761E4" w:rsidRDefault="007761E4" w:rsidP="007761E4">
      <w:pPr>
        <w:rPr>
          <w:rFonts w:ascii="Times New Roman" w:hAnsi="Times New Roman" w:cs="Times New Roman"/>
        </w:rPr>
      </w:pPr>
    </w:p>
    <w:p w14:paraId="1FEE15E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Wooju</w:t>
      </w:r>
      <w:proofErr w:type="spellEnd"/>
      <w:r w:rsidRPr="007761E4">
        <w:rPr>
          <w:rFonts w:ascii="Times New Roman" w:hAnsi="Times New Roman" w:cs="Times New Roman"/>
        </w:rPr>
        <w:t xml:space="preserve"> Na, Senior, Kinesiology.</w:t>
      </w:r>
    </w:p>
    <w:p w14:paraId="0BCA3AE6" w14:textId="77777777" w:rsidR="007761E4" w:rsidRPr="007761E4" w:rsidRDefault="007761E4" w:rsidP="007761E4">
      <w:pPr>
        <w:rPr>
          <w:rFonts w:ascii="Times New Roman" w:hAnsi="Times New Roman" w:cs="Times New Roman"/>
        </w:rPr>
      </w:pPr>
    </w:p>
    <w:p w14:paraId="68423B15"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Seongnam-si</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Gyeongg</w:t>
      </w:r>
      <w:proofErr w:type="spellEnd"/>
    </w:p>
    <w:p w14:paraId="4FE170F1" w14:textId="77777777" w:rsidR="007761E4" w:rsidRPr="007761E4" w:rsidRDefault="007761E4" w:rsidP="007761E4">
      <w:pPr>
        <w:rPr>
          <w:rFonts w:ascii="Times New Roman" w:hAnsi="Times New Roman" w:cs="Times New Roman"/>
        </w:rPr>
      </w:pPr>
    </w:p>
    <w:p w14:paraId="16B69F0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Min Ji Chang,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Pre-Engineering.</w:t>
      </w:r>
    </w:p>
    <w:p w14:paraId="76FE877B" w14:textId="77777777" w:rsidR="007761E4" w:rsidRPr="007761E4" w:rsidRDefault="007761E4" w:rsidP="007761E4">
      <w:pPr>
        <w:rPr>
          <w:rFonts w:ascii="Times New Roman" w:hAnsi="Times New Roman" w:cs="Times New Roman"/>
        </w:rPr>
      </w:pPr>
    </w:p>
    <w:p w14:paraId="1DA07AA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eoul</w:t>
      </w:r>
    </w:p>
    <w:p w14:paraId="308D89EB" w14:textId="77777777" w:rsidR="007761E4" w:rsidRPr="007761E4" w:rsidRDefault="007761E4" w:rsidP="007761E4">
      <w:pPr>
        <w:rPr>
          <w:rFonts w:ascii="Times New Roman" w:hAnsi="Times New Roman" w:cs="Times New Roman"/>
        </w:rPr>
      </w:pPr>
    </w:p>
    <w:p w14:paraId="40F0D9E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 xml:space="preserve">        </w:t>
      </w:r>
      <w:proofErr w:type="spellStart"/>
      <w:r w:rsidRPr="007761E4">
        <w:rPr>
          <w:rFonts w:ascii="Times New Roman" w:hAnsi="Times New Roman" w:cs="Times New Roman"/>
        </w:rPr>
        <w:t>Jei</w:t>
      </w:r>
      <w:proofErr w:type="spellEnd"/>
      <w:r w:rsidRPr="007761E4">
        <w:rPr>
          <w:rFonts w:ascii="Times New Roman" w:hAnsi="Times New Roman" w:cs="Times New Roman"/>
        </w:rPr>
        <w:t xml:space="preserve"> Choi, INTO OSU Graduate, Graduate Pathway; Won Sang Chong, Post Baccalaureate, Computer Science; </w:t>
      </w:r>
      <w:proofErr w:type="spellStart"/>
      <w:r w:rsidRPr="007761E4">
        <w:rPr>
          <w:rFonts w:ascii="Times New Roman" w:hAnsi="Times New Roman" w:cs="Times New Roman"/>
        </w:rPr>
        <w:t>Hyunjae</w:t>
      </w:r>
      <w:proofErr w:type="spellEnd"/>
      <w:r w:rsidRPr="007761E4">
        <w:rPr>
          <w:rFonts w:ascii="Times New Roman" w:hAnsi="Times New Roman" w:cs="Times New Roman"/>
        </w:rPr>
        <w:t xml:space="preserve"> Kim, Junior, Elect &amp; Computer Engineering; </w:t>
      </w:r>
      <w:proofErr w:type="spellStart"/>
      <w:r w:rsidRPr="007761E4">
        <w:rPr>
          <w:rFonts w:ascii="Times New Roman" w:hAnsi="Times New Roman" w:cs="Times New Roman"/>
        </w:rPr>
        <w:t>Inhyuk</w:t>
      </w:r>
      <w:proofErr w:type="spellEnd"/>
      <w:r w:rsidRPr="007761E4">
        <w:rPr>
          <w:rFonts w:ascii="Times New Roman" w:hAnsi="Times New Roman" w:cs="Times New Roman"/>
        </w:rPr>
        <w:t xml:space="preserve"> Lee, Senior, Computer Science; </w:t>
      </w:r>
      <w:proofErr w:type="spellStart"/>
      <w:r w:rsidRPr="007761E4">
        <w:rPr>
          <w:rFonts w:ascii="Times New Roman" w:hAnsi="Times New Roman" w:cs="Times New Roman"/>
        </w:rPr>
        <w:t>Yunjin</w:t>
      </w:r>
      <w:proofErr w:type="spellEnd"/>
      <w:r w:rsidRPr="007761E4">
        <w:rPr>
          <w:rFonts w:ascii="Times New Roman" w:hAnsi="Times New Roman" w:cs="Times New Roman"/>
        </w:rPr>
        <w:t xml:space="preserve"> Lee, Sophomore, Chemical Engineering.</w:t>
      </w:r>
    </w:p>
    <w:p w14:paraId="72E380F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aeun</w:t>
      </w:r>
      <w:proofErr w:type="spellEnd"/>
      <w:r w:rsidRPr="007761E4">
        <w:rPr>
          <w:rFonts w:ascii="Times New Roman" w:hAnsi="Times New Roman" w:cs="Times New Roman"/>
        </w:rPr>
        <w:t xml:space="preserve"> Shin,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xml:space="preserve">, Non-Degree Science; </w:t>
      </w:r>
      <w:proofErr w:type="spellStart"/>
      <w:r w:rsidRPr="007761E4">
        <w:rPr>
          <w:rFonts w:ascii="Times New Roman" w:hAnsi="Times New Roman" w:cs="Times New Roman"/>
        </w:rPr>
        <w:t>Yeji</w:t>
      </w:r>
      <w:proofErr w:type="spellEnd"/>
      <w:r w:rsidRPr="007761E4">
        <w:rPr>
          <w:rFonts w:ascii="Times New Roman" w:hAnsi="Times New Roman" w:cs="Times New Roman"/>
        </w:rPr>
        <w:t xml:space="preserve"> Sim,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xml:space="preserve">, Non-Degree Business; </w:t>
      </w:r>
      <w:proofErr w:type="spellStart"/>
      <w:r w:rsidRPr="007761E4">
        <w:rPr>
          <w:rFonts w:ascii="Times New Roman" w:hAnsi="Times New Roman" w:cs="Times New Roman"/>
        </w:rPr>
        <w:t>Sunghak</w:t>
      </w:r>
      <w:proofErr w:type="spellEnd"/>
      <w:r w:rsidRPr="007761E4">
        <w:rPr>
          <w:rFonts w:ascii="Times New Roman" w:hAnsi="Times New Roman" w:cs="Times New Roman"/>
        </w:rPr>
        <w:t xml:space="preserve"> Song, INTO OSU Graduate, Graduate Pathway.</w:t>
      </w:r>
    </w:p>
    <w:p w14:paraId="1CD6DFEB" w14:textId="77777777" w:rsidR="007761E4" w:rsidRPr="007761E4" w:rsidRDefault="007761E4" w:rsidP="007761E4">
      <w:pPr>
        <w:rPr>
          <w:rFonts w:ascii="Times New Roman" w:hAnsi="Times New Roman" w:cs="Times New Roman"/>
        </w:rPr>
      </w:pPr>
    </w:p>
    <w:p w14:paraId="7A58F4BD"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Songpa-gu</w:t>
      </w:r>
      <w:proofErr w:type="spellEnd"/>
      <w:r w:rsidRPr="007761E4">
        <w:rPr>
          <w:rFonts w:ascii="Times New Roman" w:hAnsi="Times New Roman" w:cs="Times New Roman"/>
        </w:rPr>
        <w:t>, Seoul</w:t>
      </w:r>
    </w:p>
    <w:p w14:paraId="41B1E39B" w14:textId="77777777" w:rsidR="007761E4" w:rsidRPr="007761E4" w:rsidRDefault="007761E4" w:rsidP="007761E4">
      <w:pPr>
        <w:rPr>
          <w:rFonts w:ascii="Times New Roman" w:hAnsi="Times New Roman" w:cs="Times New Roman"/>
        </w:rPr>
      </w:pPr>
    </w:p>
    <w:p w14:paraId="60758F5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Minah</w:t>
      </w:r>
      <w:proofErr w:type="spellEnd"/>
      <w:r w:rsidRPr="007761E4">
        <w:rPr>
          <w:rFonts w:ascii="Times New Roman" w:hAnsi="Times New Roman" w:cs="Times New Roman"/>
        </w:rPr>
        <w:t xml:space="preserve"> Kim, Senior, Psychology.</w:t>
      </w:r>
    </w:p>
    <w:p w14:paraId="1908FB3D" w14:textId="77777777" w:rsidR="007761E4" w:rsidRPr="007761E4" w:rsidRDefault="007761E4" w:rsidP="007761E4">
      <w:pPr>
        <w:rPr>
          <w:rFonts w:ascii="Times New Roman" w:hAnsi="Times New Roman" w:cs="Times New Roman"/>
        </w:rPr>
      </w:pPr>
    </w:p>
    <w:p w14:paraId="089B0597"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Sungnam</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Sotu</w:t>
      </w:r>
      <w:proofErr w:type="spellEnd"/>
    </w:p>
    <w:p w14:paraId="3E322EB3" w14:textId="77777777" w:rsidR="007761E4" w:rsidRPr="007761E4" w:rsidRDefault="007761E4" w:rsidP="007761E4">
      <w:pPr>
        <w:rPr>
          <w:rFonts w:ascii="Times New Roman" w:hAnsi="Times New Roman" w:cs="Times New Roman"/>
        </w:rPr>
      </w:pPr>
    </w:p>
    <w:p w14:paraId="26364F6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Tae Soo Kim, Senior, Computer Science.</w:t>
      </w:r>
    </w:p>
    <w:p w14:paraId="0C9051F3" w14:textId="77777777" w:rsidR="007761E4" w:rsidRPr="007761E4" w:rsidRDefault="007761E4" w:rsidP="007761E4">
      <w:pPr>
        <w:rPr>
          <w:rFonts w:ascii="Times New Roman" w:hAnsi="Times New Roman" w:cs="Times New Roman"/>
        </w:rPr>
      </w:pPr>
    </w:p>
    <w:p w14:paraId="17A4879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uwon</w:t>
      </w:r>
    </w:p>
    <w:p w14:paraId="1DF32538" w14:textId="77777777" w:rsidR="007761E4" w:rsidRPr="007761E4" w:rsidRDefault="007761E4" w:rsidP="007761E4">
      <w:pPr>
        <w:rPr>
          <w:rFonts w:ascii="Times New Roman" w:hAnsi="Times New Roman" w:cs="Times New Roman"/>
        </w:rPr>
      </w:pPr>
    </w:p>
    <w:p w14:paraId="13E79C0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Nicole E. Lim, Junior, Digital Communication Arts.</w:t>
      </w:r>
    </w:p>
    <w:p w14:paraId="375890DB" w14:textId="77777777" w:rsidR="007761E4" w:rsidRPr="007761E4" w:rsidRDefault="007761E4" w:rsidP="007761E4">
      <w:pPr>
        <w:rPr>
          <w:rFonts w:ascii="Times New Roman" w:hAnsi="Times New Roman" w:cs="Times New Roman"/>
        </w:rPr>
      </w:pPr>
    </w:p>
    <w:p w14:paraId="5BB9E7C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uwon-</w:t>
      </w:r>
      <w:proofErr w:type="spellStart"/>
      <w:r w:rsidRPr="007761E4">
        <w:rPr>
          <w:rFonts w:ascii="Times New Roman" w:hAnsi="Times New Roman" w:cs="Times New Roman"/>
        </w:rPr>
        <w:t>si</w:t>
      </w:r>
      <w:proofErr w:type="spellEnd"/>
    </w:p>
    <w:p w14:paraId="05FD2B9D" w14:textId="77777777" w:rsidR="007761E4" w:rsidRPr="007761E4" w:rsidRDefault="007761E4" w:rsidP="007761E4">
      <w:pPr>
        <w:rPr>
          <w:rFonts w:ascii="Times New Roman" w:hAnsi="Times New Roman" w:cs="Times New Roman"/>
        </w:rPr>
      </w:pPr>
    </w:p>
    <w:p w14:paraId="5C7EDE9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Jay Shin, Senior, Physics.</w:t>
      </w:r>
    </w:p>
    <w:p w14:paraId="0A2EBF79" w14:textId="77777777" w:rsidR="007761E4" w:rsidRPr="007761E4" w:rsidRDefault="007761E4" w:rsidP="007761E4">
      <w:pPr>
        <w:rPr>
          <w:rFonts w:ascii="Times New Roman" w:hAnsi="Times New Roman" w:cs="Times New Roman"/>
        </w:rPr>
      </w:pPr>
    </w:p>
    <w:p w14:paraId="3E742C4B"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Yongin</w:t>
      </w:r>
      <w:proofErr w:type="spellEnd"/>
    </w:p>
    <w:p w14:paraId="09D420F3" w14:textId="77777777" w:rsidR="007761E4" w:rsidRPr="007761E4" w:rsidRDefault="007761E4" w:rsidP="007761E4">
      <w:pPr>
        <w:rPr>
          <w:rFonts w:ascii="Times New Roman" w:hAnsi="Times New Roman" w:cs="Times New Roman"/>
        </w:rPr>
      </w:pPr>
    </w:p>
    <w:p w14:paraId="2A00CCB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Joonkeun</w:t>
      </w:r>
      <w:proofErr w:type="spellEnd"/>
      <w:r w:rsidRPr="007761E4">
        <w:rPr>
          <w:rFonts w:ascii="Times New Roman" w:hAnsi="Times New Roman" w:cs="Times New Roman"/>
        </w:rPr>
        <w:t xml:space="preserve"> Lee, Sophomore, Business Administration.</w:t>
      </w:r>
    </w:p>
    <w:p w14:paraId="7BBB4CEB" w14:textId="77777777" w:rsidR="007761E4" w:rsidRPr="007761E4" w:rsidRDefault="007761E4" w:rsidP="007761E4">
      <w:pPr>
        <w:rPr>
          <w:rFonts w:ascii="Times New Roman" w:hAnsi="Times New Roman" w:cs="Times New Roman"/>
        </w:rPr>
      </w:pPr>
    </w:p>
    <w:p w14:paraId="5B82C08A"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Yongin</w:t>
      </w:r>
      <w:proofErr w:type="spellEnd"/>
      <w:r w:rsidRPr="007761E4">
        <w:rPr>
          <w:rFonts w:ascii="Times New Roman" w:hAnsi="Times New Roman" w:cs="Times New Roman"/>
        </w:rPr>
        <w:t xml:space="preserve"> Shi</w:t>
      </w:r>
    </w:p>
    <w:p w14:paraId="42216100" w14:textId="77777777" w:rsidR="007761E4" w:rsidRPr="007761E4" w:rsidRDefault="007761E4" w:rsidP="007761E4">
      <w:pPr>
        <w:rPr>
          <w:rFonts w:ascii="Times New Roman" w:hAnsi="Times New Roman" w:cs="Times New Roman"/>
        </w:rPr>
      </w:pPr>
    </w:p>
    <w:p w14:paraId="159301F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Hongyiel</w:t>
      </w:r>
      <w:proofErr w:type="spellEnd"/>
      <w:r w:rsidRPr="007761E4">
        <w:rPr>
          <w:rFonts w:ascii="Times New Roman" w:hAnsi="Times New Roman" w:cs="Times New Roman"/>
        </w:rPr>
        <w:t xml:space="preserve"> Suh, Senior, Computer Science.</w:t>
      </w:r>
    </w:p>
    <w:p w14:paraId="43BE0BDC" w14:textId="77777777" w:rsidR="007761E4" w:rsidRPr="007761E4" w:rsidRDefault="007761E4" w:rsidP="007761E4">
      <w:pPr>
        <w:rPr>
          <w:rFonts w:ascii="Times New Roman" w:hAnsi="Times New Roman" w:cs="Times New Roman"/>
        </w:rPr>
      </w:pPr>
    </w:p>
    <w:p w14:paraId="6CD9CF2F"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Yongin-si</w:t>
      </w:r>
      <w:proofErr w:type="spellEnd"/>
    </w:p>
    <w:p w14:paraId="7AEE3D39" w14:textId="77777777" w:rsidR="007761E4" w:rsidRPr="007761E4" w:rsidRDefault="007761E4" w:rsidP="007761E4">
      <w:pPr>
        <w:rPr>
          <w:rFonts w:ascii="Times New Roman" w:hAnsi="Times New Roman" w:cs="Times New Roman"/>
        </w:rPr>
      </w:pPr>
    </w:p>
    <w:p w14:paraId="20AFBD5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Soohyuk</w:t>
      </w:r>
      <w:proofErr w:type="spellEnd"/>
      <w:r w:rsidRPr="007761E4">
        <w:rPr>
          <w:rFonts w:ascii="Times New Roman" w:hAnsi="Times New Roman" w:cs="Times New Roman"/>
        </w:rPr>
        <w:t xml:space="preserve"> Chang, Senior, Marketing.</w:t>
      </w:r>
    </w:p>
    <w:p w14:paraId="10FFF319" w14:textId="64A218AE"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Spain</w:t>
      </w:r>
    </w:p>
    <w:p w14:paraId="461DD1E9" w14:textId="77777777" w:rsidR="007761E4" w:rsidRPr="007761E4" w:rsidRDefault="007761E4" w:rsidP="007761E4">
      <w:pPr>
        <w:rPr>
          <w:rFonts w:ascii="Times New Roman" w:hAnsi="Times New Roman" w:cs="Times New Roman"/>
        </w:rPr>
      </w:pPr>
    </w:p>
    <w:p w14:paraId="010AAA9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arcelona</w:t>
      </w:r>
    </w:p>
    <w:p w14:paraId="113F3F9F" w14:textId="77777777" w:rsidR="007761E4" w:rsidRPr="007761E4" w:rsidRDefault="007761E4" w:rsidP="007761E4">
      <w:pPr>
        <w:rPr>
          <w:rFonts w:ascii="Times New Roman" w:hAnsi="Times New Roman" w:cs="Times New Roman"/>
        </w:rPr>
      </w:pPr>
    </w:p>
    <w:p w14:paraId="4278654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Laura </w:t>
      </w:r>
      <w:proofErr w:type="spellStart"/>
      <w:r w:rsidRPr="007761E4">
        <w:rPr>
          <w:rFonts w:ascii="Times New Roman" w:hAnsi="Times New Roman" w:cs="Times New Roman"/>
        </w:rPr>
        <w:t>Galceran</w:t>
      </w:r>
      <w:proofErr w:type="spellEnd"/>
      <w:r w:rsidRPr="007761E4">
        <w:rPr>
          <w:rFonts w:ascii="Times New Roman" w:hAnsi="Times New Roman" w:cs="Times New Roman"/>
        </w:rPr>
        <w:t xml:space="preserve"> Heras, Senior, Finance.</w:t>
      </w:r>
    </w:p>
    <w:p w14:paraId="1FD2CBDF" w14:textId="77777777" w:rsidR="007761E4" w:rsidRPr="007761E4" w:rsidRDefault="007761E4" w:rsidP="007761E4">
      <w:pPr>
        <w:rPr>
          <w:rFonts w:ascii="Times New Roman" w:hAnsi="Times New Roman" w:cs="Times New Roman"/>
        </w:rPr>
      </w:pPr>
    </w:p>
    <w:p w14:paraId="74E3EF1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Castellon de la Plan</w:t>
      </w:r>
    </w:p>
    <w:p w14:paraId="675857B0" w14:textId="77777777" w:rsidR="007761E4" w:rsidRPr="007761E4" w:rsidRDefault="007761E4" w:rsidP="007761E4">
      <w:pPr>
        <w:rPr>
          <w:rFonts w:ascii="Times New Roman" w:hAnsi="Times New Roman" w:cs="Times New Roman"/>
        </w:rPr>
      </w:pPr>
    </w:p>
    <w:p w14:paraId="4328F16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Carlos </w:t>
      </w:r>
      <w:proofErr w:type="spellStart"/>
      <w:r w:rsidRPr="007761E4">
        <w:rPr>
          <w:rFonts w:ascii="Times New Roman" w:hAnsi="Times New Roman" w:cs="Times New Roman"/>
        </w:rPr>
        <w:t>Moliner</w:t>
      </w:r>
      <w:proofErr w:type="spellEnd"/>
      <w:r w:rsidRPr="007761E4">
        <w:rPr>
          <w:rFonts w:ascii="Times New Roman" w:hAnsi="Times New Roman" w:cs="Times New Roman"/>
        </w:rPr>
        <w:t xml:space="preserve"> Andres, Senior, Human Devel and Family Science.</w:t>
      </w:r>
    </w:p>
    <w:p w14:paraId="14C1B691" w14:textId="77777777" w:rsidR="007761E4" w:rsidRPr="007761E4" w:rsidRDefault="007761E4" w:rsidP="007761E4">
      <w:pPr>
        <w:rPr>
          <w:rFonts w:ascii="Times New Roman" w:hAnsi="Times New Roman" w:cs="Times New Roman"/>
        </w:rPr>
      </w:pPr>
    </w:p>
    <w:p w14:paraId="66858A5A"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Espartinas</w:t>
      </w:r>
      <w:proofErr w:type="spellEnd"/>
    </w:p>
    <w:p w14:paraId="2C1988F2" w14:textId="77777777" w:rsidR="007761E4" w:rsidRPr="007761E4" w:rsidRDefault="007761E4" w:rsidP="007761E4">
      <w:pPr>
        <w:rPr>
          <w:rFonts w:ascii="Times New Roman" w:hAnsi="Times New Roman" w:cs="Times New Roman"/>
        </w:rPr>
      </w:pPr>
    </w:p>
    <w:p w14:paraId="6AA7751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Emile De Pooter, Junior, Psychology.</w:t>
      </w:r>
    </w:p>
    <w:p w14:paraId="3544EB7F" w14:textId="597711B3"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 xml:space="preserve">Sultanate </w:t>
      </w:r>
      <w:proofErr w:type="gramStart"/>
      <w:r w:rsidRPr="007761E4">
        <w:rPr>
          <w:rFonts w:ascii="Times New Roman" w:hAnsi="Times New Roman" w:cs="Times New Roman"/>
        </w:rPr>
        <w:t>Of</w:t>
      </w:r>
      <w:proofErr w:type="gramEnd"/>
      <w:r w:rsidRPr="007761E4">
        <w:rPr>
          <w:rFonts w:ascii="Times New Roman" w:hAnsi="Times New Roman" w:cs="Times New Roman"/>
        </w:rPr>
        <w:t xml:space="preserve"> Oman</w:t>
      </w:r>
    </w:p>
    <w:p w14:paraId="300B3AAF" w14:textId="77777777" w:rsidR="007761E4" w:rsidRPr="007761E4" w:rsidRDefault="007761E4" w:rsidP="007761E4">
      <w:pPr>
        <w:rPr>
          <w:rFonts w:ascii="Times New Roman" w:hAnsi="Times New Roman" w:cs="Times New Roman"/>
        </w:rPr>
      </w:pPr>
    </w:p>
    <w:p w14:paraId="39D7135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l Batinah North</w:t>
      </w:r>
    </w:p>
    <w:p w14:paraId="0B0E645A" w14:textId="77777777" w:rsidR="007761E4" w:rsidRPr="007761E4" w:rsidRDefault="007761E4" w:rsidP="007761E4">
      <w:pPr>
        <w:rPr>
          <w:rFonts w:ascii="Times New Roman" w:hAnsi="Times New Roman" w:cs="Times New Roman"/>
        </w:rPr>
      </w:pPr>
    </w:p>
    <w:p w14:paraId="422C7F7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Iyad Malik Ali Al-Shahi, Freshman, Energy Systems Engineering.</w:t>
      </w:r>
    </w:p>
    <w:p w14:paraId="402245CE" w14:textId="77777777" w:rsidR="007761E4" w:rsidRPr="007761E4" w:rsidRDefault="007761E4" w:rsidP="007761E4">
      <w:pPr>
        <w:rPr>
          <w:rFonts w:ascii="Times New Roman" w:hAnsi="Times New Roman" w:cs="Times New Roman"/>
        </w:rPr>
      </w:pPr>
    </w:p>
    <w:p w14:paraId="7DDCC04E"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Bawshar</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Athaiba</w:t>
      </w:r>
      <w:proofErr w:type="spellEnd"/>
    </w:p>
    <w:p w14:paraId="18CA73B0" w14:textId="77777777" w:rsidR="007761E4" w:rsidRPr="007761E4" w:rsidRDefault="007761E4" w:rsidP="007761E4">
      <w:pPr>
        <w:rPr>
          <w:rFonts w:ascii="Times New Roman" w:hAnsi="Times New Roman" w:cs="Times New Roman"/>
        </w:rPr>
      </w:pPr>
    </w:p>
    <w:p w14:paraId="29C4EA7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Mandhr</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Saif</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Zah</w:t>
      </w:r>
      <w:proofErr w:type="spellEnd"/>
      <w:r w:rsidRPr="007761E4">
        <w:rPr>
          <w:rFonts w:ascii="Times New Roman" w:hAnsi="Times New Roman" w:cs="Times New Roman"/>
        </w:rPr>
        <w:t xml:space="preserve"> Al-</w:t>
      </w:r>
      <w:proofErr w:type="spellStart"/>
      <w:r w:rsidRPr="007761E4">
        <w:rPr>
          <w:rFonts w:ascii="Times New Roman" w:hAnsi="Times New Roman" w:cs="Times New Roman"/>
        </w:rPr>
        <w:t>Gharibi</w:t>
      </w:r>
      <w:proofErr w:type="spellEnd"/>
      <w:r w:rsidRPr="007761E4">
        <w:rPr>
          <w:rFonts w:ascii="Times New Roman" w:hAnsi="Times New Roman" w:cs="Times New Roman"/>
        </w:rPr>
        <w:t>, Freshman, Supply Chain &amp; Logistics Mgmt.</w:t>
      </w:r>
    </w:p>
    <w:p w14:paraId="02630A82" w14:textId="77777777" w:rsidR="007761E4" w:rsidRPr="007761E4" w:rsidRDefault="007761E4" w:rsidP="007761E4">
      <w:pPr>
        <w:rPr>
          <w:rFonts w:ascii="Times New Roman" w:hAnsi="Times New Roman" w:cs="Times New Roman"/>
        </w:rPr>
      </w:pPr>
    </w:p>
    <w:p w14:paraId="2C96D0B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Muscat</w:t>
      </w:r>
    </w:p>
    <w:p w14:paraId="30D15B11" w14:textId="77777777" w:rsidR="007761E4" w:rsidRPr="007761E4" w:rsidRDefault="007761E4" w:rsidP="007761E4">
      <w:pPr>
        <w:rPr>
          <w:rFonts w:ascii="Times New Roman" w:hAnsi="Times New Roman" w:cs="Times New Roman"/>
        </w:rPr>
      </w:pPr>
    </w:p>
    <w:p w14:paraId="6A9F653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Osama S. Al Amri, Freshman, Energy Systems Engineering; Salim Yousuf Sa Al </w:t>
      </w:r>
      <w:proofErr w:type="spellStart"/>
      <w:r w:rsidRPr="007761E4">
        <w:rPr>
          <w:rFonts w:ascii="Times New Roman" w:hAnsi="Times New Roman" w:cs="Times New Roman"/>
        </w:rPr>
        <w:t>Jahwari</w:t>
      </w:r>
      <w:proofErr w:type="spellEnd"/>
      <w:r w:rsidRPr="007761E4">
        <w:rPr>
          <w:rFonts w:ascii="Times New Roman" w:hAnsi="Times New Roman" w:cs="Times New Roman"/>
        </w:rPr>
        <w:t>, Freshman, Energy Systems Engineering.</w:t>
      </w:r>
    </w:p>
    <w:p w14:paraId="7FFA6769" w14:textId="77777777" w:rsidR="007761E4" w:rsidRPr="007761E4" w:rsidRDefault="007761E4" w:rsidP="007761E4">
      <w:pPr>
        <w:rPr>
          <w:rFonts w:ascii="Times New Roman" w:hAnsi="Times New Roman" w:cs="Times New Roman"/>
        </w:rPr>
      </w:pPr>
    </w:p>
    <w:p w14:paraId="445E1A1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Ruwi</w:t>
      </w:r>
    </w:p>
    <w:p w14:paraId="691B8A0B" w14:textId="77777777" w:rsidR="007761E4" w:rsidRPr="007761E4" w:rsidRDefault="007761E4" w:rsidP="007761E4">
      <w:pPr>
        <w:rPr>
          <w:rFonts w:ascii="Times New Roman" w:hAnsi="Times New Roman" w:cs="Times New Roman"/>
        </w:rPr>
      </w:pPr>
    </w:p>
    <w:p w14:paraId="608BAFD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halid W. Al </w:t>
      </w:r>
      <w:proofErr w:type="spellStart"/>
      <w:r w:rsidRPr="007761E4">
        <w:rPr>
          <w:rFonts w:ascii="Times New Roman" w:hAnsi="Times New Roman" w:cs="Times New Roman"/>
        </w:rPr>
        <w:t>Darmaki</w:t>
      </w:r>
      <w:proofErr w:type="spellEnd"/>
      <w:r w:rsidRPr="007761E4">
        <w:rPr>
          <w:rFonts w:ascii="Times New Roman" w:hAnsi="Times New Roman" w:cs="Times New Roman"/>
        </w:rPr>
        <w:t>, Freshman, Environmental Engineering; Ammar S. Al Hosni, Freshman, Earth Sciences; Abdullah Y. Al Mulla, Sophomore, Energy Systems Engineering.</w:t>
      </w:r>
    </w:p>
    <w:p w14:paraId="69E5E83A" w14:textId="331D14D2"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Sweden</w:t>
      </w:r>
    </w:p>
    <w:p w14:paraId="340AF574" w14:textId="77777777" w:rsidR="007761E4" w:rsidRPr="007761E4" w:rsidRDefault="007761E4" w:rsidP="007761E4">
      <w:pPr>
        <w:rPr>
          <w:rFonts w:ascii="Times New Roman" w:hAnsi="Times New Roman" w:cs="Times New Roman"/>
        </w:rPr>
      </w:pPr>
    </w:p>
    <w:p w14:paraId="23772AB3"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Skollersta</w:t>
      </w:r>
      <w:proofErr w:type="spellEnd"/>
    </w:p>
    <w:p w14:paraId="2DADDA6A" w14:textId="77777777" w:rsidR="007761E4" w:rsidRPr="007761E4" w:rsidRDefault="007761E4" w:rsidP="007761E4">
      <w:pPr>
        <w:rPr>
          <w:rFonts w:ascii="Times New Roman" w:hAnsi="Times New Roman" w:cs="Times New Roman"/>
        </w:rPr>
      </w:pPr>
    </w:p>
    <w:p w14:paraId="01A0CFA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Birgitta </w:t>
      </w:r>
      <w:proofErr w:type="spellStart"/>
      <w:r w:rsidRPr="007761E4">
        <w:rPr>
          <w:rFonts w:ascii="Times New Roman" w:hAnsi="Times New Roman" w:cs="Times New Roman"/>
        </w:rPr>
        <w:t>Madele</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Sund</w:t>
      </w:r>
      <w:proofErr w:type="spellEnd"/>
      <w:r w:rsidRPr="007761E4">
        <w:rPr>
          <w:rFonts w:ascii="Times New Roman" w:hAnsi="Times New Roman" w:cs="Times New Roman"/>
        </w:rPr>
        <w:t>, Freshman, Human Devel and Family Science.</w:t>
      </w:r>
    </w:p>
    <w:p w14:paraId="114A1308" w14:textId="0FE57039"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Switzerland</w:t>
      </w:r>
    </w:p>
    <w:p w14:paraId="61C8CE95" w14:textId="77777777" w:rsidR="007761E4" w:rsidRPr="007761E4" w:rsidRDefault="007761E4" w:rsidP="007761E4">
      <w:pPr>
        <w:rPr>
          <w:rFonts w:ascii="Times New Roman" w:hAnsi="Times New Roman" w:cs="Times New Roman"/>
        </w:rPr>
      </w:pPr>
    </w:p>
    <w:p w14:paraId="6FAA03B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Le Mont sur Lausanne</w:t>
      </w:r>
    </w:p>
    <w:p w14:paraId="685D032E" w14:textId="77777777" w:rsidR="007761E4" w:rsidRPr="007761E4" w:rsidRDefault="007761E4" w:rsidP="007761E4">
      <w:pPr>
        <w:rPr>
          <w:rFonts w:ascii="Times New Roman" w:hAnsi="Times New Roman" w:cs="Times New Roman"/>
        </w:rPr>
      </w:pPr>
    </w:p>
    <w:p w14:paraId="534FE00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Matilde Oria </w:t>
      </w:r>
      <w:proofErr w:type="spellStart"/>
      <w:r w:rsidRPr="007761E4">
        <w:rPr>
          <w:rFonts w:ascii="Times New Roman" w:hAnsi="Times New Roman" w:cs="Times New Roman"/>
        </w:rPr>
        <w:t>Royo</w:t>
      </w:r>
      <w:proofErr w:type="spellEnd"/>
      <w:r w:rsidRPr="007761E4">
        <w:rPr>
          <w:rFonts w:ascii="Times New Roman" w:hAnsi="Times New Roman" w:cs="Times New Roman"/>
        </w:rPr>
        <w:t>, Sophomore, Animal Sciences.</w:t>
      </w:r>
    </w:p>
    <w:p w14:paraId="3A52C1CA" w14:textId="5E456AE1"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Pr="007761E4">
        <w:rPr>
          <w:rFonts w:ascii="Times New Roman" w:hAnsi="Times New Roman" w:cs="Times New Roman"/>
        </w:rPr>
        <w:lastRenderedPageBreak/>
        <w:t xml:space="preserve">Taiwan - </w:t>
      </w:r>
    </w:p>
    <w:p w14:paraId="13E13A47" w14:textId="77777777" w:rsidR="007761E4" w:rsidRPr="007761E4" w:rsidRDefault="007761E4" w:rsidP="007761E4">
      <w:pPr>
        <w:rPr>
          <w:rFonts w:ascii="Times New Roman" w:hAnsi="Times New Roman" w:cs="Times New Roman"/>
        </w:rPr>
      </w:pPr>
    </w:p>
    <w:p w14:paraId="42856BB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Hsinchu</w:t>
      </w:r>
    </w:p>
    <w:p w14:paraId="13832979" w14:textId="77777777" w:rsidR="007761E4" w:rsidRPr="007761E4" w:rsidRDefault="007761E4" w:rsidP="007761E4">
      <w:pPr>
        <w:rPr>
          <w:rFonts w:ascii="Times New Roman" w:hAnsi="Times New Roman" w:cs="Times New Roman"/>
        </w:rPr>
      </w:pPr>
    </w:p>
    <w:p w14:paraId="29DACB7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Yuwei Chen, INTO OSU Undergrad, Undergraduate Pathway.</w:t>
      </w:r>
    </w:p>
    <w:p w14:paraId="49BB88A4" w14:textId="77777777" w:rsidR="007761E4" w:rsidRPr="007761E4" w:rsidRDefault="007761E4" w:rsidP="007761E4">
      <w:pPr>
        <w:rPr>
          <w:rFonts w:ascii="Times New Roman" w:hAnsi="Times New Roman" w:cs="Times New Roman"/>
        </w:rPr>
      </w:pPr>
    </w:p>
    <w:p w14:paraId="3A75C63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Kaohsiung</w:t>
      </w:r>
    </w:p>
    <w:p w14:paraId="5341B5CC" w14:textId="77777777" w:rsidR="007761E4" w:rsidRPr="007761E4" w:rsidRDefault="007761E4" w:rsidP="007761E4">
      <w:pPr>
        <w:rPr>
          <w:rFonts w:ascii="Times New Roman" w:hAnsi="Times New Roman" w:cs="Times New Roman"/>
        </w:rPr>
      </w:pPr>
    </w:p>
    <w:p w14:paraId="1AE8251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Ting-</w:t>
      </w:r>
      <w:proofErr w:type="spellStart"/>
      <w:r w:rsidRPr="007761E4">
        <w:rPr>
          <w:rFonts w:ascii="Times New Roman" w:hAnsi="Times New Roman" w:cs="Times New Roman"/>
        </w:rPr>
        <w:t>Ya</w:t>
      </w:r>
      <w:proofErr w:type="spellEnd"/>
      <w:r w:rsidRPr="007761E4">
        <w:rPr>
          <w:rFonts w:ascii="Times New Roman" w:hAnsi="Times New Roman" w:cs="Times New Roman"/>
        </w:rPr>
        <w:t xml:space="preserve"> Chen, Senior, Merchandising Management; Tyng-Yu Chen, Senior, Nutrition; Po-Hui Lin, Junior, Biology.</w:t>
      </w:r>
    </w:p>
    <w:p w14:paraId="56E36587" w14:textId="77777777" w:rsidR="007761E4" w:rsidRPr="007761E4" w:rsidRDefault="007761E4" w:rsidP="007761E4">
      <w:pPr>
        <w:rPr>
          <w:rFonts w:ascii="Times New Roman" w:hAnsi="Times New Roman" w:cs="Times New Roman"/>
        </w:rPr>
      </w:pPr>
    </w:p>
    <w:p w14:paraId="6CBAD02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Kaohsiung City</w:t>
      </w:r>
    </w:p>
    <w:p w14:paraId="55D00F0E" w14:textId="77777777" w:rsidR="007761E4" w:rsidRPr="007761E4" w:rsidRDefault="007761E4" w:rsidP="007761E4">
      <w:pPr>
        <w:rPr>
          <w:rFonts w:ascii="Times New Roman" w:hAnsi="Times New Roman" w:cs="Times New Roman"/>
        </w:rPr>
      </w:pPr>
    </w:p>
    <w:p w14:paraId="29DE706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Hsun</w:t>
      </w:r>
      <w:proofErr w:type="spellEnd"/>
      <w:r w:rsidRPr="007761E4">
        <w:rPr>
          <w:rFonts w:ascii="Times New Roman" w:hAnsi="Times New Roman" w:cs="Times New Roman"/>
        </w:rPr>
        <w:t xml:space="preserve">-Yu </w:t>
      </w:r>
      <w:proofErr w:type="spellStart"/>
      <w:r w:rsidRPr="007761E4">
        <w:rPr>
          <w:rFonts w:ascii="Times New Roman" w:hAnsi="Times New Roman" w:cs="Times New Roman"/>
        </w:rPr>
        <w:t>Kuo</w:t>
      </w:r>
      <w:proofErr w:type="spellEnd"/>
      <w:r w:rsidRPr="007761E4">
        <w:rPr>
          <w:rFonts w:ascii="Times New Roman" w:hAnsi="Times New Roman" w:cs="Times New Roman"/>
        </w:rPr>
        <w:t>, INTO OSU Undergrad, Undergraduate Pathway.</w:t>
      </w:r>
    </w:p>
    <w:p w14:paraId="558B74AA" w14:textId="77777777" w:rsidR="007761E4" w:rsidRPr="007761E4" w:rsidRDefault="007761E4" w:rsidP="007761E4">
      <w:pPr>
        <w:rPr>
          <w:rFonts w:ascii="Times New Roman" w:hAnsi="Times New Roman" w:cs="Times New Roman"/>
        </w:rPr>
      </w:pPr>
    </w:p>
    <w:p w14:paraId="620775A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ew Taipei City</w:t>
      </w:r>
    </w:p>
    <w:p w14:paraId="53393D9E" w14:textId="77777777" w:rsidR="007761E4" w:rsidRPr="007761E4" w:rsidRDefault="007761E4" w:rsidP="007761E4">
      <w:pPr>
        <w:rPr>
          <w:rFonts w:ascii="Times New Roman" w:hAnsi="Times New Roman" w:cs="Times New Roman"/>
        </w:rPr>
      </w:pPr>
    </w:p>
    <w:p w14:paraId="55FDA7D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Hsin-Ju Lin, Sophomore, Merchandising Management; Cheng-Hao Yeh, Junior, Finance.</w:t>
      </w:r>
    </w:p>
    <w:p w14:paraId="7F1CF450" w14:textId="77777777" w:rsidR="007761E4" w:rsidRPr="007761E4" w:rsidRDefault="007761E4" w:rsidP="007761E4">
      <w:pPr>
        <w:rPr>
          <w:rFonts w:ascii="Times New Roman" w:hAnsi="Times New Roman" w:cs="Times New Roman"/>
        </w:rPr>
      </w:pPr>
    </w:p>
    <w:p w14:paraId="14D5A20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Pingtung City</w:t>
      </w:r>
    </w:p>
    <w:p w14:paraId="62B53E28" w14:textId="77777777" w:rsidR="007761E4" w:rsidRPr="007761E4" w:rsidRDefault="007761E4" w:rsidP="007761E4">
      <w:pPr>
        <w:rPr>
          <w:rFonts w:ascii="Times New Roman" w:hAnsi="Times New Roman" w:cs="Times New Roman"/>
        </w:rPr>
      </w:pPr>
    </w:p>
    <w:p w14:paraId="5E1E620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Guang-Yih</w:t>
      </w:r>
      <w:proofErr w:type="spellEnd"/>
      <w:r w:rsidRPr="007761E4">
        <w:rPr>
          <w:rFonts w:ascii="Times New Roman" w:hAnsi="Times New Roman" w:cs="Times New Roman"/>
        </w:rPr>
        <w:t xml:space="preserve"> Hsu, INTO OSU Graduate, Graduate Pathway.</w:t>
      </w:r>
    </w:p>
    <w:p w14:paraId="4EA40DD9" w14:textId="77777777" w:rsidR="007761E4" w:rsidRPr="007761E4" w:rsidRDefault="007761E4" w:rsidP="007761E4">
      <w:pPr>
        <w:rPr>
          <w:rFonts w:ascii="Times New Roman" w:hAnsi="Times New Roman" w:cs="Times New Roman"/>
        </w:rPr>
      </w:pPr>
    </w:p>
    <w:p w14:paraId="06B40D1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aichung</w:t>
      </w:r>
    </w:p>
    <w:p w14:paraId="4467A564" w14:textId="77777777" w:rsidR="007761E4" w:rsidRPr="007761E4" w:rsidRDefault="007761E4" w:rsidP="007761E4">
      <w:pPr>
        <w:rPr>
          <w:rFonts w:ascii="Times New Roman" w:hAnsi="Times New Roman" w:cs="Times New Roman"/>
        </w:rPr>
      </w:pPr>
    </w:p>
    <w:p w14:paraId="5740CC5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Ching-Ying Hsieh, Senior, Kinesiology; Hung-Hsin Hsu, INTO OSU Graduate, Graduate Pathway.</w:t>
      </w:r>
    </w:p>
    <w:p w14:paraId="6BEBE55E" w14:textId="77777777" w:rsidR="007761E4" w:rsidRPr="007761E4" w:rsidRDefault="007761E4" w:rsidP="007761E4">
      <w:pPr>
        <w:rPr>
          <w:rFonts w:ascii="Times New Roman" w:hAnsi="Times New Roman" w:cs="Times New Roman"/>
        </w:rPr>
      </w:pPr>
    </w:p>
    <w:p w14:paraId="53CB371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aichung City</w:t>
      </w:r>
    </w:p>
    <w:p w14:paraId="360D5595" w14:textId="77777777" w:rsidR="007761E4" w:rsidRPr="007761E4" w:rsidRDefault="007761E4" w:rsidP="007761E4">
      <w:pPr>
        <w:rPr>
          <w:rFonts w:ascii="Times New Roman" w:hAnsi="Times New Roman" w:cs="Times New Roman"/>
        </w:rPr>
      </w:pPr>
    </w:p>
    <w:p w14:paraId="3899020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Yu-Chen Chen, INTO OSU Graduate, Graduate Pathway.</w:t>
      </w:r>
    </w:p>
    <w:p w14:paraId="60EEC823" w14:textId="77777777" w:rsidR="007761E4" w:rsidRPr="007761E4" w:rsidRDefault="007761E4" w:rsidP="007761E4">
      <w:pPr>
        <w:rPr>
          <w:rFonts w:ascii="Times New Roman" w:hAnsi="Times New Roman" w:cs="Times New Roman"/>
        </w:rPr>
      </w:pPr>
    </w:p>
    <w:p w14:paraId="4380D68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ainan</w:t>
      </w:r>
    </w:p>
    <w:p w14:paraId="40B2135E" w14:textId="77777777" w:rsidR="007761E4" w:rsidRPr="007761E4" w:rsidRDefault="007761E4" w:rsidP="007761E4">
      <w:pPr>
        <w:rPr>
          <w:rFonts w:ascii="Times New Roman" w:hAnsi="Times New Roman" w:cs="Times New Roman"/>
        </w:rPr>
      </w:pPr>
    </w:p>
    <w:p w14:paraId="0A9DC45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Pang Fa Chou, INTO OSU Graduate, Graduate Pathway; Meng-</w:t>
      </w:r>
      <w:proofErr w:type="spellStart"/>
      <w:r w:rsidRPr="007761E4">
        <w:rPr>
          <w:rFonts w:ascii="Times New Roman" w:hAnsi="Times New Roman" w:cs="Times New Roman"/>
        </w:rPr>
        <w:t>Chien</w:t>
      </w:r>
      <w:proofErr w:type="spellEnd"/>
      <w:r w:rsidRPr="007761E4">
        <w:rPr>
          <w:rFonts w:ascii="Times New Roman" w:hAnsi="Times New Roman" w:cs="Times New Roman"/>
        </w:rPr>
        <w:t xml:space="preserve"> Wu, Senior, Mechanical Engineering; Meng-Jung Wu, Senior, Bioengineering.</w:t>
      </w:r>
    </w:p>
    <w:p w14:paraId="6181B9C8" w14:textId="77777777" w:rsidR="007761E4" w:rsidRPr="007761E4" w:rsidRDefault="007761E4" w:rsidP="007761E4">
      <w:pPr>
        <w:rPr>
          <w:rFonts w:ascii="Times New Roman" w:hAnsi="Times New Roman" w:cs="Times New Roman"/>
        </w:rPr>
      </w:pPr>
    </w:p>
    <w:p w14:paraId="48C123B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aipei</w:t>
      </w:r>
    </w:p>
    <w:p w14:paraId="3485140E" w14:textId="77777777" w:rsidR="007761E4" w:rsidRPr="007761E4" w:rsidRDefault="007761E4" w:rsidP="007761E4">
      <w:pPr>
        <w:rPr>
          <w:rFonts w:ascii="Times New Roman" w:hAnsi="Times New Roman" w:cs="Times New Roman"/>
        </w:rPr>
      </w:pPr>
    </w:p>
    <w:p w14:paraId="705F235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Yu Chen Huang, Freshman, Business Administration; Hung Yu Lee, Freshman, University Exploratory Studies; Dai-Wei Lin, Senior, Psychology; Ting Chung Lin, INTO OSU Undergrad, Undergraduate Transfer Program; Kenny Lu, Senior, Business Administration.</w:t>
      </w:r>
    </w:p>
    <w:p w14:paraId="0CDCB587" w14:textId="77777777" w:rsidR="007761E4" w:rsidRPr="007761E4" w:rsidRDefault="007761E4" w:rsidP="007761E4">
      <w:pPr>
        <w:rPr>
          <w:rFonts w:ascii="Times New Roman" w:hAnsi="Times New Roman" w:cs="Times New Roman"/>
        </w:rPr>
      </w:pPr>
    </w:p>
    <w:p w14:paraId="0A2CB09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aipei City</w:t>
      </w:r>
    </w:p>
    <w:p w14:paraId="6F7E912D" w14:textId="77777777" w:rsidR="007761E4" w:rsidRPr="007761E4" w:rsidRDefault="007761E4" w:rsidP="007761E4">
      <w:pPr>
        <w:rPr>
          <w:rFonts w:ascii="Times New Roman" w:hAnsi="Times New Roman" w:cs="Times New Roman"/>
        </w:rPr>
      </w:pPr>
    </w:p>
    <w:p w14:paraId="659457C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Chih</w:t>
      </w:r>
      <w:proofErr w:type="spellEnd"/>
      <w:r w:rsidRPr="007761E4">
        <w:rPr>
          <w:rFonts w:ascii="Times New Roman" w:hAnsi="Times New Roman" w:cs="Times New Roman"/>
        </w:rPr>
        <w:t xml:space="preserve">-Ting Chen, INTO OSU Graduate, Graduate Pathway; Pin-Yu Chen, Senior, Human Devel and Family Science; Yen-Ting Chou, Freshman, Computer Science; </w:t>
      </w:r>
      <w:proofErr w:type="spellStart"/>
      <w:r w:rsidRPr="007761E4">
        <w:rPr>
          <w:rFonts w:ascii="Times New Roman" w:hAnsi="Times New Roman" w:cs="Times New Roman"/>
        </w:rPr>
        <w:t>Chialing</w:t>
      </w:r>
      <w:proofErr w:type="spellEnd"/>
      <w:r w:rsidRPr="007761E4">
        <w:rPr>
          <w:rFonts w:ascii="Times New Roman" w:hAnsi="Times New Roman" w:cs="Times New Roman"/>
        </w:rPr>
        <w:t xml:space="preserve"> Hu, Post Baccalaureate, Computer Science; Ling-Wei Liang, INTO OSU Undergrad, Undergraduate Pathway.</w:t>
      </w:r>
    </w:p>
    <w:p w14:paraId="06F7F41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Brian Peng, Freshman, Business Administration; Chia-Yu Wang, Senior, Marketing.</w:t>
      </w:r>
    </w:p>
    <w:p w14:paraId="715CC450" w14:textId="3EF11F74"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bookmarkStart w:id="0" w:name="_GoBack"/>
      <w:r w:rsidR="00B15B2F">
        <w:rPr>
          <w:rFonts w:ascii="Times New Roman" w:hAnsi="Times New Roman" w:cs="Times New Roman"/>
        </w:rPr>
        <w:lastRenderedPageBreak/>
        <w:t xml:space="preserve"> </w:t>
      </w:r>
      <w:bookmarkEnd w:id="0"/>
      <w:r w:rsidRPr="007761E4">
        <w:rPr>
          <w:rFonts w:ascii="Times New Roman" w:hAnsi="Times New Roman" w:cs="Times New Roman"/>
        </w:rPr>
        <w:t>Thailand</w:t>
      </w:r>
    </w:p>
    <w:p w14:paraId="0EE431B8" w14:textId="77777777" w:rsidR="007761E4" w:rsidRPr="007761E4" w:rsidRDefault="007761E4" w:rsidP="007761E4">
      <w:pPr>
        <w:rPr>
          <w:rFonts w:ascii="Times New Roman" w:hAnsi="Times New Roman" w:cs="Times New Roman"/>
        </w:rPr>
      </w:pPr>
    </w:p>
    <w:p w14:paraId="63540EAC"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Amphur</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Klonglaung</w:t>
      </w:r>
      <w:proofErr w:type="spellEnd"/>
      <w:r w:rsidRPr="007761E4">
        <w:rPr>
          <w:rFonts w:ascii="Times New Roman" w:hAnsi="Times New Roman" w:cs="Times New Roman"/>
        </w:rPr>
        <w:t>, P</w:t>
      </w:r>
    </w:p>
    <w:p w14:paraId="2AC3CA7B" w14:textId="77777777" w:rsidR="007761E4" w:rsidRPr="007761E4" w:rsidRDefault="007761E4" w:rsidP="007761E4">
      <w:pPr>
        <w:rPr>
          <w:rFonts w:ascii="Times New Roman" w:hAnsi="Times New Roman" w:cs="Times New Roman"/>
        </w:rPr>
      </w:pPr>
    </w:p>
    <w:p w14:paraId="343B9D0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Nutchanon</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Singhasenee</w:t>
      </w:r>
      <w:proofErr w:type="spellEnd"/>
      <w:r w:rsidRPr="007761E4">
        <w:rPr>
          <w:rFonts w:ascii="Times New Roman" w:hAnsi="Times New Roman" w:cs="Times New Roman"/>
        </w:rPr>
        <w:t>, Senior, Mechanical Engineering.</w:t>
      </w:r>
    </w:p>
    <w:p w14:paraId="6E043FA1" w14:textId="77777777" w:rsidR="007761E4" w:rsidRPr="007761E4" w:rsidRDefault="007761E4" w:rsidP="007761E4">
      <w:pPr>
        <w:rPr>
          <w:rFonts w:ascii="Times New Roman" w:hAnsi="Times New Roman" w:cs="Times New Roman"/>
        </w:rPr>
      </w:pPr>
    </w:p>
    <w:p w14:paraId="3409E9C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Bang Kho </w:t>
      </w:r>
      <w:proofErr w:type="spellStart"/>
      <w:r w:rsidRPr="007761E4">
        <w:rPr>
          <w:rFonts w:ascii="Times New Roman" w:hAnsi="Times New Roman" w:cs="Times New Roman"/>
        </w:rPr>
        <w:t>Leam</w:t>
      </w:r>
      <w:proofErr w:type="spellEnd"/>
    </w:p>
    <w:p w14:paraId="7B59DBCA" w14:textId="77777777" w:rsidR="007761E4" w:rsidRPr="007761E4" w:rsidRDefault="007761E4" w:rsidP="007761E4">
      <w:pPr>
        <w:rPr>
          <w:rFonts w:ascii="Times New Roman" w:hAnsi="Times New Roman" w:cs="Times New Roman"/>
        </w:rPr>
      </w:pPr>
    </w:p>
    <w:p w14:paraId="4151E18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Thanaruch</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Chaisupat</w:t>
      </w:r>
      <w:proofErr w:type="spellEnd"/>
      <w:r w:rsidRPr="007761E4">
        <w:rPr>
          <w:rFonts w:ascii="Times New Roman" w:hAnsi="Times New Roman" w:cs="Times New Roman"/>
        </w:rPr>
        <w:t>, Junior, Computer Science.</w:t>
      </w:r>
    </w:p>
    <w:p w14:paraId="7D4699CA" w14:textId="77777777" w:rsidR="007761E4" w:rsidRPr="007761E4" w:rsidRDefault="007761E4" w:rsidP="007761E4">
      <w:pPr>
        <w:rPr>
          <w:rFonts w:ascii="Times New Roman" w:hAnsi="Times New Roman" w:cs="Times New Roman"/>
        </w:rPr>
      </w:pPr>
    </w:p>
    <w:p w14:paraId="1886C3B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angkok</w:t>
      </w:r>
    </w:p>
    <w:p w14:paraId="050FC5C3" w14:textId="77777777" w:rsidR="007761E4" w:rsidRPr="007761E4" w:rsidRDefault="007761E4" w:rsidP="007761E4">
      <w:pPr>
        <w:rPr>
          <w:rFonts w:ascii="Times New Roman" w:hAnsi="Times New Roman" w:cs="Times New Roman"/>
        </w:rPr>
      </w:pPr>
    </w:p>
    <w:p w14:paraId="492281B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Attakarn</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Choomphupan</w:t>
      </w:r>
      <w:proofErr w:type="spellEnd"/>
      <w:r w:rsidRPr="007761E4">
        <w:rPr>
          <w:rFonts w:ascii="Times New Roman" w:hAnsi="Times New Roman" w:cs="Times New Roman"/>
        </w:rPr>
        <w:t xml:space="preserve">, Senior, Chemical Engineering; </w:t>
      </w:r>
      <w:proofErr w:type="spellStart"/>
      <w:r w:rsidRPr="007761E4">
        <w:rPr>
          <w:rFonts w:ascii="Times New Roman" w:hAnsi="Times New Roman" w:cs="Times New Roman"/>
        </w:rPr>
        <w:t>Parm</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Kangsathein</w:t>
      </w:r>
      <w:proofErr w:type="spellEnd"/>
      <w:r w:rsidRPr="007761E4">
        <w:rPr>
          <w:rFonts w:ascii="Times New Roman" w:hAnsi="Times New Roman" w:cs="Times New Roman"/>
        </w:rPr>
        <w:t xml:space="preserve">, Junior, Mechanical Engineering; </w:t>
      </w:r>
      <w:proofErr w:type="spellStart"/>
      <w:r w:rsidRPr="007761E4">
        <w:rPr>
          <w:rFonts w:ascii="Times New Roman" w:hAnsi="Times New Roman" w:cs="Times New Roman"/>
        </w:rPr>
        <w:t>Kanjapol</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Suwankitikul</w:t>
      </w:r>
      <w:proofErr w:type="spellEnd"/>
      <w:r w:rsidRPr="007761E4">
        <w:rPr>
          <w:rFonts w:ascii="Times New Roman" w:hAnsi="Times New Roman" w:cs="Times New Roman"/>
        </w:rPr>
        <w:t>, Junior, Marketing.</w:t>
      </w:r>
    </w:p>
    <w:p w14:paraId="4BD7F678" w14:textId="77777777" w:rsidR="007761E4" w:rsidRPr="007761E4" w:rsidRDefault="007761E4" w:rsidP="007761E4">
      <w:pPr>
        <w:rPr>
          <w:rFonts w:ascii="Times New Roman" w:hAnsi="Times New Roman" w:cs="Times New Roman"/>
        </w:rPr>
      </w:pPr>
    </w:p>
    <w:p w14:paraId="37172605"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Chatuchak</w:t>
      </w:r>
      <w:proofErr w:type="spellEnd"/>
    </w:p>
    <w:p w14:paraId="0E1A7226" w14:textId="77777777" w:rsidR="007761E4" w:rsidRPr="007761E4" w:rsidRDefault="007761E4" w:rsidP="007761E4">
      <w:pPr>
        <w:rPr>
          <w:rFonts w:ascii="Times New Roman" w:hAnsi="Times New Roman" w:cs="Times New Roman"/>
        </w:rPr>
      </w:pPr>
    </w:p>
    <w:p w14:paraId="2799D79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Budsakol</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Tiangdah</w:t>
      </w:r>
      <w:proofErr w:type="spellEnd"/>
      <w:r w:rsidRPr="007761E4">
        <w:rPr>
          <w:rFonts w:ascii="Times New Roman" w:hAnsi="Times New Roman" w:cs="Times New Roman"/>
        </w:rPr>
        <w:t>, Junior, Elect &amp; Computer Engineering.</w:t>
      </w:r>
    </w:p>
    <w:p w14:paraId="53F0E079" w14:textId="77777777" w:rsidR="007761E4" w:rsidRPr="007761E4" w:rsidRDefault="007761E4" w:rsidP="007761E4">
      <w:pPr>
        <w:rPr>
          <w:rFonts w:ascii="Times New Roman" w:hAnsi="Times New Roman" w:cs="Times New Roman"/>
        </w:rPr>
      </w:pPr>
    </w:p>
    <w:p w14:paraId="5AE05E4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Chonburi</w:t>
      </w:r>
    </w:p>
    <w:p w14:paraId="6C8D4E83" w14:textId="77777777" w:rsidR="007761E4" w:rsidRPr="007761E4" w:rsidRDefault="007761E4" w:rsidP="007761E4">
      <w:pPr>
        <w:rPr>
          <w:rFonts w:ascii="Times New Roman" w:hAnsi="Times New Roman" w:cs="Times New Roman"/>
        </w:rPr>
      </w:pPr>
    </w:p>
    <w:p w14:paraId="0409E27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Atchariyakorn</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Sahakongsin</w:t>
      </w:r>
      <w:proofErr w:type="spellEnd"/>
      <w:r w:rsidRPr="007761E4">
        <w:rPr>
          <w:rFonts w:ascii="Times New Roman" w:hAnsi="Times New Roman" w:cs="Times New Roman"/>
        </w:rPr>
        <w:t>, Junior, Nuclear Engineering.</w:t>
      </w:r>
    </w:p>
    <w:p w14:paraId="0A40BD6E" w14:textId="77777777" w:rsidR="007761E4" w:rsidRPr="007761E4" w:rsidRDefault="007761E4" w:rsidP="007761E4">
      <w:pPr>
        <w:rPr>
          <w:rFonts w:ascii="Times New Roman" w:hAnsi="Times New Roman" w:cs="Times New Roman"/>
        </w:rPr>
      </w:pPr>
    </w:p>
    <w:p w14:paraId="70AFD729"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Mahasalakam</w:t>
      </w:r>
      <w:proofErr w:type="spellEnd"/>
      <w:r w:rsidRPr="007761E4">
        <w:rPr>
          <w:rFonts w:ascii="Times New Roman" w:hAnsi="Times New Roman" w:cs="Times New Roman"/>
        </w:rPr>
        <w:t xml:space="preserve"> Province</w:t>
      </w:r>
    </w:p>
    <w:p w14:paraId="24DE348F" w14:textId="77777777" w:rsidR="007761E4" w:rsidRPr="007761E4" w:rsidRDefault="007761E4" w:rsidP="007761E4">
      <w:pPr>
        <w:rPr>
          <w:rFonts w:ascii="Times New Roman" w:hAnsi="Times New Roman" w:cs="Times New Roman"/>
        </w:rPr>
      </w:pPr>
    </w:p>
    <w:p w14:paraId="7B9324B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rystal KC </w:t>
      </w:r>
      <w:proofErr w:type="spellStart"/>
      <w:r w:rsidRPr="007761E4">
        <w:rPr>
          <w:rFonts w:ascii="Times New Roman" w:hAnsi="Times New Roman" w:cs="Times New Roman"/>
        </w:rPr>
        <w:t>Kaewwisit</w:t>
      </w:r>
      <w:proofErr w:type="spellEnd"/>
      <w:r w:rsidRPr="007761E4">
        <w:rPr>
          <w:rFonts w:ascii="Times New Roman" w:hAnsi="Times New Roman" w:cs="Times New Roman"/>
        </w:rPr>
        <w:t>, Junior, Chemical Engineering.</w:t>
      </w:r>
    </w:p>
    <w:p w14:paraId="56F58236" w14:textId="77777777" w:rsidR="007761E4" w:rsidRPr="007761E4" w:rsidRDefault="007761E4" w:rsidP="007761E4">
      <w:pPr>
        <w:rPr>
          <w:rFonts w:ascii="Times New Roman" w:hAnsi="Times New Roman" w:cs="Times New Roman"/>
        </w:rPr>
      </w:pPr>
    </w:p>
    <w:p w14:paraId="23912EC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Nonthaburi</w:t>
      </w:r>
    </w:p>
    <w:p w14:paraId="13BB737D" w14:textId="77777777" w:rsidR="007761E4" w:rsidRPr="007761E4" w:rsidRDefault="007761E4" w:rsidP="007761E4">
      <w:pPr>
        <w:rPr>
          <w:rFonts w:ascii="Times New Roman" w:hAnsi="Times New Roman" w:cs="Times New Roman"/>
        </w:rPr>
      </w:pPr>
    </w:p>
    <w:p w14:paraId="194A3FE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Sirimaes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Nutkumhang</w:t>
      </w:r>
      <w:proofErr w:type="spellEnd"/>
      <w:r w:rsidRPr="007761E4">
        <w:rPr>
          <w:rFonts w:ascii="Times New Roman" w:hAnsi="Times New Roman" w:cs="Times New Roman"/>
        </w:rPr>
        <w:t>, Sophomore, Economics.</w:t>
      </w:r>
    </w:p>
    <w:p w14:paraId="508345CE" w14:textId="77777777" w:rsidR="007761E4" w:rsidRPr="007761E4" w:rsidRDefault="007761E4" w:rsidP="007761E4">
      <w:pPr>
        <w:rPr>
          <w:rFonts w:ascii="Times New Roman" w:hAnsi="Times New Roman" w:cs="Times New Roman"/>
        </w:rPr>
      </w:pPr>
    </w:p>
    <w:p w14:paraId="5719E074"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Phitsanulok</w:t>
      </w:r>
      <w:proofErr w:type="spellEnd"/>
    </w:p>
    <w:p w14:paraId="16C49C35" w14:textId="77777777" w:rsidR="007761E4" w:rsidRPr="007761E4" w:rsidRDefault="007761E4" w:rsidP="007761E4">
      <w:pPr>
        <w:rPr>
          <w:rFonts w:ascii="Times New Roman" w:hAnsi="Times New Roman" w:cs="Times New Roman"/>
        </w:rPr>
      </w:pPr>
    </w:p>
    <w:p w14:paraId="0FA95D79"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Tichakorn</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Taekratok</w:t>
      </w:r>
      <w:proofErr w:type="spellEnd"/>
      <w:r w:rsidRPr="007761E4">
        <w:rPr>
          <w:rFonts w:ascii="Times New Roman" w:hAnsi="Times New Roman" w:cs="Times New Roman"/>
        </w:rPr>
        <w:t>, Freshman, General Engineering.</w:t>
      </w:r>
    </w:p>
    <w:p w14:paraId="6F73919E" w14:textId="77777777" w:rsidR="007761E4" w:rsidRPr="007761E4" w:rsidRDefault="007761E4" w:rsidP="007761E4">
      <w:pPr>
        <w:rPr>
          <w:rFonts w:ascii="Times New Roman" w:hAnsi="Times New Roman" w:cs="Times New Roman"/>
        </w:rPr>
      </w:pPr>
    </w:p>
    <w:p w14:paraId="3FA6501C"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Samutprakan</w:t>
      </w:r>
      <w:proofErr w:type="spellEnd"/>
    </w:p>
    <w:p w14:paraId="6A5C29CC" w14:textId="77777777" w:rsidR="007761E4" w:rsidRPr="007761E4" w:rsidRDefault="007761E4" w:rsidP="007761E4">
      <w:pPr>
        <w:rPr>
          <w:rFonts w:ascii="Times New Roman" w:hAnsi="Times New Roman" w:cs="Times New Roman"/>
        </w:rPr>
      </w:pPr>
    </w:p>
    <w:p w14:paraId="6CBC58F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Thatchapan</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Pianpucktr</w:t>
      </w:r>
      <w:proofErr w:type="spellEnd"/>
      <w:r w:rsidRPr="007761E4">
        <w:rPr>
          <w:rFonts w:ascii="Times New Roman" w:hAnsi="Times New Roman" w:cs="Times New Roman"/>
        </w:rPr>
        <w:t>, Sophomore, Industrial Engineering.</w:t>
      </w:r>
    </w:p>
    <w:p w14:paraId="10ADDE1D" w14:textId="77777777" w:rsidR="007761E4" w:rsidRPr="007761E4" w:rsidRDefault="007761E4" w:rsidP="007761E4">
      <w:pPr>
        <w:rPr>
          <w:rFonts w:ascii="Times New Roman" w:hAnsi="Times New Roman" w:cs="Times New Roman"/>
        </w:rPr>
      </w:pPr>
    </w:p>
    <w:p w14:paraId="792EC50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Wattana</w:t>
      </w:r>
    </w:p>
    <w:p w14:paraId="124A0DEB" w14:textId="77777777" w:rsidR="007761E4" w:rsidRPr="007761E4" w:rsidRDefault="007761E4" w:rsidP="007761E4">
      <w:pPr>
        <w:rPr>
          <w:rFonts w:ascii="Times New Roman" w:hAnsi="Times New Roman" w:cs="Times New Roman"/>
        </w:rPr>
      </w:pPr>
    </w:p>
    <w:p w14:paraId="3E04987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Hoang Ngoc M. Le, Junior, Food Science and Technology.</w:t>
      </w:r>
    </w:p>
    <w:p w14:paraId="5159A129" w14:textId="03382872"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Tunisia</w:t>
      </w:r>
    </w:p>
    <w:p w14:paraId="768887DE" w14:textId="77777777" w:rsidR="007761E4" w:rsidRPr="007761E4" w:rsidRDefault="007761E4" w:rsidP="007761E4">
      <w:pPr>
        <w:rPr>
          <w:rFonts w:ascii="Times New Roman" w:hAnsi="Times New Roman" w:cs="Times New Roman"/>
        </w:rPr>
      </w:pPr>
    </w:p>
    <w:p w14:paraId="6ED1580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unis</w:t>
      </w:r>
    </w:p>
    <w:p w14:paraId="702A81C5" w14:textId="77777777" w:rsidR="007761E4" w:rsidRPr="007761E4" w:rsidRDefault="007761E4" w:rsidP="007761E4">
      <w:pPr>
        <w:rPr>
          <w:rFonts w:ascii="Times New Roman" w:hAnsi="Times New Roman" w:cs="Times New Roman"/>
        </w:rPr>
      </w:pPr>
    </w:p>
    <w:p w14:paraId="29C1473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Ferid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Manai</w:t>
      </w:r>
      <w:proofErr w:type="spellEnd"/>
      <w:r w:rsidRPr="007761E4">
        <w:rPr>
          <w:rFonts w:ascii="Times New Roman" w:hAnsi="Times New Roman" w:cs="Times New Roman"/>
        </w:rPr>
        <w:t>, Sophomore, Psychology.</w:t>
      </w:r>
    </w:p>
    <w:p w14:paraId="76D520E7" w14:textId="3372E1F9"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Turkey</w:t>
      </w:r>
    </w:p>
    <w:p w14:paraId="695C32A7" w14:textId="77777777" w:rsidR="007761E4" w:rsidRPr="007761E4" w:rsidRDefault="007761E4" w:rsidP="007761E4">
      <w:pPr>
        <w:rPr>
          <w:rFonts w:ascii="Times New Roman" w:hAnsi="Times New Roman" w:cs="Times New Roman"/>
        </w:rPr>
      </w:pPr>
    </w:p>
    <w:p w14:paraId="111030E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nkara</w:t>
      </w:r>
    </w:p>
    <w:p w14:paraId="352FACAF" w14:textId="77777777" w:rsidR="007761E4" w:rsidRPr="007761E4" w:rsidRDefault="007761E4" w:rsidP="007761E4">
      <w:pPr>
        <w:rPr>
          <w:rFonts w:ascii="Times New Roman" w:hAnsi="Times New Roman" w:cs="Times New Roman"/>
        </w:rPr>
      </w:pPr>
    </w:p>
    <w:p w14:paraId="01008EF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Dilar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Unal</w:t>
      </w:r>
      <w:proofErr w:type="spellEnd"/>
      <w:r w:rsidRPr="007761E4">
        <w:rPr>
          <w:rFonts w:ascii="Times New Roman" w:hAnsi="Times New Roman" w:cs="Times New Roman"/>
        </w:rPr>
        <w:t>, Freshman, University Exploratory Studies.</w:t>
      </w:r>
    </w:p>
    <w:p w14:paraId="0D7967F6" w14:textId="7F8766B0"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Uganda</w:t>
      </w:r>
    </w:p>
    <w:p w14:paraId="0595EDC3" w14:textId="77777777" w:rsidR="007761E4" w:rsidRPr="007761E4" w:rsidRDefault="007761E4" w:rsidP="007761E4">
      <w:pPr>
        <w:rPr>
          <w:rFonts w:ascii="Times New Roman" w:hAnsi="Times New Roman" w:cs="Times New Roman"/>
        </w:rPr>
      </w:pPr>
    </w:p>
    <w:p w14:paraId="63CF02F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Kampala</w:t>
      </w:r>
    </w:p>
    <w:p w14:paraId="17B13A2D" w14:textId="77777777" w:rsidR="007761E4" w:rsidRPr="007761E4" w:rsidRDefault="007761E4" w:rsidP="007761E4">
      <w:pPr>
        <w:rPr>
          <w:rFonts w:ascii="Times New Roman" w:hAnsi="Times New Roman" w:cs="Times New Roman"/>
        </w:rPr>
      </w:pPr>
    </w:p>
    <w:p w14:paraId="05117EF5"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Saud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Kiggundu</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Namiiro</w:t>
      </w:r>
      <w:proofErr w:type="spellEnd"/>
      <w:r w:rsidRPr="007761E4">
        <w:rPr>
          <w:rFonts w:ascii="Times New Roman" w:hAnsi="Times New Roman" w:cs="Times New Roman"/>
        </w:rPr>
        <w:t>, Junior, Chemical Engineering.</w:t>
      </w:r>
    </w:p>
    <w:p w14:paraId="0B402FBC" w14:textId="019F13DE"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Ukraine</w:t>
      </w:r>
    </w:p>
    <w:p w14:paraId="3873F1A6" w14:textId="77777777" w:rsidR="007761E4" w:rsidRPr="007761E4" w:rsidRDefault="007761E4" w:rsidP="007761E4">
      <w:pPr>
        <w:rPr>
          <w:rFonts w:ascii="Times New Roman" w:hAnsi="Times New Roman" w:cs="Times New Roman"/>
        </w:rPr>
      </w:pPr>
    </w:p>
    <w:p w14:paraId="530A498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Kyiv</w:t>
      </w:r>
    </w:p>
    <w:p w14:paraId="4CB423F9" w14:textId="77777777" w:rsidR="007761E4" w:rsidRPr="007761E4" w:rsidRDefault="007761E4" w:rsidP="007761E4">
      <w:pPr>
        <w:rPr>
          <w:rFonts w:ascii="Times New Roman" w:hAnsi="Times New Roman" w:cs="Times New Roman"/>
        </w:rPr>
      </w:pPr>
    </w:p>
    <w:p w14:paraId="35D4F66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Sergiy</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Greblov</w:t>
      </w:r>
      <w:proofErr w:type="spellEnd"/>
      <w:r w:rsidRPr="007761E4">
        <w:rPr>
          <w:rFonts w:ascii="Times New Roman" w:hAnsi="Times New Roman" w:cs="Times New Roman"/>
        </w:rPr>
        <w:t xml:space="preserve">, Junior, Computer Science; Alina </w:t>
      </w:r>
      <w:proofErr w:type="spellStart"/>
      <w:r w:rsidRPr="007761E4">
        <w:rPr>
          <w:rFonts w:ascii="Times New Roman" w:hAnsi="Times New Roman" w:cs="Times New Roman"/>
        </w:rPr>
        <w:t>Hyk</w:t>
      </w:r>
      <w:proofErr w:type="spellEnd"/>
      <w:r w:rsidRPr="007761E4">
        <w:rPr>
          <w:rFonts w:ascii="Times New Roman" w:hAnsi="Times New Roman" w:cs="Times New Roman"/>
        </w:rPr>
        <w:t xml:space="preserve">, INTO OSU Undergrad, Undergraduate Pathway; Artem </w:t>
      </w:r>
      <w:proofErr w:type="spellStart"/>
      <w:r w:rsidRPr="007761E4">
        <w:rPr>
          <w:rFonts w:ascii="Times New Roman" w:hAnsi="Times New Roman" w:cs="Times New Roman"/>
        </w:rPr>
        <w:t>Kolpakov</w:t>
      </w:r>
      <w:proofErr w:type="spellEnd"/>
      <w:r w:rsidRPr="007761E4">
        <w:rPr>
          <w:rFonts w:ascii="Times New Roman" w:hAnsi="Times New Roman" w:cs="Times New Roman"/>
        </w:rPr>
        <w:t>, Sophomore, Computer Science.</w:t>
      </w:r>
    </w:p>
    <w:p w14:paraId="45FE8DD0" w14:textId="77777777" w:rsidR="007761E4" w:rsidRPr="007761E4" w:rsidRDefault="007761E4" w:rsidP="007761E4">
      <w:pPr>
        <w:rPr>
          <w:rFonts w:ascii="Times New Roman" w:hAnsi="Times New Roman" w:cs="Times New Roman"/>
        </w:rPr>
      </w:pPr>
    </w:p>
    <w:p w14:paraId="519332B6"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Zaporizhzhia</w:t>
      </w:r>
      <w:proofErr w:type="spellEnd"/>
    </w:p>
    <w:p w14:paraId="170D5B44" w14:textId="77777777" w:rsidR="007761E4" w:rsidRPr="007761E4" w:rsidRDefault="007761E4" w:rsidP="007761E4">
      <w:pPr>
        <w:rPr>
          <w:rFonts w:ascii="Times New Roman" w:hAnsi="Times New Roman" w:cs="Times New Roman"/>
        </w:rPr>
      </w:pPr>
    </w:p>
    <w:p w14:paraId="76730FC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Mykola</w:t>
      </w:r>
      <w:proofErr w:type="spellEnd"/>
      <w:r w:rsidRPr="007761E4">
        <w:rPr>
          <w:rFonts w:ascii="Times New Roman" w:hAnsi="Times New Roman" w:cs="Times New Roman"/>
        </w:rPr>
        <w:t xml:space="preserve"> </w:t>
      </w:r>
      <w:proofErr w:type="spellStart"/>
      <w:r w:rsidRPr="007761E4">
        <w:rPr>
          <w:rFonts w:ascii="Times New Roman" w:hAnsi="Times New Roman" w:cs="Times New Roman"/>
        </w:rPr>
        <w:t>Balakin</w:t>
      </w:r>
      <w:proofErr w:type="spellEnd"/>
      <w:r w:rsidRPr="007761E4">
        <w:rPr>
          <w:rFonts w:ascii="Times New Roman" w:hAnsi="Times New Roman" w:cs="Times New Roman"/>
        </w:rPr>
        <w:t>, Junior, Computer Science.</w:t>
      </w:r>
    </w:p>
    <w:p w14:paraId="37320BFB" w14:textId="30E94727"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United Arab Emirates</w:t>
      </w:r>
    </w:p>
    <w:p w14:paraId="1602743A" w14:textId="77777777" w:rsidR="007761E4" w:rsidRPr="007761E4" w:rsidRDefault="007761E4" w:rsidP="007761E4">
      <w:pPr>
        <w:rPr>
          <w:rFonts w:ascii="Times New Roman" w:hAnsi="Times New Roman" w:cs="Times New Roman"/>
        </w:rPr>
      </w:pPr>
    </w:p>
    <w:p w14:paraId="773198F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bu Dhabi</w:t>
      </w:r>
    </w:p>
    <w:p w14:paraId="44C5B835" w14:textId="77777777" w:rsidR="007761E4" w:rsidRPr="007761E4" w:rsidRDefault="007761E4" w:rsidP="007761E4">
      <w:pPr>
        <w:rPr>
          <w:rFonts w:ascii="Times New Roman" w:hAnsi="Times New Roman" w:cs="Times New Roman"/>
        </w:rPr>
      </w:pPr>
    </w:p>
    <w:p w14:paraId="7038B4E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bubaker A. </w:t>
      </w:r>
      <w:proofErr w:type="spellStart"/>
      <w:r w:rsidRPr="007761E4">
        <w:rPr>
          <w:rFonts w:ascii="Times New Roman" w:hAnsi="Times New Roman" w:cs="Times New Roman"/>
        </w:rPr>
        <w:t>Alhashmi</w:t>
      </w:r>
      <w:proofErr w:type="spellEnd"/>
      <w:r w:rsidRPr="007761E4">
        <w:rPr>
          <w:rFonts w:ascii="Times New Roman" w:hAnsi="Times New Roman" w:cs="Times New Roman"/>
        </w:rPr>
        <w:t xml:space="preserve">, Senior, Finance; </w:t>
      </w:r>
      <w:proofErr w:type="spellStart"/>
      <w:r w:rsidRPr="007761E4">
        <w:rPr>
          <w:rFonts w:ascii="Times New Roman" w:hAnsi="Times New Roman" w:cs="Times New Roman"/>
        </w:rPr>
        <w:t>Rashed</w:t>
      </w:r>
      <w:proofErr w:type="spellEnd"/>
      <w:r w:rsidRPr="007761E4">
        <w:rPr>
          <w:rFonts w:ascii="Times New Roman" w:hAnsi="Times New Roman" w:cs="Times New Roman"/>
        </w:rPr>
        <w:t xml:space="preserve"> S. </w:t>
      </w:r>
      <w:proofErr w:type="spellStart"/>
      <w:r w:rsidRPr="007761E4">
        <w:rPr>
          <w:rFonts w:ascii="Times New Roman" w:hAnsi="Times New Roman" w:cs="Times New Roman"/>
        </w:rPr>
        <w:t>Alhashmi</w:t>
      </w:r>
      <w:proofErr w:type="spellEnd"/>
      <w:r w:rsidRPr="007761E4">
        <w:rPr>
          <w:rFonts w:ascii="Times New Roman" w:hAnsi="Times New Roman" w:cs="Times New Roman"/>
        </w:rPr>
        <w:t xml:space="preserve">, INTO OSU Undergrad, Undergraduate Pathway; </w:t>
      </w:r>
      <w:proofErr w:type="spellStart"/>
      <w:r w:rsidRPr="007761E4">
        <w:rPr>
          <w:rFonts w:ascii="Times New Roman" w:hAnsi="Times New Roman" w:cs="Times New Roman"/>
        </w:rPr>
        <w:t>Matar</w:t>
      </w:r>
      <w:proofErr w:type="spellEnd"/>
      <w:r w:rsidRPr="007761E4">
        <w:rPr>
          <w:rFonts w:ascii="Times New Roman" w:hAnsi="Times New Roman" w:cs="Times New Roman"/>
        </w:rPr>
        <w:t xml:space="preserve"> S. Almansoori, Senior, Nuclear Engineering; Mubarak H. Almansoori, Senior, Nuclear Engineering; Saeed A. </w:t>
      </w:r>
      <w:proofErr w:type="spellStart"/>
      <w:r w:rsidRPr="007761E4">
        <w:rPr>
          <w:rFonts w:ascii="Times New Roman" w:hAnsi="Times New Roman" w:cs="Times New Roman"/>
        </w:rPr>
        <w:t>Alrashdi</w:t>
      </w:r>
      <w:proofErr w:type="spellEnd"/>
      <w:r w:rsidRPr="007761E4">
        <w:rPr>
          <w:rFonts w:ascii="Times New Roman" w:hAnsi="Times New Roman" w:cs="Times New Roman"/>
        </w:rPr>
        <w:t>, Junior, Nuclear Engineering.</w:t>
      </w:r>
    </w:p>
    <w:p w14:paraId="4A81C29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li S. </w:t>
      </w:r>
      <w:proofErr w:type="spellStart"/>
      <w:r w:rsidRPr="007761E4">
        <w:rPr>
          <w:rFonts w:ascii="Times New Roman" w:hAnsi="Times New Roman" w:cs="Times New Roman"/>
        </w:rPr>
        <w:t>Binamro</w:t>
      </w:r>
      <w:proofErr w:type="spellEnd"/>
      <w:r w:rsidRPr="007761E4">
        <w:rPr>
          <w:rFonts w:ascii="Times New Roman" w:hAnsi="Times New Roman" w:cs="Times New Roman"/>
        </w:rPr>
        <w:t>, Sophomore, Nuclear Engineering.</w:t>
      </w:r>
    </w:p>
    <w:p w14:paraId="6F13C4B1" w14:textId="77777777" w:rsidR="007761E4" w:rsidRPr="007761E4" w:rsidRDefault="007761E4" w:rsidP="007761E4">
      <w:pPr>
        <w:rPr>
          <w:rFonts w:ascii="Times New Roman" w:hAnsi="Times New Roman" w:cs="Times New Roman"/>
        </w:rPr>
      </w:pPr>
    </w:p>
    <w:p w14:paraId="646DBB5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Al Ain</w:t>
      </w:r>
    </w:p>
    <w:p w14:paraId="60B85743" w14:textId="77777777" w:rsidR="007761E4" w:rsidRPr="007761E4" w:rsidRDefault="007761E4" w:rsidP="007761E4">
      <w:pPr>
        <w:rPr>
          <w:rFonts w:ascii="Times New Roman" w:hAnsi="Times New Roman" w:cs="Times New Roman"/>
        </w:rPr>
      </w:pPr>
    </w:p>
    <w:p w14:paraId="1AF885B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Saeed R. </w:t>
      </w:r>
      <w:proofErr w:type="spellStart"/>
      <w:r w:rsidRPr="007761E4">
        <w:rPr>
          <w:rFonts w:ascii="Times New Roman" w:hAnsi="Times New Roman" w:cs="Times New Roman"/>
        </w:rPr>
        <w:t>Almanei</w:t>
      </w:r>
      <w:proofErr w:type="spellEnd"/>
      <w:r w:rsidRPr="007761E4">
        <w:rPr>
          <w:rFonts w:ascii="Times New Roman" w:hAnsi="Times New Roman" w:cs="Times New Roman"/>
        </w:rPr>
        <w:t>, Senior, Industrial Engineering.</w:t>
      </w:r>
    </w:p>
    <w:p w14:paraId="4B2DEE22" w14:textId="50BAC8B1"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United Kingdom</w:t>
      </w:r>
    </w:p>
    <w:p w14:paraId="3C155A7B" w14:textId="77777777" w:rsidR="007761E4" w:rsidRPr="007761E4" w:rsidRDefault="007761E4" w:rsidP="007761E4">
      <w:pPr>
        <w:rPr>
          <w:rFonts w:ascii="Times New Roman" w:hAnsi="Times New Roman" w:cs="Times New Roman"/>
        </w:rPr>
      </w:pPr>
    </w:p>
    <w:p w14:paraId="1A3CE92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arnstable</w:t>
      </w:r>
    </w:p>
    <w:p w14:paraId="2DC8D65B" w14:textId="77777777" w:rsidR="007761E4" w:rsidRPr="007761E4" w:rsidRDefault="007761E4" w:rsidP="007761E4">
      <w:pPr>
        <w:rPr>
          <w:rFonts w:ascii="Times New Roman" w:hAnsi="Times New Roman" w:cs="Times New Roman"/>
        </w:rPr>
      </w:pPr>
    </w:p>
    <w:p w14:paraId="0CD43774"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lfred G. Hewitt,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Liberal Arts.</w:t>
      </w:r>
    </w:p>
    <w:p w14:paraId="4460212D" w14:textId="77777777" w:rsidR="007761E4" w:rsidRPr="007761E4" w:rsidRDefault="007761E4" w:rsidP="007761E4">
      <w:pPr>
        <w:rPr>
          <w:rFonts w:ascii="Times New Roman" w:hAnsi="Times New Roman" w:cs="Times New Roman"/>
        </w:rPr>
      </w:pPr>
    </w:p>
    <w:p w14:paraId="36E5927D"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Billericay</w:t>
      </w:r>
      <w:proofErr w:type="spellEnd"/>
    </w:p>
    <w:p w14:paraId="2031A8C4" w14:textId="77777777" w:rsidR="007761E4" w:rsidRPr="007761E4" w:rsidRDefault="007761E4" w:rsidP="007761E4">
      <w:pPr>
        <w:rPr>
          <w:rFonts w:ascii="Times New Roman" w:hAnsi="Times New Roman" w:cs="Times New Roman"/>
        </w:rPr>
      </w:pPr>
    </w:p>
    <w:p w14:paraId="2C243B8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Sophie J. Horner,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Science.</w:t>
      </w:r>
    </w:p>
    <w:p w14:paraId="050B5E3E" w14:textId="77777777" w:rsidR="007761E4" w:rsidRPr="007761E4" w:rsidRDefault="007761E4" w:rsidP="007761E4">
      <w:pPr>
        <w:rPr>
          <w:rFonts w:ascii="Times New Roman" w:hAnsi="Times New Roman" w:cs="Times New Roman"/>
        </w:rPr>
      </w:pPr>
    </w:p>
    <w:p w14:paraId="202B219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ristol</w:t>
      </w:r>
    </w:p>
    <w:p w14:paraId="31B4E9D0" w14:textId="77777777" w:rsidR="007761E4" w:rsidRPr="007761E4" w:rsidRDefault="007761E4" w:rsidP="007761E4">
      <w:pPr>
        <w:rPr>
          <w:rFonts w:ascii="Times New Roman" w:hAnsi="Times New Roman" w:cs="Times New Roman"/>
        </w:rPr>
      </w:pPr>
    </w:p>
    <w:p w14:paraId="047A946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Phoebe S. </w:t>
      </w:r>
      <w:proofErr w:type="spellStart"/>
      <w:r w:rsidRPr="007761E4">
        <w:rPr>
          <w:rFonts w:ascii="Times New Roman" w:hAnsi="Times New Roman" w:cs="Times New Roman"/>
        </w:rPr>
        <w:t>Jakubczyk</w:t>
      </w:r>
      <w:proofErr w:type="spellEnd"/>
      <w:r w:rsidRPr="007761E4">
        <w:rPr>
          <w:rFonts w:ascii="Times New Roman" w:hAnsi="Times New Roman" w:cs="Times New Roman"/>
        </w:rPr>
        <w:t>, Freshman, Marketing.</w:t>
      </w:r>
    </w:p>
    <w:p w14:paraId="6D9AE91C" w14:textId="77777777" w:rsidR="007761E4" w:rsidRPr="007761E4" w:rsidRDefault="007761E4" w:rsidP="007761E4">
      <w:pPr>
        <w:rPr>
          <w:rFonts w:ascii="Times New Roman" w:hAnsi="Times New Roman" w:cs="Times New Roman"/>
        </w:rPr>
      </w:pPr>
    </w:p>
    <w:p w14:paraId="6AEDC6E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Bushmills</w:t>
      </w:r>
    </w:p>
    <w:p w14:paraId="3EF3EC13" w14:textId="77777777" w:rsidR="007761E4" w:rsidRPr="007761E4" w:rsidRDefault="007761E4" w:rsidP="007761E4">
      <w:pPr>
        <w:rPr>
          <w:rFonts w:ascii="Times New Roman" w:hAnsi="Times New Roman" w:cs="Times New Roman"/>
        </w:rPr>
      </w:pPr>
    </w:p>
    <w:p w14:paraId="2EB46740"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Muryn</w:t>
      </w:r>
      <w:proofErr w:type="spellEnd"/>
      <w:r w:rsidRPr="007761E4">
        <w:rPr>
          <w:rFonts w:ascii="Times New Roman" w:hAnsi="Times New Roman" w:cs="Times New Roman"/>
        </w:rPr>
        <w:t xml:space="preserve"> Kristine Greene, Junior, Economics.</w:t>
      </w:r>
    </w:p>
    <w:p w14:paraId="59E9CDA0" w14:textId="77777777" w:rsidR="007761E4" w:rsidRPr="007761E4" w:rsidRDefault="007761E4" w:rsidP="007761E4">
      <w:pPr>
        <w:rPr>
          <w:rFonts w:ascii="Times New Roman" w:hAnsi="Times New Roman" w:cs="Times New Roman"/>
        </w:rPr>
      </w:pPr>
    </w:p>
    <w:p w14:paraId="798268F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Crawley</w:t>
      </w:r>
    </w:p>
    <w:p w14:paraId="1B028109" w14:textId="77777777" w:rsidR="007761E4" w:rsidRPr="007761E4" w:rsidRDefault="007761E4" w:rsidP="007761E4">
      <w:pPr>
        <w:rPr>
          <w:rFonts w:ascii="Times New Roman" w:hAnsi="Times New Roman" w:cs="Times New Roman"/>
        </w:rPr>
      </w:pPr>
    </w:p>
    <w:p w14:paraId="4A1D08E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Savannah O. Outram,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Liberal Arts.</w:t>
      </w:r>
    </w:p>
    <w:p w14:paraId="56EBE042" w14:textId="77777777" w:rsidR="007761E4" w:rsidRPr="007761E4" w:rsidRDefault="007761E4" w:rsidP="007761E4">
      <w:pPr>
        <w:rPr>
          <w:rFonts w:ascii="Times New Roman" w:hAnsi="Times New Roman" w:cs="Times New Roman"/>
        </w:rPr>
      </w:pPr>
    </w:p>
    <w:p w14:paraId="3207295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Portrush</w:t>
      </w:r>
    </w:p>
    <w:p w14:paraId="57CA58AE" w14:textId="77777777" w:rsidR="007761E4" w:rsidRPr="007761E4" w:rsidRDefault="007761E4" w:rsidP="007761E4">
      <w:pPr>
        <w:rPr>
          <w:rFonts w:ascii="Times New Roman" w:hAnsi="Times New Roman" w:cs="Times New Roman"/>
        </w:rPr>
      </w:pPr>
    </w:p>
    <w:p w14:paraId="08B8F62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Rebecca T. Logan, Freshman, Business Administration.</w:t>
      </w:r>
    </w:p>
    <w:p w14:paraId="3AC757E9" w14:textId="77777777" w:rsidR="007761E4" w:rsidRPr="007761E4" w:rsidRDefault="007761E4" w:rsidP="007761E4">
      <w:pPr>
        <w:rPr>
          <w:rFonts w:ascii="Times New Roman" w:hAnsi="Times New Roman" w:cs="Times New Roman"/>
        </w:rPr>
      </w:pPr>
    </w:p>
    <w:p w14:paraId="0C844C28"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Tiverton</w:t>
      </w:r>
    </w:p>
    <w:p w14:paraId="4A6A4B16" w14:textId="77777777" w:rsidR="007761E4" w:rsidRPr="007761E4" w:rsidRDefault="007761E4" w:rsidP="007761E4">
      <w:pPr>
        <w:rPr>
          <w:rFonts w:ascii="Times New Roman" w:hAnsi="Times New Roman" w:cs="Times New Roman"/>
        </w:rPr>
      </w:pPr>
    </w:p>
    <w:p w14:paraId="6ACF597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Elice</w:t>
      </w:r>
      <w:proofErr w:type="spellEnd"/>
      <w:r w:rsidRPr="007761E4">
        <w:rPr>
          <w:rFonts w:ascii="Times New Roman" w:hAnsi="Times New Roman" w:cs="Times New Roman"/>
        </w:rPr>
        <w:t xml:space="preserve"> P. Wright,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Earth, Ocean, Atmos.</w:t>
      </w:r>
    </w:p>
    <w:p w14:paraId="2FA724B6" w14:textId="77777777" w:rsidR="007761E4" w:rsidRPr="007761E4" w:rsidRDefault="007761E4" w:rsidP="007761E4">
      <w:pPr>
        <w:rPr>
          <w:rFonts w:ascii="Times New Roman" w:hAnsi="Times New Roman" w:cs="Times New Roman"/>
        </w:rPr>
      </w:pPr>
    </w:p>
    <w:p w14:paraId="3A3819E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lastRenderedPageBreak/>
        <w:t>Wolverhampton</w:t>
      </w:r>
    </w:p>
    <w:p w14:paraId="1545BCAF" w14:textId="77777777" w:rsidR="007761E4" w:rsidRPr="007761E4" w:rsidRDefault="007761E4" w:rsidP="007761E4">
      <w:pPr>
        <w:rPr>
          <w:rFonts w:ascii="Times New Roman" w:hAnsi="Times New Roman" w:cs="Times New Roman"/>
        </w:rPr>
      </w:pPr>
    </w:p>
    <w:p w14:paraId="2F64474A"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Jamie L. Goulding, Senior, Mechanical Engineering.</w:t>
      </w:r>
    </w:p>
    <w:p w14:paraId="350FA0D3" w14:textId="77777777" w:rsidR="007761E4" w:rsidRPr="007761E4" w:rsidRDefault="007761E4" w:rsidP="007761E4">
      <w:pPr>
        <w:rPr>
          <w:rFonts w:ascii="Times New Roman" w:hAnsi="Times New Roman" w:cs="Times New Roman"/>
        </w:rPr>
      </w:pPr>
    </w:p>
    <w:p w14:paraId="3399884F"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Worcester</w:t>
      </w:r>
    </w:p>
    <w:p w14:paraId="240F0762" w14:textId="77777777" w:rsidR="007761E4" w:rsidRPr="007761E4" w:rsidRDefault="007761E4" w:rsidP="007761E4">
      <w:pPr>
        <w:rPr>
          <w:rFonts w:ascii="Times New Roman" w:hAnsi="Times New Roman" w:cs="Times New Roman"/>
        </w:rPr>
      </w:pPr>
    </w:p>
    <w:p w14:paraId="6F9AF56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Charlotte E. Platt, Non-Degree </w:t>
      </w:r>
      <w:proofErr w:type="spellStart"/>
      <w:r w:rsidRPr="007761E4">
        <w:rPr>
          <w:rFonts w:ascii="Times New Roman" w:hAnsi="Times New Roman" w:cs="Times New Roman"/>
        </w:rPr>
        <w:t>Undergr</w:t>
      </w:r>
      <w:proofErr w:type="spellEnd"/>
      <w:r w:rsidRPr="007761E4">
        <w:rPr>
          <w:rFonts w:ascii="Times New Roman" w:hAnsi="Times New Roman" w:cs="Times New Roman"/>
        </w:rPr>
        <w:t>, Non-Degree Science.</w:t>
      </w:r>
    </w:p>
    <w:p w14:paraId="26C5FA44" w14:textId="514B28FF"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Vietnam</w:t>
      </w:r>
    </w:p>
    <w:p w14:paraId="141EC7DD" w14:textId="77777777" w:rsidR="007761E4" w:rsidRPr="007761E4" w:rsidRDefault="007761E4" w:rsidP="007761E4">
      <w:pPr>
        <w:rPr>
          <w:rFonts w:ascii="Times New Roman" w:hAnsi="Times New Roman" w:cs="Times New Roman"/>
        </w:rPr>
      </w:pPr>
    </w:p>
    <w:p w14:paraId="7BE635D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Bien </w:t>
      </w:r>
      <w:proofErr w:type="spellStart"/>
      <w:r w:rsidRPr="007761E4">
        <w:rPr>
          <w:rFonts w:ascii="Times New Roman" w:hAnsi="Times New Roman" w:cs="Times New Roman"/>
        </w:rPr>
        <w:t>Hoa</w:t>
      </w:r>
      <w:proofErr w:type="spellEnd"/>
    </w:p>
    <w:p w14:paraId="49AD2B30" w14:textId="77777777" w:rsidR="007761E4" w:rsidRPr="007761E4" w:rsidRDefault="007761E4" w:rsidP="007761E4">
      <w:pPr>
        <w:rPr>
          <w:rFonts w:ascii="Times New Roman" w:hAnsi="Times New Roman" w:cs="Times New Roman"/>
        </w:rPr>
      </w:pPr>
    </w:p>
    <w:p w14:paraId="135EAA6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Huy</w:t>
      </w:r>
      <w:proofErr w:type="spellEnd"/>
      <w:r w:rsidRPr="007761E4">
        <w:rPr>
          <w:rFonts w:ascii="Times New Roman" w:hAnsi="Times New Roman" w:cs="Times New Roman"/>
        </w:rPr>
        <w:t xml:space="preserve"> Duc Le, Sophomore, Supply Chain &amp; Logistics Mgmt; Hung M. Nguyen, Sophomore, Computer Science.</w:t>
      </w:r>
    </w:p>
    <w:p w14:paraId="31BCF735" w14:textId="77777777" w:rsidR="007761E4" w:rsidRPr="007761E4" w:rsidRDefault="007761E4" w:rsidP="007761E4">
      <w:pPr>
        <w:rPr>
          <w:rFonts w:ascii="Times New Roman" w:hAnsi="Times New Roman" w:cs="Times New Roman"/>
        </w:rPr>
      </w:pPr>
    </w:p>
    <w:p w14:paraId="39647D6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Bien </w:t>
      </w:r>
      <w:proofErr w:type="spellStart"/>
      <w:r w:rsidRPr="007761E4">
        <w:rPr>
          <w:rFonts w:ascii="Times New Roman" w:hAnsi="Times New Roman" w:cs="Times New Roman"/>
        </w:rPr>
        <w:t>Hoa</w:t>
      </w:r>
      <w:proofErr w:type="spellEnd"/>
      <w:r w:rsidRPr="007761E4">
        <w:rPr>
          <w:rFonts w:ascii="Times New Roman" w:hAnsi="Times New Roman" w:cs="Times New Roman"/>
        </w:rPr>
        <w:t xml:space="preserve"> City - Dong</w:t>
      </w:r>
    </w:p>
    <w:p w14:paraId="5F2BA764" w14:textId="77777777" w:rsidR="007761E4" w:rsidRPr="007761E4" w:rsidRDefault="007761E4" w:rsidP="007761E4">
      <w:pPr>
        <w:rPr>
          <w:rFonts w:ascii="Times New Roman" w:hAnsi="Times New Roman" w:cs="Times New Roman"/>
        </w:rPr>
      </w:pPr>
    </w:p>
    <w:p w14:paraId="28C1926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hanh H. Nguyen, Junior, Elect &amp; Computer Engineering.</w:t>
      </w:r>
    </w:p>
    <w:p w14:paraId="251A428D" w14:textId="77777777" w:rsidR="007761E4" w:rsidRPr="007761E4" w:rsidRDefault="007761E4" w:rsidP="007761E4">
      <w:pPr>
        <w:rPr>
          <w:rFonts w:ascii="Times New Roman" w:hAnsi="Times New Roman" w:cs="Times New Roman"/>
        </w:rPr>
      </w:pPr>
    </w:p>
    <w:p w14:paraId="7B77D97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Bien </w:t>
      </w:r>
      <w:proofErr w:type="spellStart"/>
      <w:r w:rsidRPr="007761E4">
        <w:rPr>
          <w:rFonts w:ascii="Times New Roman" w:hAnsi="Times New Roman" w:cs="Times New Roman"/>
        </w:rPr>
        <w:t>Hoa</w:t>
      </w:r>
      <w:proofErr w:type="spellEnd"/>
      <w:r w:rsidRPr="007761E4">
        <w:rPr>
          <w:rFonts w:ascii="Times New Roman" w:hAnsi="Times New Roman" w:cs="Times New Roman"/>
        </w:rPr>
        <w:t xml:space="preserve"> City, Dong</w:t>
      </w:r>
    </w:p>
    <w:p w14:paraId="3FDF6814" w14:textId="77777777" w:rsidR="007761E4" w:rsidRPr="007761E4" w:rsidRDefault="007761E4" w:rsidP="007761E4">
      <w:pPr>
        <w:rPr>
          <w:rFonts w:ascii="Times New Roman" w:hAnsi="Times New Roman" w:cs="Times New Roman"/>
        </w:rPr>
      </w:pPr>
    </w:p>
    <w:p w14:paraId="78A88ED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Hien T. Nguyen, Senior, Pre-Apparel.</w:t>
      </w:r>
    </w:p>
    <w:p w14:paraId="757BFA08" w14:textId="77777777" w:rsidR="007761E4" w:rsidRPr="007761E4" w:rsidRDefault="007761E4" w:rsidP="007761E4">
      <w:pPr>
        <w:rPr>
          <w:rFonts w:ascii="Times New Roman" w:hAnsi="Times New Roman" w:cs="Times New Roman"/>
        </w:rPr>
      </w:pPr>
    </w:p>
    <w:p w14:paraId="30340CE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HO CHI MINH</w:t>
      </w:r>
    </w:p>
    <w:p w14:paraId="57DFC778" w14:textId="77777777" w:rsidR="007761E4" w:rsidRPr="007761E4" w:rsidRDefault="007761E4" w:rsidP="007761E4">
      <w:pPr>
        <w:rPr>
          <w:rFonts w:ascii="Times New Roman" w:hAnsi="Times New Roman" w:cs="Times New Roman"/>
        </w:rPr>
      </w:pPr>
    </w:p>
    <w:p w14:paraId="3EF4205C"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To M. Phan, Senior, Mechanical Engineering.</w:t>
      </w:r>
    </w:p>
    <w:p w14:paraId="368A3420" w14:textId="77777777" w:rsidR="007761E4" w:rsidRPr="007761E4" w:rsidRDefault="007761E4" w:rsidP="007761E4">
      <w:pPr>
        <w:rPr>
          <w:rFonts w:ascii="Times New Roman" w:hAnsi="Times New Roman" w:cs="Times New Roman"/>
        </w:rPr>
      </w:pPr>
    </w:p>
    <w:p w14:paraId="6EFE8D22"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Haiduong</w:t>
      </w:r>
      <w:proofErr w:type="spellEnd"/>
    </w:p>
    <w:p w14:paraId="36794591" w14:textId="77777777" w:rsidR="007761E4" w:rsidRPr="007761E4" w:rsidRDefault="007761E4" w:rsidP="007761E4">
      <w:pPr>
        <w:rPr>
          <w:rFonts w:ascii="Times New Roman" w:hAnsi="Times New Roman" w:cs="Times New Roman"/>
        </w:rPr>
      </w:pPr>
    </w:p>
    <w:p w14:paraId="656E9B0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Dinh</w:t>
      </w:r>
      <w:proofErr w:type="spellEnd"/>
      <w:r w:rsidRPr="007761E4">
        <w:rPr>
          <w:rFonts w:ascii="Times New Roman" w:hAnsi="Times New Roman" w:cs="Times New Roman"/>
        </w:rPr>
        <w:t xml:space="preserve"> Ngoc Hai Nguyen, Senior, Apparel Design.</w:t>
      </w:r>
    </w:p>
    <w:p w14:paraId="5F3E1CBB" w14:textId="77777777" w:rsidR="007761E4" w:rsidRPr="007761E4" w:rsidRDefault="007761E4" w:rsidP="007761E4">
      <w:pPr>
        <w:rPr>
          <w:rFonts w:ascii="Times New Roman" w:hAnsi="Times New Roman" w:cs="Times New Roman"/>
        </w:rPr>
      </w:pPr>
    </w:p>
    <w:p w14:paraId="6CE10CD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Hanoi</w:t>
      </w:r>
    </w:p>
    <w:p w14:paraId="10B5BACB" w14:textId="77777777" w:rsidR="007761E4" w:rsidRPr="007761E4" w:rsidRDefault="007761E4" w:rsidP="007761E4">
      <w:pPr>
        <w:rPr>
          <w:rFonts w:ascii="Times New Roman" w:hAnsi="Times New Roman" w:cs="Times New Roman"/>
        </w:rPr>
      </w:pPr>
    </w:p>
    <w:p w14:paraId="26CBC3C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Viet Anh Bui, Senior, Marketing; </w:t>
      </w:r>
      <w:proofErr w:type="spellStart"/>
      <w:r w:rsidRPr="007761E4">
        <w:rPr>
          <w:rFonts w:ascii="Times New Roman" w:hAnsi="Times New Roman" w:cs="Times New Roman"/>
        </w:rPr>
        <w:t>Huu</w:t>
      </w:r>
      <w:proofErr w:type="spellEnd"/>
      <w:r w:rsidRPr="007761E4">
        <w:rPr>
          <w:rFonts w:ascii="Times New Roman" w:hAnsi="Times New Roman" w:cs="Times New Roman"/>
        </w:rPr>
        <w:t xml:space="preserve"> Bach Pham, Senior, Chemical Engineering.</w:t>
      </w:r>
    </w:p>
    <w:p w14:paraId="7223894E" w14:textId="77777777" w:rsidR="007761E4" w:rsidRPr="007761E4" w:rsidRDefault="007761E4" w:rsidP="007761E4">
      <w:pPr>
        <w:rPr>
          <w:rFonts w:ascii="Times New Roman" w:hAnsi="Times New Roman" w:cs="Times New Roman"/>
        </w:rPr>
      </w:pPr>
    </w:p>
    <w:p w14:paraId="58575C83" w14:textId="77777777" w:rsidR="007761E4" w:rsidRPr="007761E4" w:rsidRDefault="007761E4" w:rsidP="007761E4">
      <w:pPr>
        <w:rPr>
          <w:rFonts w:ascii="Times New Roman" w:hAnsi="Times New Roman" w:cs="Times New Roman"/>
        </w:rPr>
      </w:pPr>
      <w:proofErr w:type="spellStart"/>
      <w:r w:rsidRPr="007761E4">
        <w:rPr>
          <w:rFonts w:ascii="Times New Roman" w:hAnsi="Times New Roman" w:cs="Times New Roman"/>
        </w:rPr>
        <w:t>Hcmc</w:t>
      </w:r>
      <w:proofErr w:type="spellEnd"/>
    </w:p>
    <w:p w14:paraId="2A84EC13" w14:textId="77777777" w:rsidR="007761E4" w:rsidRPr="007761E4" w:rsidRDefault="007761E4" w:rsidP="007761E4">
      <w:pPr>
        <w:rPr>
          <w:rFonts w:ascii="Times New Roman" w:hAnsi="Times New Roman" w:cs="Times New Roman"/>
        </w:rPr>
      </w:pPr>
    </w:p>
    <w:p w14:paraId="4861709D"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Anthony M. Nitz, Senior, Public Policy.</w:t>
      </w:r>
    </w:p>
    <w:p w14:paraId="5D2A1D76" w14:textId="77777777" w:rsidR="007761E4" w:rsidRPr="007761E4" w:rsidRDefault="007761E4" w:rsidP="007761E4">
      <w:pPr>
        <w:rPr>
          <w:rFonts w:ascii="Times New Roman" w:hAnsi="Times New Roman" w:cs="Times New Roman"/>
        </w:rPr>
      </w:pPr>
    </w:p>
    <w:p w14:paraId="33B91D5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Ho Chi Minh</w:t>
      </w:r>
    </w:p>
    <w:p w14:paraId="5FA6AA61" w14:textId="77777777" w:rsidR="007761E4" w:rsidRPr="007761E4" w:rsidRDefault="007761E4" w:rsidP="007761E4">
      <w:pPr>
        <w:rPr>
          <w:rFonts w:ascii="Times New Roman" w:hAnsi="Times New Roman" w:cs="Times New Roman"/>
        </w:rPr>
      </w:pPr>
    </w:p>
    <w:p w14:paraId="17E3320B"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Tracy Dao, Senior, Biochemistry &amp; Molecular </w:t>
      </w:r>
      <w:proofErr w:type="spellStart"/>
      <w:r w:rsidRPr="007761E4">
        <w:rPr>
          <w:rFonts w:ascii="Times New Roman" w:hAnsi="Times New Roman" w:cs="Times New Roman"/>
        </w:rPr>
        <w:t>Biolo</w:t>
      </w:r>
      <w:proofErr w:type="spellEnd"/>
      <w:r w:rsidRPr="007761E4">
        <w:rPr>
          <w:rFonts w:ascii="Times New Roman" w:hAnsi="Times New Roman" w:cs="Times New Roman"/>
        </w:rPr>
        <w:t xml:space="preserve">; Hoang H. Ho, INTO OSU Undergrad, Undergraduate Transfer Program; Loc V. Le, Junior, </w:t>
      </w:r>
      <w:proofErr w:type="spellStart"/>
      <w:r w:rsidRPr="007761E4">
        <w:rPr>
          <w:rFonts w:ascii="Times New Roman" w:hAnsi="Times New Roman" w:cs="Times New Roman"/>
        </w:rPr>
        <w:t>BioHealth</w:t>
      </w:r>
      <w:proofErr w:type="spellEnd"/>
      <w:r w:rsidRPr="007761E4">
        <w:rPr>
          <w:rFonts w:ascii="Times New Roman" w:hAnsi="Times New Roman" w:cs="Times New Roman"/>
        </w:rPr>
        <w:t xml:space="preserve"> Sciences; Pham Phuoc Loc P. Nguyen, Senior, Computer Science; </w:t>
      </w:r>
      <w:proofErr w:type="spellStart"/>
      <w:r w:rsidRPr="007761E4">
        <w:rPr>
          <w:rFonts w:ascii="Times New Roman" w:hAnsi="Times New Roman" w:cs="Times New Roman"/>
        </w:rPr>
        <w:t>Trung</w:t>
      </w:r>
      <w:proofErr w:type="spellEnd"/>
      <w:r w:rsidRPr="007761E4">
        <w:rPr>
          <w:rFonts w:ascii="Times New Roman" w:hAnsi="Times New Roman" w:cs="Times New Roman"/>
        </w:rPr>
        <w:t xml:space="preserve"> H. Nguyen, Senior, Mechanical Engineering.</w:t>
      </w:r>
    </w:p>
    <w:p w14:paraId="02038B9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hoa Dang Phan, Senior, Mechanical Engineering; Phung M. Thach, Senior, Marketing; Tuyet To, Senior, Accountancy; Tam T. Tong, Senior, Marketing; </w:t>
      </w:r>
      <w:proofErr w:type="spellStart"/>
      <w:r w:rsidRPr="007761E4">
        <w:rPr>
          <w:rFonts w:ascii="Times New Roman" w:hAnsi="Times New Roman" w:cs="Times New Roman"/>
        </w:rPr>
        <w:t>Thi</w:t>
      </w:r>
      <w:proofErr w:type="spellEnd"/>
      <w:r w:rsidRPr="007761E4">
        <w:rPr>
          <w:rFonts w:ascii="Times New Roman" w:hAnsi="Times New Roman" w:cs="Times New Roman"/>
        </w:rPr>
        <w:t xml:space="preserve"> Quynh </w:t>
      </w:r>
      <w:proofErr w:type="spellStart"/>
      <w:r w:rsidRPr="007761E4">
        <w:rPr>
          <w:rFonts w:ascii="Times New Roman" w:hAnsi="Times New Roman" w:cs="Times New Roman"/>
        </w:rPr>
        <w:t>Nhu</w:t>
      </w:r>
      <w:proofErr w:type="spellEnd"/>
      <w:r w:rsidRPr="007761E4">
        <w:rPr>
          <w:rFonts w:ascii="Times New Roman" w:hAnsi="Times New Roman" w:cs="Times New Roman"/>
        </w:rPr>
        <w:t xml:space="preserve"> Tu, Freshman, Hospitality Management.</w:t>
      </w:r>
    </w:p>
    <w:p w14:paraId="5D0DFCA9" w14:textId="77777777" w:rsidR="007761E4" w:rsidRPr="007761E4" w:rsidRDefault="007761E4" w:rsidP="007761E4">
      <w:pPr>
        <w:rPr>
          <w:rFonts w:ascii="Times New Roman" w:hAnsi="Times New Roman" w:cs="Times New Roman"/>
        </w:rPr>
      </w:pPr>
    </w:p>
    <w:p w14:paraId="7CA2C81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Ho Chi Minh City</w:t>
      </w:r>
    </w:p>
    <w:p w14:paraId="0BE241DE" w14:textId="77777777" w:rsidR="007761E4" w:rsidRPr="007761E4" w:rsidRDefault="007761E4" w:rsidP="007761E4">
      <w:pPr>
        <w:rPr>
          <w:rFonts w:ascii="Times New Roman" w:hAnsi="Times New Roman" w:cs="Times New Roman"/>
        </w:rPr>
      </w:pPr>
    </w:p>
    <w:p w14:paraId="0205A7B6"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Vy</w:t>
      </w:r>
      <w:proofErr w:type="spellEnd"/>
      <w:r w:rsidRPr="007761E4">
        <w:rPr>
          <w:rFonts w:ascii="Times New Roman" w:hAnsi="Times New Roman" w:cs="Times New Roman"/>
        </w:rPr>
        <w:t xml:space="preserve"> Q. Bui, INTO OSU Graduate, Graduate Pathway; Hung H. Nguyen, Senior, Mechanical Engineering; Mai D. Nguyen, Senior, Business Information Systems.</w:t>
      </w:r>
    </w:p>
    <w:p w14:paraId="2DFF9E3A" w14:textId="77777777" w:rsidR="007761E4" w:rsidRPr="007761E4" w:rsidRDefault="007761E4" w:rsidP="007761E4">
      <w:pPr>
        <w:rPr>
          <w:rFonts w:ascii="Times New Roman" w:hAnsi="Times New Roman" w:cs="Times New Roman"/>
        </w:rPr>
      </w:pPr>
    </w:p>
    <w:p w14:paraId="4265D7E3"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Ho Chi Minh city</w:t>
      </w:r>
    </w:p>
    <w:p w14:paraId="5817EE83" w14:textId="77777777" w:rsidR="007761E4" w:rsidRPr="007761E4" w:rsidRDefault="007761E4" w:rsidP="007761E4">
      <w:pPr>
        <w:rPr>
          <w:rFonts w:ascii="Times New Roman" w:hAnsi="Times New Roman" w:cs="Times New Roman"/>
        </w:rPr>
      </w:pPr>
    </w:p>
    <w:p w14:paraId="292609A2"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Khanh B. Le, Senior, Elect &amp; Computer Engineering.</w:t>
      </w:r>
    </w:p>
    <w:p w14:paraId="334C50DD" w14:textId="77777777" w:rsidR="007761E4" w:rsidRPr="007761E4" w:rsidRDefault="007761E4" w:rsidP="007761E4">
      <w:pPr>
        <w:rPr>
          <w:rFonts w:ascii="Times New Roman" w:hAnsi="Times New Roman" w:cs="Times New Roman"/>
        </w:rPr>
      </w:pPr>
    </w:p>
    <w:p w14:paraId="11C6ECEE"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Thong </w:t>
      </w:r>
      <w:proofErr w:type="spellStart"/>
      <w:r w:rsidRPr="007761E4">
        <w:rPr>
          <w:rFonts w:ascii="Times New Roman" w:hAnsi="Times New Roman" w:cs="Times New Roman"/>
        </w:rPr>
        <w:t>Nhat</w:t>
      </w:r>
      <w:proofErr w:type="spellEnd"/>
    </w:p>
    <w:p w14:paraId="177C143F" w14:textId="77777777" w:rsidR="007761E4" w:rsidRPr="007761E4" w:rsidRDefault="007761E4" w:rsidP="007761E4">
      <w:pPr>
        <w:rPr>
          <w:rFonts w:ascii="Times New Roman" w:hAnsi="Times New Roman" w:cs="Times New Roman"/>
        </w:rPr>
      </w:pPr>
    </w:p>
    <w:p w14:paraId="0E2167B1"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Thi</w:t>
      </w:r>
      <w:proofErr w:type="spellEnd"/>
      <w:r w:rsidRPr="007761E4">
        <w:rPr>
          <w:rFonts w:ascii="Times New Roman" w:hAnsi="Times New Roman" w:cs="Times New Roman"/>
        </w:rPr>
        <w:t xml:space="preserve"> H. Pham, INTO OSU Undergrad, Undergraduate Transfer Program.</w:t>
      </w:r>
    </w:p>
    <w:p w14:paraId="3293AA9F" w14:textId="3C08F5CD" w:rsidR="007761E4" w:rsidRPr="007761E4" w:rsidRDefault="007761E4" w:rsidP="007761E4">
      <w:pPr>
        <w:rPr>
          <w:rFonts w:ascii="Times New Roman" w:hAnsi="Times New Roman" w:cs="Times New Roman"/>
        </w:rPr>
      </w:pPr>
      <w:r w:rsidRPr="007761E4">
        <w:rPr>
          <w:rFonts w:ascii="Times New Roman" w:hAnsi="Times New Roman" w:cs="Times New Roman"/>
        </w:rPr>
        <w:br w:type="page"/>
      </w:r>
      <w:r w:rsidR="00B15B2F">
        <w:rPr>
          <w:rFonts w:ascii="Times New Roman" w:hAnsi="Times New Roman" w:cs="Times New Roman"/>
        </w:rPr>
        <w:lastRenderedPageBreak/>
        <w:t xml:space="preserve"> </w:t>
      </w:r>
      <w:r w:rsidRPr="007761E4">
        <w:rPr>
          <w:rFonts w:ascii="Times New Roman" w:hAnsi="Times New Roman" w:cs="Times New Roman"/>
        </w:rPr>
        <w:t>Yemen</w:t>
      </w:r>
    </w:p>
    <w:p w14:paraId="66056DE0" w14:textId="77777777" w:rsidR="007761E4" w:rsidRPr="007761E4" w:rsidRDefault="007761E4" w:rsidP="007761E4">
      <w:pPr>
        <w:rPr>
          <w:rFonts w:ascii="Times New Roman" w:hAnsi="Times New Roman" w:cs="Times New Roman"/>
        </w:rPr>
      </w:pPr>
    </w:p>
    <w:p w14:paraId="79551B97" w14:textId="77777777" w:rsidR="007761E4" w:rsidRPr="007761E4" w:rsidRDefault="007761E4" w:rsidP="007761E4">
      <w:pPr>
        <w:rPr>
          <w:rFonts w:ascii="Times New Roman" w:hAnsi="Times New Roman" w:cs="Times New Roman"/>
        </w:rPr>
      </w:pPr>
      <w:r w:rsidRPr="007761E4">
        <w:rPr>
          <w:rFonts w:ascii="Times New Roman" w:hAnsi="Times New Roman" w:cs="Times New Roman"/>
        </w:rPr>
        <w:t>Sanaa</w:t>
      </w:r>
    </w:p>
    <w:p w14:paraId="51105B4D" w14:textId="77777777" w:rsidR="007761E4" w:rsidRPr="007761E4" w:rsidRDefault="007761E4" w:rsidP="007761E4">
      <w:pPr>
        <w:rPr>
          <w:rFonts w:ascii="Times New Roman" w:hAnsi="Times New Roman" w:cs="Times New Roman"/>
        </w:rPr>
      </w:pPr>
    </w:p>
    <w:p w14:paraId="7B8B8517" w14:textId="77777777" w:rsidR="002C5503" w:rsidRPr="007761E4" w:rsidRDefault="007761E4" w:rsidP="007761E4">
      <w:pPr>
        <w:rPr>
          <w:rFonts w:ascii="Times New Roman" w:hAnsi="Times New Roman" w:cs="Times New Roman"/>
        </w:rPr>
      </w:pPr>
      <w:r w:rsidRPr="007761E4">
        <w:rPr>
          <w:rFonts w:ascii="Times New Roman" w:hAnsi="Times New Roman" w:cs="Times New Roman"/>
        </w:rPr>
        <w:t xml:space="preserve">        </w:t>
      </w:r>
      <w:proofErr w:type="spellStart"/>
      <w:r w:rsidRPr="007761E4">
        <w:rPr>
          <w:rFonts w:ascii="Times New Roman" w:hAnsi="Times New Roman" w:cs="Times New Roman"/>
        </w:rPr>
        <w:t>Abdulaziz</w:t>
      </w:r>
      <w:proofErr w:type="spellEnd"/>
      <w:r w:rsidRPr="007761E4">
        <w:rPr>
          <w:rFonts w:ascii="Times New Roman" w:hAnsi="Times New Roman" w:cs="Times New Roman"/>
        </w:rPr>
        <w:t xml:space="preserve"> Khali </w:t>
      </w:r>
      <w:proofErr w:type="spellStart"/>
      <w:r w:rsidRPr="007761E4">
        <w:rPr>
          <w:rFonts w:ascii="Times New Roman" w:hAnsi="Times New Roman" w:cs="Times New Roman"/>
        </w:rPr>
        <w:t>Almaktary</w:t>
      </w:r>
      <w:proofErr w:type="spellEnd"/>
      <w:r w:rsidRPr="007761E4">
        <w:rPr>
          <w:rFonts w:ascii="Times New Roman" w:hAnsi="Times New Roman" w:cs="Times New Roman"/>
        </w:rPr>
        <w:t>, INTO OSU Undergrad, Undergraduate Transfer Program.</w:t>
      </w:r>
    </w:p>
    <w:p w14:paraId="327DC7AE" w14:textId="77777777" w:rsidR="007761E4" w:rsidRPr="007761E4" w:rsidRDefault="007761E4" w:rsidP="007761E4">
      <w:pPr>
        <w:rPr>
          <w:rFonts w:ascii="Times New Roman" w:hAnsi="Times New Roman" w:cs="Times New Roman"/>
        </w:rPr>
      </w:pPr>
    </w:p>
    <w:p w14:paraId="1E622FA9" w14:textId="77777777" w:rsidR="007761E4" w:rsidRPr="007761E4" w:rsidRDefault="007761E4" w:rsidP="007761E4">
      <w:pPr>
        <w:jc w:val="center"/>
        <w:rPr>
          <w:rFonts w:ascii="Times New Roman" w:hAnsi="Times New Roman" w:cs="Times New Roman"/>
        </w:rPr>
      </w:pPr>
      <w:r w:rsidRPr="007761E4">
        <w:rPr>
          <w:rFonts w:ascii="Times New Roman" w:hAnsi="Times New Roman" w:cs="Times New Roman"/>
        </w:rPr>
        <w:t>-30-</w:t>
      </w:r>
    </w:p>
    <w:p w14:paraId="37CB2AE1" w14:textId="77777777" w:rsidR="007761E4" w:rsidRPr="007761E4" w:rsidRDefault="007761E4" w:rsidP="007761E4">
      <w:pPr>
        <w:pStyle w:val="paragraph"/>
        <w:spacing w:before="0" w:beforeAutospacing="0" w:after="0" w:afterAutospacing="0"/>
        <w:textAlignment w:val="baseline"/>
        <w:rPr>
          <w:sz w:val="22"/>
          <w:szCs w:val="22"/>
        </w:rPr>
      </w:pPr>
      <w:r w:rsidRPr="007761E4">
        <w:rPr>
          <w:rStyle w:val="normaltextrun"/>
          <w:b/>
          <w:bCs/>
          <w:color w:val="252525"/>
          <w:sz w:val="22"/>
          <w:szCs w:val="22"/>
        </w:rPr>
        <w:t>About Oregon State University: </w:t>
      </w:r>
      <w:r w:rsidRPr="007761E4">
        <w:rPr>
          <w:rStyle w:val="normaltextrun"/>
          <w:color w:val="252525"/>
          <w:sz w:val="22"/>
          <w:szCs w:val="22"/>
        </w:rPr>
        <w:t>As one of only three land, sea, space and sun grant universities in the nation, Oregon State serves Oregon and the world by working on today’s most pressing issues. Our more than 34,000 students come from across the globe, and our programs operate in every Oregon county. Oregon State receives more research funding than all of the state’s comprehensive public universities combined. At our campuses in Corvallis and Bend, marine research center in Newport and award-winning </w:t>
      </w:r>
      <w:r w:rsidRPr="007761E4">
        <w:rPr>
          <w:rStyle w:val="spellingerror"/>
          <w:color w:val="252525"/>
          <w:sz w:val="22"/>
          <w:szCs w:val="22"/>
        </w:rPr>
        <w:t>Ecampus</w:t>
      </w:r>
      <w:r w:rsidRPr="007761E4">
        <w:rPr>
          <w:rStyle w:val="normaltextrun"/>
          <w:color w:val="252525"/>
          <w:sz w:val="22"/>
          <w:szCs w:val="22"/>
        </w:rPr>
        <w:t>, we excel at shaping today’s students into tomorrow’s leaders.</w:t>
      </w:r>
      <w:r w:rsidRPr="007761E4">
        <w:rPr>
          <w:rStyle w:val="eop"/>
          <w:color w:val="252525"/>
          <w:sz w:val="22"/>
          <w:szCs w:val="22"/>
        </w:rPr>
        <w:t> </w:t>
      </w:r>
    </w:p>
    <w:p w14:paraId="0838D455" w14:textId="77777777" w:rsidR="007761E4" w:rsidRPr="007761E4" w:rsidRDefault="007761E4" w:rsidP="007761E4">
      <w:pPr>
        <w:pStyle w:val="paragraph"/>
        <w:spacing w:before="0" w:beforeAutospacing="0" w:after="0" w:afterAutospacing="0"/>
        <w:textAlignment w:val="baseline"/>
        <w:rPr>
          <w:sz w:val="22"/>
          <w:szCs w:val="22"/>
        </w:rPr>
      </w:pPr>
      <w:r w:rsidRPr="007761E4">
        <w:rPr>
          <w:rStyle w:val="normaltextrun"/>
          <w:sz w:val="22"/>
          <w:szCs w:val="22"/>
        </w:rPr>
        <w:t> </w:t>
      </w:r>
      <w:r w:rsidRPr="007761E4">
        <w:rPr>
          <w:rStyle w:val="eop"/>
          <w:sz w:val="22"/>
          <w:szCs w:val="22"/>
        </w:rPr>
        <w:t> </w:t>
      </w:r>
    </w:p>
    <w:p w14:paraId="07366526" w14:textId="77777777" w:rsidR="007761E4" w:rsidRPr="007761E4" w:rsidRDefault="007761E4" w:rsidP="007761E4">
      <w:pPr>
        <w:rPr>
          <w:rFonts w:ascii="Times New Roman" w:hAnsi="Times New Roman" w:cs="Times New Roman"/>
        </w:rPr>
      </w:pPr>
    </w:p>
    <w:p w14:paraId="4CD312FC" w14:textId="77777777" w:rsidR="007761E4" w:rsidRPr="007761E4" w:rsidRDefault="007761E4" w:rsidP="007761E4">
      <w:pPr>
        <w:rPr>
          <w:rFonts w:ascii="Times New Roman" w:hAnsi="Times New Roman" w:cs="Times New Roman"/>
        </w:rPr>
      </w:pPr>
    </w:p>
    <w:sectPr w:rsidR="007761E4" w:rsidRPr="007761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7G0MDc2tzSytDRV0lEKTi0uzszPAykwrAUA7wxRsywAAAA="/>
  </w:docVars>
  <w:rsids>
    <w:rsidRoot w:val="007761E4"/>
    <w:rsid w:val="002C5503"/>
    <w:rsid w:val="002F1B19"/>
    <w:rsid w:val="007761E4"/>
    <w:rsid w:val="00B15B2F"/>
    <w:rsid w:val="00C00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20038"/>
  <w15:chartTrackingRefBased/>
  <w15:docId w15:val="{87E6C142-24B2-4C88-95F3-1AC2F323B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761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761E4"/>
  </w:style>
  <w:style w:type="character" w:customStyle="1" w:styleId="spellingerror">
    <w:name w:val="spellingerror"/>
    <w:basedOn w:val="DefaultParagraphFont"/>
    <w:rsid w:val="007761E4"/>
  </w:style>
  <w:style w:type="character" w:customStyle="1" w:styleId="eop">
    <w:name w:val="eop"/>
    <w:basedOn w:val="DefaultParagraphFont"/>
    <w:rsid w:val="007761E4"/>
  </w:style>
  <w:style w:type="character" w:styleId="Hyperlink">
    <w:name w:val="Hyperlink"/>
    <w:basedOn w:val="DefaultParagraphFont"/>
    <w:uiPriority w:val="99"/>
    <w:semiHidden/>
    <w:unhideWhenUsed/>
    <w:rsid w:val="007761E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flic.kr/p/WqWwC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lic.kr/p/fzaK1K" TargetMode="External"/><Relationship Id="rId5" Type="http://schemas.openxmlformats.org/officeDocument/2006/relationships/hyperlink" Target="https://flic.kr/p/23DoLpP" TargetMode="External"/><Relationship Id="rId4" Type="http://schemas.openxmlformats.org/officeDocument/2006/relationships/hyperlink" Target="mailto:Oregonstateuniversitynews@oregonstate.edu"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7</Pages>
  <Words>4827</Words>
  <Characters>2751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3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ampe, Michelle</dc:creator>
  <cp:keywords/>
  <dc:description/>
  <cp:lastModifiedBy>Highland, Katrina</cp:lastModifiedBy>
  <cp:revision>3</cp:revision>
  <dcterms:created xsi:type="dcterms:W3CDTF">2022-05-11T17:38:00Z</dcterms:created>
  <dcterms:modified xsi:type="dcterms:W3CDTF">2022-05-11T17:51:00Z</dcterms:modified>
</cp:coreProperties>
</file>